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73800" w14:textId="77777777" w:rsidR="00604D0B" w:rsidRDefault="00604D0B" w:rsidP="00604D0B"/>
    <w:p w14:paraId="58CC1943" w14:textId="77777777" w:rsidR="00604D0B" w:rsidRDefault="00604D0B" w:rsidP="00604D0B"/>
    <w:p w14:paraId="28F20133" w14:textId="77777777" w:rsidR="00604D0B" w:rsidRDefault="00604D0B" w:rsidP="00604D0B"/>
    <w:p w14:paraId="6724BD8B" w14:textId="77777777" w:rsidR="00604D0B" w:rsidRDefault="00604D0B" w:rsidP="00604D0B"/>
    <w:p w14:paraId="07886A4C" w14:textId="77777777" w:rsidR="00604D0B" w:rsidRDefault="00604D0B" w:rsidP="00604D0B"/>
    <w:p w14:paraId="17628F33" w14:textId="77777777" w:rsidR="00604D0B" w:rsidRDefault="00604D0B" w:rsidP="00604D0B"/>
    <w:p w14:paraId="3B1C43BC" w14:textId="77777777" w:rsidR="00604D0B" w:rsidRDefault="00604D0B" w:rsidP="00604D0B"/>
    <w:p w14:paraId="465F6394" w14:textId="77777777" w:rsidR="00604D0B" w:rsidRDefault="00604D0B" w:rsidP="00604D0B"/>
    <w:p w14:paraId="547C0E44" w14:textId="5203A5F0" w:rsidR="00604D0B" w:rsidRDefault="00604D0B" w:rsidP="00604D0B"/>
    <w:p w14:paraId="363C16F4" w14:textId="77777777" w:rsidR="00604D0B" w:rsidRDefault="00604D0B" w:rsidP="00604D0B"/>
    <w:p w14:paraId="3A4956B9" w14:textId="77777777" w:rsidR="00604D0B" w:rsidRDefault="00604D0B" w:rsidP="00604D0B"/>
    <w:p w14:paraId="2A90C702" w14:textId="77777777" w:rsidR="00604D0B" w:rsidRPr="00AF54A0" w:rsidRDefault="00604D0B" w:rsidP="00604D0B">
      <w:pPr>
        <w:jc w:val="center"/>
        <w:rPr>
          <w:sz w:val="40"/>
          <w:szCs w:val="40"/>
        </w:rPr>
      </w:pPr>
      <w:r w:rsidRPr="00AF54A0">
        <w:rPr>
          <w:sz w:val="40"/>
          <w:szCs w:val="40"/>
        </w:rPr>
        <w:t>6702ENG UAV Design</w:t>
      </w:r>
    </w:p>
    <w:p w14:paraId="0F2F5C5D" w14:textId="01C1FA85" w:rsidR="00604D0B" w:rsidRDefault="00870F8F" w:rsidP="00604D0B">
      <w:pPr>
        <w:jc w:val="center"/>
        <w:rPr>
          <w:sz w:val="40"/>
          <w:szCs w:val="40"/>
        </w:rPr>
      </w:pPr>
      <w:r>
        <w:rPr>
          <w:sz w:val="40"/>
          <w:szCs w:val="40"/>
        </w:rPr>
        <w:t>Project</w:t>
      </w:r>
      <w:r w:rsidR="00604D0B" w:rsidRPr="00AF54A0">
        <w:rPr>
          <w:sz w:val="40"/>
          <w:szCs w:val="40"/>
        </w:rPr>
        <w:t xml:space="preserve"> Report</w:t>
      </w:r>
    </w:p>
    <w:p w14:paraId="30FD266E" w14:textId="3C197D6B" w:rsidR="0002309C" w:rsidRPr="00CE6910" w:rsidRDefault="0002309C" w:rsidP="00604D0B">
      <w:pPr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Video Inspection RPAS</w:t>
      </w:r>
      <w:r w:rsidR="00C469C4">
        <w:rPr>
          <w:b/>
          <w:bCs/>
          <w:sz w:val="48"/>
          <w:szCs w:val="48"/>
        </w:rPr>
        <w:t xml:space="preserve"> Design</w:t>
      </w:r>
    </w:p>
    <w:p w14:paraId="7144B5A9" w14:textId="77777777" w:rsidR="00604D0B" w:rsidRDefault="00604D0B" w:rsidP="00604D0B">
      <w:pPr>
        <w:jc w:val="center"/>
        <w:rPr>
          <w:b/>
          <w:bCs/>
          <w:sz w:val="48"/>
          <w:szCs w:val="48"/>
        </w:rPr>
      </w:pPr>
    </w:p>
    <w:p w14:paraId="73FA120C" w14:textId="77777777" w:rsidR="00604D0B" w:rsidRDefault="00604D0B" w:rsidP="00604D0B">
      <w:pPr>
        <w:jc w:val="center"/>
        <w:rPr>
          <w:b/>
          <w:bCs/>
          <w:sz w:val="48"/>
          <w:szCs w:val="48"/>
        </w:rPr>
      </w:pPr>
    </w:p>
    <w:p w14:paraId="5B9347B9" w14:textId="77777777" w:rsidR="00604D0B" w:rsidRDefault="00604D0B" w:rsidP="00604D0B">
      <w:pPr>
        <w:jc w:val="center"/>
        <w:rPr>
          <w:b/>
          <w:bCs/>
          <w:sz w:val="48"/>
          <w:szCs w:val="48"/>
        </w:rPr>
      </w:pPr>
    </w:p>
    <w:p w14:paraId="3C337DAB" w14:textId="77777777" w:rsidR="00604D0B" w:rsidRDefault="00604D0B" w:rsidP="00604D0B">
      <w:pPr>
        <w:jc w:val="center"/>
        <w:rPr>
          <w:b/>
          <w:bCs/>
          <w:sz w:val="48"/>
          <w:szCs w:val="48"/>
        </w:rPr>
      </w:pPr>
    </w:p>
    <w:p w14:paraId="1E68CD75" w14:textId="77777777" w:rsidR="00604D0B" w:rsidRDefault="00604D0B" w:rsidP="00604D0B">
      <w:pPr>
        <w:rPr>
          <w:b/>
          <w:bCs/>
          <w:sz w:val="48"/>
          <w:szCs w:val="48"/>
        </w:rPr>
      </w:pPr>
    </w:p>
    <w:p w14:paraId="359ECE28" w14:textId="77777777" w:rsidR="00604D0B" w:rsidRDefault="00604D0B" w:rsidP="00604D0B">
      <w:pPr>
        <w:rPr>
          <w:b/>
          <w:bCs/>
          <w:sz w:val="48"/>
          <w:szCs w:val="48"/>
        </w:rPr>
      </w:pPr>
    </w:p>
    <w:p w14:paraId="2C5F2703" w14:textId="1B00BFA5" w:rsidR="00604D0B" w:rsidRPr="00AF54A0" w:rsidRDefault="00604D0B" w:rsidP="00604D0B">
      <w:pPr>
        <w:rPr>
          <w:b/>
          <w:bCs/>
        </w:rPr>
      </w:pPr>
      <w:r w:rsidRPr="00AF54A0">
        <w:rPr>
          <w:b/>
          <w:bCs/>
        </w:rPr>
        <w:br w:type="page"/>
      </w:r>
    </w:p>
    <w:p w14:paraId="59BEFA59" w14:textId="43460A60" w:rsidR="00604D0B" w:rsidRPr="003B42EB" w:rsidRDefault="00604D0B" w:rsidP="003B42EB">
      <w:pPr>
        <w:pStyle w:val="Heading1"/>
      </w:pPr>
      <w:bookmarkStart w:id="0" w:name="_Toc79328051"/>
      <w:bookmarkStart w:id="1" w:name="_Toc82166952"/>
      <w:bookmarkStart w:id="2" w:name="_Toc82173959"/>
      <w:bookmarkStart w:id="3" w:name="_Toc82872359"/>
      <w:bookmarkStart w:id="4" w:name="_Toc86415735"/>
      <w:r w:rsidRPr="003B42EB">
        <w:lastRenderedPageBreak/>
        <w:t>Title</w:t>
      </w:r>
      <w:bookmarkEnd w:id="0"/>
      <w:bookmarkEnd w:id="1"/>
      <w:bookmarkEnd w:id="2"/>
      <w:bookmarkEnd w:id="3"/>
      <w:bookmarkEnd w:id="4"/>
    </w:p>
    <w:p w14:paraId="7108D63F" w14:textId="77777777" w:rsidR="007E728D" w:rsidRPr="007E728D" w:rsidRDefault="007E728D" w:rsidP="007E728D"/>
    <w:p w14:paraId="05C47697" w14:textId="5DFFCD31" w:rsidR="007E728D" w:rsidRPr="007E728D" w:rsidRDefault="007E728D" w:rsidP="007E728D">
      <w:pPr>
        <w:rPr>
          <w:sz w:val="28"/>
          <w:szCs w:val="28"/>
        </w:rPr>
      </w:pPr>
      <w:r w:rsidRPr="007E728D">
        <w:rPr>
          <w:b/>
          <w:bCs/>
          <w:sz w:val="28"/>
          <w:szCs w:val="28"/>
        </w:rPr>
        <w:t>Program Name:</w:t>
      </w:r>
      <w:r w:rsidRPr="007E728D">
        <w:rPr>
          <w:b/>
          <w:bCs/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  <w:t>Bachelor of Engineering</w:t>
      </w:r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Honours</w:t>
      </w:r>
      <w:proofErr w:type="spellEnd"/>
      <w:r>
        <w:rPr>
          <w:sz w:val="28"/>
          <w:szCs w:val="28"/>
        </w:rPr>
        <w:t>)</w:t>
      </w:r>
    </w:p>
    <w:p w14:paraId="03F6E80B" w14:textId="01451BA9" w:rsidR="007E728D" w:rsidRPr="007E728D" w:rsidRDefault="007E728D" w:rsidP="007E728D">
      <w:pPr>
        <w:rPr>
          <w:sz w:val="28"/>
          <w:szCs w:val="28"/>
        </w:rPr>
      </w:pPr>
      <w:r w:rsidRPr="007E728D">
        <w:rPr>
          <w:b/>
          <w:bCs/>
          <w:sz w:val="28"/>
          <w:szCs w:val="28"/>
        </w:rPr>
        <w:t xml:space="preserve">Course Name: </w:t>
      </w:r>
      <w:r w:rsidRPr="007E728D">
        <w:rPr>
          <w:b/>
          <w:bCs/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  <w:t>6702ENG UAV Design</w:t>
      </w:r>
    </w:p>
    <w:p w14:paraId="5342C263" w14:textId="56B57F74" w:rsidR="007E728D" w:rsidRPr="007E728D" w:rsidRDefault="007E728D" w:rsidP="007E728D">
      <w:pPr>
        <w:rPr>
          <w:sz w:val="28"/>
          <w:szCs w:val="28"/>
        </w:rPr>
      </w:pPr>
      <w:r w:rsidRPr="007E728D">
        <w:rPr>
          <w:b/>
          <w:bCs/>
          <w:sz w:val="28"/>
          <w:szCs w:val="28"/>
        </w:rPr>
        <w:t>Report Title:</w:t>
      </w:r>
      <w:r w:rsidRPr="007E728D">
        <w:rPr>
          <w:b/>
          <w:bCs/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="00C469C4">
        <w:rPr>
          <w:sz w:val="28"/>
          <w:szCs w:val="28"/>
        </w:rPr>
        <w:t>Video Inspection RPAS Design</w:t>
      </w:r>
    </w:p>
    <w:p w14:paraId="3BDDC636" w14:textId="1E204ACA" w:rsidR="007E728D" w:rsidRPr="007E728D" w:rsidRDefault="007E728D" w:rsidP="007E728D">
      <w:pPr>
        <w:rPr>
          <w:sz w:val="28"/>
          <w:szCs w:val="28"/>
        </w:rPr>
      </w:pPr>
      <w:r w:rsidRPr="007E728D">
        <w:rPr>
          <w:b/>
          <w:bCs/>
          <w:sz w:val="28"/>
          <w:szCs w:val="28"/>
        </w:rPr>
        <w:t>Student:</w:t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  <w:t>Minh Man Ly</w:t>
      </w:r>
      <w:r w:rsidRPr="007E728D">
        <w:rPr>
          <w:sz w:val="28"/>
          <w:szCs w:val="28"/>
        </w:rPr>
        <w:tab/>
        <w:t>s5160196</w:t>
      </w:r>
    </w:p>
    <w:p w14:paraId="51241972" w14:textId="57E1FC33" w:rsidR="007E728D" w:rsidRPr="007E728D" w:rsidRDefault="007E728D" w:rsidP="007E728D">
      <w:pPr>
        <w:rPr>
          <w:sz w:val="28"/>
          <w:szCs w:val="28"/>
        </w:rPr>
      </w:pPr>
      <w:r w:rsidRPr="007E728D">
        <w:rPr>
          <w:b/>
          <w:bCs/>
          <w:sz w:val="28"/>
          <w:szCs w:val="28"/>
        </w:rPr>
        <w:t>Supervisors:</w:t>
      </w:r>
      <w:r w:rsidRPr="007E728D">
        <w:rPr>
          <w:b/>
          <w:bCs/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  <w:t>Steven O’Keefe</w:t>
      </w:r>
    </w:p>
    <w:p w14:paraId="1C24AD44" w14:textId="5A2C9CEE" w:rsidR="007E728D" w:rsidRPr="007E728D" w:rsidRDefault="007E728D" w:rsidP="007E728D">
      <w:pPr>
        <w:rPr>
          <w:sz w:val="32"/>
          <w:szCs w:val="32"/>
        </w:rPr>
      </w:pP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</w:r>
      <w:r w:rsidRPr="007E728D">
        <w:rPr>
          <w:sz w:val="28"/>
          <w:szCs w:val="28"/>
        </w:rPr>
        <w:tab/>
        <w:t>Daniel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berdy</w:t>
      </w:r>
      <w:proofErr w:type="spellEnd"/>
    </w:p>
    <w:p w14:paraId="0960B696" w14:textId="351DFC02" w:rsidR="007E728D" w:rsidRPr="007E728D" w:rsidRDefault="00613462" w:rsidP="007E728D">
      <w:pPr>
        <w:rPr>
          <w:sz w:val="28"/>
          <w:szCs w:val="28"/>
        </w:rPr>
      </w:pPr>
      <w:r>
        <w:rPr>
          <w:b/>
          <w:bCs/>
          <w:sz w:val="28"/>
          <w:szCs w:val="28"/>
        </w:rPr>
        <w:t>Start</w:t>
      </w:r>
      <w:r w:rsidR="007E728D" w:rsidRPr="007E728D">
        <w:rPr>
          <w:b/>
          <w:bCs/>
          <w:sz w:val="28"/>
          <w:szCs w:val="28"/>
        </w:rPr>
        <w:t xml:space="preserve"> Date:</w:t>
      </w:r>
      <w:r w:rsidR="007E728D" w:rsidRPr="007E728D">
        <w:rPr>
          <w:sz w:val="28"/>
          <w:szCs w:val="28"/>
        </w:rPr>
        <w:tab/>
      </w:r>
      <w:r w:rsidR="007E728D" w:rsidRPr="007E728D">
        <w:rPr>
          <w:sz w:val="28"/>
          <w:szCs w:val="28"/>
        </w:rPr>
        <w:tab/>
      </w:r>
      <w:r w:rsidR="007E728D" w:rsidRPr="007E728D">
        <w:rPr>
          <w:sz w:val="28"/>
          <w:szCs w:val="28"/>
        </w:rPr>
        <w:tab/>
      </w:r>
      <w:r w:rsidR="007E728D" w:rsidRPr="007E728D">
        <w:rPr>
          <w:sz w:val="28"/>
          <w:szCs w:val="28"/>
        </w:rPr>
        <w:tab/>
      </w:r>
      <w:r w:rsidR="00A76940">
        <w:rPr>
          <w:sz w:val="28"/>
          <w:szCs w:val="28"/>
        </w:rPr>
        <w:t>N/A</w:t>
      </w:r>
    </w:p>
    <w:p w14:paraId="1ADF6E78" w14:textId="2C379894" w:rsidR="007E728D" w:rsidRPr="00613462" w:rsidRDefault="007E728D" w:rsidP="007E728D">
      <w:pPr>
        <w:rPr>
          <w:sz w:val="28"/>
          <w:szCs w:val="28"/>
        </w:rPr>
      </w:pPr>
      <w:r w:rsidRPr="007E728D">
        <w:rPr>
          <w:b/>
          <w:bCs/>
          <w:sz w:val="28"/>
          <w:szCs w:val="28"/>
        </w:rPr>
        <w:t>Due Date:</w:t>
      </w:r>
      <w:r w:rsidR="00A76940">
        <w:rPr>
          <w:b/>
          <w:bCs/>
          <w:sz w:val="28"/>
          <w:szCs w:val="28"/>
        </w:rPr>
        <w:tab/>
      </w:r>
      <w:r w:rsidR="00A76940">
        <w:rPr>
          <w:b/>
          <w:bCs/>
          <w:sz w:val="28"/>
          <w:szCs w:val="28"/>
        </w:rPr>
        <w:tab/>
      </w:r>
      <w:r w:rsidR="00A76940">
        <w:rPr>
          <w:b/>
          <w:bCs/>
          <w:sz w:val="28"/>
          <w:szCs w:val="28"/>
        </w:rPr>
        <w:tab/>
      </w:r>
      <w:r w:rsidR="00A76940">
        <w:rPr>
          <w:b/>
          <w:bCs/>
          <w:sz w:val="28"/>
          <w:szCs w:val="28"/>
        </w:rPr>
        <w:tab/>
      </w:r>
      <w:r w:rsidR="00613462">
        <w:rPr>
          <w:sz w:val="28"/>
          <w:szCs w:val="28"/>
        </w:rPr>
        <w:t>29</w:t>
      </w:r>
      <w:r w:rsidR="00613462" w:rsidRPr="00613462">
        <w:rPr>
          <w:sz w:val="28"/>
          <w:szCs w:val="28"/>
          <w:vertAlign w:val="superscript"/>
        </w:rPr>
        <w:t>th</w:t>
      </w:r>
      <w:r w:rsidR="00613462">
        <w:rPr>
          <w:sz w:val="28"/>
          <w:szCs w:val="28"/>
        </w:rPr>
        <w:t xml:space="preserve"> October 2021</w:t>
      </w:r>
    </w:p>
    <w:p w14:paraId="440AA213" w14:textId="51727D48" w:rsidR="007E728D" w:rsidRDefault="007E728D" w:rsidP="007E728D">
      <w:pPr>
        <w:rPr>
          <w:b/>
          <w:bCs/>
          <w:sz w:val="28"/>
          <w:szCs w:val="28"/>
        </w:rPr>
      </w:pPr>
      <w:r w:rsidRPr="007E728D">
        <w:rPr>
          <w:b/>
          <w:bCs/>
          <w:sz w:val="28"/>
          <w:szCs w:val="28"/>
        </w:rPr>
        <w:t>Word Count:</w:t>
      </w:r>
    </w:p>
    <w:p w14:paraId="303D147D" w14:textId="77777777" w:rsidR="00221580" w:rsidRDefault="00221580" w:rsidP="007E728D">
      <w:pPr>
        <w:rPr>
          <w:b/>
          <w:bCs/>
          <w:sz w:val="28"/>
          <w:szCs w:val="28"/>
        </w:rPr>
      </w:pPr>
    </w:p>
    <w:p w14:paraId="1B454423" w14:textId="4BECAB3F" w:rsidR="007E728D" w:rsidRPr="00221580" w:rsidRDefault="00D64428" w:rsidP="00A42C4C">
      <w:pPr>
        <w:rPr>
          <w:i/>
          <w:iCs/>
        </w:rPr>
      </w:pPr>
      <w:r w:rsidRPr="00221580">
        <w:rPr>
          <w:i/>
          <w:iCs/>
          <w:sz w:val="24"/>
          <w:szCs w:val="24"/>
        </w:rPr>
        <w:t xml:space="preserve">I hereby declare that, </w:t>
      </w:r>
      <w:r w:rsidR="00221580" w:rsidRPr="00221580">
        <w:rPr>
          <w:i/>
          <w:iCs/>
          <w:sz w:val="24"/>
          <w:szCs w:val="24"/>
        </w:rPr>
        <w:t>except where specifically indicated, the work submitted herein is my own original work.</w:t>
      </w:r>
    </w:p>
    <w:p w14:paraId="0D1FFB55" w14:textId="1EF9ACFE" w:rsidR="007E728D" w:rsidRDefault="007E728D" w:rsidP="00A42C4C"/>
    <w:p w14:paraId="6B6E6031" w14:textId="046D226D" w:rsidR="007E728D" w:rsidRDefault="007E728D" w:rsidP="00A42C4C"/>
    <w:p w14:paraId="69CE755B" w14:textId="30790205" w:rsidR="007E728D" w:rsidRDefault="007E728D" w:rsidP="00A42C4C"/>
    <w:p w14:paraId="10DD1C3F" w14:textId="77777777" w:rsidR="007E728D" w:rsidRDefault="007E728D" w:rsidP="00A42C4C"/>
    <w:p w14:paraId="3D8E77CB" w14:textId="6462F461" w:rsidR="007E728D" w:rsidRDefault="007E728D" w:rsidP="00096A2F">
      <w:pPr>
        <w:jc w:val="center"/>
      </w:pPr>
      <w:r>
        <w:rPr>
          <w:noProof/>
        </w:rPr>
        <w:drawing>
          <wp:inline distT="0" distB="0" distL="0" distR="0" wp14:anchorId="2E247EED" wp14:editId="19AB86E6">
            <wp:extent cx="4758055" cy="1820545"/>
            <wp:effectExtent l="0" t="0" r="4445" b="8255"/>
            <wp:docPr id="1" name="Picture 1" descr="Griffith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iffith Universit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055" cy="182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63890" w14:textId="47B50B88" w:rsidR="0021144C" w:rsidRDefault="0021144C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color w:val="auto"/>
          <w:sz w:val="22"/>
          <w:szCs w:val="22"/>
          <w:lang w:eastAsia="zh-TW"/>
        </w:rPr>
        <w:id w:val="-47268034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EE460AA" w14:textId="241EF090" w:rsidR="001C55FF" w:rsidRDefault="001C55FF">
          <w:pPr>
            <w:pStyle w:val="TOCHeading"/>
          </w:pPr>
          <w:r>
            <w:t>Contents</w:t>
          </w:r>
        </w:p>
        <w:p w14:paraId="0AA3FA23" w14:textId="1BC3CCA8" w:rsidR="00896D3D" w:rsidRDefault="001C55FF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415735" w:history="1">
            <w:r w:rsidR="00896D3D" w:rsidRPr="00EF6845">
              <w:rPr>
                <w:rStyle w:val="Hyperlink"/>
                <w:noProof/>
              </w:rPr>
              <w:t>Title</w:t>
            </w:r>
            <w:r w:rsidR="00896D3D">
              <w:rPr>
                <w:noProof/>
                <w:webHidden/>
              </w:rPr>
              <w:tab/>
            </w:r>
            <w:r w:rsidR="00896D3D">
              <w:rPr>
                <w:noProof/>
                <w:webHidden/>
              </w:rPr>
              <w:fldChar w:fldCharType="begin"/>
            </w:r>
            <w:r w:rsidR="00896D3D">
              <w:rPr>
                <w:noProof/>
                <w:webHidden/>
              </w:rPr>
              <w:instrText xml:space="preserve"> PAGEREF _Toc86415735 \h </w:instrText>
            </w:r>
            <w:r w:rsidR="00896D3D">
              <w:rPr>
                <w:noProof/>
                <w:webHidden/>
              </w:rPr>
            </w:r>
            <w:r w:rsidR="00896D3D">
              <w:rPr>
                <w:noProof/>
                <w:webHidden/>
              </w:rPr>
              <w:fldChar w:fldCharType="separate"/>
            </w:r>
            <w:r w:rsidR="00896D3D">
              <w:rPr>
                <w:noProof/>
                <w:webHidden/>
              </w:rPr>
              <w:t>2</w:t>
            </w:r>
            <w:r w:rsidR="00896D3D">
              <w:rPr>
                <w:noProof/>
                <w:webHidden/>
              </w:rPr>
              <w:fldChar w:fldCharType="end"/>
            </w:r>
          </w:hyperlink>
        </w:p>
        <w:p w14:paraId="4FBFCDA2" w14:textId="095D3436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36" w:history="1">
            <w:r w:rsidRPr="00EF6845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08D2E" w14:textId="485D31D6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37" w:history="1">
            <w:r w:rsidRPr="00EF6845">
              <w:rPr>
                <w:rStyle w:val="Hyperlink"/>
                <w:noProof/>
              </w:rPr>
              <w:t>2. Composition and Conc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4E292" w14:textId="651CDEA8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38" w:history="1">
            <w:r w:rsidRPr="00EF6845">
              <w:rPr>
                <w:rStyle w:val="Hyperlink"/>
                <w:noProof/>
              </w:rPr>
              <w:t>3. Propulsion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4D21B" w14:textId="2C21987C" w:rsidR="00896D3D" w:rsidRDefault="00896D3D">
          <w:pPr>
            <w:pStyle w:val="TOC2"/>
            <w:tabs>
              <w:tab w:val="right" w:leader="dot" w:pos="10790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hyperlink w:anchor="_Toc86415739" w:history="1">
            <w:r w:rsidRPr="00EF6845">
              <w:rPr>
                <w:rStyle w:val="Hyperlink"/>
                <w:noProof/>
              </w:rPr>
              <w:t>3.1 Motors and Propellers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D3232" w14:textId="6B671F61" w:rsidR="00896D3D" w:rsidRDefault="00896D3D">
          <w:pPr>
            <w:pStyle w:val="TOC2"/>
            <w:tabs>
              <w:tab w:val="right" w:leader="dot" w:pos="10790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hyperlink w:anchor="_Toc86415740" w:history="1">
            <w:r w:rsidRPr="00EF6845">
              <w:rPr>
                <w:rStyle w:val="Hyperlink"/>
                <w:noProof/>
              </w:rPr>
              <w:t>3.2 Flight Time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B8094" w14:textId="7C17FDDC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41" w:history="1">
            <w:r w:rsidRPr="00EF6845">
              <w:rPr>
                <w:rStyle w:val="Hyperlink"/>
                <w:noProof/>
              </w:rPr>
              <w:t>4. Airfram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0947E" w14:textId="182731EB" w:rsidR="00896D3D" w:rsidRDefault="00896D3D">
          <w:pPr>
            <w:pStyle w:val="TOC2"/>
            <w:tabs>
              <w:tab w:val="right" w:leader="dot" w:pos="10790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hyperlink w:anchor="_Toc86415742" w:history="1">
            <w:r w:rsidRPr="00EF6845">
              <w:rPr>
                <w:rStyle w:val="Hyperlink"/>
                <w:noProof/>
              </w:rPr>
              <w:t>4.1 Mode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D80CF" w14:textId="13F61CCC" w:rsidR="00896D3D" w:rsidRDefault="00896D3D">
          <w:pPr>
            <w:pStyle w:val="TOC2"/>
            <w:tabs>
              <w:tab w:val="right" w:leader="dot" w:pos="10790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hyperlink w:anchor="_Toc86415743" w:history="1">
            <w:r w:rsidRPr="00EF6845">
              <w:rPr>
                <w:rStyle w:val="Hyperlink"/>
                <w:noProof/>
              </w:rPr>
              <w:t>4.2 Sim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379A4" w14:textId="55F8B52C" w:rsidR="00896D3D" w:rsidRDefault="00896D3D">
          <w:pPr>
            <w:pStyle w:val="TOC3"/>
            <w:tabs>
              <w:tab w:val="right" w:leader="dot" w:pos="10790"/>
            </w:tabs>
            <w:rPr>
              <w:rFonts w:cstheme="minorBidi"/>
              <w:noProof/>
              <w:sz w:val="22"/>
              <w:szCs w:val="22"/>
            </w:rPr>
          </w:pPr>
          <w:hyperlink w:anchor="_Toc86415744" w:history="1">
            <w:r w:rsidRPr="00EF6845">
              <w:rPr>
                <w:rStyle w:val="Hyperlink"/>
                <w:noProof/>
              </w:rPr>
              <w:t>4.2.1 Material 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E468C" w14:textId="0938FDA8" w:rsidR="00896D3D" w:rsidRDefault="00896D3D">
          <w:pPr>
            <w:pStyle w:val="TOC3"/>
            <w:tabs>
              <w:tab w:val="right" w:leader="dot" w:pos="10790"/>
            </w:tabs>
            <w:rPr>
              <w:rFonts w:cstheme="minorBidi"/>
              <w:noProof/>
              <w:sz w:val="22"/>
              <w:szCs w:val="22"/>
            </w:rPr>
          </w:pPr>
          <w:hyperlink w:anchor="_Toc86415745" w:history="1">
            <w:r w:rsidRPr="00EF6845">
              <w:rPr>
                <w:rStyle w:val="Hyperlink"/>
                <w:noProof/>
              </w:rPr>
              <w:t>4.2.2 Static Stress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524A6" w14:textId="77273CBD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46" w:history="1">
            <w:r w:rsidRPr="00EF6845">
              <w:rPr>
                <w:rStyle w:val="Hyperlink"/>
                <w:noProof/>
              </w:rPr>
              <w:t>6.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BF28F" w14:textId="2CFF45EE" w:rsidR="00896D3D" w:rsidRDefault="00896D3D">
          <w:pPr>
            <w:pStyle w:val="TOC2"/>
            <w:tabs>
              <w:tab w:val="right" w:leader="dot" w:pos="10790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hyperlink w:anchor="_Toc86415747" w:history="1">
            <w:r w:rsidRPr="00EF6845">
              <w:rPr>
                <w:rStyle w:val="Hyperlink"/>
                <w:noProof/>
              </w:rPr>
              <w:t>6.1 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53456" w14:textId="637FA77B" w:rsidR="00896D3D" w:rsidRDefault="00896D3D">
          <w:pPr>
            <w:pStyle w:val="TOC2"/>
            <w:tabs>
              <w:tab w:val="right" w:leader="dot" w:pos="10790"/>
            </w:tabs>
            <w:rPr>
              <w:rFonts w:cstheme="minorBidi"/>
              <w:i w:val="0"/>
              <w:iCs w:val="0"/>
              <w:noProof/>
              <w:sz w:val="22"/>
              <w:szCs w:val="22"/>
            </w:rPr>
          </w:pPr>
          <w:hyperlink w:anchor="_Toc86415748" w:history="1">
            <w:r w:rsidRPr="00EF6845">
              <w:rPr>
                <w:rStyle w:val="Hyperlink"/>
                <w:noProof/>
              </w:rPr>
              <w:t>6.2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59FA8" w14:textId="24B537B1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49" w:history="1">
            <w:r w:rsidRPr="00EF6845">
              <w:rPr>
                <w:rStyle w:val="Hyperlink"/>
                <w:noProof/>
              </w:rPr>
              <w:t>7.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AD6C1" w14:textId="46256334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50" w:history="1">
            <w:r w:rsidRPr="00EF6845">
              <w:rPr>
                <w:rStyle w:val="Hyperlink"/>
                <w:noProof/>
              </w:rPr>
              <w:t>8. Conclusions an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DAB71" w14:textId="2ED76AD0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51" w:history="1">
            <w:r w:rsidRPr="00EF684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6D529" w14:textId="4247460F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52" w:history="1">
            <w:r w:rsidRPr="00EF6845">
              <w:rPr>
                <w:rStyle w:val="Hyperlink"/>
                <w:noProof/>
              </w:rPr>
              <w:t>Appendix A: Link to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C47D4" w14:textId="1205FF67" w:rsidR="00896D3D" w:rsidRDefault="00896D3D">
          <w:pPr>
            <w:pStyle w:val="TOC1"/>
            <w:tabs>
              <w:tab w:val="right" w:leader="dot" w:pos="10790"/>
            </w:tabs>
            <w:rPr>
              <w:rFonts w:cstheme="minorBidi"/>
              <w:b w:val="0"/>
              <w:bCs w:val="0"/>
              <w:noProof/>
              <w:sz w:val="22"/>
              <w:szCs w:val="22"/>
            </w:rPr>
          </w:pPr>
          <w:hyperlink w:anchor="_Toc86415753" w:history="1">
            <w:r w:rsidRPr="00EF6845">
              <w:rPr>
                <w:rStyle w:val="Hyperlink"/>
                <w:noProof/>
              </w:rPr>
              <w:t>Appendix B: Mechanical Draw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7B79E" w14:textId="1A9C8A3A" w:rsidR="007C10C4" w:rsidRDefault="001C55FF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7884809" w14:textId="2ACD9271" w:rsidR="0021144C" w:rsidRDefault="0021144C">
      <w:r>
        <w:br w:type="page"/>
      </w:r>
    </w:p>
    <w:p w14:paraId="37B41DFE" w14:textId="01FF358F" w:rsidR="00CC0E66" w:rsidRDefault="0021144C" w:rsidP="00E316C6">
      <w:pPr>
        <w:pStyle w:val="Heading1"/>
      </w:pPr>
      <w:bookmarkStart w:id="5" w:name="_Toc86415736"/>
      <w:r>
        <w:lastRenderedPageBreak/>
        <w:t>1. Introduction</w:t>
      </w:r>
      <w:bookmarkEnd w:id="5"/>
    </w:p>
    <w:p w14:paraId="04FC1CF7" w14:textId="0E973A5F" w:rsidR="005534ED" w:rsidRDefault="00F527CA" w:rsidP="00576F6A">
      <w:pPr>
        <w:rPr>
          <w:noProof/>
        </w:rPr>
      </w:pPr>
      <w:r>
        <w:rPr>
          <w:noProof/>
        </w:rPr>
        <w:t xml:space="preserve">The </w:t>
      </w:r>
      <w:r w:rsidR="00727DE4">
        <w:rPr>
          <w:noProof/>
        </w:rPr>
        <w:t xml:space="preserve">versatility and diversity of unmanned aerial vehicles (UAVs) in </w:t>
      </w:r>
      <w:r w:rsidR="001A74D4">
        <w:rPr>
          <w:noProof/>
        </w:rPr>
        <w:t xml:space="preserve">shapes, sizes, </w:t>
      </w:r>
      <w:r w:rsidR="008F2E1F">
        <w:rPr>
          <w:noProof/>
        </w:rPr>
        <w:t>types</w:t>
      </w:r>
      <w:r w:rsidR="00F85CE4">
        <w:rPr>
          <w:noProof/>
        </w:rPr>
        <w:t>,</w:t>
      </w:r>
      <w:r w:rsidR="008F2E1F">
        <w:rPr>
          <w:noProof/>
        </w:rPr>
        <w:t xml:space="preserve"> </w:t>
      </w:r>
      <w:r w:rsidR="001A74D4">
        <w:rPr>
          <w:noProof/>
        </w:rPr>
        <w:t>and applications have been widely recognized for over a decade</w:t>
      </w:r>
      <w:r w:rsidR="00D7604B">
        <w:rPr>
          <w:noProof/>
        </w:rPr>
        <w:t xml:space="preserve">. </w:t>
      </w:r>
      <w:r w:rsidR="00186D51">
        <w:rPr>
          <w:noProof/>
        </w:rPr>
        <w:t xml:space="preserve">The UAV quadrotor is a </w:t>
      </w:r>
      <w:r w:rsidR="0062173C">
        <w:rPr>
          <w:noProof/>
        </w:rPr>
        <w:t>distinctive</w:t>
      </w:r>
      <w:r w:rsidR="00186D51">
        <w:rPr>
          <w:noProof/>
        </w:rPr>
        <w:t xml:space="preserve"> type</w:t>
      </w:r>
      <w:r w:rsidR="001A74D4">
        <w:rPr>
          <w:noProof/>
        </w:rPr>
        <w:t xml:space="preserve"> </w:t>
      </w:r>
      <w:r w:rsidR="0062173C">
        <w:rPr>
          <w:noProof/>
        </w:rPr>
        <w:t xml:space="preserve">of UAV </w:t>
      </w:r>
      <w:r w:rsidR="00806D45">
        <w:rPr>
          <w:noProof/>
        </w:rPr>
        <w:t>that</w:t>
      </w:r>
      <w:r w:rsidR="0062173C">
        <w:rPr>
          <w:noProof/>
        </w:rPr>
        <w:t xml:space="preserve"> possesses the Vertical Take</w:t>
      </w:r>
      <w:r w:rsidR="00F85CE4">
        <w:rPr>
          <w:noProof/>
        </w:rPr>
        <w:t>-</w:t>
      </w:r>
      <w:r w:rsidR="0062173C">
        <w:rPr>
          <w:noProof/>
        </w:rPr>
        <w:t xml:space="preserve">Off and Landing (VTOL) ability that </w:t>
      </w:r>
      <w:r w:rsidR="000D7300">
        <w:rPr>
          <w:noProof/>
        </w:rPr>
        <w:t xml:space="preserve">has </w:t>
      </w:r>
      <w:r w:rsidR="006C636D">
        <w:rPr>
          <w:noProof/>
        </w:rPr>
        <w:t xml:space="preserve">a </w:t>
      </w:r>
      <w:r w:rsidR="000D7300">
        <w:rPr>
          <w:noProof/>
        </w:rPr>
        <w:t xml:space="preserve">great advantage of </w:t>
      </w:r>
      <w:r w:rsidR="006C636D">
        <w:rPr>
          <w:noProof/>
        </w:rPr>
        <w:t>maneuverability thanks to its inherent natural dynamics</w:t>
      </w:r>
      <w:r w:rsidR="00A95D27">
        <w:rPr>
          <w:noProof/>
        </w:rPr>
        <w:t xml:space="preserve"> [</w:t>
      </w:r>
      <w:r w:rsidR="00F43AFF">
        <w:rPr>
          <w:noProof/>
        </w:rPr>
        <w:t>1</w:t>
      </w:r>
      <w:r w:rsidR="00A95D27">
        <w:rPr>
          <w:noProof/>
        </w:rPr>
        <w:t>]</w:t>
      </w:r>
      <w:r w:rsidR="006C636D">
        <w:rPr>
          <w:noProof/>
        </w:rPr>
        <w:t>.</w:t>
      </w:r>
      <w:r w:rsidR="003D2E0E">
        <w:rPr>
          <w:noProof/>
        </w:rPr>
        <w:t xml:space="preserve"> </w:t>
      </w:r>
      <w:r w:rsidR="00806D45">
        <w:rPr>
          <w:noProof/>
        </w:rPr>
        <w:t>The design</w:t>
      </w:r>
      <w:r w:rsidR="003D2E0E">
        <w:rPr>
          <w:noProof/>
        </w:rPr>
        <w:t xml:space="preserve"> of UAV quadrotor</w:t>
      </w:r>
      <w:r w:rsidR="00806D45">
        <w:rPr>
          <w:noProof/>
        </w:rPr>
        <w:t>s</w:t>
      </w:r>
      <w:r w:rsidR="003D2E0E">
        <w:rPr>
          <w:noProof/>
        </w:rPr>
        <w:t xml:space="preserve"> has </w:t>
      </w:r>
      <w:r w:rsidR="00A95D27">
        <w:rPr>
          <w:noProof/>
        </w:rPr>
        <w:t>attracted extensive</w:t>
      </w:r>
      <w:r w:rsidR="000C365A">
        <w:rPr>
          <w:noProof/>
        </w:rPr>
        <w:t xml:space="preserve"> attention from </w:t>
      </w:r>
      <w:r w:rsidR="00006CC9">
        <w:rPr>
          <w:noProof/>
        </w:rPr>
        <w:t xml:space="preserve">drone </w:t>
      </w:r>
      <w:r w:rsidR="00C817C6">
        <w:rPr>
          <w:noProof/>
        </w:rPr>
        <w:t>hobbyist</w:t>
      </w:r>
      <w:r w:rsidR="003335F0">
        <w:rPr>
          <w:noProof/>
        </w:rPr>
        <w:t>s</w:t>
      </w:r>
      <w:r w:rsidR="00FD6EE1">
        <w:rPr>
          <w:noProof/>
        </w:rPr>
        <w:t xml:space="preserve"> </w:t>
      </w:r>
      <w:r w:rsidR="00E919F9">
        <w:rPr>
          <w:noProof/>
        </w:rPr>
        <w:t xml:space="preserve">and </w:t>
      </w:r>
      <w:r w:rsidR="00FD6EE1">
        <w:rPr>
          <w:noProof/>
        </w:rPr>
        <w:t>engineers</w:t>
      </w:r>
      <w:r w:rsidR="007275BF">
        <w:rPr>
          <w:noProof/>
        </w:rPr>
        <w:t>, namely</w:t>
      </w:r>
      <w:r w:rsidR="00DF4CFA">
        <w:rPr>
          <w:noProof/>
        </w:rPr>
        <w:t xml:space="preserve"> Zimmerman [</w:t>
      </w:r>
      <w:r w:rsidR="00F43AFF">
        <w:rPr>
          <w:noProof/>
        </w:rPr>
        <w:t>2</w:t>
      </w:r>
      <w:r w:rsidR="00DF4CFA">
        <w:rPr>
          <w:noProof/>
        </w:rPr>
        <w:t>]</w:t>
      </w:r>
      <w:r w:rsidR="008D2DA5">
        <w:rPr>
          <w:noProof/>
        </w:rPr>
        <w:t xml:space="preserve"> and </w:t>
      </w:r>
      <w:r w:rsidR="00E73ECF">
        <w:rPr>
          <w:noProof/>
        </w:rPr>
        <w:t>Salmony [</w:t>
      </w:r>
      <w:r w:rsidR="00F43AFF">
        <w:rPr>
          <w:noProof/>
        </w:rPr>
        <w:t>3</w:t>
      </w:r>
      <w:r w:rsidR="00E73ECF">
        <w:rPr>
          <w:noProof/>
        </w:rPr>
        <w:t>]</w:t>
      </w:r>
      <w:r w:rsidR="00FC21B3">
        <w:rPr>
          <w:noProof/>
        </w:rPr>
        <w:t>.</w:t>
      </w:r>
    </w:p>
    <w:p w14:paraId="2701ADFF" w14:textId="13FC1612" w:rsidR="00B547D8" w:rsidRDefault="001C3A52" w:rsidP="00576F6A">
      <w:pPr>
        <w:rPr>
          <w:noProof/>
        </w:rPr>
      </w:pPr>
      <w:r>
        <w:rPr>
          <w:noProof/>
        </w:rPr>
        <w:t>Depending on specific application</w:t>
      </w:r>
      <w:r w:rsidR="003B6279">
        <w:rPr>
          <w:noProof/>
        </w:rPr>
        <w:t>s, d</w:t>
      </w:r>
      <w:r w:rsidR="00C67A64">
        <w:rPr>
          <w:noProof/>
        </w:rPr>
        <w:t xml:space="preserve">esign considerations </w:t>
      </w:r>
      <w:r w:rsidR="00937290">
        <w:rPr>
          <w:noProof/>
        </w:rPr>
        <w:t xml:space="preserve">and </w:t>
      </w:r>
      <w:r w:rsidR="00895739">
        <w:rPr>
          <w:noProof/>
        </w:rPr>
        <w:t xml:space="preserve">specifications </w:t>
      </w:r>
      <w:r w:rsidR="002B3CE5">
        <w:rPr>
          <w:noProof/>
        </w:rPr>
        <w:t xml:space="preserve">must be </w:t>
      </w:r>
      <w:r w:rsidR="00937290">
        <w:rPr>
          <w:noProof/>
        </w:rPr>
        <w:t>known</w:t>
      </w:r>
      <w:r w:rsidR="003B6279">
        <w:rPr>
          <w:noProof/>
        </w:rPr>
        <w:t xml:space="preserve"> </w:t>
      </w:r>
      <w:r w:rsidR="001649D9">
        <w:rPr>
          <w:noProof/>
        </w:rPr>
        <w:t xml:space="preserve">in the design of the UAV quadcopter. </w:t>
      </w:r>
      <w:r w:rsidR="00895739">
        <w:rPr>
          <w:noProof/>
        </w:rPr>
        <w:t>Some of the quadcopter specifications</w:t>
      </w:r>
      <w:r w:rsidR="001649D9">
        <w:rPr>
          <w:noProof/>
        </w:rPr>
        <w:t xml:space="preserve"> include</w:t>
      </w:r>
      <w:r w:rsidR="008352ED">
        <w:rPr>
          <w:noProof/>
        </w:rPr>
        <w:t xml:space="preserve"> </w:t>
      </w:r>
      <w:r w:rsidR="00A736DC">
        <w:rPr>
          <w:noProof/>
        </w:rPr>
        <w:t xml:space="preserve">airframe configuration, </w:t>
      </w:r>
      <w:r w:rsidR="008352ED">
        <w:rPr>
          <w:noProof/>
        </w:rPr>
        <w:t xml:space="preserve">required thrust, maximum takeoff </w:t>
      </w:r>
      <w:r w:rsidR="00A054B6">
        <w:rPr>
          <w:noProof/>
        </w:rPr>
        <w:t>weight (MTOW), power requirements</w:t>
      </w:r>
      <w:r w:rsidR="003B2022">
        <w:rPr>
          <w:noProof/>
        </w:rPr>
        <w:t>,</w:t>
      </w:r>
      <w:r w:rsidR="002D462B">
        <w:rPr>
          <w:noProof/>
        </w:rPr>
        <w:t xml:space="preserve"> </w:t>
      </w:r>
      <w:r w:rsidR="003B2022">
        <w:rPr>
          <w:noProof/>
        </w:rPr>
        <w:t xml:space="preserve">and payloads. </w:t>
      </w:r>
      <w:r w:rsidR="00951991">
        <w:rPr>
          <w:noProof/>
        </w:rPr>
        <w:t xml:space="preserve">Components chosen in the design </w:t>
      </w:r>
      <w:r w:rsidR="006767C2">
        <w:rPr>
          <w:noProof/>
        </w:rPr>
        <w:t>are important in properly constructing the aircraft to match the specifications</w:t>
      </w:r>
      <w:r w:rsidR="00727F7C">
        <w:rPr>
          <w:noProof/>
        </w:rPr>
        <w:t xml:space="preserve">. Some of the common components found in </w:t>
      </w:r>
      <w:r w:rsidR="00BD6D4C">
        <w:rPr>
          <w:noProof/>
        </w:rPr>
        <w:t xml:space="preserve">a </w:t>
      </w:r>
      <w:r w:rsidR="00A736DC">
        <w:rPr>
          <w:noProof/>
        </w:rPr>
        <w:t xml:space="preserve">quadcopter include flight controller, motors, propellers, </w:t>
      </w:r>
      <w:r w:rsidR="003D7A7C">
        <w:rPr>
          <w:noProof/>
        </w:rPr>
        <w:t>batter</w:t>
      </w:r>
      <w:r w:rsidR="00BD6D4C">
        <w:rPr>
          <w:noProof/>
        </w:rPr>
        <w:t>y</w:t>
      </w:r>
      <w:r w:rsidR="003D7A7C">
        <w:rPr>
          <w:noProof/>
        </w:rPr>
        <w:t xml:space="preserve">, and GNSS module. </w:t>
      </w:r>
      <w:r w:rsidR="00B45059">
        <w:rPr>
          <w:noProof/>
        </w:rPr>
        <w:t>Each component ha</w:t>
      </w:r>
      <w:r w:rsidR="00BD6D4C">
        <w:rPr>
          <w:noProof/>
        </w:rPr>
        <w:t>s</w:t>
      </w:r>
      <w:r w:rsidR="00B45059">
        <w:rPr>
          <w:noProof/>
        </w:rPr>
        <w:t xml:space="preserve"> </w:t>
      </w:r>
      <w:r w:rsidR="00BD6D4C">
        <w:rPr>
          <w:noProof/>
        </w:rPr>
        <w:t>its</w:t>
      </w:r>
      <w:r w:rsidR="00B45059">
        <w:rPr>
          <w:noProof/>
        </w:rPr>
        <w:t xml:space="preserve"> spec</w:t>
      </w:r>
      <w:r w:rsidR="00BD6D4C">
        <w:rPr>
          <w:noProof/>
        </w:rPr>
        <w:t>i</w:t>
      </w:r>
      <w:r w:rsidR="00B45059">
        <w:rPr>
          <w:noProof/>
        </w:rPr>
        <w:t xml:space="preserve">fications which make the design of a quadcopter </w:t>
      </w:r>
      <w:r w:rsidR="00062BAE">
        <w:rPr>
          <w:noProof/>
        </w:rPr>
        <w:t>unique</w:t>
      </w:r>
      <w:r w:rsidR="003973FA">
        <w:rPr>
          <w:noProof/>
        </w:rPr>
        <w:t>.</w:t>
      </w:r>
      <w:r w:rsidR="003E0099">
        <w:rPr>
          <w:noProof/>
        </w:rPr>
        <w:t xml:space="preserve"> The design considerations are of great importance when it comes to </w:t>
      </w:r>
      <w:r w:rsidR="00B70F84">
        <w:rPr>
          <w:noProof/>
        </w:rPr>
        <w:t xml:space="preserve">building a functioning RPAS as they affect </w:t>
      </w:r>
      <w:r w:rsidR="00D94258">
        <w:rPr>
          <w:noProof/>
        </w:rPr>
        <w:t>various aspects in multiple design phases</w:t>
      </w:r>
      <w:r w:rsidR="00114724">
        <w:rPr>
          <w:noProof/>
        </w:rPr>
        <w:t xml:space="preserve">. The </w:t>
      </w:r>
      <w:r w:rsidR="00F82381">
        <w:rPr>
          <w:noProof/>
        </w:rPr>
        <w:t>quadcopter building process is a design loop</w:t>
      </w:r>
      <w:r w:rsidR="00114724">
        <w:rPr>
          <w:noProof/>
        </w:rPr>
        <w:t xml:space="preserve"> </w:t>
      </w:r>
      <w:r w:rsidR="00ED4030">
        <w:rPr>
          <w:noProof/>
        </w:rPr>
        <w:t xml:space="preserve">that repeats itself during </w:t>
      </w:r>
      <w:r w:rsidR="008B757C">
        <w:rPr>
          <w:noProof/>
        </w:rPr>
        <w:t>all</w:t>
      </w:r>
      <w:r w:rsidR="00ED4030">
        <w:rPr>
          <w:noProof/>
        </w:rPr>
        <w:t xml:space="preserve"> optimization </w:t>
      </w:r>
      <w:r w:rsidR="008B757C">
        <w:rPr>
          <w:noProof/>
        </w:rPr>
        <w:t>phases in which assumptions can be made</w:t>
      </w:r>
      <w:r w:rsidR="00C015FC">
        <w:rPr>
          <w:noProof/>
        </w:rPr>
        <w:t xml:space="preserve"> and components are selected based on those assumptions [</w:t>
      </w:r>
      <w:r w:rsidR="00F43AFF">
        <w:rPr>
          <w:noProof/>
        </w:rPr>
        <w:t>4</w:t>
      </w:r>
      <w:r w:rsidR="00C015FC">
        <w:rPr>
          <w:noProof/>
        </w:rPr>
        <w:t>]</w:t>
      </w:r>
      <w:r w:rsidR="00414135">
        <w:rPr>
          <w:noProof/>
        </w:rPr>
        <w:t>.</w:t>
      </w:r>
    </w:p>
    <w:p w14:paraId="2D0D23E4" w14:textId="49F35267" w:rsidR="005245FF" w:rsidRDefault="00A836B1" w:rsidP="00576F6A">
      <w:pPr>
        <w:rPr>
          <w:noProof/>
        </w:rPr>
      </w:pPr>
      <w:r>
        <w:rPr>
          <w:noProof/>
        </w:rPr>
        <w:t>This project</w:t>
      </w:r>
      <w:r w:rsidR="00C65AC6">
        <w:rPr>
          <w:noProof/>
        </w:rPr>
        <w:t xml:space="preserve"> aims to design </w:t>
      </w:r>
      <w:r w:rsidR="00B55067">
        <w:rPr>
          <w:noProof/>
        </w:rPr>
        <w:t xml:space="preserve">and build </w:t>
      </w:r>
      <w:r w:rsidR="00C65AC6">
        <w:rPr>
          <w:noProof/>
        </w:rPr>
        <w:t xml:space="preserve">a UAV quadcopter </w:t>
      </w:r>
      <w:r w:rsidR="00FD7F3D">
        <w:rPr>
          <w:noProof/>
        </w:rPr>
        <w:t xml:space="preserve">from off-the-shelve components </w:t>
      </w:r>
      <w:r w:rsidR="00C65AC6">
        <w:rPr>
          <w:noProof/>
        </w:rPr>
        <w:t>that target</w:t>
      </w:r>
      <w:r w:rsidR="00BD6D4C">
        <w:rPr>
          <w:noProof/>
        </w:rPr>
        <w:t>s</w:t>
      </w:r>
      <w:r w:rsidR="00C65AC6">
        <w:rPr>
          <w:noProof/>
        </w:rPr>
        <w:t xml:space="preserve"> at video inspection </w:t>
      </w:r>
      <w:r w:rsidR="00FD7F3D">
        <w:rPr>
          <w:noProof/>
        </w:rPr>
        <w:t>application</w:t>
      </w:r>
      <w:r w:rsidR="008D2310">
        <w:rPr>
          <w:noProof/>
        </w:rPr>
        <w:t>. Additionally, the project delves into the development</w:t>
      </w:r>
      <w:r w:rsidR="00F3246A">
        <w:rPr>
          <w:noProof/>
        </w:rPr>
        <w:t xml:space="preserve"> process and </w:t>
      </w:r>
      <w:r w:rsidR="00987128">
        <w:rPr>
          <w:noProof/>
        </w:rPr>
        <w:t>design validation by means of simulation and analysis</w:t>
      </w:r>
      <w:r w:rsidR="007A5561">
        <w:rPr>
          <w:noProof/>
        </w:rPr>
        <w:t xml:space="preserve"> to satisfy safety requirements</w:t>
      </w:r>
      <w:r w:rsidR="003A5FC7">
        <w:rPr>
          <w:noProof/>
        </w:rPr>
        <w:t xml:space="preserve">. </w:t>
      </w:r>
      <w:r w:rsidR="004556F9">
        <w:rPr>
          <w:noProof/>
        </w:rPr>
        <w:t xml:space="preserve">Eventually, </w:t>
      </w:r>
      <w:r w:rsidR="00BD6D4C">
        <w:rPr>
          <w:noProof/>
        </w:rPr>
        <w:t xml:space="preserve">a </w:t>
      </w:r>
      <w:r w:rsidR="001176D1">
        <w:rPr>
          <w:noProof/>
        </w:rPr>
        <w:t>demonstration of test flight</w:t>
      </w:r>
      <w:r w:rsidR="004556F9">
        <w:rPr>
          <w:noProof/>
        </w:rPr>
        <w:t xml:space="preserve"> </w:t>
      </w:r>
      <w:r w:rsidR="00EA41A4">
        <w:rPr>
          <w:noProof/>
        </w:rPr>
        <w:t>is</w:t>
      </w:r>
      <w:r w:rsidR="004556F9">
        <w:rPr>
          <w:noProof/>
        </w:rPr>
        <w:t xml:space="preserve"> to be performed under the supervision of </w:t>
      </w:r>
      <w:r w:rsidR="00272278">
        <w:rPr>
          <w:noProof/>
        </w:rPr>
        <w:t xml:space="preserve">Griffith University’s </w:t>
      </w:r>
      <w:r w:rsidR="002E217E">
        <w:rPr>
          <w:noProof/>
        </w:rPr>
        <w:t xml:space="preserve">certified </w:t>
      </w:r>
      <w:r w:rsidR="00272278">
        <w:rPr>
          <w:noProof/>
        </w:rPr>
        <w:t xml:space="preserve">UAV professionals, </w:t>
      </w:r>
      <w:r w:rsidR="00D40355">
        <w:rPr>
          <w:noProof/>
        </w:rPr>
        <w:t>Steven O’Keefe and Daniel Peberdy.</w:t>
      </w:r>
    </w:p>
    <w:p w14:paraId="0FC1ECC2" w14:textId="0522344F" w:rsidR="00EA38B2" w:rsidRDefault="00EA41A4" w:rsidP="00EA41A4">
      <w:r>
        <w:t xml:space="preserve">The video inspection mission objective </w:t>
      </w:r>
      <w:r w:rsidR="006C4CF5">
        <w:t>is that the designed RPAS must be able to fly to a location and transmit video back to the pilot</w:t>
      </w:r>
      <w:r w:rsidR="00B30679">
        <w:t>. The pilot must be able to adjust the pitch of the camera</w:t>
      </w:r>
      <w:r w:rsidR="00B82DF3">
        <w:t>. The camera does not need to be gimbal mounted.</w:t>
      </w:r>
    </w:p>
    <w:p w14:paraId="0C3D5AEC" w14:textId="70823C09" w:rsidR="0052773A" w:rsidRDefault="008462C9" w:rsidP="00EA41A4">
      <w:r>
        <w:t xml:space="preserve">This </w:t>
      </w:r>
      <w:r w:rsidR="00913554">
        <w:t>UAV quadrotor design report</w:t>
      </w:r>
      <w:r>
        <w:t xml:space="preserve"> contains the following:</w:t>
      </w:r>
    </w:p>
    <w:p w14:paraId="0F83A19E" w14:textId="122060C6" w:rsidR="008462C9" w:rsidRDefault="008462C9" w:rsidP="008462C9">
      <w:pPr>
        <w:pStyle w:val="ListParagraph"/>
        <w:numPr>
          <w:ilvl w:val="0"/>
          <w:numId w:val="15"/>
        </w:numPr>
      </w:pPr>
      <w:r>
        <w:t>Discussion of the design process and validation of design and safety decisions made</w:t>
      </w:r>
    </w:p>
    <w:p w14:paraId="7F2D44F2" w14:textId="73288124" w:rsidR="008462C9" w:rsidRDefault="008462C9" w:rsidP="008462C9">
      <w:pPr>
        <w:pStyle w:val="ListParagraph"/>
        <w:numPr>
          <w:ilvl w:val="0"/>
          <w:numId w:val="15"/>
        </w:numPr>
      </w:pPr>
      <w:r>
        <w:t>Discussion of the manufacturing methods chosen</w:t>
      </w:r>
    </w:p>
    <w:p w14:paraId="73EF353D" w14:textId="2D3B079F" w:rsidR="008462C9" w:rsidRDefault="008462C9" w:rsidP="008462C9">
      <w:pPr>
        <w:pStyle w:val="ListParagraph"/>
        <w:numPr>
          <w:ilvl w:val="0"/>
          <w:numId w:val="15"/>
        </w:numPr>
      </w:pPr>
      <w:r>
        <w:t>Photographic record of the manufacture</w:t>
      </w:r>
    </w:p>
    <w:p w14:paraId="4CA03395" w14:textId="39A59855" w:rsidR="008462C9" w:rsidRDefault="008462C9" w:rsidP="008462C9">
      <w:pPr>
        <w:pStyle w:val="ListParagraph"/>
        <w:numPr>
          <w:ilvl w:val="0"/>
          <w:numId w:val="15"/>
        </w:numPr>
      </w:pPr>
      <w:r>
        <w:t>Full shop drawings and electronics schematics</w:t>
      </w:r>
    </w:p>
    <w:p w14:paraId="6B668A2D" w14:textId="521406A3" w:rsidR="008462C9" w:rsidRDefault="008462C9" w:rsidP="008462C9">
      <w:pPr>
        <w:pStyle w:val="ListParagraph"/>
        <w:numPr>
          <w:ilvl w:val="0"/>
          <w:numId w:val="15"/>
        </w:numPr>
      </w:pPr>
      <w:r>
        <w:t>Discussions on the safety analysis performed for test flights</w:t>
      </w:r>
    </w:p>
    <w:p w14:paraId="654F6CA9" w14:textId="6F5373BC" w:rsidR="008462C9" w:rsidRDefault="008462C9" w:rsidP="008462C9">
      <w:pPr>
        <w:pStyle w:val="ListParagraph"/>
        <w:numPr>
          <w:ilvl w:val="0"/>
          <w:numId w:val="15"/>
        </w:numPr>
      </w:pPr>
      <w:r>
        <w:t>Test flight results and tuning procedures</w:t>
      </w:r>
    </w:p>
    <w:p w14:paraId="60218090" w14:textId="53A6EED3" w:rsidR="008E0E71" w:rsidRDefault="008462C9" w:rsidP="00576F6A">
      <w:pPr>
        <w:pStyle w:val="ListParagraph"/>
        <w:numPr>
          <w:ilvl w:val="0"/>
          <w:numId w:val="15"/>
        </w:numPr>
      </w:pPr>
      <w:r>
        <w:t>Conclusion discussing outcomes</w:t>
      </w:r>
      <w:r w:rsidR="00817D27">
        <w:t>, recommendations,</w:t>
      </w:r>
      <w:r>
        <w:t xml:space="preserve"> and future work</w:t>
      </w:r>
    </w:p>
    <w:p w14:paraId="257A27FB" w14:textId="77777777" w:rsidR="00F85CE4" w:rsidRDefault="00F85CE4">
      <w:pPr>
        <w:rPr>
          <w:rFonts w:asciiTheme="majorHAnsi" w:eastAsiaTheme="majorEastAsia" w:hAnsiTheme="majorHAnsi" w:cstheme="majorBidi"/>
          <w:b/>
          <w:color w:val="2F5496" w:themeColor="accent1" w:themeShade="BF"/>
          <w:sz w:val="48"/>
          <w:szCs w:val="32"/>
        </w:rPr>
      </w:pPr>
      <w:r>
        <w:br w:type="page"/>
      </w:r>
    </w:p>
    <w:p w14:paraId="6A9A8B04" w14:textId="53F62870" w:rsidR="00CA4598" w:rsidRDefault="0021144C" w:rsidP="002A5321">
      <w:pPr>
        <w:pStyle w:val="Heading1"/>
      </w:pPr>
      <w:bookmarkStart w:id="6" w:name="_Toc86415737"/>
      <w:r>
        <w:lastRenderedPageBreak/>
        <w:t xml:space="preserve">2. </w:t>
      </w:r>
      <w:r w:rsidR="001D5599">
        <w:t>Composition</w:t>
      </w:r>
      <w:r w:rsidR="00AB5C2E">
        <w:t xml:space="preserve"> and Concept</w:t>
      </w:r>
      <w:bookmarkEnd w:id="6"/>
    </w:p>
    <w:p w14:paraId="14853682" w14:textId="6258326C" w:rsidR="001C3147" w:rsidRDefault="0068389B" w:rsidP="00576F6A">
      <w:r>
        <w:t xml:space="preserve">To be able to design </w:t>
      </w:r>
      <w:r w:rsidR="00BD6D4C">
        <w:t xml:space="preserve">a </w:t>
      </w:r>
      <w:r w:rsidR="00DB7038">
        <w:t xml:space="preserve">proper airframe and to select suitable components </w:t>
      </w:r>
      <w:r w:rsidR="00BA682E">
        <w:t xml:space="preserve">to satisfy UAV quadcopter </w:t>
      </w:r>
      <w:r w:rsidR="00E85B97">
        <w:t xml:space="preserve">performance requirements, it is necessary to </w:t>
      </w:r>
      <w:r w:rsidR="00820B4B">
        <w:t xml:space="preserve">have some </w:t>
      </w:r>
      <w:r w:rsidR="005A2A6C">
        <w:t xml:space="preserve">understandings </w:t>
      </w:r>
      <w:r w:rsidR="00417CEF">
        <w:t>and estimations</w:t>
      </w:r>
      <w:r w:rsidR="00820B4B">
        <w:t xml:space="preserve"> on the design</w:t>
      </w:r>
      <w:r w:rsidR="00750A3A">
        <w:t xml:space="preserve">. In addition, developing a model of the quadcopter will give an insight into </w:t>
      </w:r>
      <w:r w:rsidR="00430CF8">
        <w:t>factors that influence a quadcopter’s behavior in terms of its stabil</w:t>
      </w:r>
      <w:r w:rsidR="003A0E36">
        <w:t>ity and performance</w:t>
      </w:r>
      <w:r w:rsidR="002A5321">
        <w:t>.</w:t>
      </w:r>
      <w:r w:rsidR="003B2F46">
        <w:t xml:space="preserve"> This section gives a brief introduction to </w:t>
      </w:r>
      <w:r w:rsidR="00380E28">
        <w:t>UAV quadrotor</w:t>
      </w:r>
      <w:r w:rsidR="00A036BB">
        <w:t>s</w:t>
      </w:r>
      <w:r w:rsidR="00380E28">
        <w:t xml:space="preserve">, basic components, </w:t>
      </w:r>
      <w:r w:rsidR="005415DA">
        <w:t>estimation</w:t>
      </w:r>
      <w:r w:rsidR="001A440C">
        <w:t xml:space="preserve"> </w:t>
      </w:r>
      <w:r w:rsidR="00A036BB">
        <w:t>which becomes</w:t>
      </w:r>
      <w:r w:rsidR="001A440C">
        <w:t xml:space="preserve"> the basis for later design considerations</w:t>
      </w:r>
      <w:r w:rsidR="005415DA">
        <w:t>.</w:t>
      </w:r>
    </w:p>
    <w:p w14:paraId="46E3491D" w14:textId="1750CC59" w:rsidR="00E92752" w:rsidRDefault="00993A9B" w:rsidP="002460A8">
      <w:r>
        <w:t>A</w:t>
      </w:r>
      <w:r w:rsidR="00FE24B0">
        <w:t>n</w:t>
      </w:r>
      <w:r>
        <w:t xml:space="preserve"> </w:t>
      </w:r>
      <w:r w:rsidR="00A112CE">
        <w:t xml:space="preserve">X-shaped quadcopter was to be used as the main configuration for the airframe with its benefits and </w:t>
      </w:r>
      <w:r w:rsidR="0042409D">
        <w:t xml:space="preserve">3D model detailed in section 4. A basic model </w:t>
      </w:r>
      <w:r w:rsidR="00977AA8">
        <w:t xml:space="preserve">of the </w:t>
      </w:r>
      <w:r w:rsidR="008A5FC2">
        <w:t>configuration</w:t>
      </w:r>
      <w:r w:rsidR="00977AA8">
        <w:t xml:space="preserve"> is shown in Fig. </w:t>
      </w:r>
      <w:r w:rsidR="00F0458A">
        <w:t>1</w:t>
      </w:r>
      <w:r w:rsidR="001506C0">
        <w:t>a</w:t>
      </w:r>
      <w:r w:rsidR="002460A8">
        <w:t>)</w:t>
      </w:r>
      <w:r w:rsidR="001506C0">
        <w:t xml:space="preserve"> </w:t>
      </w:r>
      <w:r w:rsidR="00CA5C4F">
        <w:t>where all propellers are spinning towards the fuselage.</w:t>
      </w:r>
      <w:r w:rsidR="0019674A">
        <w:t xml:space="preserve"> In order for a drone</w:t>
      </w:r>
      <w:r w:rsidR="0015518D">
        <w:t xml:space="preserve"> to take</w:t>
      </w:r>
      <w:r w:rsidR="00F165EF">
        <w:t xml:space="preserve"> </w:t>
      </w:r>
      <w:r w:rsidR="0015518D">
        <w:t>off and hover, weight and drag must be overcome</w:t>
      </w:r>
      <w:r w:rsidR="00635880">
        <w:t xml:space="preserve">. In particular, the weight of a drone is the </w:t>
      </w:r>
      <w:r w:rsidR="00C94413">
        <w:t xml:space="preserve">force acting </w:t>
      </w:r>
      <w:r w:rsidR="00454CD0">
        <w:t xml:space="preserve">on </w:t>
      </w:r>
      <w:r w:rsidR="00572C33">
        <w:t>it due to gravity</w:t>
      </w:r>
      <w:r w:rsidR="005A6247">
        <w:t xml:space="preserve"> and drag is the force </w:t>
      </w:r>
      <w:r w:rsidR="006627F0">
        <w:t>acting opposite to the relative motion of the drone to resist its movement through the air</w:t>
      </w:r>
      <w:r w:rsidR="00B01797">
        <w:t>.</w:t>
      </w:r>
      <w:r w:rsidR="00EF68D8">
        <w:t xml:space="preserve"> The </w:t>
      </w:r>
      <w:r w:rsidR="0057586D">
        <w:t>thrust generation from the rotation of propellers enables the drone</w:t>
      </w:r>
      <w:r w:rsidR="00510C1E">
        <w:t xml:space="preserve"> to take-off and maintain </w:t>
      </w:r>
      <w:r w:rsidR="00220DFF">
        <w:t>airborne</w:t>
      </w:r>
      <w:r w:rsidR="00510C1E">
        <w:t xml:space="preserve"> if that thrust is equal</w:t>
      </w:r>
      <w:r w:rsidR="00220DFF">
        <w:t xml:space="preserve"> to or greater than</w:t>
      </w:r>
      <w:r w:rsidR="00510C1E">
        <w:t xml:space="preserve"> the drone’s total weight.</w:t>
      </w:r>
      <w:r w:rsidR="00BE7BCF">
        <w:t xml:space="preserve"> For instance, if a drone weighs 777g</w:t>
      </w:r>
      <w:r w:rsidR="00DD61A4">
        <w:t>, a total thrust of 7.6N, or 1.9N per propeller,</w:t>
      </w:r>
      <w:r w:rsidR="001506C0">
        <w:t xml:space="preserve"> (assuming gravity = 9.8m/s</w:t>
      </w:r>
      <w:r w:rsidR="001506C0">
        <w:rPr>
          <w:vertAlign w:val="superscript"/>
        </w:rPr>
        <w:t>2</w:t>
      </w:r>
      <w:r w:rsidR="001506C0">
        <w:t>)</w:t>
      </w:r>
      <w:r w:rsidR="00DD61A4">
        <w:t xml:space="preserve"> is required for the drone to hover</w:t>
      </w:r>
      <w:r w:rsidR="001506C0">
        <w:t xml:space="preserve"> (Fig. </w:t>
      </w:r>
      <w:r w:rsidR="00C55188">
        <w:t>1</w:t>
      </w:r>
      <w:r w:rsidR="001506C0">
        <w:t>b)</w:t>
      </w:r>
      <w:r w:rsidR="00317521">
        <w:t xml:space="preserve">. It is important to note that the peak thrust produced by a propeller should be twice the </w:t>
      </w:r>
      <w:r w:rsidR="00047D1A">
        <w:t xml:space="preserve">quadcopter’s weight </w:t>
      </w:r>
      <w:r w:rsidR="00AA5A5B">
        <w:t xml:space="preserve">to maintain good control stability. </w:t>
      </w:r>
      <w:r w:rsidR="004C269F">
        <w:t xml:space="preserve">Thus, in the above example, to </w:t>
      </w:r>
      <w:r w:rsidR="003722E6">
        <w:t xml:space="preserve">maintain </w:t>
      </w:r>
      <w:r w:rsidR="00F165EF">
        <w:t xml:space="preserve">a </w:t>
      </w:r>
      <w:r w:rsidR="003722E6">
        <w:t>2:1 thrust</w:t>
      </w:r>
      <w:r w:rsidR="00F0458A">
        <w:t>-</w:t>
      </w:r>
      <w:r w:rsidR="003722E6">
        <w:t>to</w:t>
      </w:r>
      <w:r w:rsidR="00F0458A">
        <w:t>-</w:t>
      </w:r>
      <w:r w:rsidR="003722E6">
        <w:t xml:space="preserve">weight ratio, the total thrust produced by all four propellers must be </w:t>
      </w:r>
      <w:r w:rsidR="00E562AC">
        <w:t xml:space="preserve">15.2N. </w:t>
      </w:r>
      <w:r w:rsidR="00F165EF">
        <w:t>A g</w:t>
      </w:r>
      <w:r w:rsidR="00AA5A5B">
        <w:t>reater thrust</w:t>
      </w:r>
      <w:r w:rsidR="00F0458A">
        <w:t>-to-</w:t>
      </w:r>
      <w:r w:rsidR="00AA5A5B">
        <w:t xml:space="preserve">weight ratio is recommended, especially in racing </w:t>
      </w:r>
      <w:r w:rsidR="00047D1A">
        <w:t>quadcopter</w:t>
      </w:r>
      <w:r w:rsidR="00F0458A">
        <w:t>s</w:t>
      </w:r>
      <w:r w:rsidR="00047D1A">
        <w:t xml:space="preserve">. However, more thrust may lead to less overall system efficiency which consequently </w:t>
      </w:r>
      <w:r w:rsidR="00637D3B">
        <w:t>reduce</w:t>
      </w:r>
      <w:r w:rsidR="00F0458A">
        <w:t>s</w:t>
      </w:r>
      <w:r w:rsidR="00637D3B">
        <w:t xml:space="preserve"> flight tim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4"/>
        <w:gridCol w:w="5436"/>
      </w:tblGrid>
      <w:tr w:rsidR="002460A8" w14:paraId="682B9288" w14:textId="77777777" w:rsidTr="00D41C63">
        <w:tc>
          <w:tcPr>
            <w:tcW w:w="5354" w:type="dxa"/>
          </w:tcPr>
          <w:p w14:paraId="123CD24B" w14:textId="77777777" w:rsidR="002460A8" w:rsidRDefault="002460A8" w:rsidP="00FB62E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33C3C8B" wp14:editId="48EB87F9">
                  <wp:extent cx="2641428" cy="2675466"/>
                  <wp:effectExtent l="0" t="0" r="0" b="0"/>
                  <wp:docPr id="17" name="Picture 1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3408"/>
                          <a:stretch/>
                        </pic:blipFill>
                        <pic:spPr bwMode="auto">
                          <a:xfrm>
                            <a:off x="0" y="0"/>
                            <a:ext cx="2647552" cy="2681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36" w:type="dxa"/>
          </w:tcPr>
          <w:p w14:paraId="005A44EB" w14:textId="77777777" w:rsidR="008C1A6D" w:rsidRDefault="002460A8" w:rsidP="008C1A6D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 wp14:anchorId="3C6D1A5B" wp14:editId="4098F3EB">
                  <wp:extent cx="3310466" cy="2654711"/>
                  <wp:effectExtent l="0" t="0" r="4445" b="0"/>
                  <wp:docPr id="18" name="Picture 18" descr="Drone Forces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rone Forces Diagram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83" r="9213"/>
                          <a:stretch/>
                        </pic:blipFill>
                        <pic:spPr bwMode="auto">
                          <a:xfrm>
                            <a:off x="0" y="0"/>
                            <a:ext cx="3331200" cy="2671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25C40B7" w14:textId="6BB34283" w:rsidR="002460A8" w:rsidRDefault="002460A8" w:rsidP="008C1A6D">
            <w:pPr>
              <w:pStyle w:val="Caption"/>
              <w:jc w:val="center"/>
            </w:pPr>
          </w:p>
        </w:tc>
      </w:tr>
      <w:tr w:rsidR="002460A8" w14:paraId="0723FC42" w14:textId="77777777" w:rsidTr="00D41C63">
        <w:tc>
          <w:tcPr>
            <w:tcW w:w="5354" w:type="dxa"/>
          </w:tcPr>
          <w:p w14:paraId="6AA15461" w14:textId="4F9C53B0" w:rsidR="002460A8" w:rsidRDefault="00AD6A47" w:rsidP="00D41C63">
            <w:pPr>
              <w:jc w:val="center"/>
            </w:pPr>
            <w:r>
              <w:t>(a)</w:t>
            </w:r>
            <w:r w:rsidR="00D41C63">
              <w:t xml:space="preserve"> </w:t>
            </w:r>
            <w:r w:rsidR="00530FCA">
              <w:t xml:space="preserve">Rotation direction of </w:t>
            </w:r>
            <w:r w:rsidR="003F178E">
              <w:t>propellers</w:t>
            </w:r>
          </w:p>
        </w:tc>
        <w:tc>
          <w:tcPr>
            <w:tcW w:w="5436" w:type="dxa"/>
          </w:tcPr>
          <w:p w14:paraId="4A2EF96F" w14:textId="5F838B04" w:rsidR="002460A8" w:rsidRDefault="00D41C63" w:rsidP="00D41C63">
            <w:pPr>
              <w:keepNext/>
              <w:jc w:val="center"/>
            </w:pPr>
            <w:r>
              <w:t>(b)</w:t>
            </w:r>
            <w:r w:rsidR="00D716CB">
              <w:t xml:space="preserve"> </w:t>
            </w:r>
            <w:r w:rsidR="00184709">
              <w:t xml:space="preserve">Weight and thrust </w:t>
            </w:r>
            <w:r w:rsidR="003F178E">
              <w:t>at hover</w:t>
            </w:r>
          </w:p>
        </w:tc>
      </w:tr>
    </w:tbl>
    <w:p w14:paraId="5786A7D1" w14:textId="77777777" w:rsidR="00E92752" w:rsidRDefault="00E92752" w:rsidP="00266832">
      <w:pPr>
        <w:pStyle w:val="Caption"/>
      </w:pPr>
    </w:p>
    <w:p w14:paraId="67F208A2" w14:textId="3DF583EF" w:rsidR="00E92752" w:rsidRPr="00E92752" w:rsidRDefault="008C1A6D" w:rsidP="00266832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1</w:t>
        </w:r>
      </w:fldSimple>
      <w:r>
        <w:t xml:space="preserve">: </w:t>
      </w:r>
      <w:r w:rsidR="00246F51">
        <w:t>Basic operation of a quadcopter</w:t>
      </w:r>
      <w:r w:rsidR="00074953">
        <w:t xml:space="preserve"> [</w:t>
      </w:r>
      <w:r w:rsidR="00AD6A47">
        <w:t>5, 6</w:t>
      </w:r>
      <w:r w:rsidR="00074953">
        <w:t>]</w:t>
      </w:r>
      <w:r w:rsidR="00AD6A47">
        <w:t>.</w:t>
      </w:r>
    </w:p>
    <w:p w14:paraId="7BF4909C" w14:textId="4E3D5258" w:rsidR="00AE6AB9" w:rsidRDefault="00FF471F" w:rsidP="00576F6A">
      <w:r>
        <w:t xml:space="preserve">Basic electronic components </w:t>
      </w:r>
      <w:r w:rsidR="008A3C3F">
        <w:t xml:space="preserve">of </w:t>
      </w:r>
      <w:r w:rsidR="00F0458A">
        <w:t>the RPAS to be built in this project</w:t>
      </w:r>
      <w:r w:rsidR="008A3C3F">
        <w:t xml:space="preserve"> are listed in Table </w:t>
      </w:r>
      <w:r w:rsidR="00F0458A">
        <w:t>1</w:t>
      </w:r>
      <w:r w:rsidR="008A3C3F">
        <w:t xml:space="preserve"> with their masses</w:t>
      </w:r>
      <w:r w:rsidR="00A91F73">
        <w:t>.</w:t>
      </w:r>
      <w:r w:rsidR="00C95C32">
        <w:t xml:space="preserve"> At the time of measuring the components</w:t>
      </w:r>
      <w:r w:rsidR="00363B34">
        <w:t xml:space="preserve"> and estimating total mass of the quadcopter</w:t>
      </w:r>
      <w:r w:rsidR="00930FC9">
        <w:t>, motor</w:t>
      </w:r>
      <w:r w:rsidR="00AE2951">
        <w:t>s</w:t>
      </w:r>
      <w:r w:rsidR="00363B34">
        <w:t>,</w:t>
      </w:r>
      <w:r w:rsidR="00930FC9">
        <w:t xml:space="preserve"> propeller</w:t>
      </w:r>
      <w:r w:rsidR="00AE2951">
        <w:t>s</w:t>
      </w:r>
      <w:r w:rsidR="00363B34">
        <w:t>, and electronic speed controller</w:t>
      </w:r>
      <w:r w:rsidR="00AE2951">
        <w:t xml:space="preserve"> (ESC)</w:t>
      </w:r>
      <w:r w:rsidR="00930FC9">
        <w:t xml:space="preserve"> had not been decided yet</w:t>
      </w:r>
      <w:r w:rsidR="007A5CE4">
        <w:t>.</w:t>
      </w:r>
    </w:p>
    <w:p w14:paraId="3F8B7CE7" w14:textId="32D0C1FB" w:rsidR="0095551B" w:rsidRDefault="00AE6AB9" w:rsidP="00576F6A">
      <w:r>
        <w:br w:type="page"/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3F58CD" w14:paraId="24CFC400" w14:textId="77777777" w:rsidTr="00783CD5">
        <w:trPr>
          <w:trHeight w:val="432"/>
        </w:trPr>
        <w:tc>
          <w:tcPr>
            <w:tcW w:w="35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352F78" w14:textId="357797D5" w:rsidR="003F58CD" w:rsidRPr="004878D4" w:rsidRDefault="003F58CD" w:rsidP="004878D4">
            <w:pPr>
              <w:rPr>
                <w:b/>
                <w:bCs/>
              </w:rPr>
            </w:pPr>
            <w:r w:rsidRPr="004878D4">
              <w:rPr>
                <w:b/>
                <w:bCs/>
              </w:rPr>
              <w:lastRenderedPageBreak/>
              <w:t>Electronic component</w:t>
            </w:r>
          </w:p>
        </w:tc>
        <w:tc>
          <w:tcPr>
            <w:tcW w:w="359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6B0E5A" w14:textId="471CC0CF" w:rsidR="003F58CD" w:rsidRPr="004878D4" w:rsidRDefault="00844D05" w:rsidP="00783CD5">
            <w:pPr>
              <w:jc w:val="center"/>
              <w:rPr>
                <w:b/>
                <w:bCs/>
              </w:rPr>
            </w:pPr>
            <w:r w:rsidRPr="004878D4">
              <w:rPr>
                <w:b/>
                <w:bCs/>
              </w:rPr>
              <w:t>Mass</w:t>
            </w:r>
            <w:r w:rsidR="004620ED" w:rsidRPr="004878D4">
              <w:rPr>
                <w:b/>
                <w:bCs/>
              </w:rPr>
              <w:t xml:space="preserve"> (g)</w:t>
            </w:r>
          </w:p>
        </w:tc>
        <w:tc>
          <w:tcPr>
            <w:tcW w:w="359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12518F" w14:textId="2127BAB0" w:rsidR="003F58CD" w:rsidRPr="004878D4" w:rsidRDefault="00844D05" w:rsidP="004878D4">
            <w:pPr>
              <w:rPr>
                <w:b/>
                <w:bCs/>
              </w:rPr>
            </w:pPr>
            <w:r w:rsidRPr="004878D4">
              <w:rPr>
                <w:b/>
                <w:bCs/>
              </w:rPr>
              <w:t>Description</w:t>
            </w:r>
          </w:p>
        </w:tc>
      </w:tr>
      <w:tr w:rsidR="003F58CD" w14:paraId="6F6EF584" w14:textId="77777777" w:rsidTr="00327675">
        <w:tc>
          <w:tcPr>
            <w:tcW w:w="3596" w:type="dxa"/>
            <w:tcBorders>
              <w:top w:val="single" w:sz="12" w:space="0" w:color="auto"/>
            </w:tcBorders>
          </w:tcPr>
          <w:p w14:paraId="519F00CD" w14:textId="3787EBCF" w:rsidR="003F58CD" w:rsidRDefault="00844D05" w:rsidP="00576F6A">
            <w:r>
              <w:t>Flight controller</w:t>
            </w:r>
          </w:p>
        </w:tc>
        <w:tc>
          <w:tcPr>
            <w:tcW w:w="3597" w:type="dxa"/>
            <w:tcBorders>
              <w:top w:val="single" w:sz="12" w:space="0" w:color="auto"/>
            </w:tcBorders>
          </w:tcPr>
          <w:p w14:paraId="5BEE9947" w14:textId="0D74B83F" w:rsidR="003F58CD" w:rsidRDefault="00844D05" w:rsidP="00844D05">
            <w:pPr>
              <w:jc w:val="center"/>
            </w:pPr>
            <w:r>
              <w:t>39.28</w:t>
            </w:r>
          </w:p>
        </w:tc>
        <w:tc>
          <w:tcPr>
            <w:tcW w:w="3597" w:type="dxa"/>
            <w:tcBorders>
              <w:top w:val="single" w:sz="12" w:space="0" w:color="auto"/>
            </w:tcBorders>
          </w:tcPr>
          <w:p w14:paraId="6B7B2CB4" w14:textId="1F6F92B0" w:rsidR="003F58CD" w:rsidRDefault="008C46B0" w:rsidP="00576F6A">
            <w:r>
              <w:t>Pixhawk</w:t>
            </w:r>
            <w:r w:rsidR="00B47419">
              <w:t xml:space="preserve"> 2.4.8</w:t>
            </w:r>
            <w:r>
              <w:t xml:space="preserve"> </w:t>
            </w:r>
            <w:r w:rsidR="00B47419">
              <w:t>flight controller</w:t>
            </w:r>
          </w:p>
        </w:tc>
      </w:tr>
      <w:tr w:rsidR="003F58CD" w14:paraId="6BF92AB7" w14:textId="77777777" w:rsidTr="00327675">
        <w:tc>
          <w:tcPr>
            <w:tcW w:w="3596" w:type="dxa"/>
          </w:tcPr>
          <w:p w14:paraId="0ECDBA2C" w14:textId="02FD4209" w:rsidR="003F58CD" w:rsidRDefault="00D748AE" w:rsidP="00576F6A">
            <w:r>
              <w:t>Telemetry module</w:t>
            </w:r>
          </w:p>
        </w:tc>
        <w:tc>
          <w:tcPr>
            <w:tcW w:w="3597" w:type="dxa"/>
          </w:tcPr>
          <w:p w14:paraId="056BEF26" w14:textId="6B67F0FE" w:rsidR="003F58CD" w:rsidRDefault="006B3880" w:rsidP="00844D05">
            <w:pPr>
              <w:jc w:val="center"/>
            </w:pPr>
            <w:r>
              <w:t>3</w:t>
            </w:r>
            <w:r w:rsidR="00D748AE">
              <w:t>9.4</w:t>
            </w:r>
          </w:p>
        </w:tc>
        <w:tc>
          <w:tcPr>
            <w:tcW w:w="3597" w:type="dxa"/>
          </w:tcPr>
          <w:p w14:paraId="18C22B05" w14:textId="5AA27A5F" w:rsidR="003F58CD" w:rsidRDefault="00DC20C0" w:rsidP="00576F6A">
            <w:r>
              <w:t>915MHz V5 radio telemetry</w:t>
            </w:r>
          </w:p>
        </w:tc>
      </w:tr>
      <w:tr w:rsidR="003F58CD" w14:paraId="64BAAD38" w14:textId="77777777" w:rsidTr="00327675">
        <w:tc>
          <w:tcPr>
            <w:tcW w:w="3596" w:type="dxa"/>
          </w:tcPr>
          <w:p w14:paraId="50E8AEC2" w14:textId="23EADCC3" w:rsidR="003F58CD" w:rsidRDefault="00AD33DB" w:rsidP="00576F6A">
            <w:r>
              <w:t>Power module</w:t>
            </w:r>
          </w:p>
        </w:tc>
        <w:tc>
          <w:tcPr>
            <w:tcW w:w="3597" w:type="dxa"/>
          </w:tcPr>
          <w:p w14:paraId="0985211F" w14:textId="59197ABA" w:rsidR="003F58CD" w:rsidRDefault="00AD33DB" w:rsidP="00844D05">
            <w:pPr>
              <w:jc w:val="center"/>
            </w:pPr>
            <w:r>
              <w:t>43.13</w:t>
            </w:r>
          </w:p>
        </w:tc>
        <w:tc>
          <w:tcPr>
            <w:tcW w:w="3597" w:type="dxa"/>
          </w:tcPr>
          <w:p w14:paraId="5354512A" w14:textId="78E5E4A8" w:rsidR="003F58CD" w:rsidRDefault="00BE5D44" w:rsidP="00576F6A">
            <w:r>
              <w:t>GM v1.0 Pixhawk power module</w:t>
            </w:r>
          </w:p>
        </w:tc>
      </w:tr>
      <w:tr w:rsidR="003F58CD" w14:paraId="747E2FAE" w14:textId="77777777" w:rsidTr="00327675">
        <w:tc>
          <w:tcPr>
            <w:tcW w:w="3596" w:type="dxa"/>
          </w:tcPr>
          <w:p w14:paraId="68942BF0" w14:textId="43F93C52" w:rsidR="003F58CD" w:rsidRDefault="00AD33DB" w:rsidP="00576F6A">
            <w:r>
              <w:t>GPS module</w:t>
            </w:r>
          </w:p>
        </w:tc>
        <w:tc>
          <w:tcPr>
            <w:tcW w:w="3597" w:type="dxa"/>
          </w:tcPr>
          <w:p w14:paraId="176673ED" w14:textId="3819927F" w:rsidR="003F58CD" w:rsidRDefault="007245BB" w:rsidP="00844D05">
            <w:pPr>
              <w:jc w:val="center"/>
            </w:pPr>
            <w:r>
              <w:t>28.56</w:t>
            </w:r>
          </w:p>
        </w:tc>
        <w:tc>
          <w:tcPr>
            <w:tcW w:w="3597" w:type="dxa"/>
          </w:tcPr>
          <w:p w14:paraId="507A077D" w14:textId="6A4CFD84" w:rsidR="003F58CD" w:rsidRDefault="00E51D39" w:rsidP="00576F6A">
            <w:r>
              <w:t>M8N GPS module with compass</w:t>
            </w:r>
          </w:p>
        </w:tc>
      </w:tr>
      <w:tr w:rsidR="003F58CD" w14:paraId="77B3B11C" w14:textId="77777777" w:rsidTr="00327675">
        <w:tc>
          <w:tcPr>
            <w:tcW w:w="3596" w:type="dxa"/>
          </w:tcPr>
          <w:p w14:paraId="27F82E48" w14:textId="4D3ADBF2" w:rsidR="003F58CD" w:rsidRDefault="007245BB" w:rsidP="00576F6A">
            <w:r>
              <w:t>Carbon plates</w:t>
            </w:r>
          </w:p>
        </w:tc>
        <w:tc>
          <w:tcPr>
            <w:tcW w:w="3597" w:type="dxa"/>
          </w:tcPr>
          <w:p w14:paraId="77145499" w14:textId="4BA48520" w:rsidR="003F58CD" w:rsidRDefault="007245BB" w:rsidP="00844D05">
            <w:pPr>
              <w:jc w:val="center"/>
            </w:pPr>
            <w:r>
              <w:t>16.55</w:t>
            </w:r>
          </w:p>
        </w:tc>
        <w:tc>
          <w:tcPr>
            <w:tcW w:w="3597" w:type="dxa"/>
          </w:tcPr>
          <w:p w14:paraId="61FE669E" w14:textId="48C15F94" w:rsidR="003F58CD" w:rsidRDefault="00011CC3" w:rsidP="00576F6A">
            <w:r>
              <w:t xml:space="preserve">Anti-vibration </w:t>
            </w:r>
            <w:r w:rsidR="007A5CC0">
              <w:t xml:space="preserve">damping </w:t>
            </w:r>
            <w:r>
              <w:t xml:space="preserve">plate </w:t>
            </w:r>
            <w:r w:rsidR="007A5CC0">
              <w:t>to mount the Pixhawk flight controller</w:t>
            </w:r>
          </w:p>
        </w:tc>
      </w:tr>
      <w:tr w:rsidR="003F58CD" w14:paraId="1762798D" w14:textId="77777777" w:rsidTr="00327675">
        <w:tc>
          <w:tcPr>
            <w:tcW w:w="3596" w:type="dxa"/>
          </w:tcPr>
          <w:p w14:paraId="439E66B9" w14:textId="148F20DF" w:rsidR="003F58CD" w:rsidRDefault="007245BB" w:rsidP="00576F6A">
            <w:r>
              <w:t>Power button</w:t>
            </w:r>
          </w:p>
        </w:tc>
        <w:tc>
          <w:tcPr>
            <w:tcW w:w="3597" w:type="dxa"/>
          </w:tcPr>
          <w:p w14:paraId="2ED7A23F" w14:textId="03632CFB" w:rsidR="003F58CD" w:rsidRDefault="007245BB" w:rsidP="00844D05">
            <w:pPr>
              <w:jc w:val="center"/>
            </w:pPr>
            <w:r>
              <w:t>1.6</w:t>
            </w:r>
          </w:p>
        </w:tc>
        <w:tc>
          <w:tcPr>
            <w:tcW w:w="3597" w:type="dxa"/>
          </w:tcPr>
          <w:p w14:paraId="217818F7" w14:textId="77777777" w:rsidR="003F58CD" w:rsidRDefault="003F58CD" w:rsidP="00576F6A"/>
        </w:tc>
      </w:tr>
      <w:tr w:rsidR="003F58CD" w14:paraId="5E4384E3" w14:textId="77777777" w:rsidTr="00327675">
        <w:tc>
          <w:tcPr>
            <w:tcW w:w="3596" w:type="dxa"/>
          </w:tcPr>
          <w:p w14:paraId="37DDC414" w14:textId="2DC3B29F" w:rsidR="003F58CD" w:rsidRDefault="007245BB" w:rsidP="00576F6A">
            <w:r>
              <w:t>Buzzer</w:t>
            </w:r>
          </w:p>
        </w:tc>
        <w:tc>
          <w:tcPr>
            <w:tcW w:w="3597" w:type="dxa"/>
          </w:tcPr>
          <w:p w14:paraId="51B81366" w14:textId="2061B29D" w:rsidR="003F58CD" w:rsidRDefault="007245BB" w:rsidP="00844D05">
            <w:pPr>
              <w:jc w:val="center"/>
            </w:pPr>
            <w:r>
              <w:t>2.56</w:t>
            </w:r>
          </w:p>
        </w:tc>
        <w:tc>
          <w:tcPr>
            <w:tcW w:w="3597" w:type="dxa"/>
          </w:tcPr>
          <w:p w14:paraId="1DCD0B9F" w14:textId="77777777" w:rsidR="003F58CD" w:rsidRDefault="003F58CD" w:rsidP="00576F6A"/>
        </w:tc>
      </w:tr>
      <w:tr w:rsidR="003F58CD" w14:paraId="67484CDB" w14:textId="77777777" w:rsidTr="00327675">
        <w:tc>
          <w:tcPr>
            <w:tcW w:w="3596" w:type="dxa"/>
          </w:tcPr>
          <w:p w14:paraId="5F4DE629" w14:textId="6A3D9176" w:rsidR="003F58CD" w:rsidRDefault="00CA0360" w:rsidP="00576F6A">
            <w:r>
              <w:t>Camera and antennas</w:t>
            </w:r>
          </w:p>
        </w:tc>
        <w:tc>
          <w:tcPr>
            <w:tcW w:w="3597" w:type="dxa"/>
          </w:tcPr>
          <w:p w14:paraId="4A8389BC" w14:textId="3028C445" w:rsidR="003F58CD" w:rsidRDefault="00740F0F" w:rsidP="00844D05">
            <w:pPr>
              <w:jc w:val="center"/>
            </w:pPr>
            <w:r>
              <w:t>2</w:t>
            </w:r>
            <w:r w:rsidR="007D1153">
              <w:t>3</w:t>
            </w:r>
            <w:r>
              <w:t>.78</w:t>
            </w:r>
          </w:p>
        </w:tc>
        <w:tc>
          <w:tcPr>
            <w:tcW w:w="3597" w:type="dxa"/>
          </w:tcPr>
          <w:p w14:paraId="3347DF25" w14:textId="6FC657D5" w:rsidR="003F58CD" w:rsidRDefault="00060337" w:rsidP="00576F6A">
            <w:r>
              <w:t xml:space="preserve">FPV camera and TS5823 32CH </w:t>
            </w:r>
            <w:r w:rsidR="00DE6143">
              <w:t xml:space="preserve">5.8HGz </w:t>
            </w:r>
            <w:r w:rsidR="00141279">
              <w:t>video transmitter</w:t>
            </w:r>
          </w:p>
        </w:tc>
      </w:tr>
      <w:tr w:rsidR="003F58CD" w14:paraId="07728095" w14:textId="77777777" w:rsidTr="00327675">
        <w:tc>
          <w:tcPr>
            <w:tcW w:w="3596" w:type="dxa"/>
          </w:tcPr>
          <w:p w14:paraId="5BB95329" w14:textId="0EB513AF" w:rsidR="003F58CD" w:rsidRDefault="00D954F1" w:rsidP="00576F6A">
            <w:r>
              <w:t>RC receiver</w:t>
            </w:r>
          </w:p>
        </w:tc>
        <w:tc>
          <w:tcPr>
            <w:tcW w:w="3597" w:type="dxa"/>
          </w:tcPr>
          <w:p w14:paraId="6FB8316B" w14:textId="1CF406F1" w:rsidR="003F58CD" w:rsidRDefault="00B36BE1" w:rsidP="00844D05">
            <w:pPr>
              <w:jc w:val="center"/>
            </w:pPr>
            <w:r>
              <w:t>14.82</w:t>
            </w:r>
          </w:p>
        </w:tc>
        <w:tc>
          <w:tcPr>
            <w:tcW w:w="3597" w:type="dxa"/>
          </w:tcPr>
          <w:p w14:paraId="084CDACC" w14:textId="06C87167" w:rsidR="003F58CD" w:rsidRDefault="00141279" w:rsidP="00576F6A">
            <w:proofErr w:type="spellStart"/>
            <w:r>
              <w:t>FlySky</w:t>
            </w:r>
            <w:proofErr w:type="spellEnd"/>
            <w:r>
              <w:t xml:space="preserve"> </w:t>
            </w:r>
            <w:r w:rsidR="00DE6143">
              <w:t>–</w:t>
            </w:r>
            <w:r>
              <w:t xml:space="preserve"> iA</w:t>
            </w:r>
            <w:r w:rsidR="00DE6143">
              <w:t>6B 2.4GHz RC receiver</w:t>
            </w:r>
          </w:p>
        </w:tc>
      </w:tr>
      <w:tr w:rsidR="003F58CD" w14:paraId="2C0A3E71" w14:textId="77777777" w:rsidTr="00327675">
        <w:tc>
          <w:tcPr>
            <w:tcW w:w="3596" w:type="dxa"/>
          </w:tcPr>
          <w:p w14:paraId="4EBB77A5" w14:textId="0F9AA50A" w:rsidR="003F58CD" w:rsidRDefault="006B3880" w:rsidP="00576F6A">
            <w:r>
              <w:t>Servo</w:t>
            </w:r>
          </w:p>
        </w:tc>
        <w:tc>
          <w:tcPr>
            <w:tcW w:w="3597" w:type="dxa"/>
          </w:tcPr>
          <w:p w14:paraId="08E9D288" w14:textId="05BA21A6" w:rsidR="003F58CD" w:rsidRDefault="004620ED" w:rsidP="00844D05">
            <w:pPr>
              <w:jc w:val="center"/>
            </w:pPr>
            <w:r>
              <w:t>9</w:t>
            </w:r>
            <w:r w:rsidR="00A522A4">
              <w:t>.0</w:t>
            </w:r>
          </w:p>
        </w:tc>
        <w:tc>
          <w:tcPr>
            <w:tcW w:w="3597" w:type="dxa"/>
          </w:tcPr>
          <w:p w14:paraId="0D3E59DD" w14:textId="028FB606" w:rsidR="003F58CD" w:rsidRDefault="00DE6143" w:rsidP="00576F6A">
            <w:r>
              <w:t xml:space="preserve">SG90 </w:t>
            </w:r>
            <w:r w:rsidR="00B7537F">
              <w:t>micro servo</w:t>
            </w:r>
          </w:p>
        </w:tc>
      </w:tr>
      <w:tr w:rsidR="003F58CD" w14:paraId="5AA04180" w14:textId="77777777" w:rsidTr="00327675">
        <w:tc>
          <w:tcPr>
            <w:tcW w:w="3596" w:type="dxa"/>
          </w:tcPr>
          <w:p w14:paraId="200A2FA6" w14:textId="1248B3A0" w:rsidR="003F58CD" w:rsidRDefault="003B0313" w:rsidP="00576F6A">
            <w:r>
              <w:t>Motors</w:t>
            </w:r>
          </w:p>
        </w:tc>
        <w:tc>
          <w:tcPr>
            <w:tcW w:w="3597" w:type="dxa"/>
          </w:tcPr>
          <w:p w14:paraId="41D2A86E" w14:textId="198794E2" w:rsidR="003F58CD" w:rsidRDefault="006D643C" w:rsidP="00844D05">
            <w:pPr>
              <w:jc w:val="center"/>
            </w:pPr>
            <w:r>
              <w:t>160 (estimated)</w:t>
            </w:r>
          </w:p>
        </w:tc>
        <w:tc>
          <w:tcPr>
            <w:tcW w:w="3597" w:type="dxa"/>
          </w:tcPr>
          <w:p w14:paraId="4994557C" w14:textId="18A1C090" w:rsidR="003F58CD" w:rsidRDefault="00B7537F" w:rsidP="00576F6A">
            <w:r>
              <w:t>N/A</w:t>
            </w:r>
          </w:p>
        </w:tc>
      </w:tr>
      <w:tr w:rsidR="003B0313" w14:paraId="112CC26A" w14:textId="77777777" w:rsidTr="00327675">
        <w:tc>
          <w:tcPr>
            <w:tcW w:w="3596" w:type="dxa"/>
          </w:tcPr>
          <w:p w14:paraId="1064FE75" w14:textId="7F691DED" w:rsidR="003B0313" w:rsidRDefault="00EC5CCD" w:rsidP="00576F6A">
            <w:r>
              <w:t>Propellers</w:t>
            </w:r>
          </w:p>
        </w:tc>
        <w:tc>
          <w:tcPr>
            <w:tcW w:w="3597" w:type="dxa"/>
          </w:tcPr>
          <w:p w14:paraId="0D827971" w14:textId="6E1AB039" w:rsidR="003B0313" w:rsidRDefault="00004113" w:rsidP="00844D05">
            <w:pPr>
              <w:jc w:val="center"/>
            </w:pPr>
            <w:r>
              <w:t>30</w:t>
            </w:r>
            <w:r w:rsidR="006D643C">
              <w:t xml:space="preserve"> (estimated)</w:t>
            </w:r>
          </w:p>
        </w:tc>
        <w:tc>
          <w:tcPr>
            <w:tcW w:w="3597" w:type="dxa"/>
          </w:tcPr>
          <w:p w14:paraId="61799A99" w14:textId="62129B92" w:rsidR="003B0313" w:rsidRDefault="00B7537F" w:rsidP="00576F6A">
            <w:r>
              <w:t>N/A</w:t>
            </w:r>
          </w:p>
        </w:tc>
      </w:tr>
      <w:tr w:rsidR="003B0313" w14:paraId="4B19EDAF" w14:textId="77777777" w:rsidTr="00327675">
        <w:tc>
          <w:tcPr>
            <w:tcW w:w="3596" w:type="dxa"/>
          </w:tcPr>
          <w:p w14:paraId="4359F818" w14:textId="5D6CB0D6" w:rsidR="003B0313" w:rsidRDefault="006D643C" w:rsidP="00576F6A">
            <w:r>
              <w:t>ESCs</w:t>
            </w:r>
          </w:p>
        </w:tc>
        <w:tc>
          <w:tcPr>
            <w:tcW w:w="3597" w:type="dxa"/>
          </w:tcPr>
          <w:p w14:paraId="6D8F9485" w14:textId="1DD8D33C" w:rsidR="003B0313" w:rsidRDefault="00004113" w:rsidP="00844D05">
            <w:pPr>
              <w:jc w:val="center"/>
            </w:pPr>
            <w:r>
              <w:t>30 (estimated)</w:t>
            </w:r>
          </w:p>
        </w:tc>
        <w:tc>
          <w:tcPr>
            <w:tcW w:w="3597" w:type="dxa"/>
          </w:tcPr>
          <w:p w14:paraId="3841B06C" w14:textId="262145CB" w:rsidR="003B0313" w:rsidRDefault="00B7537F" w:rsidP="00576F6A">
            <w:r>
              <w:t>N/A</w:t>
            </w:r>
          </w:p>
        </w:tc>
      </w:tr>
      <w:tr w:rsidR="00362230" w14:paraId="642E8675" w14:textId="77777777" w:rsidTr="00327675">
        <w:tc>
          <w:tcPr>
            <w:tcW w:w="3596" w:type="dxa"/>
            <w:tcBorders>
              <w:bottom w:val="single" w:sz="12" w:space="0" w:color="auto"/>
            </w:tcBorders>
          </w:tcPr>
          <w:p w14:paraId="327EC686" w14:textId="072D7107" w:rsidR="00362230" w:rsidRDefault="00362230" w:rsidP="00576F6A">
            <w:r>
              <w:t>Total</w:t>
            </w:r>
          </w:p>
        </w:tc>
        <w:tc>
          <w:tcPr>
            <w:tcW w:w="3597" w:type="dxa"/>
            <w:tcBorders>
              <w:bottom w:val="single" w:sz="12" w:space="0" w:color="auto"/>
            </w:tcBorders>
          </w:tcPr>
          <w:p w14:paraId="4492C25E" w14:textId="3B9F92EE" w:rsidR="00362230" w:rsidRDefault="00362230" w:rsidP="00844D05">
            <w:pPr>
              <w:jc w:val="center"/>
            </w:pPr>
            <w:r>
              <w:t>438.68</w:t>
            </w:r>
          </w:p>
        </w:tc>
        <w:tc>
          <w:tcPr>
            <w:tcW w:w="3597" w:type="dxa"/>
            <w:tcBorders>
              <w:bottom w:val="single" w:sz="12" w:space="0" w:color="auto"/>
            </w:tcBorders>
          </w:tcPr>
          <w:p w14:paraId="4D37791F" w14:textId="77777777" w:rsidR="00362230" w:rsidRDefault="00362230" w:rsidP="004878D4">
            <w:pPr>
              <w:keepNext/>
            </w:pPr>
          </w:p>
        </w:tc>
      </w:tr>
    </w:tbl>
    <w:p w14:paraId="1CA29EC5" w14:textId="7EB62F7A" w:rsidR="0076289A" w:rsidRDefault="004878D4" w:rsidP="004878D4">
      <w:pPr>
        <w:pStyle w:val="Caption"/>
        <w:jc w:val="center"/>
      </w:pPr>
      <w:r>
        <w:t xml:space="preserve">Table </w:t>
      </w:r>
      <w:fldSimple w:instr=" SEQ Table \* ARABIC ">
        <w:r w:rsidR="00896D3D">
          <w:rPr>
            <w:noProof/>
          </w:rPr>
          <w:t>1</w:t>
        </w:r>
      </w:fldSimple>
      <w:r>
        <w:t xml:space="preserve">: </w:t>
      </w:r>
      <w:r w:rsidR="00E64D98">
        <w:t>Estimated masses of projected components to be used in the final design.</w:t>
      </w:r>
    </w:p>
    <w:p w14:paraId="01F502E7" w14:textId="41043971" w:rsidR="00D60F4A" w:rsidRDefault="00637D3B" w:rsidP="00576F6A">
      <w:r>
        <w:t xml:space="preserve">Before </w:t>
      </w:r>
      <w:r w:rsidR="00907300">
        <w:t xml:space="preserve">the </w:t>
      </w:r>
      <w:r>
        <w:t>design process</w:t>
      </w:r>
      <w:r w:rsidR="00C90612">
        <w:t xml:space="preserve"> and proper experiments</w:t>
      </w:r>
      <w:r w:rsidR="00550F5C">
        <w:t xml:space="preserve"> could be </w:t>
      </w:r>
      <w:r w:rsidR="003C011B">
        <w:t>established</w:t>
      </w:r>
      <w:r w:rsidR="00C90612">
        <w:t xml:space="preserve">, some assumptions </w:t>
      </w:r>
      <w:r w:rsidR="00550F5C">
        <w:t>were</w:t>
      </w:r>
      <w:r w:rsidR="00C90612">
        <w:t xml:space="preserve"> made </w:t>
      </w:r>
      <w:r w:rsidR="00550F5C">
        <w:t xml:space="preserve">on the desired UAV quadcopter. These assumptions </w:t>
      </w:r>
      <w:r w:rsidR="003C011B">
        <w:t>depended on the project’s requirements such as application, and payload. Furthermore, the assumptions were based on</w:t>
      </w:r>
      <w:r w:rsidR="00907300">
        <w:t xml:space="preserve"> the</w:t>
      </w:r>
      <w:r w:rsidR="003C011B">
        <w:t xml:space="preserve"> </w:t>
      </w:r>
      <w:r w:rsidR="00B87E97">
        <w:t>intended</w:t>
      </w:r>
      <w:r w:rsidR="003C011B">
        <w:t xml:space="preserve"> material to be used in the main airframe</w:t>
      </w:r>
      <w:r w:rsidR="00B87E97">
        <w:t xml:space="preserve"> as physical properties and characteristics of materials</w:t>
      </w:r>
      <w:r w:rsidR="00747914">
        <w:t xml:space="preserve"> are all different, impacting the design considerations. Estimations for </w:t>
      </w:r>
      <w:r w:rsidR="00D60F4A">
        <w:t xml:space="preserve">the quadrotor RPAS can be found in Table </w:t>
      </w:r>
      <w:r w:rsidR="00E64D98">
        <w:t>2</w:t>
      </w:r>
      <w:r w:rsidR="00D60F4A">
        <w:t xml:space="preserve"> below</w:t>
      </w:r>
      <w:r w:rsidR="00255BEB">
        <w:t>. It is important to note that these parameters were outlined at the beginning of the design phase which mean</w:t>
      </w:r>
      <w:r w:rsidR="00535999">
        <w:t>s that most of these parameters would change at the end of the desig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3"/>
        <w:gridCol w:w="3604"/>
        <w:gridCol w:w="3413"/>
      </w:tblGrid>
      <w:tr w:rsidR="00BB0A8A" w14:paraId="58C29B0D" w14:textId="019EB798" w:rsidTr="002C54C1">
        <w:trPr>
          <w:trHeight w:val="432"/>
        </w:trPr>
        <w:tc>
          <w:tcPr>
            <w:tcW w:w="377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277D59" w14:textId="20A99667" w:rsidR="00BB0A8A" w:rsidRPr="004878D4" w:rsidRDefault="00BB0A8A" w:rsidP="002C54C1">
            <w:pPr>
              <w:rPr>
                <w:b/>
                <w:bCs/>
              </w:rPr>
            </w:pPr>
            <w:r w:rsidRPr="004878D4">
              <w:rPr>
                <w:b/>
                <w:bCs/>
              </w:rPr>
              <w:t>Parameter</w:t>
            </w:r>
          </w:p>
        </w:tc>
        <w:tc>
          <w:tcPr>
            <w:tcW w:w="36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00762F" w14:textId="48E8FB92" w:rsidR="00BB0A8A" w:rsidRPr="004878D4" w:rsidRDefault="00BB0A8A" w:rsidP="002C54C1">
            <w:pPr>
              <w:jc w:val="center"/>
              <w:rPr>
                <w:b/>
                <w:bCs/>
              </w:rPr>
            </w:pPr>
            <w:r w:rsidRPr="004878D4">
              <w:rPr>
                <w:b/>
                <w:bCs/>
              </w:rPr>
              <w:t>Value</w:t>
            </w:r>
            <w:r w:rsidR="00783CD5" w:rsidRPr="004878D4">
              <w:rPr>
                <w:b/>
                <w:bCs/>
              </w:rPr>
              <w:t>/</w:t>
            </w:r>
            <w:r w:rsidR="004878D4" w:rsidRPr="004878D4">
              <w:rPr>
                <w:b/>
                <w:bCs/>
              </w:rPr>
              <w:t>Material</w:t>
            </w:r>
          </w:p>
        </w:tc>
        <w:tc>
          <w:tcPr>
            <w:tcW w:w="341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0F5E1D7" w14:textId="28CA255E" w:rsidR="00BB0A8A" w:rsidRPr="004878D4" w:rsidRDefault="00BB0A8A" w:rsidP="002C54C1">
            <w:pPr>
              <w:rPr>
                <w:b/>
                <w:bCs/>
              </w:rPr>
            </w:pPr>
            <w:r w:rsidRPr="004878D4">
              <w:rPr>
                <w:b/>
                <w:bCs/>
              </w:rPr>
              <w:t>Description</w:t>
            </w:r>
          </w:p>
        </w:tc>
      </w:tr>
      <w:tr w:rsidR="00BB0A8A" w14:paraId="7E892E4C" w14:textId="345CDE8F" w:rsidTr="00F50785">
        <w:tc>
          <w:tcPr>
            <w:tcW w:w="3773" w:type="dxa"/>
            <w:tcBorders>
              <w:top w:val="single" w:sz="12" w:space="0" w:color="auto"/>
              <w:bottom w:val="single" w:sz="4" w:space="0" w:color="auto"/>
            </w:tcBorders>
          </w:tcPr>
          <w:p w14:paraId="3CC3217B" w14:textId="42ACBD27" w:rsidR="00BB0A8A" w:rsidRDefault="00A574EC" w:rsidP="00576F6A">
            <w:r>
              <w:t xml:space="preserve">Airframe </w:t>
            </w:r>
            <w:r w:rsidR="00454CD0">
              <w:t>mass</w:t>
            </w:r>
          </w:p>
        </w:tc>
        <w:tc>
          <w:tcPr>
            <w:tcW w:w="3604" w:type="dxa"/>
            <w:tcBorders>
              <w:top w:val="single" w:sz="12" w:space="0" w:color="auto"/>
              <w:bottom w:val="single" w:sz="4" w:space="0" w:color="auto"/>
            </w:tcBorders>
          </w:tcPr>
          <w:p w14:paraId="24E84AC5" w14:textId="3A1B08A9" w:rsidR="00BB0A8A" w:rsidRDefault="00A574EC" w:rsidP="008E4786">
            <w:pPr>
              <w:jc w:val="center"/>
            </w:pPr>
            <w:r>
              <w:t>0.7kg</w:t>
            </w:r>
          </w:p>
        </w:tc>
        <w:tc>
          <w:tcPr>
            <w:tcW w:w="3413" w:type="dxa"/>
            <w:tcBorders>
              <w:top w:val="single" w:sz="12" w:space="0" w:color="auto"/>
              <w:bottom w:val="single" w:sz="4" w:space="0" w:color="auto"/>
            </w:tcBorders>
          </w:tcPr>
          <w:p w14:paraId="69D2DB81" w14:textId="2BBCE6E8" w:rsidR="00BB0A8A" w:rsidRDefault="00537BF1" w:rsidP="00576F6A">
            <w:r>
              <w:t>Total weight of the RPAS</w:t>
            </w:r>
            <w:r w:rsidR="00295146">
              <w:t xml:space="preserve"> with payloads</w:t>
            </w:r>
            <w:r>
              <w:t xml:space="preserve"> excluding battery</w:t>
            </w:r>
          </w:p>
        </w:tc>
      </w:tr>
      <w:tr w:rsidR="00BB0A8A" w14:paraId="09ABBEE0" w14:textId="01D33F13" w:rsidTr="00F50785">
        <w:tc>
          <w:tcPr>
            <w:tcW w:w="3773" w:type="dxa"/>
            <w:tcBorders>
              <w:top w:val="single" w:sz="4" w:space="0" w:color="auto"/>
              <w:bottom w:val="single" w:sz="4" w:space="0" w:color="auto"/>
            </w:tcBorders>
          </w:tcPr>
          <w:p w14:paraId="6FC2056E" w14:textId="31B0DF98" w:rsidR="00BB0A8A" w:rsidRDefault="00080167" w:rsidP="00576F6A">
            <w:r>
              <w:t>Maximum Take-off Mass (MTOM)</w:t>
            </w:r>
          </w:p>
        </w:tc>
        <w:tc>
          <w:tcPr>
            <w:tcW w:w="3604" w:type="dxa"/>
            <w:tcBorders>
              <w:top w:val="single" w:sz="4" w:space="0" w:color="auto"/>
              <w:bottom w:val="single" w:sz="4" w:space="0" w:color="auto"/>
            </w:tcBorders>
          </w:tcPr>
          <w:p w14:paraId="0157357D" w14:textId="1215511B" w:rsidR="00BB0A8A" w:rsidRDefault="00084A3E" w:rsidP="008E4786">
            <w:pPr>
              <w:jc w:val="center"/>
            </w:pPr>
            <w:r>
              <w:t>1.9</w:t>
            </w:r>
            <w:r w:rsidR="00BB0A8A">
              <w:t>kg</w:t>
            </w:r>
          </w:p>
        </w:tc>
        <w:tc>
          <w:tcPr>
            <w:tcW w:w="3413" w:type="dxa"/>
            <w:tcBorders>
              <w:top w:val="single" w:sz="4" w:space="0" w:color="auto"/>
              <w:bottom w:val="single" w:sz="4" w:space="0" w:color="auto"/>
            </w:tcBorders>
          </w:tcPr>
          <w:p w14:paraId="20277094" w14:textId="697EA614" w:rsidR="00BB0A8A" w:rsidRDefault="00295146" w:rsidP="00576F6A">
            <w:r>
              <w:t xml:space="preserve">Maximum permitted </w:t>
            </w:r>
            <w:r w:rsidR="00454CD0">
              <w:t>mass</w:t>
            </w:r>
            <w:r w:rsidR="00C9745C">
              <w:t xml:space="preserve"> of RPAS before take-off including all payloads and battery</w:t>
            </w:r>
          </w:p>
        </w:tc>
      </w:tr>
      <w:tr w:rsidR="00EB54E3" w14:paraId="40FB908C" w14:textId="77777777" w:rsidTr="00F50785">
        <w:tc>
          <w:tcPr>
            <w:tcW w:w="3773" w:type="dxa"/>
            <w:tcBorders>
              <w:top w:val="single" w:sz="4" w:space="0" w:color="auto"/>
              <w:bottom w:val="single" w:sz="4" w:space="0" w:color="auto"/>
            </w:tcBorders>
          </w:tcPr>
          <w:p w14:paraId="49A4F14F" w14:textId="55BBFAAF" w:rsidR="00EB54E3" w:rsidRDefault="00EB54E3" w:rsidP="00576F6A">
            <w:r>
              <w:t>Airframe material</w:t>
            </w:r>
          </w:p>
        </w:tc>
        <w:tc>
          <w:tcPr>
            <w:tcW w:w="3604" w:type="dxa"/>
            <w:tcBorders>
              <w:top w:val="single" w:sz="4" w:space="0" w:color="auto"/>
              <w:bottom w:val="single" w:sz="4" w:space="0" w:color="auto"/>
            </w:tcBorders>
          </w:tcPr>
          <w:p w14:paraId="57CA33B9" w14:textId="4221CAEA" w:rsidR="00EB54E3" w:rsidRDefault="00783CD5" w:rsidP="008E4786">
            <w:pPr>
              <w:jc w:val="center"/>
            </w:pPr>
            <w:r>
              <w:t>Polylactic Acid (PLA)</w:t>
            </w:r>
          </w:p>
        </w:tc>
        <w:tc>
          <w:tcPr>
            <w:tcW w:w="3413" w:type="dxa"/>
            <w:tcBorders>
              <w:top w:val="single" w:sz="4" w:space="0" w:color="auto"/>
              <w:bottom w:val="single" w:sz="4" w:space="0" w:color="auto"/>
            </w:tcBorders>
          </w:tcPr>
          <w:p w14:paraId="032F19C0" w14:textId="656AF7DE" w:rsidR="00EB54E3" w:rsidRDefault="00373B53" w:rsidP="00576F6A">
            <w:r>
              <w:t>PLA filament for 3D printer</w:t>
            </w:r>
          </w:p>
        </w:tc>
      </w:tr>
      <w:tr w:rsidR="00BB0A8A" w14:paraId="3A391C64" w14:textId="65A84A68" w:rsidTr="00F50785">
        <w:tc>
          <w:tcPr>
            <w:tcW w:w="3773" w:type="dxa"/>
            <w:tcBorders>
              <w:top w:val="single" w:sz="4" w:space="0" w:color="auto"/>
              <w:bottom w:val="single" w:sz="4" w:space="0" w:color="auto"/>
            </w:tcBorders>
          </w:tcPr>
          <w:p w14:paraId="1C03FC14" w14:textId="6B0DFAA1" w:rsidR="00BB0A8A" w:rsidRDefault="00260260" w:rsidP="00576F6A">
            <w:r>
              <w:t xml:space="preserve">Desired </w:t>
            </w:r>
            <w:r w:rsidR="002C1D55">
              <w:t xml:space="preserve">peak </w:t>
            </w:r>
            <w:r>
              <w:t>thrust per propeller</w:t>
            </w:r>
          </w:p>
        </w:tc>
        <w:tc>
          <w:tcPr>
            <w:tcW w:w="3604" w:type="dxa"/>
            <w:tcBorders>
              <w:top w:val="single" w:sz="4" w:space="0" w:color="auto"/>
              <w:bottom w:val="single" w:sz="4" w:space="0" w:color="auto"/>
            </w:tcBorders>
          </w:tcPr>
          <w:p w14:paraId="5FEA4A81" w14:textId="2909C26A" w:rsidR="00BB0A8A" w:rsidRDefault="008C56F7" w:rsidP="008E4786">
            <w:pPr>
              <w:jc w:val="center"/>
            </w:pPr>
            <w:r>
              <w:t>1.2kg</w:t>
            </w:r>
          </w:p>
        </w:tc>
        <w:tc>
          <w:tcPr>
            <w:tcW w:w="3413" w:type="dxa"/>
            <w:tcBorders>
              <w:top w:val="single" w:sz="4" w:space="0" w:color="auto"/>
              <w:bottom w:val="single" w:sz="4" w:space="0" w:color="auto"/>
            </w:tcBorders>
          </w:tcPr>
          <w:p w14:paraId="043B749E" w14:textId="48D2869D" w:rsidR="00BB0A8A" w:rsidRDefault="00C9745C" w:rsidP="00576F6A">
            <w:r>
              <w:t>Maximum thrust produced by one propeller</w:t>
            </w:r>
            <w:r w:rsidR="00584B37">
              <w:t xml:space="preserve"> within ESC current capability</w:t>
            </w:r>
          </w:p>
        </w:tc>
      </w:tr>
      <w:tr w:rsidR="00BB0A8A" w14:paraId="45340EBF" w14:textId="015D5A67" w:rsidTr="00F50785">
        <w:tc>
          <w:tcPr>
            <w:tcW w:w="3773" w:type="dxa"/>
            <w:tcBorders>
              <w:top w:val="single" w:sz="4" w:space="0" w:color="auto"/>
              <w:bottom w:val="single" w:sz="4" w:space="0" w:color="auto"/>
            </w:tcBorders>
          </w:tcPr>
          <w:p w14:paraId="3C0306E3" w14:textId="5C6B7A83" w:rsidR="00BB0A8A" w:rsidRDefault="001453CD" w:rsidP="00576F6A">
            <w:r>
              <w:t>Flight time</w:t>
            </w:r>
          </w:p>
        </w:tc>
        <w:tc>
          <w:tcPr>
            <w:tcW w:w="3604" w:type="dxa"/>
            <w:tcBorders>
              <w:top w:val="single" w:sz="4" w:space="0" w:color="auto"/>
              <w:bottom w:val="single" w:sz="4" w:space="0" w:color="auto"/>
            </w:tcBorders>
          </w:tcPr>
          <w:p w14:paraId="5B2C1525" w14:textId="4CFF3A19" w:rsidR="00BB0A8A" w:rsidRDefault="00671197" w:rsidP="008E4786">
            <w:pPr>
              <w:jc w:val="center"/>
            </w:pPr>
            <w:r>
              <w:t>15 minutes</w:t>
            </w:r>
          </w:p>
        </w:tc>
        <w:tc>
          <w:tcPr>
            <w:tcW w:w="3413" w:type="dxa"/>
            <w:tcBorders>
              <w:top w:val="single" w:sz="4" w:space="0" w:color="auto"/>
              <w:bottom w:val="single" w:sz="4" w:space="0" w:color="auto"/>
            </w:tcBorders>
          </w:tcPr>
          <w:p w14:paraId="7561CBD3" w14:textId="05411D5B" w:rsidR="00BB0A8A" w:rsidRDefault="00584B37" w:rsidP="00576F6A">
            <w:r>
              <w:t>Endurance based on airframe weight</w:t>
            </w:r>
            <w:r w:rsidR="00EA6F12">
              <w:t>, average power consumption, and battery</w:t>
            </w:r>
          </w:p>
        </w:tc>
      </w:tr>
      <w:tr w:rsidR="00BB0A8A" w14:paraId="57210211" w14:textId="36D3EF7E" w:rsidTr="00F50785">
        <w:tc>
          <w:tcPr>
            <w:tcW w:w="3773" w:type="dxa"/>
            <w:tcBorders>
              <w:top w:val="single" w:sz="4" w:space="0" w:color="auto"/>
              <w:bottom w:val="single" w:sz="4" w:space="0" w:color="auto"/>
            </w:tcBorders>
          </w:tcPr>
          <w:p w14:paraId="79269B36" w14:textId="0E64B89C" w:rsidR="00BB0A8A" w:rsidRDefault="00A94233" w:rsidP="00576F6A">
            <w:r>
              <w:t>ESC current capability</w:t>
            </w:r>
          </w:p>
        </w:tc>
        <w:tc>
          <w:tcPr>
            <w:tcW w:w="3604" w:type="dxa"/>
            <w:tcBorders>
              <w:top w:val="single" w:sz="4" w:space="0" w:color="auto"/>
              <w:bottom w:val="single" w:sz="4" w:space="0" w:color="auto"/>
            </w:tcBorders>
          </w:tcPr>
          <w:p w14:paraId="591D610C" w14:textId="783620AC" w:rsidR="00BB0A8A" w:rsidRDefault="00A94233" w:rsidP="008E4786">
            <w:pPr>
              <w:jc w:val="center"/>
            </w:pPr>
            <w:r>
              <w:t>30A</w:t>
            </w:r>
          </w:p>
        </w:tc>
        <w:tc>
          <w:tcPr>
            <w:tcW w:w="3413" w:type="dxa"/>
            <w:tcBorders>
              <w:top w:val="single" w:sz="4" w:space="0" w:color="auto"/>
              <w:bottom w:val="single" w:sz="4" w:space="0" w:color="auto"/>
            </w:tcBorders>
          </w:tcPr>
          <w:p w14:paraId="7B97920E" w14:textId="60797095" w:rsidR="00BB0A8A" w:rsidRDefault="00014F07" w:rsidP="00576F6A">
            <w:r>
              <w:t>Current</w:t>
            </w:r>
            <w:r w:rsidR="00E278C3">
              <w:t xml:space="preserve"> capability of ESCs</w:t>
            </w:r>
          </w:p>
        </w:tc>
      </w:tr>
      <w:tr w:rsidR="00BB0A8A" w14:paraId="312B9723" w14:textId="26AB15FF" w:rsidTr="00F50785">
        <w:tc>
          <w:tcPr>
            <w:tcW w:w="3773" w:type="dxa"/>
            <w:tcBorders>
              <w:top w:val="single" w:sz="4" w:space="0" w:color="auto"/>
              <w:bottom w:val="single" w:sz="4" w:space="0" w:color="auto"/>
            </w:tcBorders>
          </w:tcPr>
          <w:p w14:paraId="285937EB" w14:textId="49DA3DD9" w:rsidR="00BB0A8A" w:rsidRDefault="001679E7" w:rsidP="00576F6A">
            <w:r>
              <w:t xml:space="preserve">Battery </w:t>
            </w:r>
            <w:r w:rsidR="008D03C1">
              <w:t>capacity</w:t>
            </w:r>
          </w:p>
        </w:tc>
        <w:tc>
          <w:tcPr>
            <w:tcW w:w="3604" w:type="dxa"/>
            <w:tcBorders>
              <w:top w:val="single" w:sz="4" w:space="0" w:color="auto"/>
              <w:bottom w:val="single" w:sz="4" w:space="0" w:color="auto"/>
            </w:tcBorders>
          </w:tcPr>
          <w:p w14:paraId="01C301E0" w14:textId="3E73C0C9" w:rsidR="00BB0A8A" w:rsidRDefault="008D03C1" w:rsidP="008E4786">
            <w:pPr>
              <w:jc w:val="center"/>
            </w:pPr>
            <w:r>
              <w:t>5000mAh</w:t>
            </w:r>
          </w:p>
        </w:tc>
        <w:tc>
          <w:tcPr>
            <w:tcW w:w="3413" w:type="dxa"/>
            <w:tcBorders>
              <w:top w:val="single" w:sz="4" w:space="0" w:color="auto"/>
              <w:bottom w:val="single" w:sz="4" w:space="0" w:color="auto"/>
            </w:tcBorders>
          </w:tcPr>
          <w:p w14:paraId="0C77A65A" w14:textId="77777777" w:rsidR="00BB0A8A" w:rsidRDefault="00BB0A8A" w:rsidP="00576F6A"/>
        </w:tc>
      </w:tr>
      <w:tr w:rsidR="008D03C1" w14:paraId="41C128F0" w14:textId="77777777" w:rsidTr="00F50785">
        <w:tc>
          <w:tcPr>
            <w:tcW w:w="3773" w:type="dxa"/>
            <w:tcBorders>
              <w:top w:val="single" w:sz="4" w:space="0" w:color="auto"/>
              <w:bottom w:val="single" w:sz="4" w:space="0" w:color="auto"/>
            </w:tcBorders>
          </w:tcPr>
          <w:p w14:paraId="3010DD19" w14:textId="5251CB71" w:rsidR="008D03C1" w:rsidRDefault="008D03C1" w:rsidP="00576F6A">
            <w:r>
              <w:t xml:space="preserve">Battery </w:t>
            </w:r>
            <w:r w:rsidR="00454CD0">
              <w:t>mass</w:t>
            </w:r>
          </w:p>
        </w:tc>
        <w:tc>
          <w:tcPr>
            <w:tcW w:w="3604" w:type="dxa"/>
            <w:tcBorders>
              <w:top w:val="single" w:sz="4" w:space="0" w:color="auto"/>
              <w:bottom w:val="single" w:sz="4" w:space="0" w:color="auto"/>
            </w:tcBorders>
          </w:tcPr>
          <w:p w14:paraId="11FEC54D" w14:textId="3B7BB81E" w:rsidR="008D03C1" w:rsidRDefault="0036490E" w:rsidP="008E4786">
            <w:pPr>
              <w:jc w:val="center"/>
            </w:pPr>
            <w:r>
              <w:t>0.5kg</w:t>
            </w:r>
          </w:p>
        </w:tc>
        <w:tc>
          <w:tcPr>
            <w:tcW w:w="3413" w:type="dxa"/>
            <w:tcBorders>
              <w:top w:val="single" w:sz="4" w:space="0" w:color="auto"/>
              <w:bottom w:val="single" w:sz="4" w:space="0" w:color="auto"/>
            </w:tcBorders>
          </w:tcPr>
          <w:p w14:paraId="75E3DDCE" w14:textId="77777777" w:rsidR="008D03C1" w:rsidRDefault="008D03C1" w:rsidP="00576F6A"/>
        </w:tc>
      </w:tr>
      <w:tr w:rsidR="009D76FE" w14:paraId="430E5717" w14:textId="77777777" w:rsidTr="00F50785">
        <w:tc>
          <w:tcPr>
            <w:tcW w:w="3773" w:type="dxa"/>
            <w:tcBorders>
              <w:top w:val="single" w:sz="4" w:space="0" w:color="auto"/>
              <w:bottom w:val="single" w:sz="4" w:space="0" w:color="auto"/>
            </w:tcBorders>
          </w:tcPr>
          <w:p w14:paraId="44406080" w14:textId="2B632421" w:rsidR="009D76FE" w:rsidRDefault="009D76FE" w:rsidP="00576F6A">
            <w:r>
              <w:t xml:space="preserve">Battery </w:t>
            </w:r>
            <w:r w:rsidR="00BA7D78">
              <w:t>configuration</w:t>
            </w:r>
          </w:p>
        </w:tc>
        <w:tc>
          <w:tcPr>
            <w:tcW w:w="3604" w:type="dxa"/>
            <w:tcBorders>
              <w:top w:val="single" w:sz="4" w:space="0" w:color="auto"/>
              <w:bottom w:val="single" w:sz="4" w:space="0" w:color="auto"/>
            </w:tcBorders>
          </w:tcPr>
          <w:p w14:paraId="74C2E916" w14:textId="13E18E61" w:rsidR="009D76FE" w:rsidRDefault="00BA7D78" w:rsidP="008E4786">
            <w:pPr>
              <w:jc w:val="center"/>
            </w:pPr>
            <w:proofErr w:type="spellStart"/>
            <w:r>
              <w:t>Lipo</w:t>
            </w:r>
            <w:proofErr w:type="spellEnd"/>
            <w:r>
              <w:t xml:space="preserve"> </w:t>
            </w:r>
            <w:r w:rsidR="009D76FE">
              <w:t>4S</w:t>
            </w:r>
          </w:p>
        </w:tc>
        <w:tc>
          <w:tcPr>
            <w:tcW w:w="3413" w:type="dxa"/>
            <w:tcBorders>
              <w:top w:val="single" w:sz="4" w:space="0" w:color="auto"/>
              <w:bottom w:val="single" w:sz="4" w:space="0" w:color="auto"/>
            </w:tcBorders>
          </w:tcPr>
          <w:p w14:paraId="7474E1FB" w14:textId="6EC052B5" w:rsidR="009D76FE" w:rsidRDefault="00070775" w:rsidP="00576F6A">
            <w:r>
              <w:t xml:space="preserve">4 cells connected in series </w:t>
            </w:r>
            <w:r w:rsidR="00696CBD">
              <w:t>with 3.7V nominal voltage per cell</w:t>
            </w:r>
          </w:p>
        </w:tc>
      </w:tr>
      <w:tr w:rsidR="009D76FE" w14:paraId="4AF13A90" w14:textId="77777777" w:rsidTr="00F50785">
        <w:tc>
          <w:tcPr>
            <w:tcW w:w="3773" w:type="dxa"/>
            <w:tcBorders>
              <w:top w:val="single" w:sz="4" w:space="0" w:color="auto"/>
              <w:bottom w:val="single" w:sz="12" w:space="0" w:color="auto"/>
            </w:tcBorders>
          </w:tcPr>
          <w:p w14:paraId="182FDF68" w14:textId="68739E93" w:rsidR="009D76FE" w:rsidRDefault="00DC5042" w:rsidP="00576F6A">
            <w:r>
              <w:t>Battery C-rating</w:t>
            </w:r>
          </w:p>
        </w:tc>
        <w:tc>
          <w:tcPr>
            <w:tcW w:w="3604" w:type="dxa"/>
            <w:tcBorders>
              <w:top w:val="single" w:sz="4" w:space="0" w:color="auto"/>
              <w:bottom w:val="single" w:sz="12" w:space="0" w:color="auto"/>
            </w:tcBorders>
          </w:tcPr>
          <w:p w14:paraId="7F9A4848" w14:textId="088252B1" w:rsidR="009D76FE" w:rsidRDefault="00B20F16" w:rsidP="008E4786">
            <w:pPr>
              <w:jc w:val="center"/>
            </w:pPr>
            <w:r>
              <w:t>&gt;= 25C</w:t>
            </w:r>
          </w:p>
        </w:tc>
        <w:tc>
          <w:tcPr>
            <w:tcW w:w="3413" w:type="dxa"/>
            <w:tcBorders>
              <w:top w:val="single" w:sz="4" w:space="0" w:color="auto"/>
              <w:bottom w:val="single" w:sz="12" w:space="0" w:color="auto"/>
            </w:tcBorders>
          </w:tcPr>
          <w:p w14:paraId="5CD3F880" w14:textId="59FA62DC" w:rsidR="009D76FE" w:rsidRDefault="00080167" w:rsidP="00E64D98">
            <w:pPr>
              <w:keepNext/>
            </w:pPr>
            <w:r>
              <w:t>The measurement of current in which a battery is charged and discharged at</w:t>
            </w:r>
          </w:p>
        </w:tc>
      </w:tr>
    </w:tbl>
    <w:p w14:paraId="094E2859" w14:textId="080586F9" w:rsidR="00FC7871" w:rsidRPr="00FC7871" w:rsidRDefault="00E64D98" w:rsidP="00FC7871">
      <w:pPr>
        <w:pStyle w:val="Caption"/>
        <w:jc w:val="center"/>
      </w:pPr>
      <w:r>
        <w:t xml:space="preserve">Table </w:t>
      </w:r>
      <w:fldSimple w:instr=" SEQ Table \* ARABIC ">
        <w:r w:rsidR="00896D3D">
          <w:rPr>
            <w:noProof/>
          </w:rPr>
          <w:t>2</w:t>
        </w:r>
      </w:fldSimple>
      <w:r>
        <w:t>: Estimated</w:t>
      </w:r>
      <w:r w:rsidR="00266832">
        <w:t xml:space="preserve"> quadrotor</w:t>
      </w:r>
      <w:r>
        <w:t xml:space="preserve"> </w:t>
      </w:r>
      <w:r w:rsidR="00266832">
        <w:t>parameters for the final design.</w:t>
      </w:r>
      <w:r w:rsidR="00FC7871">
        <w:br w:type="page"/>
      </w:r>
    </w:p>
    <w:p w14:paraId="393DC324" w14:textId="485F4105" w:rsidR="00702EC6" w:rsidRDefault="00EA1E35" w:rsidP="00EA1E35">
      <w:pPr>
        <w:pStyle w:val="Heading1"/>
      </w:pPr>
      <w:bookmarkStart w:id="7" w:name="_Toc86415738"/>
      <w:r>
        <w:lastRenderedPageBreak/>
        <w:t>3. Propulsion System</w:t>
      </w:r>
      <w:bookmarkEnd w:id="7"/>
    </w:p>
    <w:p w14:paraId="6434C705" w14:textId="0022E224" w:rsidR="00983C71" w:rsidRDefault="00FC7E15" w:rsidP="00C275D1">
      <w:r>
        <w:t xml:space="preserve">The design of </w:t>
      </w:r>
      <w:r w:rsidR="00EE3319">
        <w:t xml:space="preserve">UAV quadrotor propulsion system is </w:t>
      </w:r>
      <w:r w:rsidR="0014170B">
        <w:t>an</w:t>
      </w:r>
      <w:r w:rsidR="00EE3319">
        <w:t xml:space="preserve"> optimization loop that starts at </w:t>
      </w:r>
      <w:r w:rsidR="00C70847">
        <w:t>initial assumptions on a desirable system</w:t>
      </w:r>
      <w:r w:rsidR="008B245B">
        <w:t xml:space="preserve"> [</w:t>
      </w:r>
      <w:r w:rsidR="00DA3BBB">
        <w:t>6</w:t>
      </w:r>
      <w:r w:rsidR="008B245B">
        <w:t>]</w:t>
      </w:r>
      <w:r w:rsidR="00C70847">
        <w:t xml:space="preserve">. Making assumptions and choosing </w:t>
      </w:r>
      <w:r w:rsidR="00806959">
        <w:t>a propulsions system based on those assumptions before</w:t>
      </w:r>
      <w:r w:rsidR="008762AF">
        <w:t xml:space="preserve"> the </w:t>
      </w:r>
      <w:r w:rsidR="003B6FB3">
        <w:t xml:space="preserve">first version of </w:t>
      </w:r>
      <w:r w:rsidR="00907D5B">
        <w:t xml:space="preserve">the </w:t>
      </w:r>
      <w:r w:rsidR="008762AF">
        <w:t xml:space="preserve">RPAS is </w:t>
      </w:r>
      <w:r w:rsidR="00907D5B">
        <w:t>realized</w:t>
      </w:r>
      <w:r w:rsidR="008762AF">
        <w:t xml:space="preserve"> is a challenging process </w:t>
      </w:r>
      <w:r w:rsidR="00E558C9">
        <w:t xml:space="preserve">as a single modification or a change in initial design ideas could </w:t>
      </w:r>
      <w:r w:rsidR="004E445C">
        <w:t xml:space="preserve">cost the project time, effort, and budget. Thus, </w:t>
      </w:r>
      <w:r w:rsidR="00C97C3A">
        <w:t>tests and simulations must b</w:t>
      </w:r>
      <w:r w:rsidR="00571140">
        <w:t>e performed in each stage of the desi</w:t>
      </w:r>
      <w:r w:rsidR="008B245B">
        <w:t>gn</w:t>
      </w:r>
      <w:r w:rsidR="00C97C3A">
        <w:t>,</w:t>
      </w:r>
      <w:r w:rsidR="008B245B">
        <w:t xml:space="preserve"> and changes are made in time with respect to </w:t>
      </w:r>
      <w:r w:rsidR="00772633">
        <w:t>outcomes.</w:t>
      </w:r>
      <w:r w:rsidR="008B245B">
        <w:t xml:space="preserve"> </w:t>
      </w:r>
    </w:p>
    <w:p w14:paraId="46494D03" w14:textId="625180EF" w:rsidR="0080385C" w:rsidRDefault="0080385C" w:rsidP="00C275D1">
      <w:r>
        <w:t>The design loop</w:t>
      </w:r>
      <w:r w:rsidR="005456C0">
        <w:t xml:space="preserve"> (Fig. </w:t>
      </w:r>
      <w:r w:rsidR="00DA3BBB">
        <w:t>2</w:t>
      </w:r>
      <w:r w:rsidR="005456C0">
        <w:t>)</w:t>
      </w:r>
      <w:r>
        <w:t xml:space="preserve">, proposed </w:t>
      </w:r>
      <w:r w:rsidR="009559CA">
        <w:t>in [</w:t>
      </w:r>
      <w:r w:rsidR="00C346F0">
        <w:t>6</w:t>
      </w:r>
      <w:r w:rsidR="009559CA">
        <w:t xml:space="preserve">], was employed in this </w:t>
      </w:r>
      <w:r w:rsidR="00FE6F7F">
        <w:t>project</w:t>
      </w:r>
      <w:r w:rsidR="009559CA">
        <w:t xml:space="preserve"> to </w:t>
      </w:r>
      <w:r w:rsidR="00FE6F7F">
        <w:t>aid</w:t>
      </w:r>
      <w:r w:rsidR="009559CA">
        <w:t xml:space="preserve"> the motor and propeller design</w:t>
      </w:r>
      <w:r w:rsidR="00FE6F7F">
        <w:t xml:space="preserve"> phase</w:t>
      </w:r>
      <w:r w:rsidR="009559CA">
        <w:t xml:space="preserve">. Indeed, the </w:t>
      </w:r>
      <w:r w:rsidR="00072613">
        <w:t xml:space="preserve">given method was </w:t>
      </w:r>
      <w:r w:rsidR="00235CEF">
        <w:t xml:space="preserve">very useful </w:t>
      </w:r>
      <w:r w:rsidR="005456C0">
        <w:t>in enhancing</w:t>
      </w:r>
      <w:r w:rsidR="00235CEF">
        <w:t xml:space="preserve"> flight time and </w:t>
      </w:r>
      <w:r w:rsidR="005456C0">
        <w:t>performance of a quadcopter</w:t>
      </w:r>
      <w:r w:rsidR="00141B1E">
        <w:t>. Details on the motor</w:t>
      </w:r>
      <w:r w:rsidR="00167CA9">
        <w:t xml:space="preserve">, </w:t>
      </w:r>
      <w:r w:rsidR="00141B1E">
        <w:t>propeller</w:t>
      </w:r>
      <w:r w:rsidR="00167CA9">
        <w:t>, and battery</w:t>
      </w:r>
      <w:r w:rsidR="00141B1E">
        <w:t xml:space="preserve"> selection</w:t>
      </w:r>
      <w:r w:rsidR="00167CA9">
        <w:t xml:space="preserve"> to maximize a </w:t>
      </w:r>
      <w:r w:rsidR="00C346F0">
        <w:t>multirotor</w:t>
      </w:r>
      <w:r w:rsidR="009911A4">
        <w:t xml:space="preserve"> flight time and lift capacity</w:t>
      </w:r>
      <w:r w:rsidR="00141B1E">
        <w:t xml:space="preserve"> can be found in [</w:t>
      </w:r>
      <w:r w:rsidR="00C346F0">
        <w:t>6</w:t>
      </w:r>
      <w:r w:rsidR="00141B1E">
        <w:t xml:space="preserve">, </w:t>
      </w:r>
      <w:r w:rsidR="00C346F0">
        <w:t>7</w:t>
      </w:r>
      <w:r w:rsidR="00141B1E">
        <w:t>]</w:t>
      </w:r>
    </w:p>
    <w:p w14:paraId="4DD6B05F" w14:textId="5357262E" w:rsidR="00C07460" w:rsidRDefault="00CB5314" w:rsidP="00C275D1">
      <w:r>
        <w:t>T</w:t>
      </w:r>
      <w:r w:rsidR="004B2A5B">
        <w:t xml:space="preserve">he goal of this section </w:t>
      </w:r>
      <w:r w:rsidR="009478D6">
        <w:t xml:space="preserve">is </w:t>
      </w:r>
      <w:r>
        <w:t xml:space="preserve">to demonstrate </w:t>
      </w:r>
      <w:r w:rsidR="00C32EF4">
        <w:t>the process of developing and evalua</w:t>
      </w:r>
      <w:r w:rsidR="00FC7E15">
        <w:t>ting</w:t>
      </w:r>
      <w:r w:rsidR="00C32EF4">
        <w:t xml:space="preserve"> a propulsion system </w:t>
      </w:r>
      <w:r w:rsidR="00D74FA1">
        <w:t>consisting of propeller and motor for the quadrotor RPAS</w:t>
      </w:r>
      <w:r w:rsidR="001113FB">
        <w:t xml:space="preserve"> to </w:t>
      </w:r>
      <w:r w:rsidR="004B2A5B">
        <w:t>optimize endurance and lift capacity</w:t>
      </w:r>
      <w:r w:rsidR="008E1E04">
        <w:t>. The decisions made in this section were partially based on the estimat</w:t>
      </w:r>
      <w:r w:rsidR="001113FB">
        <w:t xml:space="preserve">ions discussed in </w:t>
      </w:r>
      <w:r w:rsidR="00A2749F">
        <w:t xml:space="preserve">the </w:t>
      </w:r>
      <w:r w:rsidR="001113FB">
        <w:t>previous section.</w:t>
      </w:r>
    </w:p>
    <w:p w14:paraId="42AAAC07" w14:textId="77777777" w:rsidR="00694A7C" w:rsidRDefault="00694A7C" w:rsidP="00C275D1"/>
    <w:p w14:paraId="783132FE" w14:textId="77777777" w:rsidR="00130716" w:rsidRDefault="00C07460" w:rsidP="00130716">
      <w:pPr>
        <w:keepNext/>
      </w:pPr>
      <w:r>
        <w:rPr>
          <w:noProof/>
        </w:rPr>
        <w:drawing>
          <wp:inline distT="0" distB="0" distL="0" distR="0" wp14:anchorId="0449DCFA" wp14:editId="20AF13AD">
            <wp:extent cx="6858000" cy="1189355"/>
            <wp:effectExtent l="0" t="0" r="0" b="0"/>
            <wp:docPr id="15" name="Picture 15" descr="Drone design loop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one design loop diagra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8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4464D" w14:textId="2F51AA02" w:rsidR="00C07460" w:rsidRDefault="00130716" w:rsidP="00130716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2</w:t>
        </w:r>
      </w:fldSimple>
      <w:r>
        <w:t>:</w:t>
      </w:r>
      <w:r w:rsidR="00255BEB">
        <w:t xml:space="preserve"> Propulsion system design loop for multirotor [6].</w:t>
      </w:r>
    </w:p>
    <w:p w14:paraId="6E089475" w14:textId="77777777" w:rsidR="00C07460" w:rsidRPr="00C275D1" w:rsidRDefault="00C07460" w:rsidP="00C275D1"/>
    <w:p w14:paraId="5145C0D2" w14:textId="4E5C56DA" w:rsidR="006558E1" w:rsidRPr="006558E1" w:rsidRDefault="00EA1E35" w:rsidP="00C275D1">
      <w:pPr>
        <w:pStyle w:val="Heading2"/>
      </w:pPr>
      <w:bookmarkStart w:id="8" w:name="_Toc86415739"/>
      <w:r>
        <w:t>3</w:t>
      </w:r>
      <w:r w:rsidR="00673975">
        <w:t>.</w:t>
      </w:r>
      <w:r>
        <w:t>1</w:t>
      </w:r>
      <w:r w:rsidR="00673975">
        <w:t xml:space="preserve"> Motor</w:t>
      </w:r>
      <w:r w:rsidR="000F155F">
        <w:t>s</w:t>
      </w:r>
      <w:r w:rsidR="00673975">
        <w:t xml:space="preserve"> and Propellers</w:t>
      </w:r>
      <w:r w:rsidR="000F155F">
        <w:t xml:space="preserve"> Analysis</w:t>
      </w:r>
      <w:bookmarkEnd w:id="8"/>
    </w:p>
    <w:p w14:paraId="43B2B256" w14:textId="7256E676" w:rsidR="00631D83" w:rsidRDefault="00193BED" w:rsidP="00576F6A">
      <w:r>
        <w:t>Motor and propeller are fundamental</w:t>
      </w:r>
      <w:r w:rsidR="000805B3">
        <w:t xml:space="preserve"> components</w:t>
      </w:r>
      <w:r>
        <w:t xml:space="preserve"> in every VTOL RPAS</w:t>
      </w:r>
      <w:r w:rsidR="000805B3">
        <w:t xml:space="preserve"> as they generate thrust </w:t>
      </w:r>
      <w:r w:rsidR="00322643">
        <w:t xml:space="preserve">to </w:t>
      </w:r>
      <w:r w:rsidR="00E104BF">
        <w:t>lift the aircraft</w:t>
      </w:r>
      <w:r w:rsidR="007E22C1">
        <w:t xml:space="preserve"> </w:t>
      </w:r>
      <w:r w:rsidR="00322643">
        <w:t xml:space="preserve">and affect </w:t>
      </w:r>
      <w:r w:rsidR="007E22C1">
        <w:t xml:space="preserve">control </w:t>
      </w:r>
      <w:r w:rsidR="00E104BF">
        <w:t>stabilit</w:t>
      </w:r>
      <w:r w:rsidR="007E22C1">
        <w:t>y</w:t>
      </w:r>
      <w:r w:rsidR="00E104BF">
        <w:t>.</w:t>
      </w:r>
      <w:r w:rsidR="00D55E25">
        <w:t xml:space="preserve"> </w:t>
      </w:r>
      <w:r w:rsidR="00571B87">
        <w:t xml:space="preserve">Motor type </w:t>
      </w:r>
      <w:r w:rsidR="00A2749F">
        <w:t>does not influence</w:t>
      </w:r>
      <w:r w:rsidR="00571B87">
        <w:t xml:space="preserve"> thrust generated by propeller</w:t>
      </w:r>
      <w:r w:rsidR="00A2749F">
        <w:t>s</w:t>
      </w:r>
      <w:r w:rsidR="00571B87">
        <w:t xml:space="preserve"> </w:t>
      </w:r>
      <w:r w:rsidR="008F3DB6">
        <w:t>since</w:t>
      </w:r>
      <w:r w:rsidR="00571B87">
        <w:t xml:space="preserve"> </w:t>
      </w:r>
      <w:r w:rsidR="00D52652">
        <w:t xml:space="preserve">propellers with </w:t>
      </w:r>
      <w:r w:rsidR="00A2749F">
        <w:t xml:space="preserve">the </w:t>
      </w:r>
      <w:r w:rsidR="00D52652">
        <w:t xml:space="preserve">same physical </w:t>
      </w:r>
      <w:r w:rsidR="008F3DB6">
        <w:t>properties</w:t>
      </w:r>
      <w:r w:rsidR="00D52652">
        <w:t xml:space="preserve"> are</w:t>
      </w:r>
      <w:r w:rsidR="00B50E36">
        <w:t xml:space="preserve"> </w:t>
      </w:r>
      <w:r w:rsidR="008F3DB6">
        <w:t xml:space="preserve">equivalent in terms of thrust </w:t>
      </w:r>
      <w:r w:rsidR="00B50E36">
        <w:t xml:space="preserve">when paired with different </w:t>
      </w:r>
      <w:r w:rsidR="006B29E7">
        <w:t xml:space="preserve">brushless direct-current (BLDC) </w:t>
      </w:r>
      <w:r w:rsidR="00B50E36">
        <w:t xml:space="preserve">motors as long as </w:t>
      </w:r>
      <w:r w:rsidR="008F3DB6">
        <w:t>the propellers</w:t>
      </w:r>
      <w:r w:rsidR="00B50E36">
        <w:t xml:space="preserve"> </w:t>
      </w:r>
      <w:r w:rsidR="008F3DB6">
        <w:t>are</w:t>
      </w:r>
      <w:r w:rsidR="00B50E36">
        <w:t xml:space="preserve"> spinning at</w:t>
      </w:r>
      <w:r w:rsidR="00C0642F">
        <w:t xml:space="preserve"> a specific</w:t>
      </w:r>
      <w:r w:rsidR="00571B87">
        <w:t xml:space="preserve"> </w:t>
      </w:r>
      <w:r w:rsidR="00C0642F">
        <w:t>rotational speed</w:t>
      </w:r>
      <w:r w:rsidR="00164DD8">
        <w:t xml:space="preserve"> measured in rotations per minute (RPM)</w:t>
      </w:r>
      <w:r w:rsidR="005358E7">
        <w:t xml:space="preserve">. </w:t>
      </w:r>
      <w:r w:rsidR="00B32833">
        <w:t>Yet,</w:t>
      </w:r>
      <w:r w:rsidR="00AF10F5">
        <w:t xml:space="preserve"> system efficiency is different </w:t>
      </w:r>
      <w:r w:rsidR="00FD6673">
        <w:t xml:space="preserve">among propeller and motor setups </w:t>
      </w:r>
      <w:r w:rsidR="00EE608D">
        <w:t xml:space="preserve">which ultimately has an effect on </w:t>
      </w:r>
      <w:r w:rsidR="00A2749F">
        <w:t xml:space="preserve">the </w:t>
      </w:r>
      <w:r w:rsidR="00240DC7">
        <w:t xml:space="preserve">endurance or flight time of an RPAS. </w:t>
      </w:r>
      <w:r w:rsidR="004E0C79">
        <w:t>Furthermore, motors</w:t>
      </w:r>
      <w:r w:rsidR="00240DC7">
        <w:t xml:space="preserve"> </w:t>
      </w:r>
      <w:r w:rsidR="009C1564">
        <w:t xml:space="preserve">affect </w:t>
      </w:r>
      <w:r w:rsidR="009C1564" w:rsidRPr="009C1564">
        <w:t>maneuverability</w:t>
      </w:r>
      <w:r w:rsidR="009C1564">
        <w:t xml:space="preserve"> in multirotor</w:t>
      </w:r>
      <w:r w:rsidR="0092443D">
        <w:t xml:space="preserve"> RPAS</w:t>
      </w:r>
      <w:r w:rsidR="009C1564">
        <w:t xml:space="preserve"> </w:t>
      </w:r>
      <w:r w:rsidR="0092443D">
        <w:t>due to one motor being able to accelerate</w:t>
      </w:r>
      <w:r w:rsidR="004F1A34">
        <w:t xml:space="preserve"> the propeller faster than another.</w:t>
      </w:r>
    </w:p>
    <w:p w14:paraId="69D788AA" w14:textId="69B69805" w:rsidR="002C4133" w:rsidRDefault="00AD2E11" w:rsidP="00576F6A">
      <w:r>
        <w:t>The overall performance of a quadcopter</w:t>
      </w:r>
      <w:r w:rsidR="00270B95">
        <w:t xml:space="preserve"> depends on a well-balanced combination of motor and propeller that satisfies design specifications. </w:t>
      </w:r>
      <w:r w:rsidR="001059D1">
        <w:t>The overall system efficiency</w:t>
      </w:r>
      <w:r w:rsidR="00637606">
        <w:t xml:space="preserve"> can be calculated </w:t>
      </w:r>
      <w:r w:rsidR="00CD6C6B">
        <w:t xml:space="preserve">using Eq. (1). Changing the motor, propeller, or even the ESC </w:t>
      </w:r>
      <w:r w:rsidR="00DD4AC6">
        <w:t>contributes to varying the system efficiency</w:t>
      </w:r>
    </w:p>
    <w:p w14:paraId="1CF2E1EB" w14:textId="77777777" w:rsidR="00B17022" w:rsidRDefault="00B17022" w:rsidP="00576F6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9180"/>
        <w:gridCol w:w="805"/>
      </w:tblGrid>
      <w:tr w:rsidR="001A2045" w14:paraId="3F60C82A" w14:textId="77777777" w:rsidTr="001A2045">
        <w:tc>
          <w:tcPr>
            <w:tcW w:w="805" w:type="dxa"/>
          </w:tcPr>
          <w:p w14:paraId="70053A35" w14:textId="77777777" w:rsidR="001A2045" w:rsidRDefault="001A2045" w:rsidP="00681AE5">
            <w:pPr>
              <w:jc w:val="right"/>
            </w:pPr>
          </w:p>
        </w:tc>
        <w:tc>
          <w:tcPr>
            <w:tcW w:w="9180" w:type="dxa"/>
          </w:tcPr>
          <w:p w14:paraId="1396FE4A" w14:textId="77777777" w:rsidR="001A2045" w:rsidRPr="00600DF3" w:rsidRDefault="001A2045" w:rsidP="00681AE5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 xml:space="preserve">System efficiency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gf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 xml:space="preserve">=Propeller efficiency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gf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×Motor efficiency</m:t>
                </m:r>
              </m:oMath>
            </m:oMathPara>
          </w:p>
          <w:p w14:paraId="22A61A40" w14:textId="77777777" w:rsidR="001A2045" w:rsidRDefault="001A2045" w:rsidP="00681AE5">
            <w:pPr>
              <w:jc w:val="center"/>
            </w:pPr>
          </w:p>
        </w:tc>
        <w:tc>
          <w:tcPr>
            <w:tcW w:w="805" w:type="dxa"/>
            <w:vAlign w:val="center"/>
          </w:tcPr>
          <w:p w14:paraId="5949DA05" w14:textId="16C5A53C" w:rsidR="001A2045" w:rsidRDefault="001A2045" w:rsidP="001A2045">
            <w:pPr>
              <w:jc w:val="right"/>
            </w:pPr>
            <w:r>
              <w:t>(1)</w:t>
            </w:r>
          </w:p>
          <w:p w14:paraId="013DEAAE" w14:textId="77777777" w:rsidR="001A2045" w:rsidRDefault="001A2045" w:rsidP="001A2045">
            <w:pPr>
              <w:jc w:val="right"/>
            </w:pPr>
          </w:p>
        </w:tc>
      </w:tr>
    </w:tbl>
    <w:p w14:paraId="034BF40F" w14:textId="77777777" w:rsidR="00B17022" w:rsidRDefault="00B17022" w:rsidP="00576F6A"/>
    <w:p w14:paraId="4AE9171A" w14:textId="15711CFC" w:rsidR="00DD4AC6" w:rsidRDefault="00F457EA" w:rsidP="00576F6A">
      <w:r>
        <w:t xml:space="preserve">The </w:t>
      </w:r>
      <w:r w:rsidR="0078115E">
        <w:t>propeller efficiency</w:t>
      </w:r>
      <w:r w:rsidR="005D26B5">
        <w:t xml:space="preserve"> is defined as propeller </w:t>
      </w:r>
      <w:r w:rsidR="00774C32">
        <w:t>thrust</w:t>
      </w:r>
      <w:r w:rsidR="005D26B5">
        <w:t xml:space="preserve"> divided by </w:t>
      </w:r>
      <w:r w:rsidR="009C3F0B">
        <w:t xml:space="preserve">mechanical </w:t>
      </w:r>
      <w:r w:rsidR="005D26B5">
        <w:t xml:space="preserve">power </w:t>
      </w:r>
      <w:r w:rsidR="00D605B1">
        <w:t>applied while</w:t>
      </w:r>
      <w:r w:rsidR="009C3F0B">
        <w:t xml:space="preserve"> the motor efficiency </w:t>
      </w:r>
      <w:r w:rsidR="00157FCB">
        <w:t xml:space="preserve">derives from </w:t>
      </w:r>
      <w:r w:rsidR="00D13B1F">
        <w:t xml:space="preserve">the </w:t>
      </w:r>
      <w:r w:rsidR="001D6497">
        <w:t>electrical power being converted into mechanical power</w:t>
      </w:r>
      <w:r w:rsidR="00654F05">
        <w:t xml:space="preserve">. </w:t>
      </w:r>
      <w:r w:rsidR="001A67E5">
        <w:t xml:space="preserve">During the power conversion of </w:t>
      </w:r>
      <w:r w:rsidR="00BB11F8">
        <w:t xml:space="preserve">the </w:t>
      </w:r>
      <w:r w:rsidR="001A67E5">
        <w:t xml:space="preserve">motor, </w:t>
      </w:r>
      <w:r w:rsidR="009E0AED">
        <w:lastRenderedPageBreak/>
        <w:t xml:space="preserve">heat losses are inevitable </w:t>
      </w:r>
      <w:r w:rsidR="00CE5428">
        <w:t xml:space="preserve">due to </w:t>
      </w:r>
      <w:r w:rsidR="002B3876">
        <w:t xml:space="preserve">the </w:t>
      </w:r>
      <w:r w:rsidR="00ED12D3">
        <w:t>imperfection of</w:t>
      </w:r>
      <w:r w:rsidR="00CE5428">
        <w:t xml:space="preserve"> BLDC motor</w:t>
      </w:r>
      <w:r w:rsidR="006B29E7">
        <w:t xml:space="preserve"> </w:t>
      </w:r>
      <w:r w:rsidR="00BB11F8">
        <w:t>caused by</w:t>
      </w:r>
      <w:r w:rsidR="002B3876">
        <w:t xml:space="preserve"> friction, iron losses, and copper losses</w:t>
      </w:r>
      <w:r w:rsidR="006D675B">
        <w:t>.</w:t>
      </w:r>
      <w:r w:rsidR="006B29E7">
        <w:t xml:space="preserve"> </w:t>
      </w:r>
      <w:r w:rsidR="00654F05">
        <w:t>Eq</w:t>
      </w:r>
      <w:r w:rsidR="00D706A0">
        <w:t xml:space="preserve">. </w:t>
      </w:r>
      <w:r w:rsidR="00785762">
        <w:t>(</w:t>
      </w:r>
      <w:r w:rsidR="00D706A0">
        <w:t>2</w:t>
      </w:r>
      <w:r w:rsidR="00785762">
        <w:t>)</w:t>
      </w:r>
      <w:r w:rsidR="00D706A0">
        <w:t xml:space="preserve"> and Eq. </w:t>
      </w:r>
      <w:r w:rsidR="00785762">
        <w:t>(</w:t>
      </w:r>
      <w:r w:rsidR="00D706A0">
        <w:t>3</w:t>
      </w:r>
      <w:r w:rsidR="00785762">
        <w:t>)</w:t>
      </w:r>
      <w:r w:rsidR="00D706A0">
        <w:t xml:space="preserve"> give the formulas to calculate propeller and motor efficiency, respectively</w:t>
      </w:r>
      <w:r w:rsidR="001A67E5">
        <w:t>.</w:t>
      </w:r>
    </w:p>
    <w:p w14:paraId="29778859" w14:textId="77777777" w:rsidR="00B17022" w:rsidRDefault="00B17022" w:rsidP="00576F6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9180"/>
        <w:gridCol w:w="805"/>
      </w:tblGrid>
      <w:tr w:rsidR="00D911A1" w14:paraId="3A41702D" w14:textId="77777777" w:rsidTr="00681AE5">
        <w:tc>
          <w:tcPr>
            <w:tcW w:w="805" w:type="dxa"/>
          </w:tcPr>
          <w:p w14:paraId="33CE63BF" w14:textId="77777777" w:rsidR="00D911A1" w:rsidRDefault="00D911A1" w:rsidP="00681AE5">
            <w:pPr>
              <w:jc w:val="right"/>
            </w:pPr>
          </w:p>
        </w:tc>
        <w:tc>
          <w:tcPr>
            <w:tcW w:w="9180" w:type="dxa"/>
          </w:tcPr>
          <w:p w14:paraId="0FD5654A" w14:textId="77777777" w:rsidR="00D911A1" w:rsidRPr="00600DF3" w:rsidRDefault="00D911A1" w:rsidP="00681AE5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 xml:space="preserve">Propeller efficiency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gf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Thrust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gf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 xml:space="preserve">Mechanical power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d>
                  </m:den>
                </m:f>
              </m:oMath>
            </m:oMathPara>
          </w:p>
          <w:p w14:paraId="089B85A1" w14:textId="77777777" w:rsidR="00D911A1" w:rsidRDefault="00D911A1" w:rsidP="00681AE5">
            <w:pPr>
              <w:jc w:val="right"/>
            </w:pPr>
          </w:p>
        </w:tc>
        <w:tc>
          <w:tcPr>
            <w:tcW w:w="805" w:type="dxa"/>
          </w:tcPr>
          <w:p w14:paraId="51621860" w14:textId="77777777" w:rsidR="00D911A1" w:rsidRDefault="00D911A1" w:rsidP="00681AE5">
            <w:pPr>
              <w:jc w:val="right"/>
            </w:pPr>
          </w:p>
          <w:p w14:paraId="3B4DFF21" w14:textId="5C426664" w:rsidR="00D911A1" w:rsidRDefault="00D911A1" w:rsidP="00681AE5">
            <w:pPr>
              <w:jc w:val="right"/>
            </w:pPr>
            <w:r>
              <w:t>(</w:t>
            </w:r>
            <w:r w:rsidR="00B17022">
              <w:t>2</w:t>
            </w:r>
            <w:r>
              <w:t>)</w:t>
            </w:r>
          </w:p>
        </w:tc>
      </w:tr>
    </w:tbl>
    <w:p w14:paraId="6B940098" w14:textId="120756CA" w:rsidR="00BB444B" w:rsidRDefault="00BB444B" w:rsidP="00576F6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9180"/>
        <w:gridCol w:w="805"/>
      </w:tblGrid>
      <w:tr w:rsidR="00B17022" w14:paraId="5A517968" w14:textId="77777777" w:rsidTr="00681AE5">
        <w:tc>
          <w:tcPr>
            <w:tcW w:w="805" w:type="dxa"/>
          </w:tcPr>
          <w:p w14:paraId="161CB022" w14:textId="77777777" w:rsidR="00B17022" w:rsidRDefault="00B17022" w:rsidP="00681AE5">
            <w:pPr>
              <w:jc w:val="right"/>
            </w:pPr>
          </w:p>
        </w:tc>
        <w:tc>
          <w:tcPr>
            <w:tcW w:w="9180" w:type="dxa"/>
          </w:tcPr>
          <w:p w14:paraId="659DBED3" w14:textId="77777777" w:rsidR="00B17022" w:rsidRPr="00600DF3" w:rsidRDefault="00B17022" w:rsidP="00681AE5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 xml:space="preserve">Motor efficiency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echanical power (W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Electrical power (W)</m:t>
                    </m:r>
                  </m:den>
                </m:f>
              </m:oMath>
            </m:oMathPara>
          </w:p>
          <w:p w14:paraId="6FAE8083" w14:textId="77777777" w:rsidR="00B17022" w:rsidRDefault="00B17022" w:rsidP="00681AE5">
            <w:pPr>
              <w:jc w:val="right"/>
            </w:pPr>
          </w:p>
        </w:tc>
        <w:tc>
          <w:tcPr>
            <w:tcW w:w="805" w:type="dxa"/>
          </w:tcPr>
          <w:p w14:paraId="148515F5" w14:textId="77777777" w:rsidR="00B17022" w:rsidRDefault="00B17022" w:rsidP="00681AE5">
            <w:pPr>
              <w:jc w:val="right"/>
            </w:pPr>
          </w:p>
          <w:p w14:paraId="50A80EED" w14:textId="5B49BCA2" w:rsidR="00B17022" w:rsidRDefault="00B17022" w:rsidP="00681AE5">
            <w:pPr>
              <w:jc w:val="right"/>
            </w:pPr>
            <w:r>
              <w:t>(3)</w:t>
            </w:r>
          </w:p>
        </w:tc>
      </w:tr>
    </w:tbl>
    <w:p w14:paraId="3E9931EA" w14:textId="27005906" w:rsidR="00B17022" w:rsidRDefault="00B17022" w:rsidP="00576F6A"/>
    <w:p w14:paraId="5363F998" w14:textId="03591F0F" w:rsidR="00F7342F" w:rsidRDefault="00F7342F" w:rsidP="00576F6A">
      <w:r>
        <w:t>Determining the efficiencies allow</w:t>
      </w:r>
      <w:r w:rsidR="00F024EB">
        <w:t xml:space="preserve">s flight time estimation for </w:t>
      </w:r>
      <w:r w:rsidR="003A4420">
        <w:t xml:space="preserve">an RPAS built with a given motor-propeller setup </w:t>
      </w:r>
      <w:r w:rsidR="00F024EB">
        <w:t>to be done</w:t>
      </w:r>
      <w:r w:rsidR="00DD156C">
        <w:t>. The endurance of the RPAS</w:t>
      </w:r>
      <w:r w:rsidR="00A2651E">
        <w:t xml:space="preserve">, which can be </w:t>
      </w:r>
      <w:r w:rsidR="00785762">
        <w:t>estimated using Eq. (4)</w:t>
      </w:r>
      <w:r w:rsidR="00DD156C">
        <w:t xml:space="preserve"> is dependent on weight, battery specifications, and </w:t>
      </w:r>
      <w:r w:rsidR="00785762">
        <w:t xml:space="preserve">system </w:t>
      </w:r>
      <w:r w:rsidR="00A2651E">
        <w:t>efficienc</w:t>
      </w:r>
      <w:r w:rsidR="00785762">
        <w:t>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9180"/>
        <w:gridCol w:w="805"/>
      </w:tblGrid>
      <w:tr w:rsidR="0020566B" w14:paraId="15ABA230" w14:textId="77777777" w:rsidTr="000F07AE">
        <w:tc>
          <w:tcPr>
            <w:tcW w:w="805" w:type="dxa"/>
          </w:tcPr>
          <w:p w14:paraId="4A1DB98F" w14:textId="77777777" w:rsidR="0020566B" w:rsidRDefault="0020566B" w:rsidP="00681AE5">
            <w:pPr>
              <w:jc w:val="right"/>
            </w:pPr>
          </w:p>
        </w:tc>
        <w:tc>
          <w:tcPr>
            <w:tcW w:w="9180" w:type="dxa"/>
          </w:tcPr>
          <w:p w14:paraId="441BBD8E" w14:textId="77777777" w:rsidR="00E873C6" w:rsidRDefault="00E873C6" w:rsidP="00681AE5">
            <w:pPr>
              <w:jc w:val="right"/>
            </w:pPr>
          </w:p>
          <w:p w14:paraId="3608CF15" w14:textId="26073DF5" w:rsidR="0020566B" w:rsidRDefault="0020566B" w:rsidP="000F07AE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 xml:space="preserve">Flight time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attery energy (Wh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 xml:space="preserve">Average power consumption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805" w:type="dxa"/>
            <w:vAlign w:val="center"/>
          </w:tcPr>
          <w:p w14:paraId="0AFD31B9" w14:textId="77777777" w:rsidR="0020566B" w:rsidRDefault="0020566B" w:rsidP="000F07AE">
            <w:pPr>
              <w:jc w:val="right"/>
            </w:pPr>
          </w:p>
          <w:p w14:paraId="2E69388F" w14:textId="415F9485" w:rsidR="0020566B" w:rsidRDefault="0020566B" w:rsidP="000F07AE">
            <w:pPr>
              <w:jc w:val="right"/>
            </w:pPr>
            <w:r>
              <w:t>(</w:t>
            </w:r>
            <w:r w:rsidR="00BD5B3B">
              <w:t>4</w:t>
            </w:r>
            <w:r>
              <w:t>)</w:t>
            </w:r>
          </w:p>
        </w:tc>
      </w:tr>
    </w:tbl>
    <w:p w14:paraId="0D09279E" w14:textId="77777777" w:rsidR="00785762" w:rsidRDefault="00785762" w:rsidP="00576F6A"/>
    <w:p w14:paraId="31EF8F70" w14:textId="114C64F0" w:rsidR="00C73EDE" w:rsidRDefault="000F07AE" w:rsidP="00576F6A">
      <w:r>
        <w:t xml:space="preserve">Details on </w:t>
      </w:r>
      <w:r w:rsidR="00492F2C">
        <w:t xml:space="preserve">specifications and the effect of </w:t>
      </w:r>
      <w:r w:rsidR="00A26CE1">
        <w:t>propelle</w:t>
      </w:r>
      <w:r w:rsidR="001D2B14">
        <w:t>r</w:t>
      </w:r>
      <w:r w:rsidR="00A26CE1">
        <w:t xml:space="preserve"> and motor parameters such as rotational speed, </w:t>
      </w:r>
      <w:r w:rsidR="00E54E62">
        <w:t xml:space="preserve">torque, </w:t>
      </w:r>
      <w:r w:rsidR="001D2B14">
        <w:t xml:space="preserve">back electromotive force (EMF), </w:t>
      </w:r>
      <w:r w:rsidR="001D662F">
        <w:t xml:space="preserve">velocity constant, and torque constant on an RPAS </w:t>
      </w:r>
      <w:r w:rsidR="006C2493">
        <w:t>will not be discussed in this report.</w:t>
      </w:r>
    </w:p>
    <w:p w14:paraId="09725CC1" w14:textId="4AEA3DD6" w:rsidR="000F07AE" w:rsidRDefault="00213BEE" w:rsidP="00576F6A">
      <w:r>
        <w:t>Data on</w:t>
      </w:r>
      <w:r w:rsidR="004B5BD1">
        <w:t xml:space="preserve"> efficiencies, thrust, and </w:t>
      </w:r>
      <w:r w:rsidR="00605D2D">
        <w:t xml:space="preserve">power consumption </w:t>
      </w:r>
      <w:r w:rsidR="00D962D2">
        <w:t>were</w:t>
      </w:r>
      <w:r w:rsidR="00605D2D">
        <w:t xml:space="preserve"> measured </w:t>
      </w:r>
      <w:r>
        <w:t xml:space="preserve">and calculated </w:t>
      </w:r>
      <w:r w:rsidR="00310446">
        <w:t xml:space="preserve">using </w:t>
      </w:r>
      <w:r w:rsidR="00B8152F">
        <w:t xml:space="preserve">a </w:t>
      </w:r>
      <w:r w:rsidR="00310446">
        <w:t>brushless motor and propeller test stand</w:t>
      </w:r>
      <w:r w:rsidR="00D962D2">
        <w:t xml:space="preserve"> that was the </w:t>
      </w:r>
      <w:proofErr w:type="spellStart"/>
      <w:r w:rsidR="00D962D2">
        <w:t>RCben</w:t>
      </w:r>
      <w:r w:rsidR="00753AA6">
        <w:t>chmark</w:t>
      </w:r>
      <w:proofErr w:type="spellEnd"/>
      <w:r w:rsidR="00D962D2">
        <w:t xml:space="preserve"> dynamometer</w:t>
      </w:r>
      <w:r w:rsidR="00C2698E">
        <w:t xml:space="preserve">. </w:t>
      </w:r>
      <w:r w:rsidR="00E51A44">
        <w:t>Seven motor and propeller combinations were tested which yielded the results shown in Fig. 3.</w:t>
      </w:r>
      <w:r w:rsidR="000626C2">
        <w:t xml:space="preserve"> 8-inch, 9-inch, and 10-inch propellers were tested </w:t>
      </w:r>
      <w:r w:rsidR="0078577E">
        <w:t>since</w:t>
      </w:r>
      <w:r w:rsidR="00DE2233">
        <w:t xml:space="preserve"> propellers with </w:t>
      </w:r>
      <w:r w:rsidR="003840A7">
        <w:t xml:space="preserve">small </w:t>
      </w:r>
      <w:r w:rsidR="00DE2233">
        <w:t xml:space="preserve">dimensions </w:t>
      </w:r>
      <w:r w:rsidR="0078577E">
        <w:t xml:space="preserve">would </w:t>
      </w:r>
      <w:r w:rsidR="003840A7">
        <w:t>provide</w:t>
      </w:r>
      <w:r w:rsidR="0032206B">
        <w:t xml:space="preserve"> </w:t>
      </w:r>
      <w:r w:rsidR="00DE2233">
        <w:t xml:space="preserve">insufficient thrust </w:t>
      </w:r>
      <w:r w:rsidR="009678C2">
        <w:t>required for the estimated quadcopter’s weight</w:t>
      </w:r>
      <w:r w:rsidR="00925ACE">
        <w:t>,</w:t>
      </w:r>
      <w:r w:rsidR="009678C2">
        <w:t xml:space="preserve"> while larger propellers </w:t>
      </w:r>
      <w:r w:rsidR="00D058F3">
        <w:t>demand high current</w:t>
      </w:r>
      <w:r w:rsidR="00C73EDE">
        <w:t xml:space="preserve"> which increases the size, weight, and capability of electronic speed controllers (ESCs)</w:t>
      </w:r>
      <w:r w:rsidR="001F7E84">
        <w:t>.</w:t>
      </w:r>
      <w:r w:rsidR="0081035D">
        <w:t xml:space="preserve"> </w:t>
      </w:r>
      <w:r w:rsidR="00B8152F">
        <w:t>A l</w:t>
      </w:r>
      <w:r w:rsidR="0042475E">
        <w:t xml:space="preserve">arger propeller </w:t>
      </w:r>
      <w:r w:rsidR="002A4405">
        <w:t xml:space="preserve">may provide </w:t>
      </w:r>
      <w:r w:rsidR="00330CF2">
        <w:t>excess</w:t>
      </w:r>
      <w:r w:rsidR="002A4405">
        <w:t xml:space="preserve"> thrust, yet it </w:t>
      </w:r>
      <w:r w:rsidR="00F30CFA">
        <w:t>put a constraint on</w:t>
      </w:r>
      <w:r w:rsidR="00330CF2">
        <w:t xml:space="preserve"> </w:t>
      </w:r>
      <w:r w:rsidR="00F30CFA">
        <w:t>airframe design and material selection</w:t>
      </w:r>
      <w:r w:rsidR="00B454F9">
        <w:t xml:space="preserve"> which will be discussed in section 3</w:t>
      </w:r>
      <w:r w:rsidR="00F22417">
        <w:t>.</w:t>
      </w:r>
      <w:r w:rsidR="00B454F9">
        <w:t xml:space="preserve"> </w:t>
      </w:r>
      <w:r w:rsidR="0081035D">
        <w:t xml:space="preserve">Propellers that </w:t>
      </w:r>
      <w:r w:rsidR="001701FD">
        <w:t>have</w:t>
      </w:r>
      <w:r w:rsidR="00777D0C">
        <w:t xml:space="preserve"> 5- and 6-inch diameter</w:t>
      </w:r>
      <w:r w:rsidR="00B8152F">
        <w:t>s</w:t>
      </w:r>
      <w:r w:rsidR="00777D0C">
        <w:t xml:space="preserve"> were tested</w:t>
      </w:r>
      <w:r w:rsidR="00AE5146">
        <w:t xml:space="preserve"> </w:t>
      </w:r>
      <w:r w:rsidR="00DD10D6">
        <w:t xml:space="preserve">in </w:t>
      </w:r>
      <w:r w:rsidR="00AE5146">
        <w:t>previous</w:t>
      </w:r>
      <w:r w:rsidR="00DD10D6">
        <w:t xml:space="preserve"> work done by the author</w:t>
      </w:r>
      <w:r w:rsidR="00C26848">
        <w:t xml:space="preserve"> [</w:t>
      </w:r>
      <w:r w:rsidR="001701FD">
        <w:t>8</w:t>
      </w:r>
      <w:r w:rsidR="00C26848">
        <w:t xml:space="preserve">], indicating insufficient thrust for </w:t>
      </w:r>
      <w:r w:rsidR="00E85235">
        <w:t>the</w:t>
      </w:r>
      <w:r w:rsidR="0097531A">
        <w:t xml:space="preserve"> estimated 1.2kg quadcopter</w:t>
      </w:r>
      <w:r w:rsidR="0085579C">
        <w:t xml:space="preserve"> (Table 1)</w:t>
      </w:r>
      <w:r w:rsidR="0097531A">
        <w:t>.</w:t>
      </w:r>
      <w:r w:rsidR="00572C57">
        <w:t xml:space="preserve"> </w:t>
      </w:r>
      <w:r w:rsidR="00B8152F">
        <w:t>The p</w:t>
      </w:r>
      <w:r w:rsidR="008C7F2D">
        <w:t xml:space="preserve">rocedure to </w:t>
      </w:r>
      <w:r>
        <w:t xml:space="preserve">collect </w:t>
      </w:r>
      <w:r w:rsidR="008C7F2D">
        <w:t xml:space="preserve">motor and propeller </w:t>
      </w:r>
      <w:r>
        <w:t>data</w:t>
      </w:r>
      <w:r w:rsidR="008C7F2D">
        <w:t xml:space="preserve"> </w:t>
      </w:r>
      <w:r w:rsidR="00B8152F">
        <w:t>i</w:t>
      </w:r>
      <w:r w:rsidR="008C7F2D">
        <w:t>s outlined in [</w:t>
      </w:r>
      <w:r w:rsidR="00D82D51">
        <w:t>8</w:t>
      </w:r>
      <w:r w:rsidR="008C7F2D">
        <w:t>].</w:t>
      </w:r>
    </w:p>
    <w:p w14:paraId="54DE81D9" w14:textId="6D15BB4C" w:rsidR="00925ACE" w:rsidRDefault="00CE597A" w:rsidP="00576F6A">
      <w:r>
        <w:t xml:space="preserve">Fig. 3 </w:t>
      </w:r>
      <w:r w:rsidR="00F60B97">
        <w:t xml:space="preserve">plots the system efficiency with respect to </w:t>
      </w:r>
      <w:r w:rsidR="000F30D6">
        <w:t xml:space="preserve">thrust for each tested propeller-motor </w:t>
      </w:r>
      <w:r w:rsidR="00981447">
        <w:t>combination</w:t>
      </w:r>
      <w:r w:rsidR="008808BD">
        <w:t xml:space="preserve">. </w:t>
      </w:r>
      <w:r w:rsidR="001D3FE7">
        <w:t xml:space="preserve">It can be observed from the figure that </w:t>
      </w:r>
      <w:r w:rsidR="00B8152F">
        <w:t xml:space="preserve">the </w:t>
      </w:r>
      <w:r w:rsidR="001D3FE7">
        <w:t xml:space="preserve">1045 propeller </w:t>
      </w:r>
      <w:r w:rsidR="006F4939">
        <w:t xml:space="preserve">paired with 2810/1180Kv motor produced </w:t>
      </w:r>
      <w:r w:rsidR="00B8152F">
        <w:t xml:space="preserve">a </w:t>
      </w:r>
      <w:r w:rsidR="006F4939">
        <w:t>significant amount of thrust</w:t>
      </w:r>
      <w:r w:rsidR="008B7F4C">
        <w:t>, around 1.6kgf,</w:t>
      </w:r>
      <w:r w:rsidR="006F4939">
        <w:t xml:space="preserve"> at full throttle</w:t>
      </w:r>
      <w:r w:rsidR="008B7F4C">
        <w:t xml:space="preserve">. </w:t>
      </w:r>
      <w:r w:rsidR="004F504D">
        <w:t xml:space="preserve">This combination also maintained excellent system efficiency </w:t>
      </w:r>
      <w:r w:rsidR="00926AAF">
        <w:t>above 0.4kgf thrust</w:t>
      </w:r>
      <w:r w:rsidR="00AF5B22">
        <w:t>, ranked second only behind 9450</w:t>
      </w:r>
      <w:r w:rsidR="00967A53">
        <w:t xml:space="preserve"> - 2312A/800Kv co</w:t>
      </w:r>
      <w:r w:rsidR="0069329B">
        <w:t xml:space="preserve">nfiguration. The combination of 9450 propeller and 2312A/800Kv motor was not capable of generating </w:t>
      </w:r>
      <w:r w:rsidR="00067203">
        <w:t xml:space="preserve">an </w:t>
      </w:r>
      <w:r w:rsidR="0069329B">
        <w:t>excessive amount of thrust</w:t>
      </w:r>
      <w:r w:rsidR="0040011A">
        <w:t>, with only 0.9kgf peak thrust,</w:t>
      </w:r>
      <w:r w:rsidR="0069329B">
        <w:t xml:space="preserve"> at max RPM produced by 800Kv motor</w:t>
      </w:r>
      <w:r w:rsidR="00E264B7">
        <w:t xml:space="preserve">. This could be a potential problem </w:t>
      </w:r>
      <w:r w:rsidR="0040011A">
        <w:t>in the event that the total mass of the quadcopter</w:t>
      </w:r>
      <w:r w:rsidR="00E264B7">
        <w:t xml:space="preserve"> exceed</w:t>
      </w:r>
      <w:r w:rsidR="0040011A">
        <w:t>ed</w:t>
      </w:r>
      <w:r w:rsidR="00E264B7">
        <w:t xml:space="preserve"> the estimated value</w:t>
      </w:r>
      <w:r w:rsidR="00A96AEF">
        <w:t xml:space="preserve"> of 1.2kg</w:t>
      </w:r>
      <w:r w:rsidR="0069329B">
        <w:t xml:space="preserve">. Yet, this combination excelled in terms of system efficiency which was useful in maximizing the endurance of the quadcopter. </w:t>
      </w:r>
      <w:r w:rsidR="00CE2E3A">
        <w:t xml:space="preserve">1045 – 2812/1180Kv and </w:t>
      </w:r>
      <w:r w:rsidR="00BE0B9E">
        <w:t xml:space="preserve">9450 – 2312A/800Kv </w:t>
      </w:r>
      <w:r w:rsidR="00067203">
        <w:t xml:space="preserve">combinations </w:t>
      </w:r>
      <w:r w:rsidR="00BE0B9E">
        <w:t xml:space="preserve">were the two biggest candidates for the required </w:t>
      </w:r>
      <w:r w:rsidR="00A96AEF">
        <w:t xml:space="preserve">RPAS in this project. </w:t>
      </w:r>
      <w:r w:rsidR="00BD4E25">
        <w:t xml:space="preserve">Table 2 </w:t>
      </w:r>
      <w:r w:rsidR="00072CA0">
        <w:t>summarizes</w:t>
      </w:r>
      <w:r w:rsidR="00BD4E25">
        <w:t xml:space="preserve"> crucial information relating to seven tested propeller and motor systems for evaluation.</w:t>
      </w:r>
      <w:r w:rsidR="00E078E3">
        <w:t xml:space="preserve"> </w:t>
      </w:r>
      <w:r w:rsidR="00E46FDE">
        <w:t xml:space="preserve">Parameters </w:t>
      </w:r>
      <w:r w:rsidR="00474484">
        <w:t xml:space="preserve">shown in Table </w:t>
      </w:r>
      <w:r w:rsidR="00072CA0">
        <w:t>3</w:t>
      </w:r>
      <w:r w:rsidR="00474484">
        <w:t xml:space="preserve"> were calculated using Eq. (1), (2), and (3). </w:t>
      </w:r>
      <w:r w:rsidR="00E078E3">
        <w:t>A thrust</w:t>
      </w:r>
      <w:r w:rsidR="008D0736">
        <w:t>-</w:t>
      </w:r>
      <w:r w:rsidR="00E078E3">
        <w:t>to</w:t>
      </w:r>
      <w:r w:rsidR="008D0736">
        <w:t>-</w:t>
      </w:r>
      <w:r w:rsidR="00E078E3">
        <w:t xml:space="preserve">weight ratio of 3:1 was preferred to </w:t>
      </w:r>
      <w:r w:rsidR="001506EB">
        <w:t>preserve sufficient control stability.</w:t>
      </w:r>
    </w:p>
    <w:p w14:paraId="3BBBD0CA" w14:textId="77777777" w:rsidR="007B6DCC" w:rsidRDefault="007B6DCC" w:rsidP="00576F6A"/>
    <w:p w14:paraId="30F37125" w14:textId="77777777" w:rsidR="0038761B" w:rsidRDefault="00EC0398" w:rsidP="0038761B">
      <w:pPr>
        <w:keepNext/>
      </w:pPr>
      <w:r>
        <w:rPr>
          <w:noProof/>
        </w:rPr>
        <w:lastRenderedPageBreak/>
        <w:drawing>
          <wp:inline distT="0" distB="0" distL="0" distR="0" wp14:anchorId="676B6D32" wp14:editId="14232539">
            <wp:extent cx="6858000" cy="4994564"/>
            <wp:effectExtent l="0" t="0" r="0" b="15875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E81B9EB3-7A84-47AD-AF19-B66286C4179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25B38C2" w14:textId="327C3B30" w:rsidR="00F86372" w:rsidRDefault="0038761B" w:rsidP="00A946EA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3</w:t>
        </w:r>
      </w:fldSimple>
      <w:r>
        <w:t xml:space="preserve">: </w:t>
      </w:r>
      <w:r w:rsidR="000F4663">
        <w:t>Overall system efficienc</w:t>
      </w:r>
      <w:r w:rsidR="00685DC2">
        <w:t>y</w:t>
      </w:r>
      <w:r w:rsidR="000F4663">
        <w:t xml:space="preserve"> of tested motor-propeller combinations.</w:t>
      </w:r>
    </w:p>
    <w:p w14:paraId="1A15E459" w14:textId="77777777" w:rsidR="00A946EA" w:rsidRPr="00A946EA" w:rsidRDefault="00A946EA" w:rsidP="00A946EA"/>
    <w:p w14:paraId="3C3AE330" w14:textId="77777777" w:rsidR="00F8389E" w:rsidRDefault="00F8389E" w:rsidP="00576F6A"/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3"/>
        <w:gridCol w:w="1434"/>
        <w:gridCol w:w="1270"/>
        <w:gridCol w:w="1300"/>
        <w:gridCol w:w="1414"/>
        <w:gridCol w:w="1276"/>
        <w:gridCol w:w="1289"/>
        <w:gridCol w:w="1414"/>
      </w:tblGrid>
      <w:tr w:rsidR="00393C5F" w14:paraId="48C5187C" w14:textId="77777777" w:rsidTr="00C94BC4">
        <w:trPr>
          <w:trHeight w:val="432"/>
        </w:trPr>
        <w:tc>
          <w:tcPr>
            <w:tcW w:w="1393" w:type="dxa"/>
            <w:vMerge w:val="restart"/>
            <w:tcBorders>
              <w:top w:val="single" w:sz="12" w:space="0" w:color="auto"/>
            </w:tcBorders>
            <w:vAlign w:val="center"/>
          </w:tcPr>
          <w:p w14:paraId="4AB0669B" w14:textId="6985673E" w:rsidR="00393C5F" w:rsidRPr="00C94BC4" w:rsidRDefault="00393C5F" w:rsidP="00072CA0">
            <w:pPr>
              <w:rPr>
                <w:b/>
                <w:bCs/>
              </w:rPr>
            </w:pPr>
            <w:r w:rsidRPr="00C94BC4">
              <w:rPr>
                <w:b/>
                <w:bCs/>
              </w:rPr>
              <w:t>Propeller</w:t>
            </w:r>
          </w:p>
        </w:tc>
        <w:tc>
          <w:tcPr>
            <w:tcW w:w="1434" w:type="dxa"/>
            <w:vMerge w:val="restart"/>
            <w:tcBorders>
              <w:top w:val="single" w:sz="12" w:space="0" w:color="auto"/>
            </w:tcBorders>
            <w:vAlign w:val="center"/>
          </w:tcPr>
          <w:p w14:paraId="28E1A66C" w14:textId="24FBC370" w:rsidR="00393C5F" w:rsidRPr="00C94BC4" w:rsidRDefault="00393C5F" w:rsidP="00072CA0">
            <w:pPr>
              <w:rPr>
                <w:b/>
                <w:bCs/>
              </w:rPr>
            </w:pPr>
            <w:r w:rsidRPr="00C94BC4">
              <w:rPr>
                <w:b/>
                <w:bCs/>
              </w:rPr>
              <w:t>Motor</w:t>
            </w:r>
          </w:p>
        </w:tc>
        <w:tc>
          <w:tcPr>
            <w:tcW w:w="3984" w:type="dxa"/>
            <w:gridSpan w:val="3"/>
            <w:tcBorders>
              <w:top w:val="single" w:sz="12" w:space="0" w:color="auto"/>
            </w:tcBorders>
            <w:vAlign w:val="center"/>
          </w:tcPr>
          <w:p w14:paraId="0CA00B80" w14:textId="2C9453B7" w:rsidR="00393C5F" w:rsidRPr="00C94BC4" w:rsidRDefault="00393C5F" w:rsidP="00C94BC4">
            <w:pPr>
              <w:jc w:val="center"/>
              <w:rPr>
                <w:b/>
                <w:bCs/>
              </w:rPr>
            </w:pPr>
            <w:r w:rsidRPr="00C94BC4">
              <w:rPr>
                <w:b/>
                <w:bCs/>
              </w:rPr>
              <w:t>Hover</w:t>
            </w:r>
          </w:p>
        </w:tc>
        <w:tc>
          <w:tcPr>
            <w:tcW w:w="3979" w:type="dxa"/>
            <w:gridSpan w:val="3"/>
            <w:tcBorders>
              <w:top w:val="single" w:sz="12" w:space="0" w:color="auto"/>
            </w:tcBorders>
            <w:vAlign w:val="center"/>
          </w:tcPr>
          <w:p w14:paraId="23C146C7" w14:textId="1BD70F64" w:rsidR="00393C5F" w:rsidRPr="00C94BC4" w:rsidRDefault="002A66D1" w:rsidP="00C94BC4">
            <w:pPr>
              <w:jc w:val="center"/>
              <w:rPr>
                <w:b/>
                <w:bCs/>
              </w:rPr>
            </w:pPr>
            <w:r w:rsidRPr="00C94BC4">
              <w:rPr>
                <w:b/>
                <w:bCs/>
              </w:rPr>
              <w:t>Desired</w:t>
            </w:r>
            <w:r w:rsidR="00393C5F" w:rsidRPr="00C94BC4">
              <w:rPr>
                <w:b/>
                <w:bCs/>
              </w:rPr>
              <w:t xml:space="preserve"> control authority (3:1 ratio)</w:t>
            </w:r>
          </w:p>
        </w:tc>
      </w:tr>
      <w:tr w:rsidR="00393C5F" w14:paraId="4BD6DF09" w14:textId="77777777" w:rsidTr="00072CA0">
        <w:tc>
          <w:tcPr>
            <w:tcW w:w="1393" w:type="dxa"/>
            <w:vMerge/>
            <w:tcBorders>
              <w:bottom w:val="single" w:sz="12" w:space="0" w:color="auto"/>
            </w:tcBorders>
          </w:tcPr>
          <w:p w14:paraId="4CE85FC1" w14:textId="77777777" w:rsidR="00393C5F" w:rsidRDefault="00393C5F" w:rsidP="00393C5F">
            <w:pPr>
              <w:jc w:val="center"/>
            </w:pPr>
          </w:p>
        </w:tc>
        <w:tc>
          <w:tcPr>
            <w:tcW w:w="1434" w:type="dxa"/>
            <w:vMerge/>
            <w:tcBorders>
              <w:bottom w:val="single" w:sz="12" w:space="0" w:color="auto"/>
            </w:tcBorders>
          </w:tcPr>
          <w:p w14:paraId="09AE5AF0" w14:textId="77777777" w:rsidR="00393C5F" w:rsidRDefault="00393C5F" w:rsidP="00393C5F">
            <w:pPr>
              <w:jc w:val="center"/>
            </w:pPr>
          </w:p>
        </w:tc>
        <w:tc>
          <w:tcPr>
            <w:tcW w:w="1270" w:type="dxa"/>
            <w:tcBorders>
              <w:top w:val="single" w:sz="12" w:space="0" w:color="auto"/>
              <w:bottom w:val="single" w:sz="12" w:space="0" w:color="auto"/>
            </w:tcBorders>
          </w:tcPr>
          <w:p w14:paraId="60B231FD" w14:textId="77777777" w:rsidR="00393C5F" w:rsidRDefault="00393C5F" w:rsidP="00393C5F">
            <w:pPr>
              <w:jc w:val="center"/>
            </w:pPr>
            <w:r>
              <w:t>Thrust</w:t>
            </w:r>
          </w:p>
          <w:p w14:paraId="00E36B47" w14:textId="23377EA0" w:rsidR="00393C5F" w:rsidRDefault="00393C5F" w:rsidP="00393C5F">
            <w:pPr>
              <w:jc w:val="center"/>
            </w:pPr>
            <w:r>
              <w:t>(</w:t>
            </w:r>
            <w:proofErr w:type="spellStart"/>
            <w:r>
              <w:t>kgf</w:t>
            </w:r>
            <w:proofErr w:type="spellEnd"/>
            <w:r>
              <w:t>)</w:t>
            </w:r>
          </w:p>
        </w:tc>
        <w:tc>
          <w:tcPr>
            <w:tcW w:w="1300" w:type="dxa"/>
            <w:tcBorders>
              <w:top w:val="single" w:sz="12" w:space="0" w:color="auto"/>
              <w:bottom w:val="single" w:sz="12" w:space="0" w:color="auto"/>
            </w:tcBorders>
          </w:tcPr>
          <w:p w14:paraId="0EFDF019" w14:textId="77777777" w:rsidR="00393C5F" w:rsidRDefault="00393C5F" w:rsidP="00393C5F">
            <w:pPr>
              <w:jc w:val="center"/>
            </w:pPr>
            <w:r>
              <w:t>System Efficiency</w:t>
            </w:r>
          </w:p>
          <w:p w14:paraId="2F973E36" w14:textId="0BDC81AA" w:rsidR="00393C5F" w:rsidRDefault="00393C5F" w:rsidP="00393C5F">
            <w:pPr>
              <w:jc w:val="center"/>
            </w:pPr>
            <w:r>
              <w:t>(</w:t>
            </w:r>
            <w:proofErr w:type="spellStart"/>
            <w:r>
              <w:t>kgf</w:t>
            </w:r>
            <w:proofErr w:type="spellEnd"/>
            <w:r>
              <w:t>/W)</w:t>
            </w:r>
          </w:p>
        </w:tc>
        <w:tc>
          <w:tcPr>
            <w:tcW w:w="1414" w:type="dxa"/>
            <w:tcBorders>
              <w:top w:val="single" w:sz="12" w:space="0" w:color="auto"/>
              <w:bottom w:val="single" w:sz="12" w:space="0" w:color="auto"/>
            </w:tcBorders>
          </w:tcPr>
          <w:p w14:paraId="7C4599DF" w14:textId="2ABED667" w:rsidR="00393C5F" w:rsidRDefault="00020293" w:rsidP="00393C5F">
            <w:pPr>
              <w:jc w:val="center"/>
            </w:pPr>
            <w:r>
              <w:t xml:space="preserve">Electrical </w:t>
            </w:r>
            <w:r w:rsidR="00393C5F">
              <w:t>Power</w:t>
            </w:r>
          </w:p>
          <w:p w14:paraId="583A7908" w14:textId="753B1EB2" w:rsidR="00393C5F" w:rsidRDefault="00393C5F" w:rsidP="00393C5F">
            <w:pPr>
              <w:jc w:val="center"/>
            </w:pPr>
            <w:r>
              <w:t>(W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14:paraId="6C20BDE1" w14:textId="77777777" w:rsidR="00393C5F" w:rsidRDefault="00393C5F" w:rsidP="00393C5F">
            <w:pPr>
              <w:jc w:val="center"/>
            </w:pPr>
            <w:r>
              <w:t>Thrust</w:t>
            </w:r>
          </w:p>
          <w:p w14:paraId="5641FDF6" w14:textId="5676C701" w:rsidR="00393C5F" w:rsidRDefault="00393C5F" w:rsidP="00393C5F">
            <w:pPr>
              <w:jc w:val="center"/>
            </w:pPr>
            <w:r>
              <w:t>(</w:t>
            </w:r>
            <w:proofErr w:type="spellStart"/>
            <w:r>
              <w:t>kgf</w:t>
            </w:r>
            <w:proofErr w:type="spellEnd"/>
            <w:r>
              <w:t>)</w:t>
            </w:r>
          </w:p>
        </w:tc>
        <w:tc>
          <w:tcPr>
            <w:tcW w:w="1289" w:type="dxa"/>
            <w:tcBorders>
              <w:top w:val="single" w:sz="12" w:space="0" w:color="auto"/>
              <w:bottom w:val="single" w:sz="12" w:space="0" w:color="auto"/>
            </w:tcBorders>
          </w:tcPr>
          <w:p w14:paraId="6962826A" w14:textId="77777777" w:rsidR="00393C5F" w:rsidRDefault="00393C5F" w:rsidP="00393C5F">
            <w:pPr>
              <w:jc w:val="center"/>
            </w:pPr>
            <w:r>
              <w:t>System Efficiency</w:t>
            </w:r>
          </w:p>
          <w:p w14:paraId="3CB8A4A1" w14:textId="3BE78B18" w:rsidR="00393C5F" w:rsidRDefault="00393C5F" w:rsidP="00393C5F">
            <w:pPr>
              <w:jc w:val="center"/>
            </w:pPr>
            <w:r>
              <w:t>(</w:t>
            </w:r>
            <w:proofErr w:type="spellStart"/>
            <w:r>
              <w:t>kgf</w:t>
            </w:r>
            <w:proofErr w:type="spellEnd"/>
            <w:r>
              <w:t>/W)</w:t>
            </w:r>
          </w:p>
        </w:tc>
        <w:tc>
          <w:tcPr>
            <w:tcW w:w="1414" w:type="dxa"/>
            <w:tcBorders>
              <w:top w:val="single" w:sz="12" w:space="0" w:color="auto"/>
              <w:bottom w:val="single" w:sz="12" w:space="0" w:color="auto"/>
            </w:tcBorders>
          </w:tcPr>
          <w:p w14:paraId="0D8D2DFE" w14:textId="77777777" w:rsidR="00393C5F" w:rsidRDefault="00393C5F" w:rsidP="00393C5F">
            <w:pPr>
              <w:jc w:val="center"/>
            </w:pPr>
            <w:r>
              <w:t>Power Consumption</w:t>
            </w:r>
          </w:p>
          <w:p w14:paraId="12907B4C" w14:textId="23900065" w:rsidR="00393C5F" w:rsidRDefault="00393C5F" w:rsidP="00393C5F">
            <w:pPr>
              <w:jc w:val="center"/>
            </w:pPr>
            <w:r>
              <w:t>(W)</w:t>
            </w:r>
          </w:p>
        </w:tc>
      </w:tr>
      <w:tr w:rsidR="00393C5F" w14:paraId="1BE32442" w14:textId="77777777" w:rsidTr="00072CA0">
        <w:tc>
          <w:tcPr>
            <w:tcW w:w="1393" w:type="dxa"/>
            <w:tcBorders>
              <w:top w:val="single" w:sz="12" w:space="0" w:color="auto"/>
            </w:tcBorders>
          </w:tcPr>
          <w:p w14:paraId="24A1AE1F" w14:textId="6CE053E1" w:rsidR="00393C5F" w:rsidRDefault="00393C5F" w:rsidP="00393C5F">
            <w:r>
              <w:t>8045</w:t>
            </w:r>
          </w:p>
        </w:tc>
        <w:tc>
          <w:tcPr>
            <w:tcW w:w="1434" w:type="dxa"/>
            <w:tcBorders>
              <w:top w:val="single" w:sz="12" w:space="0" w:color="auto"/>
            </w:tcBorders>
          </w:tcPr>
          <w:p w14:paraId="4C491EDE" w14:textId="49B16C10" w:rsidR="00393C5F" w:rsidRDefault="00393C5F" w:rsidP="00393C5F">
            <w:r>
              <w:t>2212/1000Kv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2C3211FA" w14:textId="27DBDD23" w:rsidR="00393C5F" w:rsidRDefault="00BA395E" w:rsidP="00072CA0">
            <w:pPr>
              <w:jc w:val="center"/>
            </w:pPr>
            <w:r>
              <w:t>0.307</w:t>
            </w:r>
          </w:p>
        </w:tc>
        <w:tc>
          <w:tcPr>
            <w:tcW w:w="1300" w:type="dxa"/>
            <w:tcBorders>
              <w:top w:val="single" w:sz="12" w:space="0" w:color="auto"/>
            </w:tcBorders>
          </w:tcPr>
          <w:p w14:paraId="17E869CE" w14:textId="167D7C3E" w:rsidR="00393C5F" w:rsidRDefault="00EA2BB2" w:rsidP="00072CA0">
            <w:pPr>
              <w:jc w:val="center"/>
            </w:pPr>
            <w:r>
              <w:t>5.913E-3</w:t>
            </w:r>
          </w:p>
        </w:tc>
        <w:tc>
          <w:tcPr>
            <w:tcW w:w="1414" w:type="dxa"/>
            <w:tcBorders>
              <w:top w:val="single" w:sz="12" w:space="0" w:color="auto"/>
            </w:tcBorders>
          </w:tcPr>
          <w:p w14:paraId="4A2FD056" w14:textId="3767E185" w:rsidR="00393C5F" w:rsidRDefault="0099188C" w:rsidP="00072CA0">
            <w:pPr>
              <w:jc w:val="center"/>
            </w:pPr>
            <w:r>
              <w:t>51.923</w:t>
            </w:r>
          </w:p>
        </w:tc>
        <w:tc>
          <w:tcPr>
            <w:tcW w:w="1276" w:type="dxa"/>
            <w:tcBorders>
              <w:top w:val="single" w:sz="12" w:space="0" w:color="auto"/>
            </w:tcBorders>
          </w:tcPr>
          <w:p w14:paraId="27585E8B" w14:textId="4670DBF0" w:rsidR="00393C5F" w:rsidRDefault="002A66D1" w:rsidP="00072CA0">
            <w:pPr>
              <w:jc w:val="center"/>
            </w:pPr>
            <w:r>
              <w:t>0.905</w:t>
            </w:r>
          </w:p>
        </w:tc>
        <w:tc>
          <w:tcPr>
            <w:tcW w:w="1289" w:type="dxa"/>
            <w:tcBorders>
              <w:top w:val="single" w:sz="12" w:space="0" w:color="auto"/>
            </w:tcBorders>
          </w:tcPr>
          <w:p w14:paraId="042FB22C" w14:textId="2CD1E908" w:rsidR="00393C5F" w:rsidRDefault="006C0CD0" w:rsidP="00072CA0">
            <w:pPr>
              <w:jc w:val="center"/>
            </w:pPr>
            <w:r>
              <w:t>3.692E-3</w:t>
            </w:r>
          </w:p>
        </w:tc>
        <w:tc>
          <w:tcPr>
            <w:tcW w:w="1414" w:type="dxa"/>
            <w:tcBorders>
              <w:top w:val="single" w:sz="12" w:space="0" w:color="auto"/>
            </w:tcBorders>
          </w:tcPr>
          <w:p w14:paraId="34D2F3E3" w14:textId="5F847FE9" w:rsidR="00393C5F" w:rsidRDefault="00C3597D" w:rsidP="00072CA0">
            <w:pPr>
              <w:jc w:val="center"/>
            </w:pPr>
            <w:r>
              <w:t>245.163</w:t>
            </w:r>
          </w:p>
        </w:tc>
      </w:tr>
      <w:tr w:rsidR="00393C5F" w14:paraId="7CCEBC36" w14:textId="77777777" w:rsidTr="00072CA0">
        <w:tc>
          <w:tcPr>
            <w:tcW w:w="1393" w:type="dxa"/>
          </w:tcPr>
          <w:p w14:paraId="5BE74F81" w14:textId="696F149A" w:rsidR="00393C5F" w:rsidRDefault="00393C5F" w:rsidP="00393C5F">
            <w:r>
              <w:t>8045</w:t>
            </w:r>
          </w:p>
        </w:tc>
        <w:tc>
          <w:tcPr>
            <w:tcW w:w="1434" w:type="dxa"/>
          </w:tcPr>
          <w:p w14:paraId="73F2B4D1" w14:textId="2DB98488" w:rsidR="00393C5F" w:rsidRDefault="00393C5F" w:rsidP="00393C5F">
            <w:r>
              <w:t>2810/1180Kv</w:t>
            </w:r>
          </w:p>
        </w:tc>
        <w:tc>
          <w:tcPr>
            <w:tcW w:w="1270" w:type="dxa"/>
          </w:tcPr>
          <w:p w14:paraId="410FA2A6" w14:textId="26E97358" w:rsidR="00393C5F" w:rsidRDefault="00EA7ADE" w:rsidP="00072CA0">
            <w:pPr>
              <w:jc w:val="center"/>
            </w:pPr>
            <w:r>
              <w:t>0.303</w:t>
            </w:r>
          </w:p>
        </w:tc>
        <w:tc>
          <w:tcPr>
            <w:tcW w:w="1300" w:type="dxa"/>
          </w:tcPr>
          <w:p w14:paraId="0FDF835D" w14:textId="03B032AB" w:rsidR="00393C5F" w:rsidRDefault="000E3930" w:rsidP="00072CA0">
            <w:pPr>
              <w:jc w:val="center"/>
            </w:pPr>
            <w:r>
              <w:t>6.801E-3</w:t>
            </w:r>
          </w:p>
        </w:tc>
        <w:tc>
          <w:tcPr>
            <w:tcW w:w="1414" w:type="dxa"/>
          </w:tcPr>
          <w:p w14:paraId="0CBF3E16" w14:textId="0B6821BB" w:rsidR="00393C5F" w:rsidRDefault="00EA7ADE" w:rsidP="00072CA0">
            <w:pPr>
              <w:jc w:val="center"/>
            </w:pPr>
            <w:r>
              <w:t>44.566</w:t>
            </w:r>
          </w:p>
        </w:tc>
        <w:tc>
          <w:tcPr>
            <w:tcW w:w="1276" w:type="dxa"/>
          </w:tcPr>
          <w:p w14:paraId="1FBD876B" w14:textId="66317C0B" w:rsidR="00393C5F" w:rsidRDefault="000E3930" w:rsidP="00072CA0">
            <w:pPr>
              <w:jc w:val="center"/>
            </w:pPr>
            <w:r>
              <w:t>0.905</w:t>
            </w:r>
          </w:p>
        </w:tc>
        <w:tc>
          <w:tcPr>
            <w:tcW w:w="1289" w:type="dxa"/>
          </w:tcPr>
          <w:p w14:paraId="4500DAE7" w14:textId="5A0079B6" w:rsidR="00393C5F" w:rsidRDefault="000814E2" w:rsidP="00072CA0">
            <w:pPr>
              <w:jc w:val="center"/>
            </w:pPr>
            <w:r>
              <w:t>4.162E-3</w:t>
            </w:r>
          </w:p>
        </w:tc>
        <w:tc>
          <w:tcPr>
            <w:tcW w:w="1414" w:type="dxa"/>
          </w:tcPr>
          <w:p w14:paraId="4CDAB140" w14:textId="2C2A1388" w:rsidR="00393C5F" w:rsidRDefault="000E3930" w:rsidP="00072CA0">
            <w:pPr>
              <w:jc w:val="center"/>
            </w:pPr>
            <w:r>
              <w:t>217.447</w:t>
            </w:r>
          </w:p>
        </w:tc>
      </w:tr>
      <w:tr w:rsidR="00BE517D" w14:paraId="3201DC08" w14:textId="77777777" w:rsidTr="00072CA0">
        <w:tc>
          <w:tcPr>
            <w:tcW w:w="1393" w:type="dxa"/>
          </w:tcPr>
          <w:p w14:paraId="7300FC0F" w14:textId="6817F3D3" w:rsidR="00BE517D" w:rsidRDefault="00BE517D" w:rsidP="00BE517D">
            <w:r>
              <w:t>9</w:t>
            </w:r>
            <w:r w:rsidR="0027388F">
              <w:t>450</w:t>
            </w:r>
          </w:p>
        </w:tc>
        <w:tc>
          <w:tcPr>
            <w:tcW w:w="1434" w:type="dxa"/>
          </w:tcPr>
          <w:p w14:paraId="22176D43" w14:textId="21B9452D" w:rsidR="00BE517D" w:rsidRDefault="00BE517D" w:rsidP="00BE517D">
            <w:r>
              <w:t>2312A/800Kv</w:t>
            </w:r>
          </w:p>
        </w:tc>
        <w:tc>
          <w:tcPr>
            <w:tcW w:w="1270" w:type="dxa"/>
          </w:tcPr>
          <w:p w14:paraId="77C770BD" w14:textId="25ED52C1" w:rsidR="00BE517D" w:rsidRDefault="00BE517D" w:rsidP="00072CA0">
            <w:pPr>
              <w:jc w:val="center"/>
            </w:pPr>
            <w:r>
              <w:t>0.</w:t>
            </w:r>
            <w:r w:rsidR="00C309A5">
              <w:t>3</w:t>
            </w:r>
            <w:r w:rsidR="005A16FC">
              <w:t>02</w:t>
            </w:r>
          </w:p>
        </w:tc>
        <w:tc>
          <w:tcPr>
            <w:tcW w:w="1300" w:type="dxa"/>
            <w:shd w:val="clear" w:color="auto" w:fill="A8D08D" w:themeFill="accent6" w:themeFillTint="99"/>
          </w:tcPr>
          <w:p w14:paraId="393CF4DA" w14:textId="6A6188E2" w:rsidR="00BE517D" w:rsidRDefault="00BE517D" w:rsidP="00072CA0">
            <w:pPr>
              <w:jc w:val="center"/>
            </w:pPr>
            <w:r>
              <w:t>9.</w:t>
            </w:r>
            <w:r w:rsidR="005A16FC">
              <w:t>4</w:t>
            </w:r>
            <w:r w:rsidR="00EA2BB2">
              <w:t>0</w:t>
            </w:r>
            <w:r w:rsidR="005A16FC">
              <w:t>5</w:t>
            </w:r>
            <w:r>
              <w:t>E-3</w:t>
            </w:r>
          </w:p>
        </w:tc>
        <w:tc>
          <w:tcPr>
            <w:tcW w:w="1414" w:type="dxa"/>
            <w:shd w:val="clear" w:color="auto" w:fill="A8D08D" w:themeFill="accent6" w:themeFillTint="99"/>
          </w:tcPr>
          <w:p w14:paraId="728A2223" w14:textId="5B355671" w:rsidR="00BE517D" w:rsidRDefault="005A16FC" w:rsidP="00072CA0">
            <w:pPr>
              <w:jc w:val="center"/>
            </w:pPr>
            <w:r>
              <w:t>32.059</w:t>
            </w:r>
          </w:p>
        </w:tc>
        <w:tc>
          <w:tcPr>
            <w:tcW w:w="1276" w:type="dxa"/>
          </w:tcPr>
          <w:p w14:paraId="384C9BD7" w14:textId="2A6C4198" w:rsidR="00BE517D" w:rsidRDefault="00BE517D" w:rsidP="00072CA0">
            <w:pPr>
              <w:jc w:val="center"/>
            </w:pPr>
            <w:r>
              <w:t>0.9</w:t>
            </w:r>
            <w:r w:rsidR="00294895">
              <w:t>0</w:t>
            </w:r>
            <w:r w:rsidR="002E3ACA">
              <w:t>5</w:t>
            </w:r>
          </w:p>
        </w:tc>
        <w:tc>
          <w:tcPr>
            <w:tcW w:w="1289" w:type="dxa"/>
            <w:shd w:val="clear" w:color="auto" w:fill="A8D08D" w:themeFill="accent6" w:themeFillTint="99"/>
          </w:tcPr>
          <w:p w14:paraId="6E035C26" w14:textId="12BD7558" w:rsidR="00BE517D" w:rsidRDefault="00382261" w:rsidP="00072CA0">
            <w:pPr>
              <w:jc w:val="center"/>
            </w:pPr>
            <w:r>
              <w:t>4.</w:t>
            </w:r>
            <w:r w:rsidR="0083356F">
              <w:t>808</w:t>
            </w:r>
            <w:r w:rsidR="00BE517D">
              <w:t>E-3</w:t>
            </w:r>
          </w:p>
        </w:tc>
        <w:tc>
          <w:tcPr>
            <w:tcW w:w="1414" w:type="dxa"/>
            <w:shd w:val="clear" w:color="auto" w:fill="A8D08D" w:themeFill="accent6" w:themeFillTint="99"/>
          </w:tcPr>
          <w:p w14:paraId="11F2FDDE" w14:textId="75B844E3" w:rsidR="00BE517D" w:rsidRDefault="00382261" w:rsidP="00072CA0">
            <w:pPr>
              <w:jc w:val="center"/>
            </w:pPr>
            <w:r>
              <w:t>18</w:t>
            </w:r>
            <w:r w:rsidR="002E3ACA">
              <w:t>8</w:t>
            </w:r>
            <w:r>
              <w:t>.</w:t>
            </w:r>
            <w:r w:rsidR="002E3ACA">
              <w:t>359</w:t>
            </w:r>
          </w:p>
        </w:tc>
      </w:tr>
      <w:tr w:rsidR="00BE517D" w14:paraId="25F15F3E" w14:textId="77777777" w:rsidTr="00072CA0">
        <w:tc>
          <w:tcPr>
            <w:tcW w:w="1393" w:type="dxa"/>
          </w:tcPr>
          <w:p w14:paraId="612E4F05" w14:textId="5C4636F0" w:rsidR="00BE517D" w:rsidRDefault="00BE517D" w:rsidP="00BE517D">
            <w:r>
              <w:t>9045Triblade</w:t>
            </w:r>
          </w:p>
        </w:tc>
        <w:tc>
          <w:tcPr>
            <w:tcW w:w="1434" w:type="dxa"/>
          </w:tcPr>
          <w:p w14:paraId="0C62E318" w14:textId="232CE3A6" w:rsidR="00BE517D" w:rsidRDefault="00BE517D" w:rsidP="00BE517D">
            <w:r>
              <w:t>2212/1000Kv</w:t>
            </w:r>
          </w:p>
        </w:tc>
        <w:tc>
          <w:tcPr>
            <w:tcW w:w="1270" w:type="dxa"/>
          </w:tcPr>
          <w:p w14:paraId="48AECE6F" w14:textId="3F2C5D3D" w:rsidR="00BE517D" w:rsidRDefault="005B6196" w:rsidP="00072CA0">
            <w:pPr>
              <w:jc w:val="center"/>
            </w:pPr>
            <w:r>
              <w:t>0.305</w:t>
            </w:r>
          </w:p>
        </w:tc>
        <w:tc>
          <w:tcPr>
            <w:tcW w:w="1300" w:type="dxa"/>
          </w:tcPr>
          <w:p w14:paraId="7532536F" w14:textId="0820576F" w:rsidR="00BE517D" w:rsidRDefault="00B116BD" w:rsidP="00072CA0">
            <w:pPr>
              <w:jc w:val="center"/>
            </w:pPr>
            <w:r>
              <w:t>5.594E-3</w:t>
            </w:r>
          </w:p>
        </w:tc>
        <w:tc>
          <w:tcPr>
            <w:tcW w:w="1414" w:type="dxa"/>
          </w:tcPr>
          <w:p w14:paraId="26B7C4BC" w14:textId="5149EDCC" w:rsidR="00BE517D" w:rsidRDefault="005B6196" w:rsidP="00072CA0">
            <w:pPr>
              <w:jc w:val="center"/>
            </w:pPr>
            <w:r>
              <w:t>54.640</w:t>
            </w:r>
          </w:p>
        </w:tc>
        <w:tc>
          <w:tcPr>
            <w:tcW w:w="1276" w:type="dxa"/>
          </w:tcPr>
          <w:p w14:paraId="73031A10" w14:textId="1F6EB9C7" w:rsidR="00BE517D" w:rsidRDefault="00B116BD" w:rsidP="00072CA0">
            <w:pPr>
              <w:jc w:val="center"/>
            </w:pPr>
            <w:r>
              <w:t>0.903</w:t>
            </w:r>
          </w:p>
        </w:tc>
        <w:tc>
          <w:tcPr>
            <w:tcW w:w="1289" w:type="dxa"/>
          </w:tcPr>
          <w:p w14:paraId="590BD9BD" w14:textId="5BCD3741" w:rsidR="00BE517D" w:rsidRDefault="00DB3EBB" w:rsidP="00072CA0">
            <w:pPr>
              <w:jc w:val="center"/>
            </w:pPr>
            <w:r>
              <w:t>3.661E-3</w:t>
            </w:r>
          </w:p>
        </w:tc>
        <w:tc>
          <w:tcPr>
            <w:tcW w:w="1414" w:type="dxa"/>
          </w:tcPr>
          <w:p w14:paraId="36AD004D" w14:textId="319A0FF6" w:rsidR="00BE517D" w:rsidRDefault="00B116BD" w:rsidP="00072CA0">
            <w:pPr>
              <w:jc w:val="center"/>
            </w:pPr>
            <w:r>
              <w:t>246.838</w:t>
            </w:r>
          </w:p>
        </w:tc>
      </w:tr>
      <w:tr w:rsidR="00BE517D" w14:paraId="0C3F4893" w14:textId="77777777" w:rsidTr="00072CA0">
        <w:tc>
          <w:tcPr>
            <w:tcW w:w="1393" w:type="dxa"/>
          </w:tcPr>
          <w:p w14:paraId="626E61DE" w14:textId="44ADFC3E" w:rsidR="00BE517D" w:rsidRDefault="00BE517D" w:rsidP="00BE517D">
            <w:r>
              <w:t>9045Tribalde</w:t>
            </w:r>
          </w:p>
        </w:tc>
        <w:tc>
          <w:tcPr>
            <w:tcW w:w="1434" w:type="dxa"/>
          </w:tcPr>
          <w:p w14:paraId="37DF9C20" w14:textId="3442597F" w:rsidR="00BE517D" w:rsidRDefault="00BE517D" w:rsidP="00BE517D">
            <w:r>
              <w:t>2810/1180Kv</w:t>
            </w:r>
          </w:p>
        </w:tc>
        <w:tc>
          <w:tcPr>
            <w:tcW w:w="1270" w:type="dxa"/>
          </w:tcPr>
          <w:p w14:paraId="18753FDC" w14:textId="63167E52" w:rsidR="00BE517D" w:rsidRDefault="00714EB4" w:rsidP="00072CA0">
            <w:pPr>
              <w:jc w:val="center"/>
            </w:pPr>
            <w:r>
              <w:t>0.300</w:t>
            </w:r>
          </w:p>
        </w:tc>
        <w:tc>
          <w:tcPr>
            <w:tcW w:w="1300" w:type="dxa"/>
          </w:tcPr>
          <w:p w14:paraId="651F924B" w14:textId="3973C1C9" w:rsidR="00BE517D" w:rsidRDefault="00714EB4" w:rsidP="00072CA0">
            <w:pPr>
              <w:jc w:val="center"/>
            </w:pPr>
            <w:r>
              <w:t>6.755E-3</w:t>
            </w:r>
          </w:p>
        </w:tc>
        <w:tc>
          <w:tcPr>
            <w:tcW w:w="1414" w:type="dxa"/>
          </w:tcPr>
          <w:p w14:paraId="073C2A01" w14:textId="7D112B1C" w:rsidR="00BE517D" w:rsidRDefault="00714EB4" w:rsidP="00072CA0">
            <w:pPr>
              <w:jc w:val="center"/>
            </w:pPr>
            <w:r>
              <w:t>44.451</w:t>
            </w:r>
          </w:p>
        </w:tc>
        <w:tc>
          <w:tcPr>
            <w:tcW w:w="1276" w:type="dxa"/>
          </w:tcPr>
          <w:p w14:paraId="2A242B47" w14:textId="79C5E2BD" w:rsidR="00BE517D" w:rsidRDefault="009D11B6" w:rsidP="00072CA0">
            <w:pPr>
              <w:jc w:val="center"/>
            </w:pPr>
            <w:r>
              <w:t>0.903</w:t>
            </w:r>
          </w:p>
        </w:tc>
        <w:tc>
          <w:tcPr>
            <w:tcW w:w="1289" w:type="dxa"/>
          </w:tcPr>
          <w:p w14:paraId="489CFE23" w14:textId="5694E1E1" w:rsidR="00BE517D" w:rsidRDefault="009D11B6" w:rsidP="00072CA0">
            <w:pPr>
              <w:jc w:val="center"/>
            </w:pPr>
            <w:r>
              <w:t>4.369E-3</w:t>
            </w:r>
          </w:p>
        </w:tc>
        <w:tc>
          <w:tcPr>
            <w:tcW w:w="1414" w:type="dxa"/>
          </w:tcPr>
          <w:p w14:paraId="49CE5929" w14:textId="4D7DF9EC" w:rsidR="00BE517D" w:rsidRDefault="009D11B6" w:rsidP="00072CA0">
            <w:pPr>
              <w:jc w:val="center"/>
            </w:pPr>
            <w:r>
              <w:t>206.794</w:t>
            </w:r>
          </w:p>
        </w:tc>
      </w:tr>
      <w:tr w:rsidR="0074323D" w14:paraId="4967EE43" w14:textId="77777777" w:rsidTr="00072CA0">
        <w:tc>
          <w:tcPr>
            <w:tcW w:w="1393" w:type="dxa"/>
          </w:tcPr>
          <w:p w14:paraId="71851758" w14:textId="28FBF769" w:rsidR="0074323D" w:rsidRDefault="0074323D" w:rsidP="0074323D">
            <w:r>
              <w:t>1045</w:t>
            </w:r>
          </w:p>
        </w:tc>
        <w:tc>
          <w:tcPr>
            <w:tcW w:w="1434" w:type="dxa"/>
          </w:tcPr>
          <w:p w14:paraId="72CFD83C" w14:textId="0C2617D2" w:rsidR="0074323D" w:rsidRDefault="0074323D" w:rsidP="0074323D">
            <w:r>
              <w:t>2212/1000Kv</w:t>
            </w:r>
          </w:p>
        </w:tc>
        <w:tc>
          <w:tcPr>
            <w:tcW w:w="1270" w:type="dxa"/>
          </w:tcPr>
          <w:p w14:paraId="2AA775C7" w14:textId="5464D63F" w:rsidR="0074323D" w:rsidRDefault="0074323D" w:rsidP="00072CA0">
            <w:pPr>
              <w:jc w:val="center"/>
            </w:pPr>
            <w:r>
              <w:t>0.304</w:t>
            </w:r>
          </w:p>
        </w:tc>
        <w:tc>
          <w:tcPr>
            <w:tcW w:w="1300" w:type="dxa"/>
          </w:tcPr>
          <w:p w14:paraId="755E100F" w14:textId="3B7C24D3" w:rsidR="0074323D" w:rsidRDefault="0074323D" w:rsidP="00072CA0">
            <w:pPr>
              <w:jc w:val="center"/>
            </w:pPr>
            <w:r>
              <w:t>6.810E-3</w:t>
            </w:r>
          </w:p>
        </w:tc>
        <w:tc>
          <w:tcPr>
            <w:tcW w:w="1414" w:type="dxa"/>
          </w:tcPr>
          <w:p w14:paraId="349AF534" w14:textId="249D88BF" w:rsidR="0074323D" w:rsidRDefault="0074323D" w:rsidP="00072CA0">
            <w:pPr>
              <w:jc w:val="center"/>
            </w:pPr>
            <w:r>
              <w:t>44.697</w:t>
            </w:r>
          </w:p>
        </w:tc>
        <w:tc>
          <w:tcPr>
            <w:tcW w:w="1276" w:type="dxa"/>
          </w:tcPr>
          <w:p w14:paraId="37BD9924" w14:textId="4A93D5E9" w:rsidR="0074323D" w:rsidRDefault="0074323D" w:rsidP="00072CA0">
            <w:pPr>
              <w:jc w:val="center"/>
            </w:pPr>
            <w:r>
              <w:t>0.907</w:t>
            </w:r>
          </w:p>
        </w:tc>
        <w:tc>
          <w:tcPr>
            <w:tcW w:w="1289" w:type="dxa"/>
          </w:tcPr>
          <w:p w14:paraId="7FA8DE54" w14:textId="24823346" w:rsidR="0074323D" w:rsidRDefault="0074323D" w:rsidP="00072CA0">
            <w:pPr>
              <w:jc w:val="center"/>
            </w:pPr>
            <w:r>
              <w:t>3.988E-3</w:t>
            </w:r>
          </w:p>
        </w:tc>
        <w:tc>
          <w:tcPr>
            <w:tcW w:w="1414" w:type="dxa"/>
          </w:tcPr>
          <w:p w14:paraId="0C663E12" w14:textId="31F5BFED" w:rsidR="0074323D" w:rsidRDefault="0074323D" w:rsidP="00072CA0">
            <w:pPr>
              <w:jc w:val="center"/>
            </w:pPr>
            <w:r>
              <w:t>277.388</w:t>
            </w:r>
          </w:p>
        </w:tc>
      </w:tr>
      <w:tr w:rsidR="0074323D" w14:paraId="2BD080E1" w14:textId="77777777" w:rsidTr="00072CA0">
        <w:tc>
          <w:tcPr>
            <w:tcW w:w="1393" w:type="dxa"/>
            <w:tcBorders>
              <w:bottom w:val="single" w:sz="12" w:space="0" w:color="auto"/>
            </w:tcBorders>
          </w:tcPr>
          <w:p w14:paraId="1298E743" w14:textId="30755F6B" w:rsidR="0074323D" w:rsidRDefault="0074323D" w:rsidP="0074323D">
            <w:r>
              <w:t>1045</w:t>
            </w:r>
          </w:p>
        </w:tc>
        <w:tc>
          <w:tcPr>
            <w:tcW w:w="1434" w:type="dxa"/>
            <w:tcBorders>
              <w:bottom w:val="single" w:sz="12" w:space="0" w:color="auto"/>
            </w:tcBorders>
          </w:tcPr>
          <w:p w14:paraId="332C633F" w14:textId="70703939" w:rsidR="0074323D" w:rsidRDefault="0074323D" w:rsidP="0074323D">
            <w:r>
              <w:t>2810/1180Kv</w:t>
            </w:r>
          </w:p>
        </w:tc>
        <w:tc>
          <w:tcPr>
            <w:tcW w:w="1270" w:type="dxa"/>
            <w:tcBorders>
              <w:bottom w:val="single" w:sz="12" w:space="0" w:color="auto"/>
            </w:tcBorders>
          </w:tcPr>
          <w:p w14:paraId="48E838BC" w14:textId="708C8618" w:rsidR="0074323D" w:rsidRDefault="00BE592F" w:rsidP="00072CA0">
            <w:pPr>
              <w:jc w:val="center"/>
            </w:pPr>
            <w:r>
              <w:t>0.300</w:t>
            </w:r>
          </w:p>
        </w:tc>
        <w:tc>
          <w:tcPr>
            <w:tcW w:w="1300" w:type="dxa"/>
            <w:tcBorders>
              <w:bottom w:val="single" w:sz="12" w:space="0" w:color="auto"/>
            </w:tcBorders>
            <w:shd w:val="clear" w:color="auto" w:fill="A8D08D" w:themeFill="accent6" w:themeFillTint="99"/>
          </w:tcPr>
          <w:p w14:paraId="0FD55DC4" w14:textId="77521641" w:rsidR="0074323D" w:rsidRDefault="00953B98" w:rsidP="00072CA0">
            <w:pPr>
              <w:jc w:val="center"/>
            </w:pPr>
            <w:r>
              <w:t>7.437</w:t>
            </w:r>
            <w:r w:rsidR="00B116BD">
              <w:t>E-3</w:t>
            </w:r>
          </w:p>
        </w:tc>
        <w:tc>
          <w:tcPr>
            <w:tcW w:w="1414" w:type="dxa"/>
            <w:tcBorders>
              <w:bottom w:val="single" w:sz="12" w:space="0" w:color="auto"/>
            </w:tcBorders>
            <w:shd w:val="clear" w:color="auto" w:fill="A8D08D" w:themeFill="accent6" w:themeFillTint="99"/>
          </w:tcPr>
          <w:p w14:paraId="077AD709" w14:textId="02563E00" w:rsidR="0074323D" w:rsidRDefault="00BE592F" w:rsidP="00072CA0">
            <w:pPr>
              <w:jc w:val="center"/>
            </w:pPr>
            <w:r>
              <w:t>40.338</w:t>
            </w:r>
          </w:p>
        </w:tc>
        <w:tc>
          <w:tcPr>
            <w:tcW w:w="1276" w:type="dxa"/>
            <w:tcBorders>
              <w:bottom w:val="single" w:sz="12" w:space="0" w:color="auto"/>
            </w:tcBorders>
          </w:tcPr>
          <w:p w14:paraId="0E983BE8" w14:textId="250E03CF" w:rsidR="0074323D" w:rsidRDefault="00953B98" w:rsidP="00072CA0">
            <w:pPr>
              <w:jc w:val="center"/>
            </w:pPr>
            <w:r>
              <w:t>0.902</w:t>
            </w:r>
          </w:p>
        </w:tc>
        <w:tc>
          <w:tcPr>
            <w:tcW w:w="1289" w:type="dxa"/>
            <w:tcBorders>
              <w:bottom w:val="single" w:sz="12" w:space="0" w:color="auto"/>
            </w:tcBorders>
            <w:shd w:val="clear" w:color="auto" w:fill="A8D08D" w:themeFill="accent6" w:themeFillTint="99"/>
          </w:tcPr>
          <w:p w14:paraId="013ED946" w14:textId="7EF20032" w:rsidR="0074323D" w:rsidRDefault="00E85E50" w:rsidP="00072CA0">
            <w:pPr>
              <w:jc w:val="center"/>
            </w:pPr>
            <w:r>
              <w:t>4.604</w:t>
            </w:r>
            <w:r w:rsidR="00B116BD">
              <w:t>E-3</w:t>
            </w:r>
          </w:p>
        </w:tc>
        <w:tc>
          <w:tcPr>
            <w:tcW w:w="1414" w:type="dxa"/>
            <w:tcBorders>
              <w:bottom w:val="single" w:sz="12" w:space="0" w:color="auto"/>
            </w:tcBorders>
            <w:shd w:val="clear" w:color="auto" w:fill="A8D08D" w:themeFill="accent6" w:themeFillTint="99"/>
          </w:tcPr>
          <w:p w14:paraId="6322096D" w14:textId="72BA0473" w:rsidR="0074323D" w:rsidRDefault="00E85E50" w:rsidP="0038761B">
            <w:pPr>
              <w:keepNext/>
              <w:jc w:val="center"/>
            </w:pPr>
            <w:r>
              <w:t>196.109</w:t>
            </w:r>
          </w:p>
        </w:tc>
      </w:tr>
    </w:tbl>
    <w:p w14:paraId="6C6584E6" w14:textId="2158ADA9" w:rsidR="00E51A44" w:rsidRDefault="0038761B" w:rsidP="00A946EA">
      <w:pPr>
        <w:pStyle w:val="Caption"/>
        <w:jc w:val="center"/>
      </w:pPr>
      <w:r>
        <w:t xml:space="preserve">Table </w:t>
      </w:r>
      <w:fldSimple w:instr=" SEQ Table \* ARABIC ">
        <w:r w:rsidR="00896D3D">
          <w:rPr>
            <w:noProof/>
          </w:rPr>
          <w:t>3</w:t>
        </w:r>
      </w:fldSimple>
      <w:r w:rsidR="000F4663">
        <w:t xml:space="preserve">: </w:t>
      </w:r>
      <w:r w:rsidR="000C72DD">
        <w:t xml:space="preserve">Key parameters </w:t>
      </w:r>
      <w:r w:rsidR="00443AA6">
        <w:t>at hover and 3:1 control ratio</w:t>
      </w:r>
      <w:r w:rsidR="00A946EA">
        <w:t xml:space="preserve"> of tested motor-propeller combinations.</w:t>
      </w:r>
    </w:p>
    <w:p w14:paraId="38178B05" w14:textId="01E7790A" w:rsidR="0052036F" w:rsidRDefault="0052036F" w:rsidP="00576F6A"/>
    <w:p w14:paraId="281B3599" w14:textId="6AC25277" w:rsidR="002A5700" w:rsidRDefault="002A5700" w:rsidP="00576F6A">
      <w:r>
        <w:lastRenderedPageBreak/>
        <w:t xml:space="preserve">During this stage, decisions were made on </w:t>
      </w:r>
      <w:r w:rsidR="00C90513">
        <w:t>a propulsion system for the quadcopter</w:t>
      </w:r>
      <w:r w:rsidR="003474AA">
        <w:t>. Priority on system efficiency was preferred to extend the endurance of the RPAS</w:t>
      </w:r>
      <w:r w:rsidR="00470F5F">
        <w:t xml:space="preserve">, </w:t>
      </w:r>
      <w:r w:rsidR="005B1182">
        <w:t>even though</w:t>
      </w:r>
      <w:r w:rsidR="00470F5F">
        <w:t xml:space="preserve"> this might risk </w:t>
      </w:r>
      <w:r w:rsidR="00067203">
        <w:t xml:space="preserve">the </w:t>
      </w:r>
      <w:r w:rsidR="00E078E3">
        <w:t>3:1 thrust</w:t>
      </w:r>
      <w:r w:rsidR="008D0736">
        <w:t>-</w:t>
      </w:r>
      <w:r w:rsidR="00E078E3">
        <w:t>to</w:t>
      </w:r>
      <w:r w:rsidR="008D0736">
        <w:t>-</w:t>
      </w:r>
      <w:r w:rsidR="00E078E3">
        <w:t>weight ratio</w:t>
      </w:r>
      <w:r w:rsidR="0046675C">
        <w:t xml:space="preserve"> if the quadcopter’s mass increased in later stages.</w:t>
      </w:r>
      <w:r w:rsidR="006B59CA">
        <w:t xml:space="preserve"> Yet, </w:t>
      </w:r>
      <w:r w:rsidR="00D31CC9">
        <w:t xml:space="preserve">proper </w:t>
      </w:r>
      <w:r w:rsidR="00DD12A7">
        <w:t xml:space="preserve">airframe estimations and </w:t>
      </w:r>
      <w:r w:rsidR="006B59CA">
        <w:t xml:space="preserve">simulations </w:t>
      </w:r>
      <w:r w:rsidR="00D31CC9">
        <w:t xml:space="preserve">had shown that </w:t>
      </w:r>
      <w:r w:rsidR="00A65770">
        <w:t xml:space="preserve">the total mass of the RPAS would not </w:t>
      </w:r>
      <w:r w:rsidR="00B523FE">
        <w:t xml:space="preserve">be greater than </w:t>
      </w:r>
      <w:r w:rsidR="003C1614">
        <w:t>1.8kg, at which mass the thrust</w:t>
      </w:r>
      <w:r w:rsidR="008F5629">
        <w:t>-</w:t>
      </w:r>
      <w:r w:rsidR="003C1614">
        <w:t>to</w:t>
      </w:r>
      <w:r w:rsidR="008F5629">
        <w:t>-</w:t>
      </w:r>
      <w:r w:rsidR="003C1614">
        <w:t>weight ratio was downed to 2:1</w:t>
      </w:r>
      <w:r w:rsidR="0007607F">
        <w:t xml:space="preserve"> (Airframe design and simulations on the RPAS will be discussed in section 4 and 5, respectively)</w:t>
      </w:r>
      <w:r w:rsidR="004A3B1B">
        <w:t xml:space="preserve">. Specifically, </w:t>
      </w:r>
      <w:r w:rsidR="00B25AE5">
        <w:t xml:space="preserve">at minimum control authority of the 2:1 ratio, each propeller must produce </w:t>
      </w:r>
      <w:r w:rsidR="00162140">
        <w:t>0.45kgf</w:t>
      </w:r>
      <w:r w:rsidR="00697778">
        <w:t xml:space="preserve"> hovering thrust</w:t>
      </w:r>
      <w:r w:rsidR="00162140">
        <w:t xml:space="preserve"> and 0.90kgf</w:t>
      </w:r>
      <w:r w:rsidR="00BA374A">
        <w:t xml:space="preserve"> peak thrust in which the </w:t>
      </w:r>
      <w:r w:rsidR="00EF2EA5">
        <w:t>9450 propeller and the 2312A/800Kv motor had satisfied</w:t>
      </w:r>
      <w:r w:rsidR="003C1614">
        <w:t>.</w:t>
      </w:r>
      <w:r w:rsidR="004124BA">
        <w:t xml:space="preserve"> </w:t>
      </w:r>
      <w:r w:rsidR="0085295B">
        <w:t>Regarding torque</w:t>
      </w:r>
      <w:r w:rsidR="00EB1A41">
        <w:t xml:space="preserve">, the combination was capable of producing 0.115N.m torque at peak thrust. </w:t>
      </w:r>
      <w:r w:rsidR="00781C94">
        <w:t xml:space="preserve">In addition, </w:t>
      </w:r>
      <w:r w:rsidR="00555B72">
        <w:t xml:space="preserve">the 9450 propellers and the 2312A/800Kv motors were </w:t>
      </w:r>
      <w:r w:rsidR="00407EA6">
        <w:t>avai</w:t>
      </w:r>
      <w:r w:rsidR="005B1182">
        <w:t>la</w:t>
      </w:r>
      <w:r w:rsidR="00407EA6">
        <w:t>ble resources provided by project supervisors which reduce</w:t>
      </w:r>
      <w:r w:rsidR="00FA658D">
        <w:t>d</w:t>
      </w:r>
      <w:r w:rsidR="00407EA6">
        <w:t xml:space="preserve"> the budget and shipping time </w:t>
      </w:r>
      <w:r w:rsidR="00FA658D">
        <w:t xml:space="preserve">to purchase new components. </w:t>
      </w:r>
    </w:p>
    <w:p w14:paraId="1590FEF4" w14:textId="454C3D4C" w:rsidR="00FB04FE" w:rsidRDefault="00053DDB" w:rsidP="00576F6A">
      <w:r>
        <w:t xml:space="preserve">Practically, in the </w:t>
      </w:r>
      <w:r w:rsidR="00B61492">
        <w:t>worst-case</w:t>
      </w:r>
      <w:r>
        <w:t xml:space="preserve"> scenario where the </w:t>
      </w:r>
      <w:r w:rsidR="000C62BB">
        <w:t xml:space="preserve">propeller cannot produce enough thrust to maintain the 2:1 ratio, </w:t>
      </w:r>
      <w:r w:rsidR="00CF7FD4">
        <w:t xml:space="preserve">the design loop mentioned at the beginning of this section </w:t>
      </w:r>
      <w:r w:rsidR="00A82EA0">
        <w:t xml:space="preserve">(Fig. design loop) </w:t>
      </w:r>
      <w:r w:rsidR="00CF7FD4">
        <w:t xml:space="preserve">repeats </w:t>
      </w:r>
      <w:r w:rsidR="00A82EA0">
        <w:t xml:space="preserve">to select a better propulsion system. In </w:t>
      </w:r>
      <w:r w:rsidR="00246CA6">
        <w:t xml:space="preserve">the case of our project, if the 9450 – 2312A/800Kv </w:t>
      </w:r>
      <w:r w:rsidR="004E557E">
        <w:t xml:space="preserve">combination showed its </w:t>
      </w:r>
      <w:r w:rsidR="00CE73BD">
        <w:t>lack of thrust</w:t>
      </w:r>
      <w:r w:rsidR="00745C4E">
        <w:t xml:space="preserve"> at the end of all the design stages</w:t>
      </w:r>
      <w:r w:rsidR="00CE73BD">
        <w:t xml:space="preserve">, </w:t>
      </w:r>
      <w:r w:rsidR="00067203">
        <w:t xml:space="preserve">the </w:t>
      </w:r>
      <w:r w:rsidR="00CE73BD">
        <w:t>10</w:t>
      </w:r>
      <w:r w:rsidR="00712FA3">
        <w:t xml:space="preserve">45 – 2810/1180Kv system </w:t>
      </w:r>
      <w:r w:rsidR="00745C4E">
        <w:t xml:space="preserve">could be an ideal alternative </w:t>
      </w:r>
      <w:r w:rsidR="005B1182">
        <w:t>even though</w:t>
      </w:r>
      <w:r w:rsidR="001037C3">
        <w:t xml:space="preserve"> </w:t>
      </w:r>
      <w:r w:rsidR="00067203">
        <w:t xml:space="preserve">the </w:t>
      </w:r>
      <w:r w:rsidR="001037C3">
        <w:t>airframe may need modifications.</w:t>
      </w:r>
      <w:r w:rsidR="003D72E1">
        <w:t xml:space="preserve"> The </w:t>
      </w:r>
      <w:r w:rsidR="00213AFD">
        <w:t xml:space="preserve">9450 propeller and </w:t>
      </w:r>
      <w:r w:rsidR="00067203">
        <w:t xml:space="preserve">the </w:t>
      </w:r>
      <w:r w:rsidR="00213AFD">
        <w:t>2312A/800Kv motor can be seen in Fig. 4</w:t>
      </w:r>
      <w:r w:rsidR="00AB4451">
        <w:t>.</w:t>
      </w:r>
    </w:p>
    <w:p w14:paraId="5FBE5FAE" w14:textId="77777777" w:rsidR="00B61492" w:rsidRDefault="00B61492" w:rsidP="00576F6A"/>
    <w:p w14:paraId="48D4BA54" w14:textId="77777777" w:rsidR="00B61492" w:rsidRDefault="00B61492" w:rsidP="00B61492">
      <w:pPr>
        <w:keepNext/>
        <w:jc w:val="center"/>
      </w:pPr>
      <w:r>
        <w:rPr>
          <w:noProof/>
        </w:rPr>
        <w:drawing>
          <wp:inline distT="0" distB="0" distL="0" distR="0" wp14:anchorId="1D6D76F1" wp14:editId="14D58BD6">
            <wp:extent cx="6096000" cy="39909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17" b="4791"/>
                    <a:stretch/>
                  </pic:blipFill>
                  <pic:spPr bwMode="auto">
                    <a:xfrm>
                      <a:off x="0" y="0"/>
                      <a:ext cx="609600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F00AA0" w14:textId="5CA80BC4" w:rsidR="00CE3EA2" w:rsidRDefault="00B61492" w:rsidP="00B61492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4</w:t>
        </w:r>
      </w:fldSimple>
      <w:r>
        <w:t xml:space="preserve">: </w:t>
      </w:r>
      <w:r w:rsidR="00E74F58">
        <w:t>9450 propeller paired with 2312A/800Kv motor positioned on one arm of the final design.</w:t>
      </w:r>
    </w:p>
    <w:p w14:paraId="2344B1F1" w14:textId="38D6AFF4" w:rsidR="00B61492" w:rsidRDefault="00B61492">
      <w:r>
        <w:br w:type="page"/>
      </w:r>
    </w:p>
    <w:p w14:paraId="1F29056D" w14:textId="77777777" w:rsidR="00213AFD" w:rsidRDefault="00213AFD" w:rsidP="00576F6A"/>
    <w:p w14:paraId="2630DF19" w14:textId="229D73C0" w:rsidR="00673975" w:rsidRDefault="00EA1E35" w:rsidP="00E316C6">
      <w:pPr>
        <w:pStyle w:val="Heading2"/>
      </w:pPr>
      <w:bookmarkStart w:id="9" w:name="_Toc86415740"/>
      <w:r>
        <w:t>3.2</w:t>
      </w:r>
      <w:r w:rsidR="00673975">
        <w:t xml:space="preserve"> </w:t>
      </w:r>
      <w:r w:rsidR="00D03A6A">
        <w:t>Flight Time Estimat</w:t>
      </w:r>
      <w:r w:rsidR="00C322B4">
        <w:t>es</w:t>
      </w:r>
      <w:bookmarkEnd w:id="9"/>
    </w:p>
    <w:p w14:paraId="54D6C663" w14:textId="6ED3CBDA" w:rsidR="0007607F" w:rsidRDefault="00C646F8" w:rsidP="0007607F">
      <w:r>
        <w:t xml:space="preserve">After the most efficient propeller and motor </w:t>
      </w:r>
      <w:r w:rsidR="00B8186A">
        <w:t>combination w</w:t>
      </w:r>
      <w:r w:rsidR="00067203">
        <w:t>ere</w:t>
      </w:r>
      <w:r w:rsidR="00B8186A">
        <w:t xml:space="preserve"> selected, ESC </w:t>
      </w:r>
      <w:r w:rsidR="00FA4E79">
        <w:t xml:space="preserve">was chosen to operate the 2312A/800Kv motor. However, </w:t>
      </w:r>
      <w:r w:rsidR="004169DD">
        <w:t xml:space="preserve">because the </w:t>
      </w:r>
      <w:r w:rsidR="007174BE">
        <w:t>ESC test was out of scope in this project, a brief description o</w:t>
      </w:r>
      <w:r w:rsidR="00211E20">
        <w:t>f</w:t>
      </w:r>
      <w:r w:rsidR="007174BE">
        <w:t xml:space="preserve"> ESC to match with propeller and motor was </w:t>
      </w:r>
      <w:r w:rsidR="00B04747">
        <w:t xml:space="preserve">given </w:t>
      </w:r>
      <w:r w:rsidR="00C71941">
        <w:t xml:space="preserve">in this sub-section </w:t>
      </w:r>
      <w:r w:rsidR="00B04747">
        <w:t xml:space="preserve">rather than </w:t>
      </w:r>
      <w:r w:rsidR="00067203">
        <w:t xml:space="preserve">a </w:t>
      </w:r>
      <w:r w:rsidR="00B04747">
        <w:t>detail</w:t>
      </w:r>
      <w:r w:rsidR="00C71941">
        <w:t>ed process.</w:t>
      </w:r>
      <w:r w:rsidR="00D5457C">
        <w:t xml:space="preserve"> From Table 2, </w:t>
      </w:r>
      <w:r w:rsidR="00381946">
        <w:t xml:space="preserve">the electrical power consumption of the 9450 – 2810/800Kv </w:t>
      </w:r>
      <w:r w:rsidR="00C66E12">
        <w:t>was 32.059W and 188.359W at 0.3kgf and 0.9</w:t>
      </w:r>
      <w:r w:rsidR="00466435">
        <w:t xml:space="preserve">kgf thrust, respectively. The </w:t>
      </w:r>
      <w:r w:rsidR="002466BF">
        <w:t>motor</w:t>
      </w:r>
      <w:r w:rsidR="00466435">
        <w:t xml:space="preserve"> was driven by a </w:t>
      </w:r>
      <w:r w:rsidR="00A868E1">
        <w:t xml:space="preserve">16.4V out of </w:t>
      </w:r>
      <w:r w:rsidR="00A16A7F">
        <w:t>30A</w:t>
      </w:r>
      <w:r w:rsidR="00466435">
        <w:t xml:space="preserve"> power supply</w:t>
      </w:r>
      <w:r w:rsidR="00A16A7F">
        <w:t xml:space="preserve"> bench</w:t>
      </w:r>
      <w:r w:rsidR="00EE338F">
        <w:t xml:space="preserve"> that is </w:t>
      </w:r>
      <w:r w:rsidR="00A868E1">
        <w:t xml:space="preserve">equivalent to </w:t>
      </w:r>
      <w:r w:rsidR="00A16A7F">
        <w:t xml:space="preserve">a fully charged 4S battery. With the help of </w:t>
      </w:r>
      <w:r w:rsidR="00F00119">
        <w:t xml:space="preserve">Eq. (5), </w:t>
      </w:r>
      <w:r w:rsidR="002466BF">
        <w:t xml:space="preserve">the </w:t>
      </w:r>
      <w:r w:rsidR="00907171">
        <w:t>peak current to produce 0.9kgf of thrust</w:t>
      </w:r>
      <w:r w:rsidR="00D44089">
        <w:t xml:space="preserve"> per propeller</w:t>
      </w:r>
      <w:r w:rsidR="00907171">
        <w:t xml:space="preserve"> was </w:t>
      </w:r>
      <w:r w:rsidR="0052637E">
        <w:t>approximately 12A</w:t>
      </w:r>
      <w:r w:rsidR="00D44089">
        <w:t xml:space="preserve">. For a hovering flight, the current was </w:t>
      </w:r>
      <w:r w:rsidR="00E22ABF">
        <w:t>only 2A</w:t>
      </w:r>
      <w:r w:rsidR="003E0E26">
        <w:t xml:space="preserve"> per propeller</w:t>
      </w:r>
      <w:r w:rsidR="00DE6F87">
        <w:t>. This meant that a normal ESC having a current rating of 20A to 30A</w:t>
      </w:r>
      <w:r w:rsidR="000C1FAB">
        <w:t xml:space="preserve"> would </w:t>
      </w:r>
      <w:r w:rsidR="00587F68">
        <w:t>deliver the motor’s peak current.</w:t>
      </w:r>
      <w:r w:rsidR="00A1367C">
        <w:t xml:space="preserve"> The ESC used in the RPAS of the project </w:t>
      </w:r>
      <w:r w:rsidR="00A0228A">
        <w:t xml:space="preserve">had a current rating of 20A with a </w:t>
      </w:r>
      <w:r w:rsidR="004E55EC">
        <w:t>small dimension</w:t>
      </w:r>
      <w:r w:rsidR="00A0228A">
        <w:t xml:space="preserve"> that was useful in reducing the total weight of the quadcopter.</w:t>
      </w:r>
    </w:p>
    <w:p w14:paraId="69B33101" w14:textId="6DC1FAFC" w:rsidR="00F763BD" w:rsidRDefault="00F763BD" w:rsidP="00F763BD">
      <w:r>
        <w:t>Apart from ESC, the current consumption of the motor was a concern in the battery selection.</w:t>
      </w:r>
      <w:r w:rsidR="008A1FA3">
        <w:t xml:space="preserve"> Battery selection was the last step </w:t>
      </w:r>
      <w:r w:rsidR="00204E46">
        <w:t>before flight time estimates could be done</w:t>
      </w:r>
      <w:r w:rsidR="00F76E4E">
        <w:t>.</w:t>
      </w:r>
      <w:r w:rsidR="00345B89">
        <w:t xml:space="preserve"> With each motor</w:t>
      </w:r>
      <w:r w:rsidR="0037062F">
        <w:t xml:space="preserve"> requiring 12A </w:t>
      </w:r>
      <w:r w:rsidR="00B811E3">
        <w:t xml:space="preserve">to operate to drive </w:t>
      </w:r>
      <w:r w:rsidR="00211E20">
        <w:t xml:space="preserve">the </w:t>
      </w:r>
      <w:r w:rsidR="00B811E3">
        <w:t>propeller at peak thrust</w:t>
      </w:r>
      <w:r w:rsidR="00827996">
        <w:t xml:space="preserve">, the selected battery must be capable of </w:t>
      </w:r>
      <w:r w:rsidR="00533C84">
        <w:t xml:space="preserve">delivering </w:t>
      </w:r>
      <w:r w:rsidR="00B066C6">
        <w:t xml:space="preserve">60A at peak discharge. For a constant discharge rate, </w:t>
      </w:r>
      <w:r w:rsidR="002E1BE0">
        <w:t xml:space="preserve">8A to 12A was required. </w:t>
      </w:r>
      <w:r w:rsidR="00211E20">
        <w:t>Several</w:t>
      </w:r>
      <w:r w:rsidR="004817E2">
        <w:t xml:space="preserve"> battery candidates are listed in Table </w:t>
      </w:r>
      <w:r w:rsidR="004E55EC">
        <w:t>4</w:t>
      </w:r>
      <w:r w:rsidR="004817E2">
        <w:t xml:space="preserve"> with their </w:t>
      </w:r>
      <w:r w:rsidR="001D0E7C">
        <w:t>specifications and estimated</w:t>
      </w:r>
      <w:r w:rsidR="00934D47">
        <w:t xml:space="preserve"> </w:t>
      </w:r>
      <w:r w:rsidR="001D0E7C">
        <w:t>flight time when</w:t>
      </w:r>
      <w:r w:rsidR="00291B55">
        <w:t xml:space="preserve"> they are used </w:t>
      </w:r>
      <w:r w:rsidR="00F4087B">
        <w:t>in a 0.7kg quadcopter airframe</w:t>
      </w:r>
      <w:r w:rsidR="00AA472F">
        <w:t xml:space="preserve"> with payload (excluding battery weight).</w:t>
      </w:r>
      <w:r w:rsidR="007657E4">
        <w:t xml:space="preserve"> A spreadsheet, provided by </w:t>
      </w:r>
      <w:proofErr w:type="spellStart"/>
      <w:r w:rsidR="004E55EC">
        <w:t>RCbenchmark</w:t>
      </w:r>
      <w:proofErr w:type="spellEnd"/>
      <w:r w:rsidR="004E55EC">
        <w:t xml:space="preserve"> in </w:t>
      </w:r>
      <w:r w:rsidR="007657E4">
        <w:t>[</w:t>
      </w:r>
      <w:r w:rsidR="004E55EC">
        <w:t>8</w:t>
      </w:r>
      <w:r w:rsidR="007657E4">
        <w:t>]</w:t>
      </w:r>
      <w:r w:rsidR="00B85F2D">
        <w:t xml:space="preserve">, was used as a tool to aid in flight time estimation. However, </w:t>
      </w:r>
      <w:r w:rsidR="00664892">
        <w:t xml:space="preserve">manual flight time calculation can be </w:t>
      </w:r>
      <w:r w:rsidR="004E55EC">
        <w:t>done</w:t>
      </w:r>
      <w:r w:rsidR="008958D5">
        <w:t xml:space="preserve"> with</w:t>
      </w:r>
      <w:r w:rsidR="00664892">
        <w:t xml:space="preserve"> Eq. (5)</w:t>
      </w:r>
      <w:r w:rsidR="0011562B">
        <w:t xml:space="preserve">. It is important to note </w:t>
      </w:r>
      <w:r w:rsidR="002D281B">
        <w:t xml:space="preserve">that the actual flight time might be 1 or 2 minutes lower than the estimated values due to the safety </w:t>
      </w:r>
      <w:r w:rsidR="004E55EC">
        <w:t>discharge</w:t>
      </w:r>
      <w:r w:rsidR="002D281B">
        <w:t xml:space="preserve"> limit and battery voltage being lower at high load</w:t>
      </w:r>
      <w:r w:rsidR="005E502F">
        <w:t>.</w:t>
      </w:r>
    </w:p>
    <w:p w14:paraId="6AE69087" w14:textId="61123A33" w:rsidR="00B61492" w:rsidRDefault="007B1AC3" w:rsidP="00F763BD">
      <w:r>
        <w:t xml:space="preserve">From Table </w:t>
      </w:r>
      <w:r w:rsidR="004E55EC">
        <w:t>4</w:t>
      </w:r>
      <w:r>
        <w:t xml:space="preserve">, </w:t>
      </w:r>
      <w:proofErr w:type="spellStart"/>
      <w:r>
        <w:t>Multistar</w:t>
      </w:r>
      <w:proofErr w:type="spellEnd"/>
      <w:r>
        <w:t xml:space="preserve"> </w:t>
      </w:r>
      <w:r w:rsidR="00720916">
        <w:t xml:space="preserve">4000mAh, </w:t>
      </w:r>
      <w:proofErr w:type="spellStart"/>
      <w:r w:rsidR="00720916">
        <w:t>Turnigy</w:t>
      </w:r>
      <w:proofErr w:type="spellEnd"/>
      <w:r w:rsidR="00720916">
        <w:t xml:space="preserve"> 8000mAh, and NXE Power 5400mAh batteries stood out in terms of energy density and estimated flight time</w:t>
      </w:r>
      <w:r w:rsidR="00931516">
        <w:t xml:space="preserve">. The </w:t>
      </w:r>
      <w:proofErr w:type="spellStart"/>
      <w:r w:rsidR="00931516">
        <w:t>Turnigy</w:t>
      </w:r>
      <w:proofErr w:type="spellEnd"/>
      <w:r w:rsidR="00931516">
        <w:t xml:space="preserve"> battery had the highest estimated flight time</w:t>
      </w:r>
      <w:r w:rsidR="0011562B">
        <w:t xml:space="preserve"> with more than 25 </w:t>
      </w:r>
      <w:r w:rsidR="004E55EC">
        <w:t>minutes</w:t>
      </w:r>
      <w:r w:rsidR="005E502F">
        <w:t xml:space="preserve"> while the </w:t>
      </w:r>
      <w:proofErr w:type="spellStart"/>
      <w:r w:rsidR="005E502F">
        <w:t>Multistar</w:t>
      </w:r>
      <w:proofErr w:type="spellEnd"/>
      <w:r w:rsidR="005E502F">
        <w:t xml:space="preserve"> ranked second with </w:t>
      </w:r>
      <w:r w:rsidR="00BB00EA">
        <w:t xml:space="preserve">around 23 minutes flight time. However, the </w:t>
      </w:r>
      <w:proofErr w:type="spellStart"/>
      <w:r w:rsidR="00BB00EA">
        <w:t>Multistar</w:t>
      </w:r>
      <w:proofErr w:type="spellEnd"/>
      <w:r w:rsidR="00BB00EA">
        <w:t xml:space="preserve"> battery was impressively </w:t>
      </w:r>
      <w:r w:rsidR="00BA7BCE">
        <w:t>light-weight</w:t>
      </w:r>
      <w:r w:rsidR="00BB00EA">
        <w:t xml:space="preserve"> which was </w:t>
      </w:r>
      <w:r w:rsidR="008107E2">
        <w:t xml:space="preserve">important in reducing the total weight of the RPAS. In addition, </w:t>
      </w:r>
      <w:r w:rsidR="002F53EA">
        <w:t xml:space="preserve">a </w:t>
      </w:r>
      <w:r w:rsidR="00B4647A">
        <w:t>light-weight battery had an advantage in later design phases</w:t>
      </w:r>
      <w:r w:rsidR="00A94A41">
        <w:t xml:space="preserve"> when the actual mass of the entire aircraft was more than the estimated mass of 1.2kg. </w:t>
      </w:r>
      <w:r w:rsidR="007C0B05">
        <w:t xml:space="preserve">The energy density of the </w:t>
      </w:r>
      <w:proofErr w:type="spellStart"/>
      <w:r w:rsidR="007C0B05">
        <w:t>Multistar</w:t>
      </w:r>
      <w:proofErr w:type="spellEnd"/>
      <w:r w:rsidR="007C0B05">
        <w:t xml:space="preserve"> battery was significantly higher than all other candidates. Yet, </w:t>
      </w:r>
      <w:r w:rsidR="00702838">
        <w:t xml:space="preserve">this battery was rated at 10C only which meant that it had a constant discharge rate of </w:t>
      </w:r>
      <w:r w:rsidR="00A41D9F">
        <w:t>40A. In the specification of the battery, it was capable o</w:t>
      </w:r>
      <w:r w:rsidR="00E454AF">
        <w:t>f discharging at 20C, or 80A.</w:t>
      </w:r>
      <w:r w:rsidR="001337B4">
        <w:t xml:space="preserve"> Therefore, this seemed to be a suitable battery to be used for the project. The RPAS </w:t>
      </w:r>
      <w:r w:rsidR="00BB7BF0">
        <w:t xml:space="preserve">required for the project did not need </w:t>
      </w:r>
      <w:r w:rsidR="002F53EA">
        <w:t xml:space="preserve">a </w:t>
      </w:r>
      <w:r w:rsidR="00BB7BF0">
        <w:t xml:space="preserve">high discharge rate as indicated by the </w:t>
      </w:r>
      <w:r w:rsidR="0084135A">
        <w:t>power consumption of the 2312A/800Kv motors.</w:t>
      </w:r>
      <w:r w:rsidR="005555B6">
        <w:t xml:space="preserve"> If the 1045 – 2810/</w:t>
      </w:r>
      <w:r w:rsidR="00EA4FE5">
        <w:t>1180Kv propeller and motor w</w:t>
      </w:r>
      <w:r w:rsidR="002F53EA">
        <w:t>ere</w:t>
      </w:r>
      <w:r w:rsidR="00EA4FE5">
        <w:t xml:space="preserve"> used instead, the C-rating on the </w:t>
      </w:r>
      <w:proofErr w:type="spellStart"/>
      <w:r w:rsidR="00EA4FE5">
        <w:t>Multistar</w:t>
      </w:r>
      <w:proofErr w:type="spellEnd"/>
      <w:r w:rsidR="00EA4FE5">
        <w:t xml:space="preserve"> battery </w:t>
      </w:r>
      <w:r w:rsidR="00203C12">
        <w:t xml:space="preserve">would be a great concern and a different battery with </w:t>
      </w:r>
      <w:r w:rsidR="002F53EA">
        <w:t xml:space="preserve">a </w:t>
      </w:r>
      <w:r w:rsidR="00203C12">
        <w:t xml:space="preserve">higher C-rating must be chosen. For the application highlighted in this project, the </w:t>
      </w:r>
      <w:proofErr w:type="spellStart"/>
      <w:r w:rsidR="00B11B58">
        <w:t>Multistar</w:t>
      </w:r>
      <w:proofErr w:type="spellEnd"/>
      <w:r w:rsidR="00B11B58">
        <w:t xml:space="preserve"> 4000mAh 4S 10C </w:t>
      </w:r>
      <w:proofErr w:type="spellStart"/>
      <w:r w:rsidR="00B11B58">
        <w:t>Lipo</w:t>
      </w:r>
      <w:proofErr w:type="spellEnd"/>
      <w:r w:rsidR="00B11B58">
        <w:t xml:space="preserve"> battery was a perfect </w:t>
      </w:r>
      <w:r w:rsidR="002B7376">
        <w:t>power source</w:t>
      </w:r>
      <w:r w:rsidR="00AB4451">
        <w:t xml:space="preserve"> whose figure can be seen in Fig. 5</w:t>
      </w:r>
      <w:r w:rsidR="00B11B58">
        <w:t>.</w:t>
      </w:r>
    </w:p>
    <w:p w14:paraId="3F1439DC" w14:textId="5E8E757E" w:rsidR="00967A80" w:rsidRDefault="00B61492" w:rsidP="00F763BD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8"/>
        <w:gridCol w:w="1798"/>
        <w:gridCol w:w="1798"/>
        <w:gridCol w:w="1798"/>
        <w:gridCol w:w="1799"/>
        <w:gridCol w:w="1799"/>
      </w:tblGrid>
      <w:tr w:rsidR="007F3528" w14:paraId="3A96F06E" w14:textId="77777777" w:rsidTr="00BA7BCE">
        <w:trPr>
          <w:trHeight w:val="1368"/>
        </w:trPr>
        <w:tc>
          <w:tcPr>
            <w:tcW w:w="17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BA6A2C" w14:textId="37FB9B65" w:rsidR="007F3528" w:rsidRPr="00BA7BCE" w:rsidRDefault="007F3528" w:rsidP="007F3528">
            <w:pPr>
              <w:rPr>
                <w:b/>
                <w:bCs/>
              </w:rPr>
            </w:pPr>
            <w:r w:rsidRPr="00BA7BCE">
              <w:rPr>
                <w:b/>
                <w:bCs/>
              </w:rPr>
              <w:lastRenderedPageBreak/>
              <w:t>Battery</w:t>
            </w:r>
          </w:p>
        </w:tc>
        <w:tc>
          <w:tcPr>
            <w:tcW w:w="17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99D5909" w14:textId="77777777" w:rsidR="007F3528" w:rsidRPr="00BA7BCE" w:rsidRDefault="007F3528" w:rsidP="007F3528">
            <w:pPr>
              <w:jc w:val="center"/>
              <w:rPr>
                <w:b/>
                <w:bCs/>
              </w:rPr>
            </w:pPr>
            <w:r w:rsidRPr="00BA7BCE">
              <w:rPr>
                <w:b/>
                <w:bCs/>
              </w:rPr>
              <w:t>Battery energy</w:t>
            </w:r>
          </w:p>
          <w:p w14:paraId="7E87CAE9" w14:textId="641B64FF" w:rsidR="007F3528" w:rsidRPr="00BA7BCE" w:rsidRDefault="007F3528" w:rsidP="007F3528">
            <w:pPr>
              <w:jc w:val="center"/>
              <w:rPr>
                <w:b/>
                <w:bCs/>
              </w:rPr>
            </w:pPr>
            <w:r w:rsidRPr="00BA7BCE">
              <w:rPr>
                <w:b/>
                <w:bCs/>
              </w:rPr>
              <w:t>(</w:t>
            </w:r>
            <w:proofErr w:type="spellStart"/>
            <w:r w:rsidRPr="00BA7BCE">
              <w:rPr>
                <w:b/>
                <w:bCs/>
              </w:rPr>
              <w:t>Wh</w:t>
            </w:r>
            <w:proofErr w:type="spellEnd"/>
            <w:r w:rsidRPr="00BA7BCE">
              <w:rPr>
                <w:b/>
                <w:bCs/>
              </w:rPr>
              <w:t>)</w:t>
            </w:r>
          </w:p>
        </w:tc>
        <w:tc>
          <w:tcPr>
            <w:tcW w:w="17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803DF0" w14:textId="0B616700" w:rsidR="007F3528" w:rsidRPr="00BA7BCE" w:rsidRDefault="007F3528" w:rsidP="007F3528">
            <w:pPr>
              <w:jc w:val="center"/>
              <w:rPr>
                <w:b/>
                <w:bCs/>
              </w:rPr>
            </w:pPr>
            <w:r w:rsidRPr="00BA7BCE">
              <w:rPr>
                <w:b/>
                <w:bCs/>
              </w:rPr>
              <w:t>Battery weight</w:t>
            </w:r>
            <w:r w:rsidRPr="00BA7BCE">
              <w:rPr>
                <w:b/>
                <w:bCs/>
              </w:rPr>
              <w:br/>
              <w:t>(g)</w:t>
            </w:r>
          </w:p>
        </w:tc>
        <w:tc>
          <w:tcPr>
            <w:tcW w:w="17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E587AA" w14:textId="77777777" w:rsidR="007F3528" w:rsidRPr="00BA7BCE" w:rsidRDefault="007F3528" w:rsidP="007F3528">
            <w:pPr>
              <w:jc w:val="center"/>
              <w:rPr>
                <w:b/>
                <w:bCs/>
              </w:rPr>
            </w:pPr>
            <w:r w:rsidRPr="00BA7BCE">
              <w:rPr>
                <w:b/>
                <w:bCs/>
              </w:rPr>
              <w:t>Energy density</w:t>
            </w:r>
          </w:p>
          <w:p w14:paraId="64D4EC3D" w14:textId="75F12F1A" w:rsidR="007F3528" w:rsidRPr="00BA7BCE" w:rsidRDefault="007F3528" w:rsidP="007F3528">
            <w:pPr>
              <w:jc w:val="center"/>
              <w:rPr>
                <w:b/>
                <w:bCs/>
              </w:rPr>
            </w:pPr>
            <w:r w:rsidRPr="00BA7BCE">
              <w:rPr>
                <w:b/>
                <w:bCs/>
              </w:rPr>
              <w:t>(</w:t>
            </w:r>
            <w:proofErr w:type="spellStart"/>
            <w:r w:rsidRPr="00BA7BCE">
              <w:rPr>
                <w:b/>
                <w:bCs/>
              </w:rPr>
              <w:t>Wh</w:t>
            </w:r>
            <w:proofErr w:type="spellEnd"/>
            <w:r w:rsidRPr="00BA7BCE">
              <w:rPr>
                <w:b/>
                <w:bCs/>
              </w:rPr>
              <w:t>/g)</w:t>
            </w:r>
          </w:p>
        </w:tc>
        <w:tc>
          <w:tcPr>
            <w:tcW w:w="179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439AEF" w14:textId="450F0F81" w:rsidR="007F3528" w:rsidRPr="00BA7BCE" w:rsidRDefault="009E139A" w:rsidP="007F3528">
            <w:pPr>
              <w:jc w:val="center"/>
              <w:rPr>
                <w:b/>
                <w:bCs/>
              </w:rPr>
            </w:pPr>
            <w:r w:rsidRPr="00BA7BCE">
              <w:rPr>
                <w:b/>
                <w:bCs/>
              </w:rPr>
              <w:t xml:space="preserve">Estimated </w:t>
            </w:r>
            <w:r w:rsidR="007F3528" w:rsidRPr="00BA7BCE">
              <w:rPr>
                <w:b/>
                <w:bCs/>
              </w:rPr>
              <w:t xml:space="preserve">RPAS weight </w:t>
            </w:r>
            <w:r w:rsidR="00BA7BCE">
              <w:rPr>
                <w:b/>
                <w:bCs/>
              </w:rPr>
              <w:t>including</w:t>
            </w:r>
            <w:r w:rsidR="007F3528" w:rsidRPr="00BA7BCE">
              <w:rPr>
                <w:b/>
                <w:bCs/>
              </w:rPr>
              <w:t xml:space="preserve"> battery</w:t>
            </w:r>
          </w:p>
          <w:p w14:paraId="5777C802" w14:textId="2B06B475" w:rsidR="007F3528" w:rsidRPr="00BA7BCE" w:rsidRDefault="007F3528" w:rsidP="007F3528">
            <w:pPr>
              <w:jc w:val="center"/>
              <w:rPr>
                <w:b/>
                <w:bCs/>
              </w:rPr>
            </w:pPr>
            <w:r w:rsidRPr="00BA7BCE">
              <w:rPr>
                <w:b/>
                <w:bCs/>
              </w:rPr>
              <w:t>(g)</w:t>
            </w:r>
          </w:p>
        </w:tc>
        <w:tc>
          <w:tcPr>
            <w:tcW w:w="179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FFF7A9" w14:textId="79B1BB1A" w:rsidR="007F3528" w:rsidRPr="00BA7BCE" w:rsidRDefault="007F3528" w:rsidP="007F3528">
            <w:pPr>
              <w:jc w:val="center"/>
              <w:rPr>
                <w:b/>
                <w:bCs/>
              </w:rPr>
            </w:pPr>
            <w:r w:rsidRPr="00BA7BCE">
              <w:rPr>
                <w:b/>
                <w:bCs/>
              </w:rPr>
              <w:t>Estimated</w:t>
            </w:r>
            <w:r w:rsidR="0091425A" w:rsidRPr="00BA7BCE">
              <w:rPr>
                <w:b/>
                <w:bCs/>
              </w:rPr>
              <w:t xml:space="preserve"> hover</w:t>
            </w:r>
            <w:r w:rsidRPr="00BA7BCE">
              <w:rPr>
                <w:b/>
                <w:bCs/>
              </w:rPr>
              <w:t xml:space="preserve"> flight time</w:t>
            </w:r>
          </w:p>
          <w:p w14:paraId="2940EB7D" w14:textId="5A434635" w:rsidR="007F3528" w:rsidRPr="00BA7BCE" w:rsidRDefault="007F3528" w:rsidP="007F3528">
            <w:pPr>
              <w:jc w:val="center"/>
              <w:rPr>
                <w:b/>
                <w:bCs/>
              </w:rPr>
            </w:pPr>
            <w:r w:rsidRPr="00BA7BCE">
              <w:rPr>
                <w:b/>
                <w:bCs/>
              </w:rPr>
              <w:t>(minutes)</w:t>
            </w:r>
          </w:p>
        </w:tc>
      </w:tr>
      <w:tr w:rsidR="007F3528" w14:paraId="29928394" w14:textId="77777777" w:rsidTr="00207A76">
        <w:tc>
          <w:tcPr>
            <w:tcW w:w="1798" w:type="dxa"/>
            <w:tcBorders>
              <w:top w:val="single" w:sz="12" w:space="0" w:color="auto"/>
              <w:bottom w:val="single" w:sz="4" w:space="0" w:color="auto"/>
            </w:tcBorders>
          </w:tcPr>
          <w:p w14:paraId="4B927384" w14:textId="23C350B5" w:rsidR="007F3528" w:rsidRDefault="00566032" w:rsidP="0007607F">
            <w:proofErr w:type="spellStart"/>
            <w:r>
              <w:t>Multistar</w:t>
            </w:r>
            <w:proofErr w:type="spellEnd"/>
            <w:r>
              <w:t xml:space="preserve"> </w:t>
            </w:r>
            <w:r w:rsidR="004518DA">
              <w:t xml:space="preserve">4000mAh 4S 10C </w:t>
            </w:r>
            <w:proofErr w:type="spellStart"/>
            <w:r w:rsidR="004518DA">
              <w:t>Lipo</w:t>
            </w:r>
            <w:proofErr w:type="spellEnd"/>
            <w:r w:rsidR="00BA645D">
              <w:t xml:space="preserve"> [</w:t>
            </w:r>
            <w:r w:rsidR="00856F47">
              <w:t>9</w:t>
            </w:r>
            <w:r w:rsidR="00BA645D">
              <w:t>]</w:t>
            </w:r>
          </w:p>
        </w:tc>
        <w:tc>
          <w:tcPr>
            <w:tcW w:w="17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C667AB3" w14:textId="5D66D82D" w:rsidR="007F3528" w:rsidRDefault="009E139A" w:rsidP="00207A76">
            <w:pPr>
              <w:jc w:val="center"/>
            </w:pPr>
            <w:r>
              <w:t>59.2</w:t>
            </w:r>
          </w:p>
        </w:tc>
        <w:tc>
          <w:tcPr>
            <w:tcW w:w="17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7E0683" w14:textId="6FC8FE1E" w:rsidR="007F3528" w:rsidRDefault="009E139A" w:rsidP="00207A76">
            <w:pPr>
              <w:jc w:val="center"/>
            </w:pPr>
            <w:r>
              <w:t>320</w:t>
            </w:r>
          </w:p>
        </w:tc>
        <w:tc>
          <w:tcPr>
            <w:tcW w:w="179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07CC8F22" w14:textId="543A777A" w:rsidR="007F3528" w:rsidRDefault="009E139A" w:rsidP="00207A76">
            <w:pPr>
              <w:jc w:val="center"/>
            </w:pPr>
            <w:r>
              <w:t>0.19</w:t>
            </w:r>
          </w:p>
        </w:tc>
        <w:tc>
          <w:tcPr>
            <w:tcW w:w="179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D9BC007" w14:textId="679A601D" w:rsidR="007F3528" w:rsidRDefault="007D1AB1" w:rsidP="00207A76">
            <w:pPr>
              <w:jc w:val="center"/>
            </w:pPr>
            <w:r>
              <w:t>1020</w:t>
            </w:r>
          </w:p>
        </w:tc>
        <w:tc>
          <w:tcPr>
            <w:tcW w:w="179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6B229A9E" w14:textId="39B57638" w:rsidR="007F3528" w:rsidRDefault="00BA645D" w:rsidP="00207A76">
            <w:pPr>
              <w:jc w:val="center"/>
            </w:pPr>
            <w:r>
              <w:t>23.43</w:t>
            </w:r>
          </w:p>
        </w:tc>
      </w:tr>
      <w:tr w:rsidR="007F3528" w14:paraId="4B65E9F4" w14:textId="77777777" w:rsidTr="00207A76"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</w:tcPr>
          <w:p w14:paraId="74CE990F" w14:textId="5B0C404A" w:rsidR="007F3528" w:rsidRDefault="00585065" w:rsidP="0007607F">
            <w:r>
              <w:t>Ovonic 1</w:t>
            </w:r>
            <w:r w:rsidR="00CB4500">
              <w:t>3</w:t>
            </w:r>
            <w:r>
              <w:t xml:space="preserve">00mAh 4S 100C </w:t>
            </w:r>
            <w:proofErr w:type="spellStart"/>
            <w:r>
              <w:t>Lipo</w:t>
            </w:r>
            <w:proofErr w:type="spellEnd"/>
            <w:r>
              <w:t xml:space="preserve"> [1</w:t>
            </w:r>
            <w:r w:rsidR="00856F47">
              <w:t>0</w:t>
            </w:r>
            <w:r>
              <w:t>]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D2BB8D" w14:textId="05B6E339" w:rsidR="007F3528" w:rsidRDefault="00114CF4" w:rsidP="00207A76">
            <w:pPr>
              <w:jc w:val="center"/>
            </w:pPr>
            <w:r>
              <w:t>19.24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71E7AB" w14:textId="1415481A" w:rsidR="007F3528" w:rsidRDefault="00D90C13" w:rsidP="00207A76">
            <w:pPr>
              <w:jc w:val="center"/>
            </w:pPr>
            <w:r>
              <w:t>160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13DA0" w14:textId="20270EB7" w:rsidR="007F3528" w:rsidRDefault="00D90C13" w:rsidP="00207A76">
            <w:pPr>
              <w:jc w:val="center"/>
            </w:pPr>
            <w:r>
              <w:t>0.12025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35E6EF" w14:textId="3FD1DDDD" w:rsidR="007F3528" w:rsidRDefault="00D90C13" w:rsidP="00207A76">
            <w:pPr>
              <w:jc w:val="center"/>
            </w:pPr>
            <w:r>
              <w:t>860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E9476C" w14:textId="1AF03CBA" w:rsidR="007F3528" w:rsidRDefault="00BE0471" w:rsidP="00207A76">
            <w:pPr>
              <w:jc w:val="center"/>
            </w:pPr>
            <w:r>
              <w:t>16.78</w:t>
            </w:r>
          </w:p>
        </w:tc>
      </w:tr>
      <w:tr w:rsidR="007F3528" w14:paraId="23326DAB" w14:textId="77777777" w:rsidTr="00207A76"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</w:tcPr>
          <w:p w14:paraId="1FCD08E3" w14:textId="4B94D5A2" w:rsidR="007F3528" w:rsidRDefault="00D90C13" w:rsidP="0007607F">
            <w:r>
              <w:t xml:space="preserve">Ovonic 1800mAh 4S 100C </w:t>
            </w:r>
            <w:proofErr w:type="spellStart"/>
            <w:r>
              <w:t>Lipo</w:t>
            </w:r>
            <w:proofErr w:type="spellEnd"/>
            <w:r>
              <w:t xml:space="preserve"> [1</w:t>
            </w:r>
            <w:r w:rsidR="00856F47">
              <w:t>1</w:t>
            </w:r>
            <w:r>
              <w:t>]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DABEBD" w14:textId="2649302B" w:rsidR="007F3528" w:rsidRDefault="000E727C" w:rsidP="00207A76">
            <w:pPr>
              <w:jc w:val="center"/>
            </w:pPr>
            <w:r>
              <w:t>26.64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D41D12" w14:textId="0A423C46" w:rsidR="007F3528" w:rsidRDefault="000E727C" w:rsidP="00207A76">
            <w:pPr>
              <w:jc w:val="center"/>
            </w:pPr>
            <w:r>
              <w:t>218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6C0F2A" w14:textId="41899D20" w:rsidR="007F3528" w:rsidRDefault="000E727C" w:rsidP="00207A76">
            <w:pPr>
              <w:jc w:val="center"/>
            </w:pPr>
            <w:r>
              <w:t>0.12220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8E66A6" w14:textId="7E0EAC93" w:rsidR="007F3528" w:rsidRDefault="000E727C" w:rsidP="00207A76">
            <w:pPr>
              <w:jc w:val="center"/>
            </w:pPr>
            <w:r>
              <w:t>918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049E1C" w14:textId="77E8FCE6" w:rsidR="007F3528" w:rsidRDefault="00807EBA" w:rsidP="00207A76">
            <w:pPr>
              <w:jc w:val="center"/>
            </w:pPr>
            <w:r>
              <w:t>17.29</w:t>
            </w:r>
          </w:p>
        </w:tc>
      </w:tr>
      <w:tr w:rsidR="007F3528" w14:paraId="4935471D" w14:textId="77777777" w:rsidTr="00207A76"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</w:tcPr>
          <w:p w14:paraId="60A5F643" w14:textId="1ECAFF40" w:rsidR="007F3528" w:rsidRDefault="007874E6" w:rsidP="0007607F">
            <w:proofErr w:type="spellStart"/>
            <w:r>
              <w:t>Turnigy</w:t>
            </w:r>
            <w:proofErr w:type="spellEnd"/>
            <w:r>
              <w:t xml:space="preserve"> 8000mAh 4S 12C </w:t>
            </w:r>
            <w:proofErr w:type="spellStart"/>
            <w:r>
              <w:t>Lipo</w:t>
            </w:r>
            <w:proofErr w:type="spellEnd"/>
            <w:r>
              <w:t xml:space="preserve"> [1</w:t>
            </w:r>
            <w:r w:rsidR="00856F47">
              <w:t>2</w:t>
            </w:r>
            <w:r>
              <w:t>]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E54A92" w14:textId="2B9FE35B" w:rsidR="007F3528" w:rsidRDefault="00252E50" w:rsidP="00207A76">
            <w:pPr>
              <w:jc w:val="center"/>
            </w:pPr>
            <w:r>
              <w:t>118.4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6AA1E6" w14:textId="132F5CE3" w:rsidR="007F3528" w:rsidRDefault="00252E50" w:rsidP="00207A76">
            <w:pPr>
              <w:jc w:val="center"/>
            </w:pPr>
            <w:r>
              <w:t>752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31D1CCBF" w14:textId="7C831385" w:rsidR="007F3528" w:rsidRDefault="00252E50" w:rsidP="00207A76">
            <w:pPr>
              <w:jc w:val="center"/>
            </w:pPr>
            <w:r>
              <w:t>0.15745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A88D35" w14:textId="7976B26A" w:rsidR="007F3528" w:rsidRDefault="00252E50" w:rsidP="00207A76">
            <w:pPr>
              <w:jc w:val="center"/>
            </w:pPr>
            <w:r>
              <w:t>1452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553E1194" w14:textId="7DFA764D" w:rsidR="007F3528" w:rsidRDefault="00807EBA" w:rsidP="00207A76">
            <w:pPr>
              <w:jc w:val="center"/>
            </w:pPr>
            <w:r>
              <w:t>25.78</w:t>
            </w:r>
          </w:p>
        </w:tc>
      </w:tr>
      <w:tr w:rsidR="007F3528" w14:paraId="53292B20" w14:textId="77777777" w:rsidTr="00207A76"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</w:tcPr>
          <w:p w14:paraId="1BF5F00A" w14:textId="0F58796F" w:rsidR="007F3528" w:rsidRDefault="008F5BED" w:rsidP="0007607F">
            <w:proofErr w:type="spellStart"/>
            <w:r>
              <w:t>Zop</w:t>
            </w:r>
            <w:proofErr w:type="spellEnd"/>
            <w:r>
              <w:t xml:space="preserve"> </w:t>
            </w:r>
            <w:r w:rsidR="00D333D0">
              <w:t>5000mAh 4S 50C</w:t>
            </w:r>
            <w:r w:rsidR="00C6266E">
              <w:t xml:space="preserve"> </w:t>
            </w:r>
            <w:proofErr w:type="spellStart"/>
            <w:r w:rsidR="00C6266E">
              <w:t>Lipo</w:t>
            </w:r>
            <w:proofErr w:type="spellEnd"/>
            <w:r w:rsidR="00C6266E">
              <w:t xml:space="preserve"> [1</w:t>
            </w:r>
            <w:r w:rsidR="00856F47">
              <w:t>3</w:t>
            </w:r>
            <w:r w:rsidR="00C6266E">
              <w:t>]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067491" w14:textId="699498FB" w:rsidR="007F3528" w:rsidRDefault="00B4108E" w:rsidP="00207A76">
            <w:pPr>
              <w:jc w:val="center"/>
            </w:pPr>
            <w:r>
              <w:t>74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B2BCB6" w14:textId="7132E555" w:rsidR="007F3528" w:rsidRDefault="00B4108E" w:rsidP="00207A76">
            <w:pPr>
              <w:jc w:val="center"/>
            </w:pPr>
            <w:r>
              <w:t>609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E6A63" w14:textId="500C5C2F" w:rsidR="007F3528" w:rsidRDefault="00B4108E" w:rsidP="00207A76">
            <w:pPr>
              <w:jc w:val="center"/>
            </w:pPr>
            <w:r>
              <w:t>0.12151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440A65" w14:textId="0934D26C" w:rsidR="007F3528" w:rsidRDefault="00B4108E" w:rsidP="00207A76">
            <w:pPr>
              <w:jc w:val="center"/>
            </w:pPr>
            <w:r>
              <w:t>1309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F8189" w14:textId="46F21310" w:rsidR="007F3528" w:rsidRDefault="00FB5100" w:rsidP="00207A76">
            <w:pPr>
              <w:jc w:val="center"/>
            </w:pPr>
            <w:r>
              <w:t>19.65</w:t>
            </w:r>
          </w:p>
        </w:tc>
      </w:tr>
      <w:tr w:rsidR="00B4108E" w14:paraId="21E18893" w14:textId="77777777" w:rsidTr="00207A76">
        <w:tc>
          <w:tcPr>
            <w:tcW w:w="1798" w:type="dxa"/>
            <w:tcBorders>
              <w:top w:val="single" w:sz="4" w:space="0" w:color="auto"/>
              <w:bottom w:val="single" w:sz="12" w:space="0" w:color="auto"/>
            </w:tcBorders>
          </w:tcPr>
          <w:p w14:paraId="781A63AC" w14:textId="745FEA97" w:rsidR="00B4108E" w:rsidRDefault="00C6266E" w:rsidP="0007607F">
            <w:r>
              <w:t xml:space="preserve">NXE Power 5400mAh 4S 60C </w:t>
            </w:r>
            <w:proofErr w:type="spellStart"/>
            <w:r>
              <w:t>Lipo</w:t>
            </w:r>
            <w:proofErr w:type="spellEnd"/>
            <w:r>
              <w:t xml:space="preserve"> [1</w:t>
            </w:r>
            <w:r w:rsidR="00856F47">
              <w:t>4</w:t>
            </w:r>
            <w:r>
              <w:t>]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76EB393" w14:textId="010BFFF8" w:rsidR="00B4108E" w:rsidRDefault="00ED1871" w:rsidP="00207A76">
            <w:pPr>
              <w:jc w:val="center"/>
            </w:pPr>
            <w:r>
              <w:t>79.92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CEBCC11" w14:textId="1C2DD3C6" w:rsidR="00B4108E" w:rsidRDefault="00ED1871" w:rsidP="00207A76">
            <w:pPr>
              <w:jc w:val="center"/>
            </w:pPr>
            <w:r>
              <w:t>554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D0094D2" w14:textId="41C1952C" w:rsidR="00B4108E" w:rsidRDefault="00ED1871" w:rsidP="00207A76">
            <w:pPr>
              <w:jc w:val="center"/>
            </w:pPr>
            <w:r>
              <w:t>0.14426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A5A24A9" w14:textId="550107EC" w:rsidR="00B4108E" w:rsidRDefault="00ED1871" w:rsidP="00207A76">
            <w:pPr>
              <w:jc w:val="center"/>
            </w:pPr>
            <w:r>
              <w:t>1254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F3D6891" w14:textId="00C12B72" w:rsidR="00B4108E" w:rsidRDefault="00FB5100" w:rsidP="00B61492">
            <w:pPr>
              <w:keepNext/>
              <w:jc w:val="center"/>
            </w:pPr>
            <w:r>
              <w:t>22.02</w:t>
            </w:r>
          </w:p>
        </w:tc>
      </w:tr>
    </w:tbl>
    <w:p w14:paraId="4D349728" w14:textId="533C3804" w:rsidR="00BA645D" w:rsidRDefault="00B61492" w:rsidP="00B61492">
      <w:pPr>
        <w:pStyle w:val="Caption"/>
        <w:jc w:val="center"/>
      </w:pPr>
      <w:r>
        <w:t xml:space="preserve">Table </w:t>
      </w:r>
      <w:fldSimple w:instr=" SEQ Table \* ARABIC ">
        <w:r w:rsidR="00896D3D">
          <w:rPr>
            <w:noProof/>
          </w:rPr>
          <w:t>4</w:t>
        </w:r>
      </w:fldSimple>
      <w:r>
        <w:t>:</w:t>
      </w:r>
      <w:r w:rsidR="00A307A0">
        <w:t xml:space="preserve"> Estimated hover flight time </w:t>
      </w:r>
      <w:r w:rsidR="00597012">
        <w:t xml:space="preserve">of </w:t>
      </w:r>
      <w:r w:rsidR="000657CF">
        <w:t xml:space="preserve">the </w:t>
      </w:r>
      <w:r w:rsidR="00597012">
        <w:t>9450 – 2312A/800Kv</w:t>
      </w:r>
      <w:r w:rsidR="000657CF">
        <w:t xml:space="preserve"> propulsion system.</w:t>
      </w:r>
    </w:p>
    <w:p w14:paraId="5E63EF85" w14:textId="77777777" w:rsidR="00EB2CEE" w:rsidRDefault="00EB2CEE" w:rsidP="0007607F"/>
    <w:p w14:paraId="5B99C8F5" w14:textId="77777777" w:rsidR="000657CF" w:rsidRDefault="00EB2CEE" w:rsidP="000657CF">
      <w:pPr>
        <w:keepNext/>
        <w:jc w:val="center"/>
      </w:pPr>
      <w:r>
        <w:rPr>
          <w:noProof/>
        </w:rPr>
        <w:drawing>
          <wp:inline distT="0" distB="0" distL="0" distR="0" wp14:anchorId="5CFA8E5A" wp14:editId="7AFF1BB0">
            <wp:extent cx="5391150" cy="3238500"/>
            <wp:effectExtent l="0" t="0" r="0" b="0"/>
            <wp:docPr id="28" name="Picture 28" descr="Multistar High Capacity 4000mAh 4S 10C Multi-Rotor Lipo P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ultistar High Capacity 4000mAh 4S 10C Multi-Rotor Lipo Pack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52" b="10121"/>
                    <a:stretch/>
                  </pic:blipFill>
                  <pic:spPr bwMode="auto">
                    <a:xfrm>
                      <a:off x="0" y="0"/>
                      <a:ext cx="53911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BF456F" w14:textId="31D16C8C" w:rsidR="000657CF" w:rsidRDefault="000657CF" w:rsidP="000657CF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5</w:t>
        </w:r>
      </w:fldSimple>
      <w:r>
        <w:t xml:space="preserve">: </w:t>
      </w:r>
      <w:proofErr w:type="spellStart"/>
      <w:r>
        <w:t>Multistar</w:t>
      </w:r>
      <w:proofErr w:type="spellEnd"/>
      <w:r w:rsidR="003007FB">
        <w:t xml:space="preserve"> 4000mAh 4S 10C battery to be used in the final design [9].</w:t>
      </w:r>
    </w:p>
    <w:p w14:paraId="1BCDBF9D" w14:textId="610D704B" w:rsidR="009A15C1" w:rsidRPr="00CE3EA2" w:rsidRDefault="009A15C1" w:rsidP="000657CF">
      <w:pPr>
        <w:keepNext/>
        <w:jc w:val="center"/>
      </w:pPr>
      <w:r>
        <w:br w:type="page"/>
      </w:r>
    </w:p>
    <w:p w14:paraId="624F113C" w14:textId="083FD42A" w:rsidR="00CC0E66" w:rsidRDefault="00187579" w:rsidP="009A15C1">
      <w:pPr>
        <w:pStyle w:val="Heading1"/>
      </w:pPr>
      <w:bookmarkStart w:id="10" w:name="_Toc86415741"/>
      <w:r>
        <w:lastRenderedPageBreak/>
        <w:t>4</w:t>
      </w:r>
      <w:r w:rsidR="00CC0E66">
        <w:t>. Airframe Design</w:t>
      </w:r>
      <w:bookmarkEnd w:id="10"/>
    </w:p>
    <w:p w14:paraId="13BB0CB4" w14:textId="70C1C5DF" w:rsidR="009726D4" w:rsidRDefault="009726D4" w:rsidP="009726D4">
      <w:r>
        <w:t xml:space="preserve">This section </w:t>
      </w:r>
      <w:r w:rsidR="00753E2A">
        <w:t>describes</w:t>
      </w:r>
      <w:r>
        <w:t xml:space="preserve"> the airframe design</w:t>
      </w:r>
      <w:r w:rsidR="00753E2A">
        <w:t>ed in 3D model</w:t>
      </w:r>
      <w:r w:rsidR="00E34FA0">
        <w:t>l</w:t>
      </w:r>
      <w:r w:rsidR="00753E2A">
        <w:t>ing software</w:t>
      </w:r>
      <w:r w:rsidR="00307E3C">
        <w:t xml:space="preserve"> and </w:t>
      </w:r>
      <w:r w:rsidR="00603E97">
        <w:t>validation of design via simulations</w:t>
      </w:r>
      <w:r w:rsidR="00864C11">
        <w:t xml:space="preserve">. Simulations gave </w:t>
      </w:r>
      <w:r w:rsidR="00C66C4D">
        <w:t>some understandings</w:t>
      </w:r>
      <w:r w:rsidR="00864C11">
        <w:t xml:space="preserve"> </w:t>
      </w:r>
      <w:r w:rsidR="00E34FA0">
        <w:t>of</w:t>
      </w:r>
      <w:r w:rsidR="00864C11">
        <w:t xml:space="preserve"> how the airframe would </w:t>
      </w:r>
      <w:r w:rsidR="00C66C4D">
        <w:t xml:space="preserve">behave under stress and load which was </w:t>
      </w:r>
      <w:r w:rsidR="00CE2DA7">
        <w:t xml:space="preserve">essential in </w:t>
      </w:r>
      <w:r w:rsidR="000039FE">
        <w:t>ensuring safe RPAS operation.</w:t>
      </w:r>
    </w:p>
    <w:p w14:paraId="389CD348" w14:textId="77777777" w:rsidR="009277A0" w:rsidRPr="009726D4" w:rsidRDefault="009277A0" w:rsidP="009726D4"/>
    <w:p w14:paraId="4150F13C" w14:textId="03796705" w:rsidR="008A4451" w:rsidRPr="008A4451" w:rsidRDefault="008A4451" w:rsidP="00CD404E">
      <w:pPr>
        <w:pStyle w:val="Heading2"/>
      </w:pPr>
      <w:bookmarkStart w:id="11" w:name="_Toc86415742"/>
      <w:r>
        <w:t xml:space="preserve">4.1 </w:t>
      </w:r>
      <w:r w:rsidR="00D65F9B">
        <w:t>Modelling</w:t>
      </w:r>
      <w:bookmarkEnd w:id="11"/>
    </w:p>
    <w:p w14:paraId="0FE05039" w14:textId="77777777" w:rsidR="00D43C76" w:rsidRDefault="00B40DD2" w:rsidP="00D43C76">
      <w:pPr>
        <w:keepNext/>
      </w:pPr>
      <w:r>
        <w:rPr>
          <w:noProof/>
        </w:rPr>
        <w:drawing>
          <wp:inline distT="0" distB="0" distL="0" distR="0" wp14:anchorId="0FD3B1B7" wp14:editId="5B39E798">
            <wp:extent cx="6858000" cy="3230245"/>
            <wp:effectExtent l="0" t="0" r="0" b="825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6123F" w14:textId="3EB6CD1B" w:rsidR="00B40DD2" w:rsidRDefault="00D43C76" w:rsidP="00F92450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6</w:t>
        </w:r>
      </w:fldSimple>
      <w:r>
        <w:t>: Cross configuration of a UAV quadrotor [</w:t>
      </w:r>
      <w:r w:rsidR="00F92450">
        <w:t>15</w:t>
      </w:r>
      <w:r>
        <w:t>].</w:t>
      </w:r>
    </w:p>
    <w:p w14:paraId="5567B463" w14:textId="45A22B83" w:rsidR="00BE444F" w:rsidRDefault="00E32AE0" w:rsidP="00576F6A">
      <w:pPr>
        <w:rPr>
          <w:rFonts w:cstheme="minorHAnsi"/>
        </w:rPr>
      </w:pPr>
      <w:r>
        <w:t>A cross configuration</w:t>
      </w:r>
      <w:r w:rsidR="008C32B3">
        <w:t xml:space="preserve"> </w:t>
      </w:r>
      <w:r>
        <w:t xml:space="preserve">was used </w:t>
      </w:r>
      <w:r w:rsidR="008C32B3">
        <w:t>for the quadcopter</w:t>
      </w:r>
      <w:r w:rsidR="00533DC8">
        <w:t>. Particularly, the X-</w:t>
      </w:r>
      <w:r w:rsidR="00F31E59">
        <w:t>quadcopter</w:t>
      </w:r>
      <w:r w:rsidR="00533DC8">
        <w:t xml:space="preserve"> </w:t>
      </w:r>
      <w:r w:rsidR="0035211F">
        <w:t xml:space="preserve">has </w:t>
      </w:r>
      <w:r w:rsidR="00F31E59">
        <w:t xml:space="preserve">four propellers </w:t>
      </w:r>
      <w:r w:rsidR="00557165">
        <w:t>symmetrically distributed at the end of four arms</w:t>
      </w:r>
      <w:r w:rsidR="004B0C4D">
        <w:t xml:space="preserve"> in an X-shaped airframe</w:t>
      </w:r>
      <w:r w:rsidR="00557165">
        <w:t xml:space="preserve"> as shown in Fig. </w:t>
      </w:r>
      <w:r w:rsidR="009F70A5">
        <w:t xml:space="preserve">6. </w:t>
      </w:r>
      <w:r w:rsidR="004B0C4D">
        <w:t xml:space="preserve">The X-shaped </w:t>
      </w:r>
      <w:r w:rsidR="00F31C51">
        <w:t xml:space="preserve">quadcopter has better </w:t>
      </w:r>
      <w:r w:rsidR="00F92450">
        <w:t>maneuverability</w:t>
      </w:r>
      <w:r w:rsidR="00F31C51">
        <w:t xml:space="preserve"> and less occlusion of the </w:t>
      </w:r>
      <w:r w:rsidR="00F92450">
        <w:t>forward</w:t>
      </w:r>
      <w:r w:rsidR="00F31C51">
        <w:t xml:space="preserve"> field of view compared to the </w:t>
      </w:r>
      <w:r w:rsidR="00785496">
        <w:t>quadcopter with plus-configuration [</w:t>
      </w:r>
      <w:r w:rsidR="00F92450">
        <w:t>15</w:t>
      </w:r>
      <w:r w:rsidR="00785496">
        <w:t>].</w:t>
      </w:r>
      <w:r w:rsidR="00B11C39">
        <w:t xml:space="preserve"> The size of a UAV quadrotor, or a multirotor in general</w:t>
      </w:r>
      <w:r w:rsidR="00A53646">
        <w:t>, is related to the radius of the propellers to be used in that UAV.</w:t>
      </w:r>
      <w:r w:rsidR="002D416F">
        <w:t xml:space="preserve"> The relationship between propeller radius and airframe radius is given by Quan </w:t>
      </w:r>
      <w:r w:rsidR="00986B1D">
        <w:t>in [</w:t>
      </w:r>
      <w:r w:rsidR="00F92450">
        <w:t>15</w:t>
      </w:r>
      <w:r w:rsidR="00986B1D">
        <w:t xml:space="preserve">]. </w:t>
      </w:r>
      <w:r w:rsidR="004A0D5D">
        <w:t xml:space="preserve">Let </w:t>
      </w:r>
      <m:oMath>
        <m:r>
          <w:rPr>
            <w:rFonts w:ascii="Cambria Math" w:hAnsi="Cambria Math"/>
          </w:rPr>
          <m:t>θ</m:t>
        </m:r>
      </m:oMath>
      <w:r w:rsidR="004A0D5D">
        <w:t xml:space="preserve"> be the angle</w:t>
      </w:r>
      <w:r w:rsidR="006C3064">
        <w:t xml:space="preserve"> between two arms in a multirotor, then for a</w:t>
      </w:r>
      <w:r w:rsidR="001133EC">
        <w:t>n</w:t>
      </w:r>
      <w:r w:rsidR="006C3064">
        <w:t xml:space="preserve"> X</w:t>
      </w:r>
      <w:r w:rsidR="00AB194D">
        <w:t>-shaped quadcopter</w:t>
      </w:r>
      <w:r w:rsidR="007630BE">
        <w:t>,</w:t>
      </w:r>
      <w:r w:rsidR="00AB194D">
        <w:t xml:space="preserve"> </w:t>
      </w:r>
      <m:oMath>
        <m:r>
          <w:rPr>
            <w:rFonts w:ascii="Cambria Math" w:hAnsi="Cambria Math"/>
          </w:rPr>
          <m:t>θ</m:t>
        </m:r>
      </m:oMath>
      <w:r w:rsidR="008C7FEB">
        <w:t xml:space="preserve"> = </w:t>
      </w:r>
      <w:r w:rsidR="00595F85">
        <w:rPr>
          <w:rFonts w:cstheme="minorHAnsi"/>
        </w:rPr>
        <w:t>90</w:t>
      </w:r>
      <w:r w:rsidR="008C7FEB" w:rsidRPr="008C7FEB">
        <w:rPr>
          <w:rFonts w:cstheme="minorHAnsi"/>
        </w:rPr>
        <w:t>°</w:t>
      </w:r>
      <w:r w:rsidR="007630BE">
        <w:rPr>
          <w:rFonts w:cstheme="minorHAnsi"/>
        </w:rPr>
        <w:t xml:space="preserve"> (Fig.</w:t>
      </w:r>
      <w:r w:rsidR="00F92450">
        <w:rPr>
          <w:rFonts w:cstheme="minorHAnsi"/>
        </w:rPr>
        <w:t xml:space="preserve"> </w:t>
      </w:r>
      <w:r w:rsidR="009F70A5">
        <w:rPr>
          <w:rFonts w:cstheme="minorHAnsi"/>
        </w:rPr>
        <w:t>7</w:t>
      </w:r>
      <w:r w:rsidR="007630BE">
        <w:rPr>
          <w:rFonts w:cstheme="minorHAnsi"/>
        </w:rPr>
        <w:t>b)</w:t>
      </w:r>
      <w:r w:rsidR="005F77AA">
        <w:rPr>
          <w:rFonts w:cstheme="minorHAnsi"/>
        </w:rPr>
        <w:t xml:space="preserve">. If the number of arms in a multirotor is </w:t>
      </w:r>
      <m:oMath>
        <m:r>
          <w:rPr>
            <w:rFonts w:ascii="Cambria Math" w:hAnsi="Cambria Math" w:cstheme="minorHAnsi"/>
          </w:rPr>
          <m:t>n</m:t>
        </m:r>
      </m:oMath>
      <w:r w:rsidR="001F6177">
        <w:rPr>
          <w:rFonts w:cstheme="minorHAnsi"/>
        </w:rPr>
        <w:t xml:space="preserve">, </w:t>
      </w:r>
      <w:r w:rsidR="007E0156">
        <w:rPr>
          <w:rFonts w:cstheme="minorHAnsi"/>
        </w:rPr>
        <w:t xml:space="preserve">the angle </w:t>
      </w:r>
      <m:oMath>
        <m:r>
          <w:rPr>
            <w:rFonts w:ascii="Cambria Math" w:hAnsi="Cambria Math"/>
          </w:rPr>
          <m:t>θ</m:t>
        </m:r>
      </m:oMath>
      <w:r w:rsidR="00BA4B45">
        <w:rPr>
          <w:rFonts w:cstheme="minorHAnsi"/>
        </w:rPr>
        <w:t xml:space="preserve"> can be calculated to be</w:t>
      </w:r>
    </w:p>
    <w:p w14:paraId="18ED6739" w14:textId="3D03F80F" w:rsidR="00C75568" w:rsidRPr="00BA4B45" w:rsidRDefault="00BA4B45" w:rsidP="00BA4B45">
      <w:pPr>
        <w:jc w:val="center"/>
      </w:pPr>
      <m:oMathPara>
        <m:oMath>
          <m:r>
            <w:rPr>
              <w:rFonts w:ascii="Cambria Math" w:hAnsi="Cambria Math"/>
            </w:rPr>
            <m:t>θ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360</m:t>
              </m:r>
              <m:r>
                <m:rPr>
                  <m:sty m:val="p"/>
                </m:rPr>
                <w:rPr>
                  <w:rFonts w:ascii="Cambria Math" w:hAnsi="Cambria Math" w:cstheme="minorHAnsi"/>
                </w:rPr>
                <m:t>°</m:t>
              </m:r>
            </m:num>
            <m:den>
              <m:r>
                <w:rPr>
                  <w:rFonts w:ascii="Cambria Math" w:hAnsi="Cambria Math" w:cstheme="minorHAnsi"/>
                </w:rPr>
                <m:t>n</m:t>
              </m:r>
            </m:den>
          </m:f>
        </m:oMath>
      </m:oMathPara>
    </w:p>
    <w:p w14:paraId="39C6E67B" w14:textId="17E2B56A" w:rsidR="00BE444F" w:rsidRDefault="00DF6AA4" w:rsidP="00BA4B45">
      <w:r>
        <w:t xml:space="preserve">Then, the relationship between the maximum radius of a propell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 w:rsidR="00E10AD3">
        <w:t xml:space="preserve"> and the airframe radius </w:t>
      </w:r>
      <m:oMath>
        <m:r>
          <w:rPr>
            <w:rFonts w:ascii="Cambria Math" w:hAnsi="Cambria Math"/>
          </w:rPr>
          <m:t>R</m:t>
        </m:r>
      </m:oMath>
      <w:r w:rsidR="00E10AD3">
        <w:t xml:space="preserve"> is</w:t>
      </w:r>
    </w:p>
    <w:p w14:paraId="6826CFDC" w14:textId="1CEAEA3E" w:rsidR="00BE444F" w:rsidRDefault="00E10AD3" w:rsidP="00BE444F">
      <w:pPr>
        <w:jc w:val="center"/>
      </w:pPr>
      <m:oMathPara>
        <m:oMath>
          <m:r>
            <w:rPr>
              <w:rFonts w:ascii="Cambria Math" w:hAnsi="Cambria Math"/>
            </w:rPr>
            <m:t>R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r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max</m:t>
                  </m:r>
                </m:sub>
              </m:sSub>
            </m:num>
            <m:den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si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</w:rPr>
                        <m:t>θ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den>
                  </m:f>
                </m:e>
              </m:func>
            </m:den>
          </m:f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r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max</m:t>
                  </m:r>
                </m:sub>
              </m:sSub>
            </m:num>
            <m:den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si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</w:rPr>
                        <m:t>36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</w:rPr>
                        <m:t>°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</w:rPr>
                        <m:t>n</m:t>
                      </m:r>
                    </m:den>
                  </m:f>
                </m:e>
              </m:func>
            </m:den>
          </m:f>
        </m:oMath>
      </m:oMathPara>
    </w:p>
    <w:p w14:paraId="29483A2C" w14:textId="7838B043" w:rsidR="00BE444F" w:rsidRDefault="0046358E" w:rsidP="00E22B18">
      <w:r>
        <w:t xml:space="preserve">In order to </w:t>
      </w:r>
      <w:r w:rsidR="006F477C">
        <w:t>prevent</w:t>
      </w:r>
      <w:r w:rsidR="0009649B">
        <w:t xml:space="preserve"> aero</w:t>
      </w:r>
      <w:r w:rsidR="00CD067A">
        <w:t xml:space="preserve">dynamic interference </w:t>
      </w:r>
      <w:r w:rsidR="006F477C">
        <w:t xml:space="preserve">caused </w:t>
      </w:r>
      <w:r w:rsidR="00CD067A">
        <w:t xml:space="preserve">by propeller flow fields and cyclic fluctuation </w:t>
      </w:r>
      <w:r w:rsidR="006F477C">
        <w:t>as indicated in [</w:t>
      </w:r>
      <w:r w:rsidR="00E14FE2">
        <w:t>15</w:t>
      </w:r>
      <w:r w:rsidR="006F477C">
        <w:t>]</w:t>
      </w:r>
      <w:r w:rsidR="00006000">
        <w:t>, the following rule can be applied to airframe design</w:t>
      </w:r>
    </w:p>
    <w:p w14:paraId="0F2C321A" w14:textId="5B19D1BA" w:rsidR="00006000" w:rsidRPr="00BE444F" w:rsidRDefault="00152910" w:rsidP="00006000">
      <w:pPr>
        <w:jc w:val="center"/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r</m:t>
              </m:r>
            </m:e>
            <m:sub>
              <m:r>
                <w:rPr>
                  <w:rFonts w:ascii="Cambria Math" w:hAnsi="Cambria Math" w:cstheme="minorHAnsi"/>
                </w:rPr>
                <m:t>ma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1.05r</m:t>
              </m:r>
            </m:e>
            <m:sub>
              <m:r>
                <w:rPr>
                  <w:rFonts w:ascii="Cambria Math" w:hAnsi="Cambria Math" w:cstheme="minorHAnsi"/>
                </w:rPr>
                <m:t>p</m:t>
              </m:r>
            </m:sub>
          </m:sSub>
          <m:r>
            <w:rPr>
              <w:rFonts w:ascii="Cambria Math" w:hAnsi="Cambria Math" w:cstheme="minorHAnsi"/>
            </w:rPr>
            <m:t>~1.20</m:t>
          </m:r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r</m:t>
              </m:r>
            </m:e>
            <m:sub>
              <m:r>
                <w:rPr>
                  <w:rFonts w:ascii="Cambria Math" w:hAnsi="Cambria Math" w:cstheme="minorHAnsi"/>
                </w:rPr>
                <m:t>p</m:t>
              </m:r>
            </m:sub>
          </m:sSub>
        </m:oMath>
      </m:oMathPara>
    </w:p>
    <w:p w14:paraId="2BE9D422" w14:textId="31CEF081" w:rsidR="004E176E" w:rsidRDefault="00BE444F" w:rsidP="000B7512">
      <w:r>
        <w:lastRenderedPageBreak/>
        <w:t>Therefore</w:t>
      </w:r>
      <w:r w:rsidR="0007145F">
        <w:t xml:space="preserve">, the final equation to </w:t>
      </w:r>
      <w:r w:rsidR="004E176E">
        <w:t xml:space="preserve">calculate suitable radius </w:t>
      </w:r>
      <m:oMath>
        <m:r>
          <w:rPr>
            <w:rFonts w:ascii="Cambria Math" w:hAnsi="Cambria Math"/>
          </w:rPr>
          <m:t>R</m:t>
        </m:r>
      </m:oMath>
      <w:r w:rsidR="004E176E">
        <w:t xml:space="preserve"> </w:t>
      </w:r>
      <w:r w:rsidR="00F65520">
        <w:t xml:space="preserve">for the quadcopter airframe </w:t>
      </w:r>
      <w:r w:rsidR="004E176E">
        <w:t>can be de</w:t>
      </w:r>
      <w:r w:rsidR="00A725BB">
        <w:t>fin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9180"/>
        <w:gridCol w:w="805"/>
      </w:tblGrid>
      <w:tr w:rsidR="000B7512" w14:paraId="35E518BA" w14:textId="77777777" w:rsidTr="00965C14">
        <w:tc>
          <w:tcPr>
            <w:tcW w:w="805" w:type="dxa"/>
          </w:tcPr>
          <w:p w14:paraId="5FCB682A" w14:textId="77777777" w:rsidR="000B7512" w:rsidRDefault="000B7512" w:rsidP="00965C14">
            <w:pPr>
              <w:jc w:val="right"/>
            </w:pPr>
          </w:p>
        </w:tc>
        <w:tc>
          <w:tcPr>
            <w:tcW w:w="9180" w:type="dxa"/>
          </w:tcPr>
          <w:p w14:paraId="1967FFE8" w14:textId="77777777" w:rsidR="000B7512" w:rsidRDefault="000B7512" w:rsidP="00965C14">
            <w:pPr>
              <w:jc w:val="right"/>
            </w:pPr>
          </w:p>
          <w:p w14:paraId="45D1294B" w14:textId="468BB4E3" w:rsidR="000B7512" w:rsidRDefault="000B7512" w:rsidP="00965C14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R=</m:t>
                </m:r>
                <m:f>
                  <m:fPr>
                    <m:ctrlPr>
                      <w:rPr>
                        <w:rFonts w:ascii="Cambria Math" w:hAnsi="Cambria Math" w:cstheme="minorHAnsi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βr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sub>
                    </m:sSub>
                  </m:num>
                  <m:den>
                    <m:func>
                      <m:fun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</w:rPr>
                          <m:t>sin</m:t>
                        </m:r>
                      </m:fName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HAnsi"/>
                              </w:rPr>
                              <m:t>36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</w:rPr>
                              <m:t>°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</w:rPr>
                              <m:t>n</m:t>
                            </m:r>
                          </m:den>
                        </m:f>
                      </m:e>
                    </m:func>
                  </m:den>
                </m:f>
              </m:oMath>
            </m:oMathPara>
          </w:p>
        </w:tc>
        <w:tc>
          <w:tcPr>
            <w:tcW w:w="805" w:type="dxa"/>
            <w:vAlign w:val="center"/>
          </w:tcPr>
          <w:p w14:paraId="0429FD10" w14:textId="77777777" w:rsidR="000B7512" w:rsidRDefault="000B7512" w:rsidP="00965C14">
            <w:pPr>
              <w:jc w:val="right"/>
            </w:pPr>
          </w:p>
          <w:p w14:paraId="59DE07FB" w14:textId="2F66D69D" w:rsidR="000B7512" w:rsidRDefault="000B7512" w:rsidP="00965C14">
            <w:pPr>
              <w:jc w:val="right"/>
            </w:pPr>
            <w:r>
              <w:t>(</w:t>
            </w:r>
            <w:r w:rsidR="006E197B">
              <w:t>5</w:t>
            </w:r>
            <w:r>
              <w:t>)</w:t>
            </w:r>
          </w:p>
        </w:tc>
      </w:tr>
    </w:tbl>
    <w:p w14:paraId="4A4856E2" w14:textId="77777777" w:rsidR="00FD78B6" w:rsidRDefault="00FD78B6" w:rsidP="00BE444F"/>
    <w:p w14:paraId="3C6F0930" w14:textId="23D555C6" w:rsidR="005E5E4B" w:rsidRPr="00BA4B45" w:rsidRDefault="008515E6" w:rsidP="00BE444F">
      <w:r>
        <w:t>w</w:t>
      </w:r>
      <w:r w:rsidR="00453348">
        <w:t xml:space="preserve">here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r</m:t>
            </m:r>
          </m:e>
          <m:sub>
            <m:r>
              <w:rPr>
                <w:rFonts w:ascii="Cambria Math" w:hAnsi="Cambria Math" w:cstheme="minorHAnsi"/>
              </w:rPr>
              <m:t>p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453348">
        <w:t>is the propeller radius</w:t>
      </w:r>
      <w:r w:rsidR="00F65520">
        <w:t xml:space="preserve"> </w:t>
      </w:r>
      <w:r w:rsidR="00A725BB">
        <w:t>used in the quadcopter</w:t>
      </w:r>
      <w:r w:rsidR="009B0939">
        <w:t xml:space="preserve"> and </w:t>
      </w:r>
      <m:oMath>
        <m:r>
          <w:rPr>
            <w:rFonts w:ascii="Cambria Math" w:hAnsi="Cambria Math" w:cstheme="minorHAnsi"/>
          </w:rPr>
          <m:t>β</m:t>
        </m:r>
      </m:oMath>
      <w:r w:rsidR="009B0939">
        <w:t xml:space="preserve"> is the </w:t>
      </w:r>
      <w:r w:rsidR="006E4184">
        <w:t xml:space="preserve">scale factor that ranges from 1.05 to </w:t>
      </w:r>
      <w:r>
        <w:t>1.20.</w:t>
      </w:r>
    </w:p>
    <w:p w14:paraId="3B185BF0" w14:textId="77777777" w:rsidR="00E14FE2" w:rsidRDefault="00A47875" w:rsidP="00E14FE2">
      <w:pPr>
        <w:keepNext/>
      </w:pPr>
      <w:r>
        <w:rPr>
          <w:noProof/>
        </w:rPr>
        <w:drawing>
          <wp:inline distT="0" distB="0" distL="0" distR="0" wp14:anchorId="7BC9EA7A" wp14:editId="6ECE1A34">
            <wp:extent cx="6858000" cy="2638425"/>
            <wp:effectExtent l="0" t="0" r="0" b="952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C9980" w14:textId="412B9915" w:rsidR="00006000" w:rsidRDefault="00E14FE2" w:rsidP="00DE256F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7</w:t>
        </w:r>
      </w:fldSimple>
      <w:r>
        <w:t xml:space="preserve">: </w:t>
      </w:r>
      <w:proofErr w:type="spellStart"/>
      <w:r w:rsidR="00FD78B6">
        <w:t>Multicopters</w:t>
      </w:r>
      <w:proofErr w:type="spellEnd"/>
      <w:r w:rsidR="00DE256F">
        <w:t xml:space="preserve"> with different configurations and their geometry parameters [15].</w:t>
      </w:r>
    </w:p>
    <w:p w14:paraId="7BCED605" w14:textId="4463F271" w:rsidR="009F70A5" w:rsidRDefault="00FB251D" w:rsidP="00E22B18">
      <w:r>
        <w:t xml:space="preserve">From </w:t>
      </w:r>
      <w:r w:rsidR="009F70A5">
        <w:t>section</w:t>
      </w:r>
      <w:r>
        <w:t xml:space="preserve"> 2, the </w:t>
      </w:r>
      <w:r w:rsidR="00B04E1C">
        <w:t>chosen propelle</w:t>
      </w:r>
      <w:r w:rsidR="004639BB">
        <w:t>r</w:t>
      </w:r>
      <w:r w:rsidR="00F301E7">
        <w:t xml:space="preserve"> ha</w:t>
      </w:r>
      <w:r w:rsidR="004639BB">
        <w:t>d</w:t>
      </w:r>
      <w:r w:rsidR="00F301E7">
        <w:t xml:space="preserve"> </w:t>
      </w:r>
      <w:r w:rsidR="001133EC">
        <w:t>a</w:t>
      </w:r>
      <w:r w:rsidR="00F301E7">
        <w:t xml:space="preserve"> diameter of 9.4 inches, or </w:t>
      </w:r>
      <w:r w:rsidR="00C0335C">
        <w:t>238.76mm. Thus,</w:t>
      </w:r>
      <w:r w:rsidR="00F03FB8">
        <w:t xml:space="preserve"> the 9450 propeller’s radius</w:t>
      </w:r>
      <w:r w:rsidR="00C0335C"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r</m:t>
            </m:r>
          </m:e>
          <m:sub>
            <m:r>
              <w:rPr>
                <w:rFonts w:ascii="Cambria Math" w:hAnsi="Cambria Math" w:cstheme="minorHAnsi"/>
              </w:rPr>
              <m:t>p</m:t>
            </m:r>
          </m:sub>
        </m:sSub>
      </m:oMath>
      <w:r w:rsidR="00C0335C">
        <w:t xml:space="preserve"> </w:t>
      </w:r>
      <w:r w:rsidR="00F238EB">
        <w:t>is</w:t>
      </w:r>
      <w:r w:rsidR="00C0335C">
        <w:t xml:space="preserve"> </w:t>
      </w:r>
      <w:r w:rsidR="00F238EB">
        <w:t xml:space="preserve">119.38. </w:t>
      </w:r>
      <w:r w:rsidR="00DF2D7F">
        <w:t>Giving the parameters:</w:t>
      </w:r>
      <w:r w:rsidR="006F5BA3">
        <w:t xml:space="preserve"> </w:t>
      </w:r>
      <m:oMath>
        <m:r>
          <w:rPr>
            <w:rFonts w:ascii="Cambria Math" w:hAnsi="Cambria Math" w:cstheme="minorHAnsi"/>
          </w:rPr>
          <m:t>β</m:t>
        </m:r>
      </m:oMath>
      <w:r w:rsidR="00DF2D7F">
        <w:t xml:space="preserve"> </w:t>
      </w:r>
      <w:r w:rsidR="00D87B0E">
        <w:t xml:space="preserve">= 1.15,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r</m:t>
            </m:r>
          </m:e>
          <m:sub>
            <m:r>
              <w:rPr>
                <w:rFonts w:ascii="Cambria Math" w:hAnsi="Cambria Math" w:cstheme="minorHAnsi"/>
              </w:rPr>
              <m:t>p</m:t>
            </m:r>
          </m:sub>
        </m:sSub>
      </m:oMath>
      <w:r w:rsidR="00D87B0E">
        <w:t xml:space="preserve"> = </w:t>
      </w:r>
      <w:r w:rsidR="00F979CF">
        <w:t>119.38</w:t>
      </w:r>
      <w:r w:rsidR="00951D3E">
        <w:t>,</w:t>
      </w:r>
      <w:r w:rsidR="00DF2D7F">
        <w:t xml:space="preserve"> and</w:t>
      </w:r>
      <w:r w:rsidR="00951D3E">
        <w:t xml:space="preserve"> </w:t>
      </w:r>
      <m:oMath>
        <m:r>
          <w:rPr>
            <w:rFonts w:ascii="Cambria Math" w:hAnsi="Cambria Math"/>
          </w:rPr>
          <m:t>n</m:t>
        </m:r>
      </m:oMath>
      <w:r w:rsidR="00951D3E">
        <w:t xml:space="preserve"> = 4</w:t>
      </w:r>
      <w:r w:rsidR="00DF2D7F">
        <w:t xml:space="preserve">, the </w:t>
      </w:r>
      <w:r>
        <w:t xml:space="preserve">airframe radius </w:t>
      </w:r>
      <m:oMath>
        <m:r>
          <w:rPr>
            <w:rFonts w:ascii="Cambria Math" w:hAnsi="Cambria Math"/>
          </w:rPr>
          <m:t>R</m:t>
        </m:r>
      </m:oMath>
      <w:r w:rsidR="00951D3E">
        <w:t xml:space="preserve"> </w:t>
      </w:r>
      <w:r>
        <w:t xml:space="preserve">was </w:t>
      </w:r>
      <w:r w:rsidR="00951D3E">
        <w:t>appro</w:t>
      </w:r>
      <w:r>
        <w:t>ximately</w:t>
      </w:r>
      <w:r w:rsidR="00951D3E">
        <w:t xml:space="preserve"> </w:t>
      </w:r>
      <w:r>
        <w:t>equal to</w:t>
      </w:r>
      <w:r w:rsidR="00951D3E">
        <w:t xml:space="preserve"> 195mm</w:t>
      </w:r>
      <w:r w:rsidR="00F238EB">
        <w:t xml:space="preserve"> which was sketched in the model shown in Fig. </w:t>
      </w:r>
      <w:r w:rsidR="009F70A5">
        <w:t>8</w:t>
      </w:r>
      <w:r w:rsidR="00DE023A">
        <w:t xml:space="preserve">. If the 1045 propellers </w:t>
      </w:r>
      <w:r w:rsidR="006739EF">
        <w:t xml:space="preserve">were used </w:t>
      </w:r>
      <w:r w:rsidR="009F70A5">
        <w:t>rather</w:t>
      </w:r>
      <w:r w:rsidR="006739EF">
        <w:t xml:space="preserve"> than the 9450 propeller, the airframe radius R = </w:t>
      </w:r>
      <w:r w:rsidR="00881C27">
        <w:t>195mm would still satisfy</w:t>
      </w:r>
      <w:r w:rsidR="003E3EBB">
        <w:t xml:space="preserve"> the design with the new </w:t>
      </w:r>
      <m:oMath>
        <m:r>
          <w:rPr>
            <w:rFonts w:ascii="Cambria Math" w:hAnsi="Cambria Math" w:cstheme="minorHAnsi"/>
          </w:rPr>
          <m:t>β</m:t>
        </m:r>
      </m:oMath>
      <w:r w:rsidR="003E3EBB">
        <w:t xml:space="preserve"> parameter being 1.10</w:t>
      </w:r>
      <w:r w:rsidR="00725D9D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4"/>
        <w:gridCol w:w="5766"/>
      </w:tblGrid>
      <w:tr w:rsidR="009F70A5" w14:paraId="6454F8C1" w14:textId="77777777" w:rsidTr="00DF4815">
        <w:tc>
          <w:tcPr>
            <w:tcW w:w="5395" w:type="dxa"/>
          </w:tcPr>
          <w:p w14:paraId="405515E1" w14:textId="7C5118AA" w:rsidR="009F70A5" w:rsidRDefault="009F70A5" w:rsidP="00E22B18">
            <w:r>
              <w:rPr>
                <w:noProof/>
              </w:rPr>
              <w:drawing>
                <wp:inline distT="0" distB="0" distL="0" distR="0" wp14:anchorId="4E2C3B53" wp14:editId="11ECCBE0">
                  <wp:extent cx="3165939" cy="2985655"/>
                  <wp:effectExtent l="0" t="0" r="0" b="5715"/>
                  <wp:docPr id="12" name="Picture 12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Diagram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9737" cy="3008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  <w:vAlign w:val="center"/>
          </w:tcPr>
          <w:p w14:paraId="1B353C3F" w14:textId="213F2620" w:rsidR="009F70A5" w:rsidRDefault="009F70A5" w:rsidP="009F70A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EA6592B" wp14:editId="1EB77B4C">
                  <wp:extent cx="3646243" cy="2209800"/>
                  <wp:effectExtent l="0" t="0" r="0" b="0"/>
                  <wp:docPr id="13" name="Picture 13" descr="A picture containing text, weap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picture containing text, weapon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6243" cy="220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70A5" w14:paraId="11A8AC21" w14:textId="77777777" w:rsidTr="00DF4815">
        <w:tc>
          <w:tcPr>
            <w:tcW w:w="5395" w:type="dxa"/>
          </w:tcPr>
          <w:p w14:paraId="2AD7E2F9" w14:textId="5789DA63" w:rsidR="009F70A5" w:rsidRDefault="00C0602E" w:rsidP="005C0D04">
            <w:pPr>
              <w:jc w:val="center"/>
            </w:pPr>
            <w:r>
              <w:t xml:space="preserve">(a) </w:t>
            </w:r>
            <w:r w:rsidR="00A5631A">
              <w:t>Sketch</w:t>
            </w:r>
            <w:r w:rsidR="00051A18">
              <w:t xml:space="preserve"> dimension fitting 9450 propeller</w:t>
            </w:r>
          </w:p>
        </w:tc>
        <w:tc>
          <w:tcPr>
            <w:tcW w:w="5395" w:type="dxa"/>
          </w:tcPr>
          <w:p w14:paraId="372B42A6" w14:textId="14A4B062" w:rsidR="009F70A5" w:rsidRDefault="00051A18" w:rsidP="005C0D04">
            <w:pPr>
              <w:keepNext/>
              <w:jc w:val="center"/>
            </w:pPr>
            <w:r>
              <w:t xml:space="preserve">(b) 3D model </w:t>
            </w:r>
            <w:r w:rsidR="00A5631A">
              <w:t>based on propeller dimension</w:t>
            </w:r>
          </w:p>
        </w:tc>
      </w:tr>
    </w:tbl>
    <w:p w14:paraId="401490D6" w14:textId="2392FD7C" w:rsidR="00E2509F" w:rsidRDefault="009F70A5" w:rsidP="00396687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8</w:t>
        </w:r>
      </w:fldSimple>
      <w:r>
        <w:t>:</w:t>
      </w:r>
      <w:r w:rsidR="00317C47">
        <w:t xml:space="preserve"> </w:t>
      </w:r>
      <w:r w:rsidR="00C0602E">
        <w:t>First sketch and model of the</w:t>
      </w:r>
      <w:r w:rsidR="00396687">
        <w:t xml:space="preserve"> final</w:t>
      </w:r>
      <w:r w:rsidR="00C0602E">
        <w:t xml:space="preserve"> design.</w:t>
      </w:r>
    </w:p>
    <w:p w14:paraId="69622EAC" w14:textId="442360AD" w:rsidR="00881607" w:rsidRDefault="00C0617A" w:rsidP="00E22B18">
      <w:r>
        <w:lastRenderedPageBreak/>
        <w:t>Due to the project requirement for</w:t>
      </w:r>
      <w:r w:rsidR="00CB2768">
        <w:t xml:space="preserve"> the</w:t>
      </w:r>
      <w:r>
        <w:t xml:space="preserve"> video inspection RPAS, </w:t>
      </w:r>
      <w:r w:rsidR="0018567D">
        <w:t xml:space="preserve">a camera with adjustable pitch must be mounted to the quadcopter. </w:t>
      </w:r>
      <w:r w:rsidR="00CB2768">
        <w:t xml:space="preserve">In order to </w:t>
      </w:r>
      <w:r w:rsidR="00FB34CB">
        <w:t>maintain stability, it is crucial that the center of gravity (</w:t>
      </w:r>
      <w:proofErr w:type="spellStart"/>
      <w:r w:rsidR="00FB34CB">
        <w:t>CoG</w:t>
      </w:r>
      <w:proofErr w:type="spellEnd"/>
      <w:r w:rsidR="00FB34CB">
        <w:t xml:space="preserve">) of </w:t>
      </w:r>
      <w:r w:rsidR="004C23E3">
        <w:t>the quadcopter, or multirotor in general, is placed on the central axis, otherwise</w:t>
      </w:r>
      <w:r w:rsidR="001133EC">
        <w:t>,</w:t>
      </w:r>
      <w:r w:rsidR="004C23E3">
        <w:t xml:space="preserve"> the extra moment</w:t>
      </w:r>
      <w:r w:rsidR="00FE4F3D">
        <w:t xml:space="preserve"> will be caused [</w:t>
      </w:r>
      <w:r w:rsidR="00396687">
        <w:t>15</w:t>
      </w:r>
      <w:r w:rsidR="00FE4F3D">
        <w:t xml:space="preserve">]. The </w:t>
      </w:r>
      <w:r w:rsidR="000143DA">
        <w:t xml:space="preserve">effect of the position of </w:t>
      </w:r>
      <w:proofErr w:type="spellStart"/>
      <w:r w:rsidR="000143DA">
        <w:t>CoG</w:t>
      </w:r>
      <w:proofErr w:type="spellEnd"/>
      <w:r w:rsidR="000143DA">
        <w:t xml:space="preserve"> is discussed in detail in [</w:t>
      </w:r>
      <w:r w:rsidR="00396687">
        <w:t>15</w:t>
      </w:r>
      <w:r w:rsidR="000143DA">
        <w:t xml:space="preserve">]. </w:t>
      </w:r>
      <w:r w:rsidR="00120711">
        <w:t xml:space="preserve">The </w:t>
      </w:r>
      <w:proofErr w:type="spellStart"/>
      <w:r w:rsidR="00120711">
        <w:t>CoG</w:t>
      </w:r>
      <w:proofErr w:type="spellEnd"/>
      <w:r w:rsidR="00120711">
        <w:t xml:space="preserve"> was affected by the position of </w:t>
      </w:r>
      <w:r w:rsidR="001133EC">
        <w:t xml:space="preserve">the </w:t>
      </w:r>
      <w:r w:rsidR="00120711">
        <w:t xml:space="preserve">camera and payload </w:t>
      </w:r>
      <w:r w:rsidR="00887BE5">
        <w:t xml:space="preserve">on the RPAS. </w:t>
      </w:r>
      <w:r w:rsidR="0026554C">
        <w:t>For higher stability, a</w:t>
      </w:r>
      <w:r w:rsidR="00887BE5">
        <w:t xml:space="preserve"> low </w:t>
      </w:r>
      <w:proofErr w:type="spellStart"/>
      <w:r w:rsidR="00887BE5">
        <w:t>CoG</w:t>
      </w:r>
      <w:proofErr w:type="spellEnd"/>
      <w:r w:rsidR="00887BE5">
        <w:t xml:space="preserve"> configuration was chosen which meant that </w:t>
      </w:r>
      <w:r w:rsidR="00B64EE2">
        <w:t xml:space="preserve">the camera was mounted underneath the RPAS. </w:t>
      </w:r>
      <w:r w:rsidR="00E035C3">
        <w:t xml:space="preserve">The camera mounted this way required the RPAS to be equipped with </w:t>
      </w:r>
      <w:r w:rsidR="00B64EE2">
        <w:t>landing gear</w:t>
      </w:r>
      <w:r w:rsidR="00114FE3">
        <w:t xml:space="preserve"> to protect the </w:t>
      </w:r>
      <w:r w:rsidR="00E035C3">
        <w:t>device</w:t>
      </w:r>
      <w:r w:rsidR="00114FE3">
        <w:t xml:space="preserve"> during take-off and landing. </w:t>
      </w:r>
      <w:r w:rsidR="001133EC">
        <w:t>A r</w:t>
      </w:r>
      <w:r w:rsidR="00114FE3">
        <w:t>etractable landing gear was out of scope in this project; thus, simple landing gear was modelled</w:t>
      </w:r>
      <w:r w:rsidR="005C0D04">
        <w:t xml:space="preserve">. </w:t>
      </w:r>
      <w:r w:rsidR="00F10441">
        <w:t xml:space="preserve">In addition, low </w:t>
      </w:r>
      <w:proofErr w:type="spellStart"/>
      <w:r w:rsidR="00F10441">
        <w:t>CoG</w:t>
      </w:r>
      <w:proofErr w:type="spellEnd"/>
      <w:r w:rsidR="00F10441">
        <w:t xml:space="preserve"> configuration </w:t>
      </w:r>
      <w:r w:rsidR="00851140">
        <w:t xml:space="preserve">with the camera mounted under the RPAS was more common and easier to be implemented. </w:t>
      </w:r>
    </w:p>
    <w:p w14:paraId="3F70A26B" w14:textId="6C707E06" w:rsidR="00340F95" w:rsidRDefault="00973CF0" w:rsidP="00E22B18">
      <w:r>
        <w:t>Autodesk Fusion 360 software was used to 3D model the RPAS airframe</w:t>
      </w:r>
      <w:r w:rsidR="00E2509F">
        <w:t xml:space="preserve">. </w:t>
      </w:r>
      <w:r w:rsidR="00933A3D">
        <w:t>Polylactic Acid, commonly known as PLA, was used as the</w:t>
      </w:r>
      <w:r w:rsidR="00F86509">
        <w:t xml:space="preserve"> airframe material. </w:t>
      </w:r>
      <w:r w:rsidR="009137A6">
        <w:t xml:space="preserve">The properties of PLA will be discussed </w:t>
      </w:r>
      <w:r w:rsidR="00F20CB9">
        <w:t xml:space="preserve">in </w:t>
      </w:r>
      <w:r w:rsidR="001133EC">
        <w:t xml:space="preserve">the </w:t>
      </w:r>
      <w:r w:rsidR="00F20CB9">
        <w:t xml:space="preserve">next section. </w:t>
      </w:r>
      <w:r w:rsidR="00F86509">
        <w:t>This material eased the manufactur</w:t>
      </w:r>
      <w:r w:rsidR="001133EC">
        <w:t>ing</w:t>
      </w:r>
      <w:r w:rsidR="00F86509">
        <w:t xml:space="preserve"> process </w:t>
      </w:r>
      <w:r w:rsidR="005E6AF7">
        <w:t>as it is one of the most common materials used in 3D printing</w:t>
      </w:r>
      <w:r w:rsidR="00281806">
        <w:t>. Hence, the airframe was modelled so that each component in the airframe such as fuselage, arms, and</w:t>
      </w:r>
      <w:r w:rsidR="001133EC">
        <w:t xml:space="preserve"> </w:t>
      </w:r>
      <w:r w:rsidR="00281806">
        <w:t>landing gear</w:t>
      </w:r>
      <w:r w:rsidR="007063D8">
        <w:t xml:space="preserve"> was to be produced by </w:t>
      </w:r>
      <w:r w:rsidR="001133EC">
        <w:t xml:space="preserve">the </w:t>
      </w:r>
      <w:proofErr w:type="spellStart"/>
      <w:r w:rsidR="007063D8">
        <w:t>Prusa</w:t>
      </w:r>
      <w:proofErr w:type="spellEnd"/>
      <w:r w:rsidR="007063D8">
        <w:t xml:space="preserve"> i3 MK3 3D printer.</w:t>
      </w:r>
      <w:r w:rsidR="00EF6D98">
        <w:t xml:space="preserve"> Using PLA filament also reduced the production cost to manufacture the </w:t>
      </w:r>
      <w:r w:rsidR="00396687">
        <w:t>airframe,</w:t>
      </w:r>
      <w:r w:rsidR="00EF6D98">
        <w:t xml:space="preserve"> and, in the event of </w:t>
      </w:r>
      <w:r w:rsidR="009A6974">
        <w:t xml:space="preserve">broken airframe, </w:t>
      </w:r>
      <w:r w:rsidR="001133EC">
        <w:t xml:space="preserve">a </w:t>
      </w:r>
      <w:r w:rsidR="009A6974">
        <w:t>new airframe could be printed again easily.</w:t>
      </w:r>
      <w:r w:rsidR="009752FA">
        <w:t xml:space="preserve"> However, the PLA filament has some properties that require thorough consideration </w:t>
      </w:r>
      <w:r w:rsidR="007373A7">
        <w:t>in the design of</w:t>
      </w:r>
      <w:r w:rsidR="001133EC">
        <w:t xml:space="preserve"> </w:t>
      </w:r>
      <w:r w:rsidR="007373A7">
        <w:t>airframe.</w:t>
      </w:r>
      <w:r w:rsidR="004E3F67">
        <w:t xml:space="preserve"> </w:t>
      </w:r>
      <w:r w:rsidR="00947687">
        <w:t xml:space="preserve">Fig. 9 and Fig. 10 show the completed </w:t>
      </w:r>
      <w:r w:rsidR="004E3F67">
        <w:t xml:space="preserve">modelled </w:t>
      </w:r>
      <w:r w:rsidR="00947687">
        <w:t>airframe for the video inspection RPAS</w:t>
      </w:r>
      <w:r w:rsidR="004E3F67">
        <w:t>.</w:t>
      </w:r>
    </w:p>
    <w:p w14:paraId="1118DC0A" w14:textId="77777777" w:rsidR="004E3F67" w:rsidRDefault="004E3F67" w:rsidP="00E22B1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8"/>
        <w:gridCol w:w="5312"/>
      </w:tblGrid>
      <w:tr w:rsidR="003756A9" w14:paraId="04E127CF" w14:textId="77777777" w:rsidTr="00DF4815">
        <w:tc>
          <w:tcPr>
            <w:tcW w:w="5395" w:type="dxa"/>
          </w:tcPr>
          <w:p w14:paraId="62F4B02D" w14:textId="003A5374" w:rsidR="00874102" w:rsidRDefault="00874102" w:rsidP="00E22B18">
            <w:r>
              <w:rPr>
                <w:noProof/>
              </w:rPr>
              <w:drawing>
                <wp:inline distT="0" distB="0" distL="0" distR="0" wp14:anchorId="58A03E57" wp14:editId="4EB3741C">
                  <wp:extent cx="3276600" cy="1301685"/>
                  <wp:effectExtent l="0" t="0" r="0" b="0"/>
                  <wp:docPr id="20" name="Picture 20" descr="A picture containing text, weap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picture containing text, weapon&#10;&#10;Description automatically generated"/>
                          <pic:cNvPicPr/>
                        </pic:nvPicPr>
                        <pic:blipFill rotWithShape="1">
                          <a:blip r:embed="rId19"/>
                          <a:srcRect l="-1" r="618"/>
                          <a:stretch/>
                        </pic:blipFill>
                        <pic:spPr bwMode="auto">
                          <a:xfrm>
                            <a:off x="0" y="0"/>
                            <a:ext cx="3300214" cy="13110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60179CA4" w14:textId="557A3987" w:rsidR="00874102" w:rsidRDefault="00874102" w:rsidP="00E22B18">
            <w:r>
              <w:rPr>
                <w:noProof/>
              </w:rPr>
              <w:drawing>
                <wp:inline distT="0" distB="0" distL="0" distR="0" wp14:anchorId="4CFDC456" wp14:editId="3D86A91E">
                  <wp:extent cx="3295650" cy="1302087"/>
                  <wp:effectExtent l="0" t="0" r="0" b="0"/>
                  <wp:docPr id="21" name="Picture 21" descr="A picture containing text, table, tool, work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picture containing text, table, tool, worktable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243" cy="1313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56A9" w14:paraId="3ADB799F" w14:textId="77777777" w:rsidTr="00DF4815">
        <w:tc>
          <w:tcPr>
            <w:tcW w:w="5395" w:type="dxa"/>
          </w:tcPr>
          <w:p w14:paraId="4CC0D6B6" w14:textId="7B0A819E" w:rsidR="00874102" w:rsidRDefault="005C0D04" w:rsidP="005C0D04">
            <w:pPr>
              <w:jc w:val="center"/>
            </w:pPr>
            <w:r>
              <w:t xml:space="preserve">(a) </w:t>
            </w:r>
            <w:r w:rsidR="00620D6B">
              <w:t>Home view</w:t>
            </w:r>
          </w:p>
        </w:tc>
        <w:tc>
          <w:tcPr>
            <w:tcW w:w="5395" w:type="dxa"/>
          </w:tcPr>
          <w:p w14:paraId="7749D193" w14:textId="77777777" w:rsidR="00874102" w:rsidRDefault="005C0D04" w:rsidP="005C0D04">
            <w:pPr>
              <w:jc w:val="center"/>
            </w:pPr>
            <w:r>
              <w:t xml:space="preserve">(b) </w:t>
            </w:r>
            <w:r w:rsidR="00620D6B">
              <w:t>Side</w:t>
            </w:r>
            <w:r>
              <w:t xml:space="preserve"> view</w:t>
            </w:r>
          </w:p>
          <w:p w14:paraId="1CF9EBE5" w14:textId="02A7B7FB" w:rsidR="00DF4815" w:rsidRDefault="00DF4815" w:rsidP="005C0D04">
            <w:pPr>
              <w:jc w:val="center"/>
            </w:pPr>
          </w:p>
        </w:tc>
      </w:tr>
      <w:tr w:rsidR="003756A9" w14:paraId="529C915A" w14:textId="77777777" w:rsidTr="00DF4815">
        <w:tc>
          <w:tcPr>
            <w:tcW w:w="5395" w:type="dxa"/>
          </w:tcPr>
          <w:p w14:paraId="10D5A2E7" w14:textId="06EC5347" w:rsidR="00874102" w:rsidRDefault="00874102" w:rsidP="00E22B18">
            <w:r>
              <w:rPr>
                <w:noProof/>
              </w:rPr>
              <w:drawing>
                <wp:inline distT="0" distB="0" distL="0" distR="0" wp14:anchorId="33436FBC" wp14:editId="3D2247D4">
                  <wp:extent cx="3403600" cy="1973190"/>
                  <wp:effectExtent l="0" t="0" r="6350" b="8255"/>
                  <wp:docPr id="23" name="Picture 2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Logo&#10;&#10;Description automatically generated"/>
                          <pic:cNvPicPr/>
                        </pic:nvPicPr>
                        <pic:blipFill rotWithShape="1">
                          <a:blip r:embed="rId21"/>
                          <a:srcRect l="20214" r="11794"/>
                          <a:stretch/>
                        </pic:blipFill>
                        <pic:spPr bwMode="auto">
                          <a:xfrm>
                            <a:off x="0" y="0"/>
                            <a:ext cx="3469788" cy="20115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6ED73F19" w14:textId="63CE3711" w:rsidR="00874102" w:rsidRDefault="003756A9" w:rsidP="003756A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2362E3" wp14:editId="1792F108">
                  <wp:extent cx="2294467" cy="1970267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9594" cy="1991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56A9" w14:paraId="05180B18" w14:textId="77777777" w:rsidTr="00DF4815">
        <w:tc>
          <w:tcPr>
            <w:tcW w:w="5395" w:type="dxa"/>
          </w:tcPr>
          <w:p w14:paraId="5B80F97E" w14:textId="30D7083E" w:rsidR="00874102" w:rsidRDefault="005C0D04" w:rsidP="005C0D04">
            <w:pPr>
              <w:jc w:val="center"/>
            </w:pPr>
            <w:r>
              <w:t xml:space="preserve">(c) </w:t>
            </w:r>
            <w:r w:rsidR="00620D6B">
              <w:t>Front</w:t>
            </w:r>
            <w:r>
              <w:t xml:space="preserve"> view</w:t>
            </w:r>
          </w:p>
        </w:tc>
        <w:tc>
          <w:tcPr>
            <w:tcW w:w="5395" w:type="dxa"/>
          </w:tcPr>
          <w:p w14:paraId="7DF041C5" w14:textId="0C4F9DB1" w:rsidR="00874102" w:rsidRDefault="005C0D04" w:rsidP="005C0D04">
            <w:pPr>
              <w:keepNext/>
              <w:jc w:val="center"/>
            </w:pPr>
            <w:r>
              <w:t xml:space="preserve">(d) </w:t>
            </w:r>
            <w:r w:rsidR="003756A9">
              <w:t>Top</w:t>
            </w:r>
            <w:r>
              <w:t xml:space="preserve"> view</w:t>
            </w:r>
          </w:p>
        </w:tc>
      </w:tr>
    </w:tbl>
    <w:p w14:paraId="7DB308E5" w14:textId="794086F0" w:rsidR="00426517" w:rsidRDefault="00340F95" w:rsidP="00340F95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9</w:t>
        </w:r>
      </w:fldSimple>
      <w:r>
        <w:t>:</w:t>
      </w:r>
      <w:r w:rsidR="005C0D04">
        <w:t xml:space="preserve"> Different views of the modelled airframe.</w:t>
      </w:r>
    </w:p>
    <w:p w14:paraId="14610E14" w14:textId="2E3D4986" w:rsidR="00E2509F" w:rsidRDefault="00E2509F" w:rsidP="00370202">
      <w:pPr>
        <w:jc w:val="center"/>
      </w:pPr>
    </w:p>
    <w:p w14:paraId="0819DCB0" w14:textId="63340EEC" w:rsidR="00922921" w:rsidRDefault="00922921" w:rsidP="00370202">
      <w:pPr>
        <w:jc w:val="center"/>
      </w:pPr>
    </w:p>
    <w:p w14:paraId="5F2D5C68" w14:textId="0B008843" w:rsidR="00922921" w:rsidRDefault="00922921" w:rsidP="00922921"/>
    <w:p w14:paraId="7EC4A68E" w14:textId="77777777" w:rsidR="004A6E6E" w:rsidRDefault="004A6E6E" w:rsidP="00922921"/>
    <w:p w14:paraId="08350904" w14:textId="7453643F" w:rsidR="002042DF" w:rsidRDefault="002042DF" w:rsidP="00922921"/>
    <w:p w14:paraId="608D7AE4" w14:textId="77777777" w:rsidR="00340F95" w:rsidRDefault="00F80196" w:rsidP="00340F95">
      <w:pPr>
        <w:keepNext/>
      </w:pPr>
      <w:r>
        <w:rPr>
          <w:noProof/>
        </w:rPr>
        <w:drawing>
          <wp:inline distT="0" distB="0" distL="0" distR="0" wp14:anchorId="7C0B7E7E" wp14:editId="35A2E3AE">
            <wp:extent cx="6858000" cy="36804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9C218" w14:textId="2A859D9B" w:rsidR="00F80196" w:rsidRDefault="00340F95" w:rsidP="00340F95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10</w:t>
        </w:r>
      </w:fldSimple>
      <w:r>
        <w:t>: Simulated center of mass (</w:t>
      </w:r>
      <w:proofErr w:type="spellStart"/>
      <w:r>
        <w:t>CoM</w:t>
      </w:r>
      <w:proofErr w:type="spellEnd"/>
      <w:r>
        <w:t xml:space="preserve">) of the final </w:t>
      </w:r>
      <w:r w:rsidR="009F65BF">
        <w:t>airframe.</w:t>
      </w:r>
    </w:p>
    <w:p w14:paraId="08615292" w14:textId="5766526E" w:rsidR="00285D24" w:rsidRDefault="00285D24" w:rsidP="00576F6A"/>
    <w:p w14:paraId="0B752D97" w14:textId="015E6B8C" w:rsidR="00442F72" w:rsidRDefault="00CD404E" w:rsidP="002A6D51">
      <w:pPr>
        <w:pStyle w:val="Heading2"/>
      </w:pPr>
      <w:bookmarkStart w:id="12" w:name="_Toc86415743"/>
      <w:r>
        <w:t>4.2 Simulations</w:t>
      </w:r>
      <w:bookmarkEnd w:id="12"/>
    </w:p>
    <w:p w14:paraId="15BB764D" w14:textId="493D9665" w:rsidR="00783C1C" w:rsidRDefault="00332609" w:rsidP="00A26AD0">
      <w:r>
        <w:t xml:space="preserve">Prior to airframe </w:t>
      </w:r>
      <w:r w:rsidR="004B3757">
        <w:t xml:space="preserve">evaluation, material properties were thoroughly defined so that Autodesk Fusion 360 could </w:t>
      </w:r>
      <w:r w:rsidR="00C0391D">
        <w:t>p</w:t>
      </w:r>
      <w:r w:rsidR="00D55909">
        <w:t>ro</w:t>
      </w:r>
      <w:r w:rsidR="00C0391D">
        <w:t xml:space="preserve">perly </w:t>
      </w:r>
      <w:r w:rsidR="004B3757">
        <w:t>perform simulation</w:t>
      </w:r>
      <w:r w:rsidR="00C0391D">
        <w:t>. Static stress to study thrust and torque induced on the airframe w</w:t>
      </w:r>
      <w:r w:rsidR="001243D0">
        <w:t>as</w:t>
      </w:r>
      <w:r w:rsidR="00C0391D">
        <w:t xml:space="preserve"> </w:t>
      </w:r>
      <w:r w:rsidR="00E103ED">
        <w:t xml:space="preserve">done with results showing maximum safety factor, meaning the design </w:t>
      </w:r>
      <w:r w:rsidR="00E659D5">
        <w:t xml:space="preserve">was valid to be used in the project. Natural frequency and drop test </w:t>
      </w:r>
      <w:r w:rsidR="006C778A">
        <w:t xml:space="preserve">were two other simulations that could be done to evaluate the design. However, </w:t>
      </w:r>
      <w:r w:rsidR="00FB10D3">
        <w:t xml:space="preserve">these two simulations were never carried out due to the complexity in </w:t>
      </w:r>
      <w:r w:rsidR="00C352A8">
        <w:t xml:space="preserve">simulating a drop test </w:t>
      </w:r>
      <w:r w:rsidR="00783C1C">
        <w:t xml:space="preserve">and </w:t>
      </w:r>
      <w:r w:rsidR="00E538B7">
        <w:t xml:space="preserve">natural frequency </w:t>
      </w:r>
      <w:r w:rsidR="00394FC4">
        <w:t>serving no significant purpose in the design</w:t>
      </w:r>
      <w:r w:rsidR="000D7A45">
        <w:t>.</w:t>
      </w:r>
    </w:p>
    <w:p w14:paraId="524DB45E" w14:textId="77777777" w:rsidR="00340F95" w:rsidRDefault="00340F95" w:rsidP="00A26AD0"/>
    <w:p w14:paraId="4FA808A5" w14:textId="1D85F518" w:rsidR="005A702A" w:rsidRDefault="005A702A" w:rsidP="002A6D51">
      <w:pPr>
        <w:pStyle w:val="Heading3"/>
      </w:pPr>
      <w:bookmarkStart w:id="13" w:name="_Toc86415744"/>
      <w:r>
        <w:t>4.2.1 Material Properties</w:t>
      </w:r>
      <w:bookmarkEnd w:id="13"/>
    </w:p>
    <w:p w14:paraId="37185F1A" w14:textId="7BE71EA6" w:rsidR="00BA6AB0" w:rsidRDefault="00BA6AB0" w:rsidP="00BA6AB0">
      <w:r>
        <w:t>Because 3D printing was chosen as the manufactur</w:t>
      </w:r>
      <w:r w:rsidR="001243D0">
        <w:t>ing</w:t>
      </w:r>
      <w:r>
        <w:t xml:space="preserve"> method for the airframe, </w:t>
      </w:r>
      <w:r w:rsidR="004E4D46">
        <w:t>Polylactic Acid</w:t>
      </w:r>
      <w:r w:rsidR="00337D6E">
        <w:t xml:space="preserve"> (PLA) was the go-to material </w:t>
      </w:r>
      <w:r w:rsidR="00BF3932">
        <w:t xml:space="preserve">for the structure of the RPAS. </w:t>
      </w:r>
      <w:r w:rsidR="007E7B04">
        <w:t xml:space="preserve">PLA </w:t>
      </w:r>
      <w:r w:rsidR="002E777C">
        <w:t xml:space="preserve">has several merits such as ease-of-use, </w:t>
      </w:r>
      <w:r w:rsidR="00BA5E8E">
        <w:t>low-cost, and dimensional accuracy</w:t>
      </w:r>
      <w:r w:rsidR="000A0F7D">
        <w:t xml:space="preserve"> [</w:t>
      </w:r>
      <w:r w:rsidR="00D571BD">
        <w:t>16</w:t>
      </w:r>
      <w:r w:rsidR="000A0F7D">
        <w:t xml:space="preserve">]. Furthermore, </w:t>
      </w:r>
      <w:r w:rsidR="00236D5A">
        <w:t xml:space="preserve">the material is one of the most </w:t>
      </w:r>
      <w:r w:rsidR="00340F95">
        <w:t>environmental-</w:t>
      </w:r>
      <w:r w:rsidR="00236D5A">
        <w:t>friendly filaments</w:t>
      </w:r>
      <w:r w:rsidR="00BD7638">
        <w:t>, being renewable and biodegradable,</w:t>
      </w:r>
      <w:r w:rsidR="00236D5A">
        <w:t xml:space="preserve"> </w:t>
      </w:r>
      <w:r w:rsidR="00BD7638">
        <w:t>as it is derived from crop</w:t>
      </w:r>
      <w:r w:rsidR="001243D0">
        <w:t>s</w:t>
      </w:r>
      <w:r w:rsidR="00BD7638">
        <w:t xml:space="preserve"> such as sugarcane and corn</w:t>
      </w:r>
      <w:r w:rsidR="006F32F9">
        <w:t xml:space="preserve"> [</w:t>
      </w:r>
      <w:r w:rsidR="00D571BD">
        <w:t>16</w:t>
      </w:r>
      <w:r w:rsidR="006F32F9">
        <w:t xml:space="preserve">]. When it comes to physical </w:t>
      </w:r>
      <w:r w:rsidR="005338D7">
        <w:t xml:space="preserve">and mechanical </w:t>
      </w:r>
      <w:r w:rsidR="006F32F9">
        <w:t>properties</w:t>
      </w:r>
      <w:r w:rsidR="005338D7">
        <w:t xml:space="preserve">, </w:t>
      </w:r>
      <w:r w:rsidR="00092722">
        <w:t xml:space="preserve">PLA is not a bad option to be used in UAV </w:t>
      </w:r>
      <w:r w:rsidR="00340F95">
        <w:t>multirotor</w:t>
      </w:r>
      <w:r w:rsidR="00092722">
        <w:t xml:space="preserve"> </w:t>
      </w:r>
      <w:r w:rsidR="003A2490">
        <w:t>as it</w:t>
      </w:r>
      <w:r w:rsidR="00F947DC">
        <w:t xml:space="preserve"> has </w:t>
      </w:r>
      <w:r w:rsidR="006615C3">
        <w:t xml:space="preserve">good stiffness and </w:t>
      </w:r>
      <w:r w:rsidR="00973B8E">
        <w:t>strength</w:t>
      </w:r>
      <w:r w:rsidR="00E977B4">
        <w:t>.</w:t>
      </w:r>
      <w:r w:rsidR="00944FD2">
        <w:t xml:space="preserve"> The main properties of PLA </w:t>
      </w:r>
      <w:r w:rsidR="00385E8D">
        <w:t>used in</w:t>
      </w:r>
      <w:r w:rsidR="00944FD2">
        <w:t xml:space="preserve"> </w:t>
      </w:r>
      <w:r w:rsidR="001243D0">
        <w:t xml:space="preserve">the </w:t>
      </w:r>
      <w:r w:rsidR="00944FD2">
        <w:t>simulat</w:t>
      </w:r>
      <w:r w:rsidR="00385E8D">
        <w:t>ion</w:t>
      </w:r>
      <w:r w:rsidR="00944FD2">
        <w:t xml:space="preserve"> are shown below</w:t>
      </w:r>
      <w:r w:rsidR="001D1F0F">
        <w:t>. These properties were adapted from [</w:t>
      </w:r>
      <w:r w:rsidR="00D571BD">
        <w:t>16</w:t>
      </w:r>
      <w:r w:rsidR="001D1F0F">
        <w:t xml:space="preserve">, </w:t>
      </w:r>
      <w:r w:rsidR="00D571BD">
        <w:t>17</w:t>
      </w:r>
      <w:r w:rsidR="001D1F0F">
        <w:t>]</w:t>
      </w:r>
      <w:r w:rsidR="009F0107">
        <w:t>.</w:t>
      </w:r>
    </w:p>
    <w:p w14:paraId="61E90F38" w14:textId="6DD248EA" w:rsidR="009F0107" w:rsidRDefault="009F0107" w:rsidP="009F0107">
      <w:pPr>
        <w:pStyle w:val="ListParagraph"/>
        <w:numPr>
          <w:ilvl w:val="0"/>
          <w:numId w:val="16"/>
        </w:numPr>
      </w:pPr>
      <w:r>
        <w:t>Density</w:t>
      </w:r>
      <w:r w:rsidR="005D2809">
        <w:t>: 1.250g/cm</w:t>
      </w:r>
      <w:r w:rsidR="005D2809">
        <w:rPr>
          <w:vertAlign w:val="superscript"/>
        </w:rPr>
        <w:t>3</w:t>
      </w:r>
    </w:p>
    <w:p w14:paraId="7A5DACEE" w14:textId="6A7B3262" w:rsidR="009F0107" w:rsidRDefault="009F0107" w:rsidP="009F0107">
      <w:pPr>
        <w:pStyle w:val="ListParagraph"/>
        <w:numPr>
          <w:ilvl w:val="0"/>
          <w:numId w:val="16"/>
        </w:numPr>
      </w:pPr>
      <w:r>
        <w:t>Young’s modulus</w:t>
      </w:r>
      <w:r w:rsidR="005D2809">
        <w:t xml:space="preserve">: </w:t>
      </w:r>
      <w:r w:rsidR="002372D2">
        <w:t>3.500GPa</w:t>
      </w:r>
    </w:p>
    <w:p w14:paraId="1CEF6912" w14:textId="42E464EA" w:rsidR="009F0107" w:rsidRDefault="009F0107" w:rsidP="009F0107">
      <w:pPr>
        <w:pStyle w:val="ListParagraph"/>
        <w:numPr>
          <w:ilvl w:val="0"/>
          <w:numId w:val="16"/>
        </w:numPr>
      </w:pPr>
      <w:r>
        <w:t>Poisson’s ratio</w:t>
      </w:r>
      <w:r w:rsidR="002372D2">
        <w:t>: 0.36</w:t>
      </w:r>
    </w:p>
    <w:p w14:paraId="0DFC36A9" w14:textId="4CD2A9AD" w:rsidR="009F0107" w:rsidRDefault="009F0107" w:rsidP="009F0107">
      <w:pPr>
        <w:pStyle w:val="ListParagraph"/>
        <w:numPr>
          <w:ilvl w:val="0"/>
          <w:numId w:val="16"/>
        </w:numPr>
      </w:pPr>
      <w:r>
        <w:t>Yield strength</w:t>
      </w:r>
      <w:r w:rsidR="002372D2">
        <w:t>: 70.000MPa</w:t>
      </w:r>
    </w:p>
    <w:p w14:paraId="3ABB084D" w14:textId="0C573B64" w:rsidR="009F0107" w:rsidRDefault="009F0107" w:rsidP="009F0107">
      <w:pPr>
        <w:pStyle w:val="ListParagraph"/>
        <w:numPr>
          <w:ilvl w:val="0"/>
          <w:numId w:val="16"/>
        </w:numPr>
      </w:pPr>
      <w:r>
        <w:t>Ultimate tensile strength</w:t>
      </w:r>
      <w:r w:rsidR="002372D2">
        <w:t>: 73.000MPa</w:t>
      </w:r>
    </w:p>
    <w:p w14:paraId="5FD1E7A6" w14:textId="40F58913" w:rsidR="009F0107" w:rsidRDefault="009F0107" w:rsidP="009F0107">
      <w:pPr>
        <w:pStyle w:val="ListParagraph"/>
        <w:numPr>
          <w:ilvl w:val="0"/>
          <w:numId w:val="16"/>
        </w:numPr>
      </w:pPr>
      <w:r>
        <w:lastRenderedPageBreak/>
        <w:t>Thermal conductivity</w:t>
      </w:r>
      <w:r w:rsidR="002372D2">
        <w:t>:</w:t>
      </w:r>
      <w:r w:rsidR="003371F3">
        <w:t xml:space="preserve"> </w:t>
      </w:r>
      <w:r w:rsidR="002372D2">
        <w:t>1.260E-01W</w:t>
      </w:r>
      <w:r w:rsidR="00CD41FB">
        <w:t>/(</w:t>
      </w:r>
      <w:proofErr w:type="spellStart"/>
      <w:r w:rsidR="00CD41FB">
        <w:t>m.K</w:t>
      </w:r>
      <w:proofErr w:type="spellEnd"/>
      <w:r w:rsidR="00CD41FB">
        <w:t>)</w:t>
      </w:r>
    </w:p>
    <w:p w14:paraId="25844AF7" w14:textId="0793AB7A" w:rsidR="009F0107" w:rsidRDefault="009F0107" w:rsidP="009F0107">
      <w:pPr>
        <w:pStyle w:val="ListParagraph"/>
        <w:numPr>
          <w:ilvl w:val="0"/>
          <w:numId w:val="16"/>
        </w:numPr>
      </w:pPr>
      <w:r>
        <w:t>Specific heat</w:t>
      </w:r>
      <w:r w:rsidR="00CD41FB">
        <w:t>: 1.280J/(g.</w:t>
      </w:r>
      <w:r w:rsidR="00CD41FB" w:rsidRPr="00CD41FB">
        <w:rPr>
          <w:rFonts w:hint="eastAsia"/>
        </w:rPr>
        <w:t>°</w:t>
      </w:r>
      <w:r w:rsidR="00CD41FB" w:rsidRPr="00CD41FB">
        <w:t>C</w:t>
      </w:r>
      <w:r w:rsidR="00CD41FB">
        <w:t>)</w:t>
      </w:r>
    </w:p>
    <w:p w14:paraId="47260E6F" w14:textId="47838A4F" w:rsidR="00305434" w:rsidRPr="00BA6AB0" w:rsidRDefault="00E414B9" w:rsidP="00305434">
      <w:r>
        <w:t>However</w:t>
      </w:r>
      <w:r w:rsidR="00D50DFE">
        <w:t xml:space="preserve">, PLA is not a perfect material </w:t>
      </w:r>
      <w:r>
        <w:t xml:space="preserve">since </w:t>
      </w:r>
      <w:r w:rsidR="00C5673B">
        <w:t>it possesses</w:t>
      </w:r>
      <w:r w:rsidR="00D50DFE">
        <w:t xml:space="preserve"> several disadvantages</w:t>
      </w:r>
      <w:r w:rsidR="00DC4E3E">
        <w:t xml:space="preserve">. </w:t>
      </w:r>
      <w:r w:rsidR="00CA21DA">
        <w:t xml:space="preserve">The material </w:t>
      </w:r>
      <w:r w:rsidR="00AE6239">
        <w:t>ha</w:t>
      </w:r>
      <w:r w:rsidR="00C5673B">
        <w:t>s</w:t>
      </w:r>
      <w:r w:rsidR="00AE6239">
        <w:t xml:space="preserve"> low heat resistance which means it is not suitable for </w:t>
      </w:r>
      <w:r w:rsidR="006051D4">
        <w:t xml:space="preserve">prolonged </w:t>
      </w:r>
      <w:r w:rsidR="00CB2D07">
        <w:t xml:space="preserve">outdoor activities. </w:t>
      </w:r>
      <w:r w:rsidR="00EB54E6">
        <w:t xml:space="preserve">Extended time under sunlight exposure will result in the reduction of endurance for </w:t>
      </w:r>
      <w:r w:rsidR="0059633D">
        <w:t>PLA material</w:t>
      </w:r>
      <w:r w:rsidR="00015E0F">
        <w:t xml:space="preserve">. In addition, </w:t>
      </w:r>
      <w:r w:rsidR="0015108B">
        <w:t xml:space="preserve">although PLA is characterized by excellent tensile strength and </w:t>
      </w:r>
      <w:r w:rsidR="00FC6B7D">
        <w:t xml:space="preserve">other basic </w:t>
      </w:r>
      <w:r w:rsidR="0015108B">
        <w:t>properties</w:t>
      </w:r>
      <w:r w:rsidR="00FC6B7D">
        <w:t>, it is rigid and brittle at room temperature [</w:t>
      </w:r>
      <w:r w:rsidR="006631CB">
        <w:t>17</w:t>
      </w:r>
      <w:r w:rsidR="00FC6B7D">
        <w:t>]</w:t>
      </w:r>
      <w:r w:rsidR="00D4380D">
        <w:t>. Therefore, a</w:t>
      </w:r>
      <w:r w:rsidR="005716E1">
        <w:t>s indicated in [</w:t>
      </w:r>
      <w:r w:rsidR="006631CB">
        <w:t>17</w:t>
      </w:r>
      <w:r w:rsidR="005716E1">
        <w:t xml:space="preserve">], the inherent brittleness of PLA </w:t>
      </w:r>
      <w:r>
        <w:t>is a major bottleneck for its large-scale commercial uses.</w:t>
      </w:r>
      <w:r w:rsidR="00EB539F">
        <w:t xml:space="preserve"> Because of these disadvantages, </w:t>
      </w:r>
      <w:r w:rsidR="00F162A9">
        <w:t xml:space="preserve">PLA must be used with precautions in </w:t>
      </w:r>
      <w:r w:rsidR="001243D0">
        <w:t xml:space="preserve">the </w:t>
      </w:r>
      <w:r w:rsidR="00F162A9">
        <w:t>quadrotor airframe</w:t>
      </w:r>
      <w:r w:rsidR="00687E8A">
        <w:t>. For this project, to ease the manufactur</w:t>
      </w:r>
      <w:r w:rsidR="001243D0">
        <w:t>ing</w:t>
      </w:r>
      <w:r w:rsidR="00687E8A">
        <w:t xml:space="preserve"> process and lower</w:t>
      </w:r>
      <w:r w:rsidR="00A726E7">
        <w:t xml:space="preserve"> the cost, PLA is </w:t>
      </w:r>
      <w:r w:rsidR="000B118B">
        <w:t>appropriate as a quick prototype</w:t>
      </w:r>
      <w:r w:rsidR="00A726E7">
        <w:t xml:space="preserve"> for the RPAS with moderate thrust generation</w:t>
      </w:r>
      <w:r w:rsidR="00E55413">
        <w:t xml:space="preserve"> and minimal sunlight exposure.</w:t>
      </w:r>
    </w:p>
    <w:p w14:paraId="1E25C610" w14:textId="57C459E5" w:rsidR="005A702A" w:rsidRDefault="00F17705" w:rsidP="005A702A">
      <w:r>
        <w:t xml:space="preserve">With PLA being the </w:t>
      </w:r>
      <w:r w:rsidR="003371F3">
        <w:t xml:space="preserve">main </w:t>
      </w:r>
      <w:r>
        <w:t xml:space="preserve">material for simulations, the </w:t>
      </w:r>
      <w:r w:rsidR="007B29E3">
        <w:t xml:space="preserve">mass </w:t>
      </w:r>
      <w:r>
        <w:t xml:space="preserve">of the </w:t>
      </w:r>
      <w:r w:rsidR="003371F3">
        <w:t xml:space="preserve">quadcopter </w:t>
      </w:r>
      <w:r>
        <w:t>could be realized</w:t>
      </w:r>
      <w:r w:rsidR="003371F3">
        <w:t xml:space="preserve"> based on physical properties of the material. The estimated </w:t>
      </w:r>
      <w:r w:rsidR="007B29E3">
        <w:t xml:space="preserve">masses of each component in the airframe </w:t>
      </w:r>
      <w:r w:rsidR="00E80401">
        <w:t xml:space="preserve">are shown in Table </w:t>
      </w:r>
      <w:r w:rsidR="0092536A">
        <w:t>5</w:t>
      </w:r>
      <w:r w:rsidR="00BD7B6B">
        <w:t>.</w:t>
      </w:r>
      <w:r w:rsidR="00173F1F">
        <w:t xml:space="preserve"> The estimated mass of the modelled airframe </w:t>
      </w:r>
      <w:r w:rsidR="0072517E">
        <w:t>was</w:t>
      </w:r>
      <w:r w:rsidR="00173F1F">
        <w:t xml:space="preserve"> approximately 660g</w:t>
      </w:r>
      <w:r w:rsidR="001243D0">
        <w:t>,</w:t>
      </w:r>
      <w:r w:rsidR="0072517E">
        <w:t xml:space="preserve"> </w:t>
      </w:r>
      <w:r w:rsidR="006631CB">
        <w:t>yet</w:t>
      </w:r>
      <w:r w:rsidR="0072517E">
        <w:t xml:space="preserve"> this mass did not </w:t>
      </w:r>
      <w:r w:rsidR="0092536A">
        <w:t>consider</w:t>
      </w:r>
      <w:r w:rsidR="0072517E">
        <w:t xml:space="preserve"> infill type and infill percentage </w:t>
      </w:r>
      <w:r w:rsidR="00011187">
        <w:t xml:space="preserve">for 3D printing. Assuming </w:t>
      </w:r>
      <w:r w:rsidR="0062549C">
        <w:t>4</w:t>
      </w:r>
      <w:r w:rsidR="00011187">
        <w:t>0% infill percentage</w:t>
      </w:r>
      <w:r w:rsidR="006A531C">
        <w:t xml:space="preserve">, the total mass would be </w:t>
      </w:r>
      <w:r w:rsidR="000D3DAB">
        <w:t xml:space="preserve">brought down to </w:t>
      </w:r>
      <w:r w:rsidR="0062549C">
        <w:t>264</w:t>
      </w:r>
      <w:r w:rsidR="000D3DAB">
        <w:t xml:space="preserve">g. This would leave </w:t>
      </w:r>
      <w:r w:rsidR="0069353A">
        <w:t>436</w:t>
      </w:r>
      <w:r w:rsidR="000D3DAB">
        <w:t>g for all payloads, excluding battery</w:t>
      </w:r>
      <w:r w:rsidR="0050080E">
        <w:t xml:space="preserve">, to </w:t>
      </w:r>
      <w:r w:rsidR="00D67F0D">
        <w:t>make up 700g estimated quadcopter’s mass proposed in section 1.</w:t>
      </w:r>
      <w:r w:rsidR="00756E0E">
        <w:t xml:space="preserve"> </w:t>
      </w:r>
      <w:r w:rsidR="005C5BA5">
        <w:t>Yet, 264g for airframe and 436g for payloads were not a safe margin</w:t>
      </w:r>
      <w:r w:rsidR="00072236">
        <w:t xml:space="preserve"> as the author had not considered miscellaneous mass</w:t>
      </w:r>
      <w:r w:rsidR="003E5DEE">
        <w:t>es</w:t>
      </w:r>
      <w:r w:rsidR="00730824">
        <w:t xml:space="preserve"> </w:t>
      </w:r>
      <w:r w:rsidR="00072236">
        <w:t>from wires, screws, and bolts.</w:t>
      </w:r>
    </w:p>
    <w:p w14:paraId="6D3F89A3" w14:textId="77777777" w:rsidR="00BD7B6B" w:rsidRDefault="00BD7B6B" w:rsidP="005A702A"/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74ECB" w14:paraId="5221AF9A" w14:textId="77777777" w:rsidTr="00FD78B6">
        <w:trPr>
          <w:trHeight w:val="432"/>
        </w:trPr>
        <w:tc>
          <w:tcPr>
            <w:tcW w:w="35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F9BCD6" w14:textId="2E923D2E" w:rsidR="00774ECB" w:rsidRPr="00FD78B6" w:rsidRDefault="00774ECB" w:rsidP="00FD78B6">
            <w:pPr>
              <w:rPr>
                <w:b/>
                <w:bCs/>
              </w:rPr>
            </w:pPr>
            <w:r w:rsidRPr="00FD78B6">
              <w:rPr>
                <w:b/>
                <w:bCs/>
              </w:rPr>
              <w:t xml:space="preserve">Frame </w:t>
            </w:r>
            <w:r w:rsidR="00BD7B6B" w:rsidRPr="00FD78B6">
              <w:rPr>
                <w:b/>
                <w:bCs/>
              </w:rPr>
              <w:t>c</w:t>
            </w:r>
            <w:r w:rsidRPr="00FD78B6">
              <w:rPr>
                <w:b/>
                <w:bCs/>
              </w:rPr>
              <w:t>omponent</w:t>
            </w:r>
          </w:p>
        </w:tc>
        <w:tc>
          <w:tcPr>
            <w:tcW w:w="359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DCE2334" w14:textId="20E727CF" w:rsidR="00774ECB" w:rsidRPr="00FD78B6" w:rsidRDefault="00BD7B6B" w:rsidP="00FD78B6">
            <w:pPr>
              <w:jc w:val="center"/>
              <w:rPr>
                <w:b/>
                <w:bCs/>
              </w:rPr>
            </w:pPr>
            <w:r w:rsidRPr="00FD78B6">
              <w:rPr>
                <w:b/>
                <w:bCs/>
              </w:rPr>
              <w:t>Mass</w:t>
            </w:r>
            <w:r w:rsidR="00D332B5" w:rsidRPr="00FD78B6">
              <w:rPr>
                <w:b/>
                <w:bCs/>
              </w:rPr>
              <w:t xml:space="preserve"> (g)</w:t>
            </w:r>
          </w:p>
        </w:tc>
        <w:tc>
          <w:tcPr>
            <w:tcW w:w="359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82943FB" w14:textId="7C660F6E" w:rsidR="00774ECB" w:rsidRPr="00FD78B6" w:rsidRDefault="00BD7B6B" w:rsidP="009B1909">
            <w:pPr>
              <w:rPr>
                <w:b/>
                <w:bCs/>
              </w:rPr>
            </w:pPr>
            <w:r w:rsidRPr="00FD78B6">
              <w:rPr>
                <w:b/>
                <w:bCs/>
              </w:rPr>
              <w:t>Description</w:t>
            </w:r>
          </w:p>
        </w:tc>
      </w:tr>
      <w:tr w:rsidR="00774ECB" w14:paraId="187F3BA8" w14:textId="77777777" w:rsidTr="00730824">
        <w:tc>
          <w:tcPr>
            <w:tcW w:w="3596" w:type="dxa"/>
            <w:tcBorders>
              <w:top w:val="single" w:sz="12" w:space="0" w:color="auto"/>
            </w:tcBorders>
          </w:tcPr>
          <w:p w14:paraId="715A825B" w14:textId="55FFCB22" w:rsidR="00774ECB" w:rsidRDefault="006270D8" w:rsidP="005A702A">
            <w:r>
              <w:t>Bottom plate</w:t>
            </w:r>
          </w:p>
        </w:tc>
        <w:tc>
          <w:tcPr>
            <w:tcW w:w="3597" w:type="dxa"/>
            <w:tcBorders>
              <w:top w:val="single" w:sz="12" w:space="0" w:color="auto"/>
            </w:tcBorders>
          </w:tcPr>
          <w:p w14:paraId="3847CDFA" w14:textId="0192FBE0" w:rsidR="00774ECB" w:rsidRDefault="00D332B5" w:rsidP="00D332B5">
            <w:pPr>
              <w:jc w:val="center"/>
            </w:pPr>
            <w:r>
              <w:t>91.354</w:t>
            </w:r>
          </w:p>
        </w:tc>
        <w:tc>
          <w:tcPr>
            <w:tcW w:w="3597" w:type="dxa"/>
            <w:tcBorders>
              <w:top w:val="single" w:sz="12" w:space="0" w:color="auto"/>
            </w:tcBorders>
          </w:tcPr>
          <w:p w14:paraId="35B5BF78" w14:textId="10F50AEC" w:rsidR="00774ECB" w:rsidRDefault="0012579A" w:rsidP="005A702A">
            <w:r>
              <w:t>Quadrotor arms are place</w:t>
            </w:r>
            <w:r w:rsidR="007B0414">
              <w:t>d on this</w:t>
            </w:r>
            <w:r w:rsidR="004372A3">
              <w:t xml:space="preserve"> plate </w:t>
            </w:r>
            <w:r w:rsidR="007B0414">
              <w:t>and battery is fitted between the top and bottom plates</w:t>
            </w:r>
          </w:p>
        </w:tc>
      </w:tr>
      <w:tr w:rsidR="00774ECB" w14:paraId="1A4A3730" w14:textId="77777777" w:rsidTr="00730824">
        <w:tc>
          <w:tcPr>
            <w:tcW w:w="3596" w:type="dxa"/>
          </w:tcPr>
          <w:p w14:paraId="6420666F" w14:textId="7B7817AC" w:rsidR="00774ECB" w:rsidRDefault="00D332B5" w:rsidP="005A702A">
            <w:r>
              <w:t>Top plate</w:t>
            </w:r>
          </w:p>
        </w:tc>
        <w:tc>
          <w:tcPr>
            <w:tcW w:w="3597" w:type="dxa"/>
          </w:tcPr>
          <w:p w14:paraId="4A069853" w14:textId="2F7B99CE" w:rsidR="00774ECB" w:rsidRDefault="00842F4F" w:rsidP="00D332B5">
            <w:pPr>
              <w:jc w:val="center"/>
            </w:pPr>
            <w:r>
              <w:t>64.53</w:t>
            </w:r>
          </w:p>
        </w:tc>
        <w:tc>
          <w:tcPr>
            <w:tcW w:w="3597" w:type="dxa"/>
          </w:tcPr>
          <w:p w14:paraId="7A0E867C" w14:textId="7EA0B827" w:rsidR="00774ECB" w:rsidRDefault="00097C91" w:rsidP="005A702A">
            <w:r>
              <w:t xml:space="preserve">A plate </w:t>
            </w:r>
            <w:r w:rsidR="0012579A">
              <w:t>to mount power distribution board and other electronic components</w:t>
            </w:r>
          </w:p>
        </w:tc>
      </w:tr>
      <w:tr w:rsidR="00774ECB" w14:paraId="5B7523F2" w14:textId="77777777" w:rsidTr="00730824">
        <w:tc>
          <w:tcPr>
            <w:tcW w:w="3596" w:type="dxa"/>
          </w:tcPr>
          <w:p w14:paraId="2C33F4E5" w14:textId="246AD519" w:rsidR="00774ECB" w:rsidRDefault="00D332B5" w:rsidP="005A702A">
            <w:r>
              <w:t>Flight controller platform</w:t>
            </w:r>
          </w:p>
        </w:tc>
        <w:tc>
          <w:tcPr>
            <w:tcW w:w="3597" w:type="dxa"/>
          </w:tcPr>
          <w:p w14:paraId="6046C177" w14:textId="7541C818" w:rsidR="00774ECB" w:rsidRDefault="00842F4F" w:rsidP="00D332B5">
            <w:pPr>
              <w:jc w:val="center"/>
            </w:pPr>
            <w:r>
              <w:t>29.767</w:t>
            </w:r>
          </w:p>
        </w:tc>
        <w:tc>
          <w:tcPr>
            <w:tcW w:w="3597" w:type="dxa"/>
          </w:tcPr>
          <w:p w14:paraId="1578EEFD" w14:textId="30A4FB21" w:rsidR="00774ECB" w:rsidRDefault="00097C91" w:rsidP="005A702A">
            <w:r>
              <w:t>A plate above the top plate to mount the flight controller</w:t>
            </w:r>
          </w:p>
        </w:tc>
      </w:tr>
      <w:tr w:rsidR="00774ECB" w14:paraId="046FE413" w14:textId="77777777" w:rsidTr="00730824">
        <w:tc>
          <w:tcPr>
            <w:tcW w:w="3596" w:type="dxa"/>
          </w:tcPr>
          <w:p w14:paraId="37F0D20E" w14:textId="6F0077B8" w:rsidR="00774ECB" w:rsidRDefault="00E918BE" w:rsidP="005A702A">
            <w:r>
              <w:t>Arms</w:t>
            </w:r>
          </w:p>
        </w:tc>
        <w:tc>
          <w:tcPr>
            <w:tcW w:w="3597" w:type="dxa"/>
          </w:tcPr>
          <w:p w14:paraId="2CB74671" w14:textId="6AFF3E86" w:rsidR="00774ECB" w:rsidRDefault="00A34B89" w:rsidP="00D332B5">
            <w:pPr>
              <w:jc w:val="center"/>
            </w:pPr>
            <w:r>
              <w:t>296.1</w:t>
            </w:r>
          </w:p>
        </w:tc>
        <w:tc>
          <w:tcPr>
            <w:tcW w:w="3597" w:type="dxa"/>
          </w:tcPr>
          <w:p w14:paraId="0E163159" w14:textId="2830A059" w:rsidR="00774ECB" w:rsidRDefault="00E918BE" w:rsidP="005A702A">
            <w:r>
              <w:t>Total mass of four arms in the quadcopter</w:t>
            </w:r>
          </w:p>
        </w:tc>
      </w:tr>
      <w:tr w:rsidR="00774ECB" w14:paraId="7DA4DF14" w14:textId="77777777" w:rsidTr="00730824">
        <w:tc>
          <w:tcPr>
            <w:tcW w:w="3596" w:type="dxa"/>
          </w:tcPr>
          <w:p w14:paraId="538D5DFB" w14:textId="14422C8D" w:rsidR="00774ECB" w:rsidRDefault="00C93FC1" w:rsidP="005A702A">
            <w:r>
              <w:t>Landing gear</w:t>
            </w:r>
          </w:p>
        </w:tc>
        <w:tc>
          <w:tcPr>
            <w:tcW w:w="3597" w:type="dxa"/>
          </w:tcPr>
          <w:p w14:paraId="715B3F0C" w14:textId="68B59082" w:rsidR="00774ECB" w:rsidRDefault="004C0653" w:rsidP="00D332B5">
            <w:pPr>
              <w:jc w:val="center"/>
            </w:pPr>
            <w:r>
              <w:t>149.474</w:t>
            </w:r>
          </w:p>
        </w:tc>
        <w:tc>
          <w:tcPr>
            <w:tcW w:w="3597" w:type="dxa"/>
          </w:tcPr>
          <w:p w14:paraId="548E9988" w14:textId="023B9D60" w:rsidR="00774ECB" w:rsidRDefault="00C93FC1" w:rsidP="005A702A">
            <w:r>
              <w:t>Left and right legs of the landing gear</w:t>
            </w:r>
          </w:p>
        </w:tc>
      </w:tr>
      <w:tr w:rsidR="00774ECB" w14:paraId="33723E32" w14:textId="77777777" w:rsidTr="00730824">
        <w:tc>
          <w:tcPr>
            <w:tcW w:w="3596" w:type="dxa"/>
          </w:tcPr>
          <w:p w14:paraId="390EF8F4" w14:textId="6FAF5347" w:rsidR="00774ECB" w:rsidRDefault="00C93FC1" w:rsidP="005A702A">
            <w:r>
              <w:t>Camera holder</w:t>
            </w:r>
          </w:p>
        </w:tc>
        <w:tc>
          <w:tcPr>
            <w:tcW w:w="3597" w:type="dxa"/>
          </w:tcPr>
          <w:p w14:paraId="0E7177B1" w14:textId="46014765" w:rsidR="00774ECB" w:rsidRDefault="00B255FA" w:rsidP="00D332B5">
            <w:pPr>
              <w:jc w:val="center"/>
            </w:pPr>
            <w:r>
              <w:t>17.772</w:t>
            </w:r>
          </w:p>
        </w:tc>
        <w:tc>
          <w:tcPr>
            <w:tcW w:w="3597" w:type="dxa"/>
          </w:tcPr>
          <w:p w14:paraId="32098CFB" w14:textId="6A5C01D3" w:rsidR="00774ECB" w:rsidRDefault="00B255FA" w:rsidP="005A702A">
            <w:r>
              <w:t>Camera mount for pitch move</w:t>
            </w:r>
            <w:r w:rsidR="00915452">
              <w:t>ment and servo mount</w:t>
            </w:r>
          </w:p>
        </w:tc>
      </w:tr>
      <w:tr w:rsidR="00774ECB" w14:paraId="6127A02A" w14:textId="77777777" w:rsidTr="00730824">
        <w:tc>
          <w:tcPr>
            <w:tcW w:w="3596" w:type="dxa"/>
          </w:tcPr>
          <w:p w14:paraId="40C8C2CE" w14:textId="1E5FEAA3" w:rsidR="00774ECB" w:rsidRDefault="00C93FC1" w:rsidP="005A702A">
            <w:r>
              <w:t xml:space="preserve">Telemetry </w:t>
            </w:r>
            <w:r w:rsidR="00B255FA">
              <w:t>box</w:t>
            </w:r>
          </w:p>
        </w:tc>
        <w:tc>
          <w:tcPr>
            <w:tcW w:w="3597" w:type="dxa"/>
          </w:tcPr>
          <w:p w14:paraId="70E62CFA" w14:textId="6007C71A" w:rsidR="00774ECB" w:rsidRDefault="004C0653" w:rsidP="00D332B5">
            <w:pPr>
              <w:jc w:val="center"/>
            </w:pPr>
            <w:r>
              <w:t>6.936</w:t>
            </w:r>
          </w:p>
        </w:tc>
        <w:tc>
          <w:tcPr>
            <w:tcW w:w="3597" w:type="dxa"/>
          </w:tcPr>
          <w:p w14:paraId="49587259" w14:textId="50F81794" w:rsidR="00774ECB" w:rsidRDefault="00915452" w:rsidP="005A702A">
            <w:r>
              <w:t xml:space="preserve">A holder for </w:t>
            </w:r>
            <w:proofErr w:type="spellStart"/>
            <w:r>
              <w:t>SiK</w:t>
            </w:r>
            <w:proofErr w:type="spellEnd"/>
            <w:r>
              <w:t xml:space="preserve"> radio telemetry </w:t>
            </w:r>
            <w:r w:rsidR="00977446">
              <w:t>box and antenna</w:t>
            </w:r>
          </w:p>
        </w:tc>
      </w:tr>
      <w:tr w:rsidR="00774ECB" w14:paraId="6E742E23" w14:textId="77777777" w:rsidTr="00730824">
        <w:tc>
          <w:tcPr>
            <w:tcW w:w="3596" w:type="dxa"/>
          </w:tcPr>
          <w:p w14:paraId="4838514F" w14:textId="573E2A91" w:rsidR="00774ECB" w:rsidRDefault="00BF066B" w:rsidP="005A702A">
            <w:r>
              <w:t xml:space="preserve">Camera’s antenna </w:t>
            </w:r>
            <w:r w:rsidR="00B255FA">
              <w:t>box</w:t>
            </w:r>
          </w:p>
        </w:tc>
        <w:tc>
          <w:tcPr>
            <w:tcW w:w="3597" w:type="dxa"/>
          </w:tcPr>
          <w:p w14:paraId="33942CAD" w14:textId="6829F581" w:rsidR="00774ECB" w:rsidRDefault="00B255FA" w:rsidP="00D332B5">
            <w:pPr>
              <w:jc w:val="center"/>
            </w:pPr>
            <w:r>
              <w:t>3.729</w:t>
            </w:r>
          </w:p>
        </w:tc>
        <w:tc>
          <w:tcPr>
            <w:tcW w:w="3597" w:type="dxa"/>
          </w:tcPr>
          <w:p w14:paraId="5682AEAE" w14:textId="7D42E05D" w:rsidR="00774ECB" w:rsidRDefault="00977446" w:rsidP="005A702A">
            <w:r>
              <w:t>A holder for camera’s 5.8GHz antenna</w:t>
            </w:r>
          </w:p>
        </w:tc>
      </w:tr>
      <w:tr w:rsidR="00774ECB" w14:paraId="58EB5DA6" w14:textId="77777777" w:rsidTr="00730824">
        <w:tc>
          <w:tcPr>
            <w:tcW w:w="3596" w:type="dxa"/>
            <w:tcBorders>
              <w:bottom w:val="single" w:sz="12" w:space="0" w:color="auto"/>
            </w:tcBorders>
          </w:tcPr>
          <w:p w14:paraId="7A1AE840" w14:textId="746F113C" w:rsidR="00774ECB" w:rsidRDefault="00C93FC1" w:rsidP="005A702A">
            <w:r>
              <w:t xml:space="preserve">Total </w:t>
            </w:r>
          </w:p>
        </w:tc>
        <w:tc>
          <w:tcPr>
            <w:tcW w:w="3597" w:type="dxa"/>
            <w:tcBorders>
              <w:bottom w:val="single" w:sz="12" w:space="0" w:color="auto"/>
            </w:tcBorders>
          </w:tcPr>
          <w:p w14:paraId="754CE30C" w14:textId="15159E2F" w:rsidR="00774ECB" w:rsidRDefault="00EE6787" w:rsidP="00D332B5">
            <w:pPr>
              <w:jc w:val="center"/>
            </w:pPr>
            <w:r>
              <w:t>659.663</w:t>
            </w:r>
          </w:p>
        </w:tc>
        <w:tc>
          <w:tcPr>
            <w:tcW w:w="3597" w:type="dxa"/>
            <w:tcBorders>
              <w:bottom w:val="single" w:sz="12" w:space="0" w:color="auto"/>
            </w:tcBorders>
          </w:tcPr>
          <w:p w14:paraId="21AF30AF" w14:textId="7DBBE9F6" w:rsidR="00774ECB" w:rsidRDefault="008F3F9D" w:rsidP="006631CB">
            <w:pPr>
              <w:keepNext/>
            </w:pPr>
            <w:r>
              <w:t>Simulated</w:t>
            </w:r>
            <w:r w:rsidR="00040100">
              <w:t xml:space="preserve"> total mass of the entire airframe</w:t>
            </w:r>
          </w:p>
        </w:tc>
      </w:tr>
    </w:tbl>
    <w:p w14:paraId="1555679B" w14:textId="1029E5D8" w:rsidR="00E80401" w:rsidRDefault="006631CB" w:rsidP="006631CB">
      <w:pPr>
        <w:pStyle w:val="Caption"/>
        <w:jc w:val="center"/>
      </w:pPr>
      <w:r>
        <w:t xml:space="preserve">Table </w:t>
      </w:r>
      <w:fldSimple w:instr=" SEQ Table \* ARABIC ">
        <w:r w:rsidR="00896D3D">
          <w:rPr>
            <w:noProof/>
          </w:rPr>
          <w:t>5</w:t>
        </w:r>
      </w:fldSimple>
      <w:r>
        <w:t>:</w:t>
      </w:r>
      <w:r w:rsidR="004372A3">
        <w:t xml:space="preserve"> Simulated mass</w:t>
      </w:r>
      <w:r w:rsidR="00661487">
        <w:t>es of individual components making up the airframe assembly.</w:t>
      </w:r>
    </w:p>
    <w:p w14:paraId="006A03E3" w14:textId="77777777" w:rsidR="003C049C" w:rsidRDefault="003C049C" w:rsidP="005A702A"/>
    <w:p w14:paraId="2A2C06B1" w14:textId="77F1E3BD" w:rsidR="005A702A" w:rsidRDefault="005A702A" w:rsidP="002A6D51">
      <w:pPr>
        <w:pStyle w:val="Heading3"/>
      </w:pPr>
      <w:bookmarkStart w:id="14" w:name="_Toc86415745"/>
      <w:r>
        <w:t>4.2.2 Static Stress Analysis</w:t>
      </w:r>
      <w:bookmarkEnd w:id="14"/>
    </w:p>
    <w:p w14:paraId="459D92D3" w14:textId="5C280FCC" w:rsidR="000126AD" w:rsidRDefault="00BE5352" w:rsidP="000126AD">
      <w:r>
        <w:t>Static stress</w:t>
      </w:r>
      <w:r w:rsidR="0047799F">
        <w:t xml:space="preserve"> simulation</w:t>
      </w:r>
      <w:r>
        <w:t xml:space="preserve"> was performed on the modelled airframe with PLA being the </w:t>
      </w:r>
      <w:r w:rsidR="0047799F">
        <w:t>study</w:t>
      </w:r>
      <w:r>
        <w:t xml:space="preserve"> material</w:t>
      </w:r>
      <w:r w:rsidR="00541F6C">
        <w:t>. Load was applied on each arm of the quadcopter where the motor and propeller would be placed</w:t>
      </w:r>
      <w:r w:rsidR="00763B87">
        <w:t xml:space="preserve"> </w:t>
      </w:r>
      <w:r w:rsidR="00791647">
        <w:t>to</w:t>
      </w:r>
      <w:r w:rsidR="00763B87">
        <w:t xml:space="preserve"> replicate the forces</w:t>
      </w:r>
      <w:r w:rsidR="00181BAD">
        <w:t xml:space="preserve"> produced by propellers.</w:t>
      </w:r>
      <w:r w:rsidR="00A15B03">
        <w:t xml:space="preserve"> </w:t>
      </w:r>
      <w:r w:rsidR="00E94D3E">
        <w:t xml:space="preserve">The peak thrust produced by </w:t>
      </w:r>
      <w:r w:rsidR="00B843CE">
        <w:t xml:space="preserve">a 9450 propeller was 0.9kgf which was nearly 10N of force; thus, 10N was </w:t>
      </w:r>
      <w:r w:rsidR="0077343F">
        <w:t>applied on each arm</w:t>
      </w:r>
      <w:r w:rsidR="00251976">
        <w:t xml:space="preserve">, along with </w:t>
      </w:r>
      <w:r w:rsidR="008F3F9D">
        <w:t>gravitational</w:t>
      </w:r>
      <w:r w:rsidR="00251976">
        <w:t xml:space="preserve"> force stressed on the whole frame. </w:t>
      </w:r>
      <w:r w:rsidR="00032F52">
        <w:t xml:space="preserve">Fig. </w:t>
      </w:r>
      <w:r w:rsidR="00791647">
        <w:t xml:space="preserve">11 </w:t>
      </w:r>
      <w:r w:rsidR="00E01B01">
        <w:t xml:space="preserve">represents the safety factor of </w:t>
      </w:r>
      <w:r w:rsidR="00E01B01">
        <w:lastRenderedPageBreak/>
        <w:t xml:space="preserve">the design which indicates </w:t>
      </w:r>
      <w:r w:rsidR="001243D0">
        <w:t xml:space="preserve">a </w:t>
      </w:r>
      <w:r w:rsidR="00E01B01">
        <w:t>maximum value of 15</w:t>
      </w:r>
      <w:r w:rsidR="002E3DAF">
        <w:t xml:space="preserve">. This means that the airframe </w:t>
      </w:r>
      <w:r w:rsidR="000F5EF3">
        <w:t>was</w:t>
      </w:r>
      <w:r w:rsidR="002E3DAF">
        <w:t xml:space="preserve"> over-engineered for 10N of force </w:t>
      </w:r>
      <w:r w:rsidR="001E7C2A">
        <w:t xml:space="preserve">which was the reason </w:t>
      </w:r>
      <w:r w:rsidR="003E5DEE">
        <w:t>4</w:t>
      </w:r>
      <w:r w:rsidR="001E7C2A">
        <w:t xml:space="preserve">0% </w:t>
      </w:r>
      <w:r w:rsidR="00385E8D">
        <w:t>infill was initially planned to be used</w:t>
      </w:r>
      <w:r w:rsidR="0000538C">
        <w:t xml:space="preserve">. Furthermore, the simulated stress level in Fig. </w:t>
      </w:r>
      <w:r w:rsidR="00791647">
        <w:t xml:space="preserve">12a) </w:t>
      </w:r>
      <w:r w:rsidR="000F5EF3">
        <w:t>was negligible</w:t>
      </w:r>
      <w:r w:rsidR="00C5184F">
        <w:t xml:space="preserve"> with only 1.86MPa.</w:t>
      </w:r>
      <w:r w:rsidR="008A799A">
        <w:t xml:space="preserve"> Displacement</w:t>
      </w:r>
      <w:r w:rsidR="00DF28C0">
        <w:t xml:space="preserve"> and contact forces are shown in Fig.</w:t>
      </w:r>
      <w:r w:rsidR="00791647">
        <w:t xml:space="preserve"> 12b)</w:t>
      </w:r>
      <w:r w:rsidR="004446E0">
        <w:t>. The displacement was the most concern</w:t>
      </w:r>
      <w:r w:rsidR="001243D0">
        <w:t>ing</w:t>
      </w:r>
      <w:r w:rsidR="004446E0">
        <w:t xml:space="preserve"> result as this could cause vibration and </w:t>
      </w:r>
      <w:r w:rsidR="00DE366E">
        <w:t>instability to the structure. The quadcopter’s arm design had gone through several revision</w:t>
      </w:r>
      <w:r w:rsidR="001243D0">
        <w:t>s</w:t>
      </w:r>
      <w:r w:rsidR="00DE366E">
        <w:t xml:space="preserve"> to minimize the displacement </w:t>
      </w:r>
      <w:r w:rsidR="00DF3A2F">
        <w:t>below 0.5mm</w:t>
      </w:r>
      <w:r w:rsidR="006550E1">
        <w:t xml:space="preserve"> (Fig. </w:t>
      </w:r>
      <w:r w:rsidR="00791647">
        <w:t>12b</w:t>
      </w:r>
      <w:r w:rsidR="006550E1">
        <w:t>)</w:t>
      </w:r>
      <w:r w:rsidR="00DF3A2F">
        <w:t xml:space="preserve"> </w:t>
      </w:r>
      <w:r w:rsidR="00E83CF6">
        <w:t xml:space="preserve">in order to ensure safety and prevent </w:t>
      </w:r>
      <w:r w:rsidR="008E4B8E">
        <w:t>high</w:t>
      </w:r>
      <w:r w:rsidR="001243D0">
        <w:t>-</w:t>
      </w:r>
      <w:r w:rsidR="008E4B8E">
        <w:t>frequency vibration from the rotation of motor and propeller.</w:t>
      </w:r>
      <w:r w:rsidR="006550E1">
        <w:t xml:space="preserve"> The </w:t>
      </w:r>
      <w:r w:rsidR="00791647">
        <w:t>contact</w:t>
      </w:r>
      <w:r w:rsidR="006550E1">
        <w:t xml:space="preserve"> forces</w:t>
      </w:r>
      <w:r w:rsidR="007C6C4D">
        <w:t xml:space="preserve"> occurred at the joints of components</w:t>
      </w:r>
      <w:r w:rsidR="008A19DF">
        <w:t>,</w:t>
      </w:r>
      <w:r w:rsidR="007C6C4D">
        <w:t xml:space="preserve"> yet these forces were </w:t>
      </w:r>
      <w:r w:rsidR="00802276">
        <w:t>insignificant</w:t>
      </w:r>
      <w:r w:rsidR="006C0A3D">
        <w:t xml:space="preserve">, </w:t>
      </w:r>
      <w:r w:rsidR="00802276">
        <w:t>around 0.45MPa</w:t>
      </w:r>
      <w:r w:rsidR="006C0A3D">
        <w:t>.</w:t>
      </w:r>
    </w:p>
    <w:p w14:paraId="0E40DCBA" w14:textId="77777777" w:rsidR="00C859B2" w:rsidRPr="000126AD" w:rsidRDefault="00C859B2" w:rsidP="000126AD"/>
    <w:p w14:paraId="1FECC345" w14:textId="77777777" w:rsidR="00791647" w:rsidRDefault="00952E94" w:rsidP="00791647">
      <w:pPr>
        <w:keepNext/>
      </w:pPr>
      <w:r>
        <w:rPr>
          <w:noProof/>
        </w:rPr>
        <w:drawing>
          <wp:inline distT="0" distB="0" distL="0" distR="0" wp14:anchorId="00E65B4B" wp14:editId="19D5B9D5">
            <wp:extent cx="6829425" cy="3227705"/>
            <wp:effectExtent l="0" t="0" r="9525" b="0"/>
            <wp:docPr id="16" name="Picture 1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diagram&#10;&#10;Description automatically generated"/>
                    <pic:cNvPicPr/>
                  </pic:nvPicPr>
                  <pic:blipFill rotWithShape="1">
                    <a:blip r:embed="rId24"/>
                    <a:srcRect r="416"/>
                    <a:stretch/>
                  </pic:blipFill>
                  <pic:spPr bwMode="auto">
                    <a:xfrm>
                      <a:off x="0" y="0"/>
                      <a:ext cx="6829425" cy="3227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097496" w14:textId="15594D5F" w:rsidR="005A702A" w:rsidRDefault="00791647" w:rsidP="00791647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11</w:t>
        </w:r>
      </w:fldSimple>
      <w:r>
        <w:t>: Static stress simulat</w:t>
      </w:r>
      <w:r w:rsidR="00B25167">
        <w:t>ed result</w:t>
      </w:r>
      <w:r>
        <w:t xml:space="preserve"> </w:t>
      </w:r>
      <w:r w:rsidR="002B027B">
        <w:t>- safety</w:t>
      </w:r>
      <w:r w:rsidR="00B25167">
        <w:t xml:space="preserve"> factor and stress</w:t>
      </w:r>
      <w:r w:rsidR="00792D21">
        <w:t xml:space="preserve"> when 10N load was applied on each quadrotor arm.</w:t>
      </w:r>
    </w:p>
    <w:p w14:paraId="64B32685" w14:textId="77E1718A" w:rsidR="00DD4E0C" w:rsidRDefault="00DD4E0C" w:rsidP="005A702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2"/>
        <w:gridCol w:w="5378"/>
      </w:tblGrid>
      <w:tr w:rsidR="008A799A" w14:paraId="11A0C4FA" w14:textId="77777777" w:rsidTr="00DF4815">
        <w:tc>
          <w:tcPr>
            <w:tcW w:w="5395" w:type="dxa"/>
          </w:tcPr>
          <w:p w14:paraId="01406AA2" w14:textId="6BA52D14" w:rsidR="008A799A" w:rsidRDefault="008A799A" w:rsidP="005A702A">
            <w:r>
              <w:rPr>
                <w:noProof/>
              </w:rPr>
              <w:drawing>
                <wp:inline distT="0" distB="0" distL="0" distR="0" wp14:anchorId="3ABF3F98" wp14:editId="55F77047">
                  <wp:extent cx="3429000" cy="1992948"/>
                  <wp:effectExtent l="0" t="0" r="0" b="7620"/>
                  <wp:docPr id="26" name="Picture 26" descr="A picture containing LEGO, to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A picture containing LEGO, toy&#10;&#10;Description automatically generated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2739" cy="200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1F476956" w14:textId="7244BB57" w:rsidR="008A799A" w:rsidRDefault="008A799A" w:rsidP="005A702A">
            <w:r>
              <w:rPr>
                <w:noProof/>
              </w:rPr>
              <w:drawing>
                <wp:inline distT="0" distB="0" distL="0" distR="0" wp14:anchorId="51D3E8C6" wp14:editId="4995CA9F">
                  <wp:extent cx="3400904" cy="1947333"/>
                  <wp:effectExtent l="0" t="0" r="0" b="0"/>
                  <wp:docPr id="27" name="Picture 27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A picture containing diagram&#10;&#10;Description automatically generated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1364" cy="1953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99A" w14:paraId="1029D575" w14:textId="77777777" w:rsidTr="00DF4815">
        <w:tc>
          <w:tcPr>
            <w:tcW w:w="5395" w:type="dxa"/>
          </w:tcPr>
          <w:p w14:paraId="5FB15F0B" w14:textId="347B32B4" w:rsidR="008A799A" w:rsidRDefault="008A799A" w:rsidP="00791647">
            <w:pPr>
              <w:jc w:val="center"/>
            </w:pPr>
            <w:r>
              <w:t>(a)</w:t>
            </w:r>
            <w:r w:rsidR="00792D21">
              <w:t xml:space="preserve"> Displacement</w:t>
            </w:r>
          </w:p>
        </w:tc>
        <w:tc>
          <w:tcPr>
            <w:tcW w:w="5395" w:type="dxa"/>
          </w:tcPr>
          <w:p w14:paraId="329819FD" w14:textId="2E97D745" w:rsidR="008A799A" w:rsidRDefault="008A799A" w:rsidP="00791647">
            <w:pPr>
              <w:keepNext/>
              <w:jc w:val="center"/>
            </w:pPr>
            <w:r>
              <w:t>(b)</w:t>
            </w:r>
            <w:r w:rsidR="00792D21">
              <w:t xml:space="preserve"> Contact pressure</w:t>
            </w:r>
          </w:p>
        </w:tc>
      </w:tr>
    </w:tbl>
    <w:p w14:paraId="24F17FAA" w14:textId="3EA87B1B" w:rsidR="00791647" w:rsidRDefault="00791647" w:rsidP="00791647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12</w:t>
        </w:r>
      </w:fldSimple>
      <w:r>
        <w:t xml:space="preserve">: Static stress </w:t>
      </w:r>
      <w:r w:rsidR="006A6347">
        <w:t>simulated result</w:t>
      </w:r>
      <w:r>
        <w:t xml:space="preserve"> – 10N force per quadrotor arm.</w:t>
      </w:r>
    </w:p>
    <w:p w14:paraId="5C905A31" w14:textId="77777777" w:rsidR="00F21926" w:rsidRDefault="00F21926" w:rsidP="005A702A"/>
    <w:p w14:paraId="449B542B" w14:textId="07F2F548" w:rsidR="00DD5EC9" w:rsidRDefault="00DD5EC9" w:rsidP="005A702A">
      <w:r>
        <w:t xml:space="preserve">Apart from forces to simulate thrust produced by propellers, </w:t>
      </w:r>
      <w:r w:rsidR="008A19DF">
        <w:t xml:space="preserve">the </w:t>
      </w:r>
      <w:r w:rsidR="00AF23C3">
        <w:t>moment was also considere</w:t>
      </w:r>
      <w:r w:rsidR="00C524AB">
        <w:t>d</w:t>
      </w:r>
      <w:r w:rsidR="00E75AF1">
        <w:t>.</w:t>
      </w:r>
      <w:r w:rsidR="00072148">
        <w:t xml:space="preserve"> Fig. </w:t>
      </w:r>
      <w:r w:rsidR="00E75AF1">
        <w:t xml:space="preserve">13 </w:t>
      </w:r>
      <w:r w:rsidR="00072148">
        <w:t xml:space="preserve">and Fig. </w:t>
      </w:r>
      <w:r w:rsidR="00E75AF1">
        <w:t xml:space="preserve">14 </w:t>
      </w:r>
      <w:r w:rsidR="004D1324">
        <w:t xml:space="preserve">show </w:t>
      </w:r>
      <w:r w:rsidR="00E75AF1">
        <w:t xml:space="preserve">results when </w:t>
      </w:r>
      <w:r w:rsidR="004D1324">
        <w:t>120N.mm torque</w:t>
      </w:r>
      <w:r w:rsidR="00E75AF1">
        <w:t xml:space="preserve"> was </w:t>
      </w:r>
      <w:r w:rsidR="009C6C51">
        <w:t>generated</w:t>
      </w:r>
      <w:r w:rsidR="004D1324">
        <w:t xml:space="preserve"> on each arm of the quadcopter, combined with gravitational force</w:t>
      </w:r>
      <w:r w:rsidR="00895111">
        <w:t xml:space="preserve">. From </w:t>
      </w:r>
      <w:r w:rsidR="00895111">
        <w:lastRenderedPageBreak/>
        <w:t xml:space="preserve">the figures, it is apparent that the design </w:t>
      </w:r>
      <w:r w:rsidR="00DC4531">
        <w:t xml:space="preserve">had high structural endurance to withstand </w:t>
      </w:r>
      <w:r w:rsidR="009C6C51">
        <w:t xml:space="preserve">peak </w:t>
      </w:r>
      <w:r w:rsidR="00DC4531">
        <w:t>torque generated by the 9450 propeller and 2312A/800Kv motor</w:t>
      </w:r>
      <w:r w:rsidR="00953377">
        <w:t xml:space="preserve">. The stress, displacement, and contact forces induced to the airframe due to peak torque of </w:t>
      </w:r>
      <w:r w:rsidR="00533A48">
        <w:t>1</w:t>
      </w:r>
      <w:r w:rsidR="002B027B">
        <w:t>20</w:t>
      </w:r>
      <w:r w:rsidR="00533A48">
        <w:t>N.mm were negligible.</w:t>
      </w:r>
    </w:p>
    <w:p w14:paraId="7F1D631D" w14:textId="77777777" w:rsidR="007027F8" w:rsidRDefault="00CB29B7" w:rsidP="007027F8">
      <w:pPr>
        <w:keepNext/>
      </w:pPr>
      <w:r>
        <w:rPr>
          <w:noProof/>
        </w:rPr>
        <w:drawing>
          <wp:inline distT="0" distB="0" distL="0" distR="0" wp14:anchorId="13325285" wp14:editId="07C4AE73">
            <wp:extent cx="6858000" cy="3237865"/>
            <wp:effectExtent l="0" t="0" r="0" b="635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1B426" w14:textId="5ADBDA16" w:rsidR="00EB1A41" w:rsidRDefault="007027F8" w:rsidP="007027F8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896D3D">
          <w:rPr>
            <w:noProof/>
          </w:rPr>
          <w:t>13</w:t>
        </w:r>
      </w:fldSimple>
      <w:r>
        <w:t xml:space="preserve">: </w:t>
      </w:r>
      <w:r w:rsidR="002B027B">
        <w:t>Static stress simulated result - safety factor and stress when 120N.mm torque was applied on each quadrotor arm.</w:t>
      </w:r>
    </w:p>
    <w:p w14:paraId="29DED8B8" w14:textId="77777777" w:rsidR="00151DE1" w:rsidRDefault="00151DE1" w:rsidP="005A702A">
      <w:pPr>
        <w:rPr>
          <w:noProof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0"/>
        <w:gridCol w:w="5380"/>
      </w:tblGrid>
      <w:tr w:rsidR="00151DE1" w14:paraId="206B89AF" w14:textId="77777777" w:rsidTr="00DF4815">
        <w:tc>
          <w:tcPr>
            <w:tcW w:w="5410" w:type="dxa"/>
          </w:tcPr>
          <w:p w14:paraId="322B8FE1" w14:textId="2A436392" w:rsidR="00CB29B7" w:rsidRDefault="00151DE1" w:rsidP="005A702A">
            <w:r>
              <w:rPr>
                <w:noProof/>
              </w:rPr>
              <w:drawing>
                <wp:inline distT="0" distB="0" distL="0" distR="0" wp14:anchorId="764F9301" wp14:editId="15FFFF7D">
                  <wp:extent cx="3298371" cy="1819297"/>
                  <wp:effectExtent l="0" t="0" r="0" b="0"/>
                  <wp:docPr id="34" name="Picture 34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A picture containing diagram&#10;&#10;Description automatically generated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8073" cy="1830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0" w:type="dxa"/>
          </w:tcPr>
          <w:p w14:paraId="4C3B77B0" w14:textId="0B00BFEB" w:rsidR="00CB29B7" w:rsidRDefault="00151DE1" w:rsidP="005A702A">
            <w:r>
              <w:rPr>
                <w:noProof/>
              </w:rPr>
              <w:drawing>
                <wp:inline distT="0" distB="0" distL="0" distR="0" wp14:anchorId="36CF41DC" wp14:editId="481E6432">
                  <wp:extent cx="3265714" cy="1751088"/>
                  <wp:effectExtent l="0" t="0" r="0" b="190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248" cy="1763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DE1" w14:paraId="17B26410" w14:textId="77777777" w:rsidTr="00DF4815">
        <w:tc>
          <w:tcPr>
            <w:tcW w:w="5410" w:type="dxa"/>
          </w:tcPr>
          <w:p w14:paraId="588DC3E2" w14:textId="7A26013B" w:rsidR="00CB29B7" w:rsidRDefault="00924B64" w:rsidP="00924B64">
            <w:pPr>
              <w:jc w:val="center"/>
            </w:pPr>
            <w:r>
              <w:t>(a) Displacement</w:t>
            </w:r>
          </w:p>
        </w:tc>
        <w:tc>
          <w:tcPr>
            <w:tcW w:w="5380" w:type="dxa"/>
          </w:tcPr>
          <w:p w14:paraId="51A08F9D" w14:textId="03277EBB" w:rsidR="00CB29B7" w:rsidRDefault="00924B64" w:rsidP="00924B64">
            <w:pPr>
              <w:keepNext/>
              <w:jc w:val="center"/>
            </w:pPr>
            <w:r>
              <w:t>(b) Contact pressure</w:t>
            </w:r>
          </w:p>
        </w:tc>
      </w:tr>
    </w:tbl>
    <w:p w14:paraId="7DC83759" w14:textId="159FD37B" w:rsidR="005A702A" w:rsidRDefault="007027F8" w:rsidP="00CF0E74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14</w:t>
        </w:r>
      </w:fldSimple>
      <w:r>
        <w:t>:</w:t>
      </w:r>
      <w:r w:rsidR="002B027B" w:rsidRPr="002B027B">
        <w:t xml:space="preserve"> </w:t>
      </w:r>
      <w:r w:rsidR="002B027B">
        <w:t>Static stress simulated result – 120N.mm torque per quadrotor arm.</w:t>
      </w:r>
    </w:p>
    <w:p w14:paraId="52092EA8" w14:textId="3B3D195D" w:rsidR="002A4529" w:rsidRDefault="00C859B2">
      <w:pPr>
        <w:rPr>
          <w:rFonts w:asciiTheme="majorHAnsi" w:eastAsiaTheme="majorEastAsia" w:hAnsiTheme="majorHAnsi" w:cstheme="majorBidi"/>
          <w:b/>
          <w:color w:val="2F5496" w:themeColor="accent1" w:themeShade="BF"/>
          <w:sz w:val="48"/>
          <w:szCs w:val="32"/>
        </w:rPr>
      </w:pPr>
      <w:r>
        <w:br w:type="page"/>
      </w:r>
    </w:p>
    <w:p w14:paraId="13848AA6" w14:textId="6779C99E" w:rsidR="00243935" w:rsidRDefault="005A702A" w:rsidP="009A15C1">
      <w:pPr>
        <w:pStyle w:val="Heading1"/>
      </w:pPr>
      <w:bookmarkStart w:id="15" w:name="_Toc86415746"/>
      <w:r>
        <w:lastRenderedPageBreak/>
        <w:t>6</w:t>
      </w:r>
      <w:r w:rsidR="00243935">
        <w:t>. Implementation</w:t>
      </w:r>
      <w:bookmarkEnd w:id="15"/>
    </w:p>
    <w:p w14:paraId="7A55BCBB" w14:textId="0EB87B6A" w:rsidR="00EA42D4" w:rsidRDefault="005459A5" w:rsidP="00EA42D4">
      <w:r>
        <w:t xml:space="preserve">After having </w:t>
      </w:r>
      <w:r w:rsidR="00CF2E65">
        <w:t>finished the propulsion system design</w:t>
      </w:r>
      <w:r w:rsidR="003A19FD">
        <w:t xml:space="preserve"> and 3D modelling for the quad</w:t>
      </w:r>
      <w:r w:rsidR="00E040EC">
        <w:t>copter</w:t>
      </w:r>
      <w:r w:rsidR="003A19FD">
        <w:t>, the</w:t>
      </w:r>
      <w:r w:rsidR="00E040EC">
        <w:t xml:space="preserve"> RPAS was constructed</w:t>
      </w:r>
      <w:r w:rsidR="00E269DB">
        <w:t xml:space="preserve"> and assembled on </w:t>
      </w:r>
      <w:r w:rsidR="000E1F96">
        <w:t xml:space="preserve">a practical scale. Firstly, all necessary electronics components were installed on </w:t>
      </w:r>
      <w:r w:rsidR="008A19DF">
        <w:t xml:space="preserve">the </w:t>
      </w:r>
      <w:r w:rsidR="000E1F96">
        <w:t>completed airframe</w:t>
      </w:r>
      <w:r w:rsidR="007E5A0E">
        <w:t xml:space="preserve">. Then, the flight controller </w:t>
      </w:r>
      <w:r w:rsidR="00E27F88">
        <w:t>was loaded with available autopilot firmware.</w:t>
      </w:r>
      <w:r>
        <w:t xml:space="preserve"> </w:t>
      </w:r>
      <w:r w:rsidR="00EA42D4">
        <w:t xml:space="preserve">Fig. </w:t>
      </w:r>
      <w:r w:rsidR="00872867">
        <w:t xml:space="preserve">15 </w:t>
      </w:r>
      <w:r w:rsidR="00EA42D4">
        <w:t>was used as a reference to connect all electronic components</w:t>
      </w:r>
      <w:r w:rsidR="00A277A1">
        <w:t>.</w:t>
      </w:r>
    </w:p>
    <w:p w14:paraId="4807169F" w14:textId="77777777" w:rsidR="00C678C4" w:rsidRDefault="00C678C4" w:rsidP="00EA42D4"/>
    <w:p w14:paraId="085901D7" w14:textId="77777777" w:rsidR="00330A01" w:rsidRDefault="00126A42" w:rsidP="00330A01">
      <w:pPr>
        <w:keepNext/>
        <w:jc w:val="center"/>
      </w:pPr>
      <w:r>
        <w:rPr>
          <w:noProof/>
        </w:rPr>
        <w:drawing>
          <wp:inline distT="0" distB="0" distL="0" distR="0" wp14:anchorId="0D0A4ECE" wp14:editId="038F740A">
            <wp:extent cx="4027715" cy="5371282"/>
            <wp:effectExtent l="0" t="0" r="0" b="1270"/>
            <wp:docPr id="38" name="Picture 38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595" cy="5380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8C694" w14:textId="1F462893" w:rsidR="00126A42" w:rsidRDefault="00330A01" w:rsidP="00330A01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15</w:t>
        </w:r>
      </w:fldSimple>
      <w:r>
        <w:t xml:space="preserve">: </w:t>
      </w:r>
      <w:r w:rsidR="005070A6">
        <w:t xml:space="preserve">Pixhawk wiring chart for a quadcopter </w:t>
      </w:r>
      <w:r>
        <w:t>[18].</w:t>
      </w:r>
    </w:p>
    <w:p w14:paraId="18055A66" w14:textId="12CA84CA" w:rsidR="00DF4815" w:rsidRDefault="00DF4815">
      <w:r>
        <w:br w:type="page"/>
      </w:r>
    </w:p>
    <w:p w14:paraId="081117CB" w14:textId="418ABDFF" w:rsidR="00DF4815" w:rsidRPr="00DF4815" w:rsidRDefault="00910E4A" w:rsidP="00DF4815">
      <w:pPr>
        <w:pStyle w:val="Heading2"/>
      </w:pPr>
      <w:bookmarkStart w:id="16" w:name="_Toc86415747"/>
      <w:r>
        <w:lastRenderedPageBreak/>
        <w:t xml:space="preserve">6.1 </w:t>
      </w:r>
      <w:r w:rsidR="00C47286">
        <w:t>Hardware</w:t>
      </w:r>
      <w:bookmarkEnd w:id="16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AC0643" w14:paraId="5F40046C" w14:textId="77777777" w:rsidTr="00DF4815">
        <w:tc>
          <w:tcPr>
            <w:tcW w:w="5395" w:type="dxa"/>
          </w:tcPr>
          <w:p w14:paraId="128D2256" w14:textId="77777777" w:rsidR="00AC0643" w:rsidRDefault="00AC0643" w:rsidP="003146A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411C9DB" wp14:editId="7979B737">
                  <wp:extent cx="2743200" cy="3251200"/>
                  <wp:effectExtent l="0" t="0" r="0" b="6350"/>
                  <wp:docPr id="36" name="Picture 36" descr="A picture containing t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A picture containing t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035" b="6076"/>
                          <a:stretch/>
                        </pic:blipFill>
                        <pic:spPr bwMode="auto">
                          <a:xfrm>
                            <a:off x="0" y="0"/>
                            <a:ext cx="2743200" cy="325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4B6AE780" w14:textId="77777777" w:rsidR="00AC0643" w:rsidRDefault="00AC0643" w:rsidP="003146A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769EF5" wp14:editId="5ABCFF15">
                  <wp:extent cx="2743200" cy="3235036"/>
                  <wp:effectExtent l="0" t="0" r="0" b="3810"/>
                  <wp:docPr id="37" name="Picture 37" descr="A picture containing text, indoor, floor, devi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A picture containing text, indoor, floor, devi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1553"/>
                          <a:stretch/>
                        </pic:blipFill>
                        <pic:spPr bwMode="auto">
                          <a:xfrm>
                            <a:off x="0" y="0"/>
                            <a:ext cx="2743200" cy="3235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0643" w14:paraId="3D356288" w14:textId="77777777" w:rsidTr="00DF4815">
        <w:tc>
          <w:tcPr>
            <w:tcW w:w="5395" w:type="dxa"/>
          </w:tcPr>
          <w:p w14:paraId="35F684CB" w14:textId="7D3A96B5" w:rsidR="00AC0643" w:rsidRDefault="00AC0643" w:rsidP="00C678C4">
            <w:pPr>
              <w:jc w:val="center"/>
            </w:pPr>
            <w:r>
              <w:t>(a)</w:t>
            </w:r>
            <w:r w:rsidR="00C678C4">
              <w:t xml:space="preserve"> 3D p</w:t>
            </w:r>
            <w:r w:rsidR="005465CE">
              <w:t>rinting</w:t>
            </w:r>
          </w:p>
        </w:tc>
        <w:tc>
          <w:tcPr>
            <w:tcW w:w="5395" w:type="dxa"/>
          </w:tcPr>
          <w:p w14:paraId="4D512641" w14:textId="1EDDDCC7" w:rsidR="00AC0643" w:rsidRDefault="00AC0643" w:rsidP="00C678C4">
            <w:pPr>
              <w:keepNext/>
              <w:jc w:val="center"/>
            </w:pPr>
            <w:r>
              <w:t>(b)</w:t>
            </w:r>
            <w:r w:rsidR="005465CE">
              <w:t xml:space="preserve"> Weight of a quadrotor arm</w:t>
            </w:r>
          </w:p>
        </w:tc>
      </w:tr>
    </w:tbl>
    <w:p w14:paraId="40CCF984" w14:textId="0D926CC8" w:rsidR="00AC0643" w:rsidRPr="00AC0643" w:rsidRDefault="00C678C4" w:rsidP="00C678C4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16</w:t>
        </w:r>
      </w:fldSimple>
      <w:r>
        <w:t xml:space="preserve">: </w:t>
      </w:r>
      <w:r w:rsidR="00F7117C">
        <w:t>Manufacturing process and weight measurement.</w:t>
      </w:r>
    </w:p>
    <w:p w14:paraId="486A2A36" w14:textId="2C6ACC0C" w:rsidR="00364DE0" w:rsidRDefault="00303005" w:rsidP="006F11D4">
      <w:r>
        <w:t>Each component making up the airframe assembly was 3D printed individually</w:t>
      </w:r>
      <w:r w:rsidR="001A61B8">
        <w:t xml:space="preserve"> (Fig. </w:t>
      </w:r>
      <w:r w:rsidR="00F55B97">
        <w:t>16a</w:t>
      </w:r>
      <w:r w:rsidR="001A61B8">
        <w:t xml:space="preserve">). </w:t>
      </w:r>
      <w:r w:rsidR="00A57581">
        <w:t>Notable settings</w:t>
      </w:r>
      <w:r w:rsidR="001A61B8">
        <w:t xml:space="preserve"> on </w:t>
      </w:r>
      <w:proofErr w:type="spellStart"/>
      <w:r w:rsidR="001A61B8">
        <w:t>Prusa</w:t>
      </w:r>
      <w:proofErr w:type="spellEnd"/>
      <w:r w:rsidR="00AF6335">
        <w:t xml:space="preserve"> Slicer, which is a software to </w:t>
      </w:r>
      <w:r w:rsidR="005C0209">
        <w:t xml:space="preserve">export print files to </w:t>
      </w:r>
      <w:proofErr w:type="spellStart"/>
      <w:r w:rsidR="005C0209">
        <w:t>Prusa</w:t>
      </w:r>
      <w:proofErr w:type="spellEnd"/>
      <w:r w:rsidR="005C0209">
        <w:t xml:space="preserve"> i3 MK3 printers</w:t>
      </w:r>
      <w:r w:rsidR="00A57581">
        <w:t xml:space="preserve">, were 40% infill percentage and gyroid infill type. </w:t>
      </w:r>
      <w:r w:rsidR="00480DF4">
        <w:t xml:space="preserve">Fig. </w:t>
      </w:r>
      <w:r w:rsidR="00F55B97">
        <w:t>16</w:t>
      </w:r>
      <w:r w:rsidR="00480DF4">
        <w:t>b) shows the mass of a 3D printed quadcopter arm</w:t>
      </w:r>
      <w:r w:rsidR="0050166B">
        <w:t xml:space="preserve"> which was 48.72g. This mass was </w:t>
      </w:r>
      <w:r w:rsidR="001949E4">
        <w:t>higher</w:t>
      </w:r>
      <w:r w:rsidR="0050166B">
        <w:t xml:space="preserve"> than </w:t>
      </w:r>
      <w:r w:rsidR="001949E4">
        <w:t xml:space="preserve">simulated </w:t>
      </w:r>
      <w:r w:rsidR="0050166B">
        <w:t>mass</w:t>
      </w:r>
      <w:r w:rsidR="00DA7065">
        <w:t>, 29.61g</w:t>
      </w:r>
      <w:r w:rsidR="0050166B">
        <w:t xml:space="preserve"> </w:t>
      </w:r>
      <w:r w:rsidR="001949E4">
        <w:t xml:space="preserve">estimated </w:t>
      </w:r>
      <w:r w:rsidR="00E07654">
        <w:t>from</w:t>
      </w:r>
      <w:r w:rsidR="001949E4">
        <w:t xml:space="preserve"> the Autodesk Fusion 360 software</w:t>
      </w:r>
      <w:r w:rsidR="00DA7065">
        <w:t xml:space="preserve"> </w:t>
      </w:r>
      <w:r w:rsidR="001949E4">
        <w:t>when 40% infill was applied</w:t>
      </w:r>
      <w:r w:rsidR="00E07654">
        <w:t>. The same problem was seen in the entire airframe in which the</w:t>
      </w:r>
      <w:r w:rsidR="00DD1C20">
        <w:t xml:space="preserve"> actual airframe was heavier than the simulated results.</w:t>
      </w:r>
      <w:r w:rsidR="00DA7065">
        <w:t xml:space="preserve"> The </w:t>
      </w:r>
      <w:r w:rsidR="00B115BA">
        <w:t>actual airframe weighed around 4</w:t>
      </w:r>
      <w:r w:rsidR="00F43714">
        <w:t>25</w:t>
      </w:r>
      <w:r w:rsidR="00B115BA">
        <w:t>g</w:t>
      </w:r>
      <w:r w:rsidR="001B288F">
        <w:t xml:space="preserve"> while the simulated results indicated a mass of 264g.</w:t>
      </w:r>
      <w:r w:rsidR="0009751C">
        <w:t xml:space="preserve"> Because of this, the completed RPAS with </w:t>
      </w:r>
      <w:r w:rsidR="00852108">
        <w:t>all required components were weighted which yielded the results</w:t>
      </w:r>
      <w:r w:rsidR="00B177A5">
        <w:t xml:space="preserve"> in Table</w:t>
      </w:r>
      <w:r w:rsidR="009C2918">
        <w:t xml:space="preserve"> 6</w:t>
      </w:r>
      <w:r w:rsidR="00B177A5">
        <w:t>. At this point, the weights of motors, propellers, and ESCs were measured</w:t>
      </w:r>
      <w:r w:rsidR="00D926ED">
        <w:t>, indicating higher masses than estimat</w:t>
      </w:r>
      <w:r w:rsidR="009613AC">
        <w:t>ion</w:t>
      </w:r>
      <w:r w:rsidR="00D926ED">
        <w:t xml:space="preserve"> in section 1.</w:t>
      </w:r>
      <w:r w:rsidR="00D94530">
        <w:t xml:space="preserve"> The estimation</w:t>
      </w:r>
      <w:r w:rsidR="00147DDB">
        <w:t xml:space="preserve"> at the beginning of this report was also missing power distribution board</w:t>
      </w:r>
      <w:r w:rsidR="008534EE">
        <w:t>, screws, bolts, and standoffs.</w:t>
      </w:r>
      <w:r w:rsidR="0046270D">
        <w:t xml:space="preserve"> With the new weight measured from the completed RPAS, the </w:t>
      </w:r>
      <w:r w:rsidR="00530154">
        <w:t xml:space="preserve">propulsion system was re-evaluated to confirm </w:t>
      </w:r>
      <w:r w:rsidR="00E72A72">
        <w:t>its sufficiency</w:t>
      </w:r>
      <w:r w:rsidR="00DF3536">
        <w:t xml:space="preserve"> in</w:t>
      </w:r>
      <w:r w:rsidR="00CE1B54">
        <w:t xml:space="preserve"> maintain</w:t>
      </w:r>
      <w:r w:rsidR="00DF3536">
        <w:t>ing</w:t>
      </w:r>
      <w:r w:rsidR="00CE1B54">
        <w:t xml:space="preserve"> more than 2:1 thrust</w:t>
      </w:r>
      <w:r w:rsidR="008F5629">
        <w:t>-</w:t>
      </w:r>
      <w:r w:rsidR="00CE1B54">
        <w:t>to</w:t>
      </w:r>
      <w:r w:rsidR="008F5629">
        <w:t>-</w:t>
      </w:r>
      <w:r w:rsidR="00CE1B54">
        <w:t>weight ratio.</w:t>
      </w:r>
      <w:r w:rsidR="00DF3536">
        <w:t xml:space="preserve"> The new thrust</w:t>
      </w:r>
      <w:r w:rsidR="008F5629">
        <w:t>-</w:t>
      </w:r>
      <w:r w:rsidR="00DF3536">
        <w:t>to</w:t>
      </w:r>
      <w:r w:rsidR="008F5629">
        <w:t>-</w:t>
      </w:r>
      <w:r w:rsidR="00DF3536">
        <w:t>weight ratio was now 2.</w:t>
      </w:r>
      <w:r w:rsidR="00F52460">
        <w:t>46:1 instead of the desired 3:1 ratio.</w:t>
      </w:r>
      <w:r w:rsidR="00A579DB">
        <w:t xml:space="preserve"> Assum</w:t>
      </w:r>
      <w:r w:rsidR="00667BE5">
        <w:t>ing the total mass of the whole RPAS exceed</w:t>
      </w:r>
      <w:r w:rsidR="00C10657">
        <w:t xml:space="preserve">s 1.8kg, which violates </w:t>
      </w:r>
      <w:r w:rsidR="008A19DF">
        <w:t xml:space="preserve">the </w:t>
      </w:r>
      <w:r w:rsidR="00C10657">
        <w:t xml:space="preserve">2:1 ratio, </w:t>
      </w:r>
      <w:r w:rsidR="00121FBA">
        <w:t>the 1045 propeller and 2810/1180Kv motor can be an alternative</w:t>
      </w:r>
      <w:r w:rsidR="00B6502B">
        <w:t xml:space="preserve"> although this combination will reduce the endurance of the RPAS</w:t>
      </w:r>
      <w:r w:rsidR="00F06712">
        <w:t xml:space="preserve"> and will be a burden to </w:t>
      </w:r>
      <w:r w:rsidR="008A19DF">
        <w:t xml:space="preserve">the </w:t>
      </w:r>
      <w:r w:rsidR="003A65FB">
        <w:t>available budget.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C0643" w14:paraId="7107206E" w14:textId="77777777" w:rsidTr="003A63A7">
        <w:trPr>
          <w:trHeight w:val="432"/>
        </w:trPr>
        <w:tc>
          <w:tcPr>
            <w:tcW w:w="3596" w:type="dxa"/>
            <w:tcBorders>
              <w:bottom w:val="single" w:sz="12" w:space="0" w:color="auto"/>
            </w:tcBorders>
            <w:vAlign w:val="center"/>
          </w:tcPr>
          <w:p w14:paraId="02D32ED3" w14:textId="40F30E21" w:rsidR="00AC0643" w:rsidRPr="003A63A7" w:rsidRDefault="00AC0643" w:rsidP="003A63A7">
            <w:pPr>
              <w:rPr>
                <w:b/>
                <w:bCs/>
              </w:rPr>
            </w:pPr>
            <w:r w:rsidRPr="003A63A7">
              <w:rPr>
                <w:b/>
                <w:bCs/>
              </w:rPr>
              <w:t>Component</w:t>
            </w:r>
          </w:p>
        </w:tc>
        <w:tc>
          <w:tcPr>
            <w:tcW w:w="3597" w:type="dxa"/>
            <w:tcBorders>
              <w:bottom w:val="single" w:sz="12" w:space="0" w:color="auto"/>
            </w:tcBorders>
            <w:vAlign w:val="center"/>
          </w:tcPr>
          <w:p w14:paraId="7AB81097" w14:textId="4FECE06E" w:rsidR="00AC0643" w:rsidRPr="003A63A7" w:rsidRDefault="00AC0643" w:rsidP="003A63A7">
            <w:pPr>
              <w:jc w:val="center"/>
              <w:rPr>
                <w:b/>
                <w:bCs/>
              </w:rPr>
            </w:pPr>
            <w:r w:rsidRPr="003A63A7">
              <w:rPr>
                <w:b/>
                <w:bCs/>
              </w:rPr>
              <w:t>Mass (g)</w:t>
            </w:r>
          </w:p>
        </w:tc>
        <w:tc>
          <w:tcPr>
            <w:tcW w:w="3597" w:type="dxa"/>
            <w:tcBorders>
              <w:bottom w:val="single" w:sz="12" w:space="0" w:color="auto"/>
            </w:tcBorders>
            <w:vAlign w:val="center"/>
          </w:tcPr>
          <w:p w14:paraId="02617D0D" w14:textId="3A42895F" w:rsidR="00AC0643" w:rsidRPr="003A63A7" w:rsidRDefault="00AC0643" w:rsidP="009B1909">
            <w:pPr>
              <w:rPr>
                <w:b/>
                <w:bCs/>
              </w:rPr>
            </w:pPr>
            <w:r w:rsidRPr="003A63A7">
              <w:rPr>
                <w:b/>
                <w:bCs/>
              </w:rPr>
              <w:t>Description</w:t>
            </w:r>
          </w:p>
        </w:tc>
      </w:tr>
      <w:tr w:rsidR="00AC0643" w14:paraId="274E2188" w14:textId="77777777" w:rsidTr="003A63A7">
        <w:tc>
          <w:tcPr>
            <w:tcW w:w="3596" w:type="dxa"/>
            <w:tcBorders>
              <w:top w:val="single" w:sz="12" w:space="0" w:color="auto"/>
            </w:tcBorders>
          </w:tcPr>
          <w:p w14:paraId="39740B75" w14:textId="2BA625CD" w:rsidR="00AC0643" w:rsidRDefault="00A90254" w:rsidP="006F11D4">
            <w:r>
              <w:t>Airframe</w:t>
            </w:r>
          </w:p>
        </w:tc>
        <w:tc>
          <w:tcPr>
            <w:tcW w:w="3597" w:type="dxa"/>
            <w:tcBorders>
              <w:top w:val="single" w:sz="12" w:space="0" w:color="auto"/>
            </w:tcBorders>
          </w:tcPr>
          <w:p w14:paraId="33E85CD9" w14:textId="05322323" w:rsidR="00AC0643" w:rsidRDefault="006C0671" w:rsidP="00CE1B54">
            <w:pPr>
              <w:jc w:val="center"/>
            </w:pPr>
            <w:r>
              <w:t>4</w:t>
            </w:r>
            <w:r w:rsidR="00F43714">
              <w:t>27</w:t>
            </w:r>
            <w:r>
              <w:t>.93</w:t>
            </w:r>
          </w:p>
        </w:tc>
        <w:tc>
          <w:tcPr>
            <w:tcW w:w="3597" w:type="dxa"/>
            <w:tcBorders>
              <w:top w:val="single" w:sz="12" w:space="0" w:color="auto"/>
            </w:tcBorders>
          </w:tcPr>
          <w:p w14:paraId="743EC666" w14:textId="4AA99F24" w:rsidR="00AC0643" w:rsidRDefault="00182D3F" w:rsidP="006F11D4">
            <w:r>
              <w:t>40% infill, gyroid</w:t>
            </w:r>
          </w:p>
        </w:tc>
      </w:tr>
      <w:tr w:rsidR="00AC0643" w14:paraId="69C350C6" w14:textId="77777777" w:rsidTr="003A63A7">
        <w:tc>
          <w:tcPr>
            <w:tcW w:w="3596" w:type="dxa"/>
          </w:tcPr>
          <w:p w14:paraId="7B691639" w14:textId="2BB92BFF" w:rsidR="00AC0643" w:rsidRDefault="00A90254" w:rsidP="006F11D4">
            <w:r>
              <w:t>Electronic components</w:t>
            </w:r>
          </w:p>
        </w:tc>
        <w:tc>
          <w:tcPr>
            <w:tcW w:w="3597" w:type="dxa"/>
          </w:tcPr>
          <w:p w14:paraId="09869547" w14:textId="6B4D1F56" w:rsidR="00AC0643" w:rsidRDefault="00B87A3D" w:rsidP="00CE1B54">
            <w:pPr>
              <w:jc w:val="center"/>
            </w:pPr>
            <w:r>
              <w:t>244.68</w:t>
            </w:r>
          </w:p>
        </w:tc>
        <w:tc>
          <w:tcPr>
            <w:tcW w:w="3597" w:type="dxa"/>
          </w:tcPr>
          <w:p w14:paraId="352C945A" w14:textId="6BC33F68" w:rsidR="00AC0643" w:rsidRDefault="00A90254" w:rsidP="006F11D4">
            <w:r>
              <w:t xml:space="preserve">Excluding </w:t>
            </w:r>
            <w:r w:rsidR="0001365F">
              <w:t xml:space="preserve">battery, </w:t>
            </w:r>
            <w:r>
              <w:t>motors, propellers, and ESC</w:t>
            </w:r>
            <w:r w:rsidR="0001365F">
              <w:t>s</w:t>
            </w:r>
          </w:p>
          <w:p w14:paraId="0B196EFB" w14:textId="768F3EDA" w:rsidR="00A90254" w:rsidRDefault="00A90254" w:rsidP="006F11D4">
            <w:r>
              <w:t>Including power distribution board</w:t>
            </w:r>
          </w:p>
        </w:tc>
      </w:tr>
      <w:tr w:rsidR="00AC0643" w14:paraId="0AA0907D" w14:textId="77777777" w:rsidTr="003A63A7">
        <w:tc>
          <w:tcPr>
            <w:tcW w:w="3596" w:type="dxa"/>
          </w:tcPr>
          <w:p w14:paraId="04FEA19C" w14:textId="40E8AB23" w:rsidR="00AC0643" w:rsidRDefault="00D94530" w:rsidP="006F11D4">
            <w:r>
              <w:t>Motors</w:t>
            </w:r>
          </w:p>
        </w:tc>
        <w:tc>
          <w:tcPr>
            <w:tcW w:w="3597" w:type="dxa"/>
          </w:tcPr>
          <w:p w14:paraId="378AA3CE" w14:textId="69FC24E0" w:rsidR="00AC0643" w:rsidRDefault="00B87A3D" w:rsidP="00CE1B54">
            <w:pPr>
              <w:jc w:val="center"/>
            </w:pPr>
            <w:r>
              <w:t>240</w:t>
            </w:r>
          </w:p>
        </w:tc>
        <w:tc>
          <w:tcPr>
            <w:tcW w:w="3597" w:type="dxa"/>
          </w:tcPr>
          <w:p w14:paraId="5CBAF046" w14:textId="331A901B" w:rsidR="00AC0643" w:rsidRDefault="0001365F" w:rsidP="006F11D4">
            <w:r>
              <w:t>Total mass of 4 motors</w:t>
            </w:r>
          </w:p>
        </w:tc>
      </w:tr>
      <w:tr w:rsidR="00AC0643" w14:paraId="1636FB7E" w14:textId="77777777" w:rsidTr="003A63A7">
        <w:tc>
          <w:tcPr>
            <w:tcW w:w="3596" w:type="dxa"/>
          </w:tcPr>
          <w:p w14:paraId="4CD3C3D5" w14:textId="3E39976E" w:rsidR="00AC0643" w:rsidRDefault="00D94530" w:rsidP="006F11D4">
            <w:r>
              <w:t>Propellers</w:t>
            </w:r>
          </w:p>
        </w:tc>
        <w:tc>
          <w:tcPr>
            <w:tcW w:w="3597" w:type="dxa"/>
          </w:tcPr>
          <w:p w14:paraId="730C9399" w14:textId="229380A3" w:rsidR="00AC0643" w:rsidRDefault="007D59F4" w:rsidP="00CE1B54">
            <w:pPr>
              <w:jc w:val="center"/>
            </w:pPr>
            <w:r>
              <w:t>85</w:t>
            </w:r>
          </w:p>
        </w:tc>
        <w:tc>
          <w:tcPr>
            <w:tcW w:w="3597" w:type="dxa"/>
          </w:tcPr>
          <w:p w14:paraId="448750E3" w14:textId="7CEECE23" w:rsidR="00AC0643" w:rsidRDefault="0001365F" w:rsidP="006F11D4">
            <w:r>
              <w:t>Total mass of 4 propellers</w:t>
            </w:r>
          </w:p>
        </w:tc>
      </w:tr>
      <w:tr w:rsidR="00AC0643" w14:paraId="2C624F52" w14:textId="77777777" w:rsidTr="003A63A7">
        <w:tc>
          <w:tcPr>
            <w:tcW w:w="3596" w:type="dxa"/>
          </w:tcPr>
          <w:p w14:paraId="565AE13F" w14:textId="3459841F" w:rsidR="00AC0643" w:rsidRDefault="00D94530" w:rsidP="006F11D4">
            <w:r>
              <w:t>ESCs</w:t>
            </w:r>
          </w:p>
        </w:tc>
        <w:tc>
          <w:tcPr>
            <w:tcW w:w="3597" w:type="dxa"/>
          </w:tcPr>
          <w:p w14:paraId="77800ADF" w14:textId="2450472B" w:rsidR="00AC0643" w:rsidRDefault="00070600" w:rsidP="00CE1B54">
            <w:pPr>
              <w:jc w:val="center"/>
            </w:pPr>
            <w:r>
              <w:t>44</w:t>
            </w:r>
          </w:p>
        </w:tc>
        <w:tc>
          <w:tcPr>
            <w:tcW w:w="3597" w:type="dxa"/>
          </w:tcPr>
          <w:p w14:paraId="062DF6D0" w14:textId="0F5A71C6" w:rsidR="00AC0643" w:rsidRDefault="0001365F" w:rsidP="006F11D4">
            <w:r>
              <w:t>Total mass of 4 ESCs</w:t>
            </w:r>
          </w:p>
        </w:tc>
      </w:tr>
      <w:tr w:rsidR="00AC0643" w14:paraId="4AA46FE6" w14:textId="77777777" w:rsidTr="003A63A7">
        <w:tc>
          <w:tcPr>
            <w:tcW w:w="3596" w:type="dxa"/>
          </w:tcPr>
          <w:p w14:paraId="5289DAC0" w14:textId="2F29F51D" w:rsidR="00AC0643" w:rsidRDefault="00D94530" w:rsidP="006F11D4">
            <w:r>
              <w:t>Battery</w:t>
            </w:r>
          </w:p>
        </w:tc>
        <w:tc>
          <w:tcPr>
            <w:tcW w:w="3597" w:type="dxa"/>
          </w:tcPr>
          <w:p w14:paraId="0D99C90D" w14:textId="6DC33644" w:rsidR="00AC0643" w:rsidRDefault="00070600" w:rsidP="00CE1B54">
            <w:pPr>
              <w:jc w:val="center"/>
            </w:pPr>
            <w:r>
              <w:t>320</w:t>
            </w:r>
          </w:p>
        </w:tc>
        <w:tc>
          <w:tcPr>
            <w:tcW w:w="3597" w:type="dxa"/>
          </w:tcPr>
          <w:p w14:paraId="5FC2AE45" w14:textId="77777777" w:rsidR="00AC0643" w:rsidRDefault="00AC0643" w:rsidP="006F11D4"/>
        </w:tc>
      </w:tr>
      <w:tr w:rsidR="00AC0643" w14:paraId="62589E62" w14:textId="77777777" w:rsidTr="003A63A7">
        <w:tc>
          <w:tcPr>
            <w:tcW w:w="3596" w:type="dxa"/>
          </w:tcPr>
          <w:p w14:paraId="21659470" w14:textId="5D861362" w:rsidR="00AC0643" w:rsidRDefault="00D94530" w:rsidP="006F11D4">
            <w:r>
              <w:t>Screws</w:t>
            </w:r>
            <w:r w:rsidR="008534EE">
              <w:t>,</w:t>
            </w:r>
            <w:r>
              <w:t xml:space="preserve"> bolts</w:t>
            </w:r>
            <w:r w:rsidR="008534EE">
              <w:t>,</w:t>
            </w:r>
            <w:r w:rsidR="00D072E7">
              <w:t xml:space="preserve"> </w:t>
            </w:r>
            <w:r w:rsidR="008534EE">
              <w:t>standoffs</w:t>
            </w:r>
            <w:r w:rsidR="00D072E7">
              <w:t>, and wires</w:t>
            </w:r>
          </w:p>
        </w:tc>
        <w:tc>
          <w:tcPr>
            <w:tcW w:w="3597" w:type="dxa"/>
          </w:tcPr>
          <w:p w14:paraId="50FC43E9" w14:textId="0C40F6A4" w:rsidR="00AC0643" w:rsidRDefault="0046270D" w:rsidP="00CE1B54">
            <w:pPr>
              <w:jc w:val="center"/>
            </w:pPr>
            <w:r>
              <w:t>1</w:t>
            </w:r>
            <w:r w:rsidR="00F43714">
              <w:t>00</w:t>
            </w:r>
          </w:p>
        </w:tc>
        <w:tc>
          <w:tcPr>
            <w:tcW w:w="3597" w:type="dxa"/>
          </w:tcPr>
          <w:p w14:paraId="78C61676" w14:textId="77777777" w:rsidR="00AC0643" w:rsidRDefault="00AC0643" w:rsidP="006F11D4"/>
        </w:tc>
      </w:tr>
      <w:tr w:rsidR="008534EE" w14:paraId="73D66352" w14:textId="77777777" w:rsidTr="003A63A7">
        <w:tc>
          <w:tcPr>
            <w:tcW w:w="3596" w:type="dxa"/>
            <w:tcBorders>
              <w:bottom w:val="single" w:sz="12" w:space="0" w:color="auto"/>
            </w:tcBorders>
          </w:tcPr>
          <w:p w14:paraId="0BBDDFC3" w14:textId="63CEDE5F" w:rsidR="008534EE" w:rsidRDefault="0046270D" w:rsidP="006F11D4">
            <w:r>
              <w:t>Total</w:t>
            </w:r>
          </w:p>
        </w:tc>
        <w:tc>
          <w:tcPr>
            <w:tcW w:w="3597" w:type="dxa"/>
            <w:tcBorders>
              <w:bottom w:val="single" w:sz="12" w:space="0" w:color="auto"/>
            </w:tcBorders>
          </w:tcPr>
          <w:p w14:paraId="0E3E008D" w14:textId="0D81F647" w:rsidR="008534EE" w:rsidRDefault="0046270D" w:rsidP="00CE1B54">
            <w:pPr>
              <w:jc w:val="center"/>
            </w:pPr>
            <w:r>
              <w:t>1461.61</w:t>
            </w:r>
          </w:p>
        </w:tc>
        <w:tc>
          <w:tcPr>
            <w:tcW w:w="3597" w:type="dxa"/>
            <w:tcBorders>
              <w:bottom w:val="single" w:sz="12" w:space="0" w:color="auto"/>
            </w:tcBorders>
          </w:tcPr>
          <w:p w14:paraId="7BA7EA59" w14:textId="77777777" w:rsidR="008534EE" w:rsidRDefault="008534EE" w:rsidP="003A63A7">
            <w:pPr>
              <w:keepNext/>
            </w:pPr>
          </w:p>
        </w:tc>
      </w:tr>
    </w:tbl>
    <w:p w14:paraId="06EF36DF" w14:textId="67BF9FA3" w:rsidR="0001365F" w:rsidRDefault="003A63A7" w:rsidP="003A63A7">
      <w:pPr>
        <w:pStyle w:val="Caption"/>
        <w:jc w:val="center"/>
      </w:pPr>
      <w:r>
        <w:lastRenderedPageBreak/>
        <w:t xml:space="preserve">Table </w:t>
      </w:r>
      <w:fldSimple w:instr=" SEQ Table \* ARABIC ">
        <w:r w:rsidR="00896D3D">
          <w:rPr>
            <w:noProof/>
          </w:rPr>
          <w:t>6</w:t>
        </w:r>
      </w:fldSimple>
      <w:r>
        <w:t xml:space="preserve">: </w:t>
      </w:r>
      <w:r w:rsidR="008906EC">
        <w:t>Measured masses of components used in the final design.</w:t>
      </w:r>
    </w:p>
    <w:p w14:paraId="0522CFB0" w14:textId="39285C5F" w:rsidR="00AD56D6" w:rsidRDefault="000E26A0" w:rsidP="006F11D4">
      <w:r>
        <w:t xml:space="preserve">Another problem occurred to the </w:t>
      </w:r>
      <w:r w:rsidR="0001365F">
        <w:t>RPAS</w:t>
      </w:r>
      <w:r>
        <w:t xml:space="preserve"> </w:t>
      </w:r>
      <w:r w:rsidR="008A19DF">
        <w:t>was</w:t>
      </w:r>
      <w:r>
        <w:t xml:space="preserve"> in the landing gear</w:t>
      </w:r>
      <w:r w:rsidR="008902AC">
        <w:t>. The first version of the landing gear showed to be very f</w:t>
      </w:r>
      <w:r w:rsidR="001D6CF0">
        <w:t xml:space="preserve">lexible to a point where it could break easily </w:t>
      </w:r>
      <w:r w:rsidR="00244CC6">
        <w:t>due to the brittleness characteristics of the material.</w:t>
      </w:r>
      <w:r w:rsidR="000F3357">
        <w:t xml:space="preserve"> This had </w:t>
      </w:r>
      <w:r w:rsidR="00CE2BD9">
        <w:t xml:space="preserve">also </w:t>
      </w:r>
      <w:r w:rsidR="000F3357">
        <w:t xml:space="preserve">shown that the gear was generating vibration to the entire frame when the propeller was </w:t>
      </w:r>
      <w:r w:rsidR="00182D3F">
        <w:t>accelerating</w:t>
      </w:r>
      <w:r w:rsidR="000F3357">
        <w:t>.</w:t>
      </w:r>
      <w:r w:rsidR="004E5D54">
        <w:t xml:space="preserve"> Several </w:t>
      </w:r>
      <w:r w:rsidR="00182D3F">
        <w:t>revisions</w:t>
      </w:r>
      <w:r w:rsidR="004E5D54">
        <w:t xml:space="preserve"> later had attempted to reduce the flexibility of the landing gear by applying ribs and more mechanical </w:t>
      </w:r>
      <w:r w:rsidR="00B750F9">
        <w:t>structure to the gear. These revisions can be seen in Fig.</w:t>
      </w:r>
      <w:r w:rsidR="003E6140">
        <w:t xml:space="preserve"> The landing gear was not properly designed </w:t>
      </w:r>
      <w:r w:rsidR="00153E6B">
        <w:t xml:space="preserve">due to the lack of simulation on </w:t>
      </w:r>
      <w:r w:rsidR="00675EBD">
        <w:t xml:space="preserve">the </w:t>
      </w:r>
      <w:r w:rsidR="00153E6B">
        <w:t>landing gear. The drop test, or event simulation, on Autodesk Fusion 360 was overseen</w:t>
      </w:r>
      <w:r w:rsidR="00574AFB">
        <w:t xml:space="preserve"> while the static stress analysis could not underline the proble</w:t>
      </w:r>
      <w:r w:rsidR="00FF1460">
        <w:t>m. Apart from the landing gear, the structure of the 3D</w:t>
      </w:r>
      <w:r w:rsidR="008A19DF">
        <w:t>-</w:t>
      </w:r>
      <w:r w:rsidR="00FF1460">
        <w:t>printed RPAS was rigid</w:t>
      </w:r>
      <w:r w:rsidR="00A579DB">
        <w:t xml:space="preserve"> and stable.</w:t>
      </w:r>
      <w:r w:rsidR="00403859">
        <w:t xml:space="preserve"> Fig.</w:t>
      </w:r>
      <w:r w:rsidR="00382939">
        <w:t xml:space="preserve"> 18 shows </w:t>
      </w:r>
      <w:r w:rsidR="0095214B">
        <w:t xml:space="preserve">two versions of the full-scale RPAS. </w:t>
      </w:r>
      <w:r w:rsidR="00AB3596">
        <w:t>Close-up images of</w:t>
      </w:r>
      <w:r w:rsidR="00200995">
        <w:t xml:space="preserve"> some</w:t>
      </w:r>
      <w:r w:rsidR="00AB3596">
        <w:t xml:space="preserve"> relevant components can be seen in Fig. </w:t>
      </w:r>
      <w:r w:rsidR="00382939">
        <w:t>17</w:t>
      </w:r>
    </w:p>
    <w:p w14:paraId="45ECFEF2" w14:textId="77777777" w:rsidR="0095214B" w:rsidRDefault="0095214B" w:rsidP="006F11D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9C2918" w14:paraId="6452B80C" w14:textId="77777777" w:rsidTr="00DF4815">
        <w:tc>
          <w:tcPr>
            <w:tcW w:w="5395" w:type="dxa"/>
            <w:vAlign w:val="center"/>
          </w:tcPr>
          <w:p w14:paraId="38C89F63" w14:textId="45E73602" w:rsidR="00FC72D9" w:rsidRDefault="00BE291D" w:rsidP="009C291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1E770CD" wp14:editId="5E08402B">
                  <wp:extent cx="2743200" cy="24765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625" b="26666"/>
                          <a:stretch/>
                        </pic:blipFill>
                        <pic:spPr bwMode="auto">
                          <a:xfrm>
                            <a:off x="0" y="0"/>
                            <a:ext cx="2743200" cy="2476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  <w:vAlign w:val="center"/>
          </w:tcPr>
          <w:p w14:paraId="0397743B" w14:textId="0819E02A" w:rsidR="00FC72D9" w:rsidRDefault="009C2918" w:rsidP="00DF48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3B956F0" wp14:editId="5B58A0FD">
                  <wp:extent cx="2248535" cy="2998470"/>
                  <wp:effectExtent l="6033" t="0" r="5397" b="5398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0" y="0"/>
                            <a:ext cx="2248535" cy="2998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2D9" w14:paraId="0CD9E6E4" w14:textId="77777777" w:rsidTr="00DF4815">
        <w:tc>
          <w:tcPr>
            <w:tcW w:w="5395" w:type="dxa"/>
          </w:tcPr>
          <w:p w14:paraId="546BA28A" w14:textId="441E5B8D" w:rsidR="00FC72D9" w:rsidRDefault="009C2918" w:rsidP="009C2918">
            <w:pPr>
              <w:jc w:val="center"/>
            </w:pPr>
            <w:r>
              <w:t>(a)</w:t>
            </w:r>
            <w:r w:rsidR="0046589D">
              <w:t xml:space="preserve"> Camera </w:t>
            </w:r>
            <w:r w:rsidR="0027457B">
              <w:t>pitch mechanism</w:t>
            </w:r>
          </w:p>
        </w:tc>
        <w:tc>
          <w:tcPr>
            <w:tcW w:w="5395" w:type="dxa"/>
            <w:vAlign w:val="center"/>
          </w:tcPr>
          <w:p w14:paraId="438CF150" w14:textId="77777777" w:rsidR="00FC72D9" w:rsidRDefault="009C2918" w:rsidP="007D1C87">
            <w:pPr>
              <w:jc w:val="center"/>
            </w:pPr>
            <w:r>
              <w:t>(b)</w:t>
            </w:r>
            <w:r w:rsidR="0027457B">
              <w:t xml:space="preserve"> Telemetry holder</w:t>
            </w:r>
          </w:p>
          <w:p w14:paraId="40475D7A" w14:textId="67445565" w:rsidR="00DF4815" w:rsidRDefault="00DF4815" w:rsidP="007D1C87">
            <w:pPr>
              <w:jc w:val="center"/>
            </w:pPr>
          </w:p>
        </w:tc>
      </w:tr>
      <w:tr w:rsidR="00FC72D9" w14:paraId="58F3FFD8" w14:textId="77777777" w:rsidTr="00DF4815">
        <w:tc>
          <w:tcPr>
            <w:tcW w:w="5395" w:type="dxa"/>
          </w:tcPr>
          <w:p w14:paraId="1E7B7CF1" w14:textId="4A604FBB" w:rsidR="00FC72D9" w:rsidRDefault="002A1D0C" w:rsidP="00DF48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BDF982A" wp14:editId="32205BAA">
                  <wp:extent cx="2895600" cy="217170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823" cy="218461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0274E14D" w14:textId="01DC79FF" w:rsidR="00FC72D9" w:rsidRDefault="002A1D0C" w:rsidP="00DF48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40D652" wp14:editId="3F655B21">
                  <wp:extent cx="2921000" cy="219075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292" cy="220071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2D9" w14:paraId="704CFEBD" w14:textId="77777777" w:rsidTr="00DF4815">
        <w:tc>
          <w:tcPr>
            <w:tcW w:w="5395" w:type="dxa"/>
          </w:tcPr>
          <w:p w14:paraId="23AAD624" w14:textId="7CB3407B" w:rsidR="00FC72D9" w:rsidRDefault="00DF01FC" w:rsidP="009C2918">
            <w:pPr>
              <w:jc w:val="center"/>
            </w:pPr>
            <w:r>
              <w:t>©</w:t>
            </w:r>
            <w:r w:rsidR="0046589D">
              <w:t xml:space="preserve"> Rear undercarriage view</w:t>
            </w:r>
          </w:p>
        </w:tc>
        <w:tc>
          <w:tcPr>
            <w:tcW w:w="5395" w:type="dxa"/>
          </w:tcPr>
          <w:p w14:paraId="6BE5F74C" w14:textId="45C5A17C" w:rsidR="00FC72D9" w:rsidRDefault="009C2918" w:rsidP="009C2918">
            <w:pPr>
              <w:keepNext/>
              <w:jc w:val="center"/>
            </w:pPr>
            <w:r>
              <w:t>(d)</w:t>
            </w:r>
            <w:r w:rsidR="0046589D">
              <w:t xml:space="preserve"> Front undercarriage view</w:t>
            </w:r>
          </w:p>
        </w:tc>
      </w:tr>
    </w:tbl>
    <w:p w14:paraId="27D9EA23" w14:textId="7808E6D0" w:rsidR="00DC4889" w:rsidRDefault="00182D3F" w:rsidP="00382939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17</w:t>
        </w:r>
      </w:fldSimple>
      <w:r>
        <w:t>:</w:t>
      </w:r>
      <w:r w:rsidR="006B1438">
        <w:t xml:space="preserve"> Full-scale final design hardwar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FC72D9" w14:paraId="0C498846" w14:textId="77777777" w:rsidTr="00DF4815">
        <w:tc>
          <w:tcPr>
            <w:tcW w:w="5395" w:type="dxa"/>
          </w:tcPr>
          <w:p w14:paraId="23CC9F6C" w14:textId="2113B693" w:rsidR="00FC72D9" w:rsidRDefault="00691116" w:rsidP="007D1C8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4F2C654" wp14:editId="33AD2891">
                  <wp:extent cx="2743200" cy="36576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3657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7C0CA602" w14:textId="188CB905" w:rsidR="00FC72D9" w:rsidRDefault="00A21318" w:rsidP="00A2131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A2AA8A" wp14:editId="2075530A">
                  <wp:extent cx="2743200" cy="36576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3657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2D9" w14:paraId="162403B2" w14:textId="77777777" w:rsidTr="00DF4815">
        <w:tc>
          <w:tcPr>
            <w:tcW w:w="5395" w:type="dxa"/>
          </w:tcPr>
          <w:p w14:paraId="7BFDAE7B" w14:textId="1A2790DA" w:rsidR="00FC72D9" w:rsidRDefault="00DF01FC" w:rsidP="00DF01FC">
            <w:pPr>
              <w:jc w:val="center"/>
            </w:pPr>
            <w:r>
              <w:t>(a) Second revision</w:t>
            </w:r>
          </w:p>
        </w:tc>
        <w:tc>
          <w:tcPr>
            <w:tcW w:w="5395" w:type="dxa"/>
          </w:tcPr>
          <w:p w14:paraId="4E1BA8B5" w14:textId="3474C33E" w:rsidR="00FC72D9" w:rsidRDefault="00DF01FC" w:rsidP="00464EB4">
            <w:pPr>
              <w:keepNext/>
              <w:jc w:val="center"/>
            </w:pPr>
            <w:r>
              <w:t>(b) Final design</w:t>
            </w:r>
          </w:p>
        </w:tc>
      </w:tr>
    </w:tbl>
    <w:p w14:paraId="555C743C" w14:textId="7BAC3C06" w:rsidR="00DC4889" w:rsidRDefault="00464EB4" w:rsidP="00D90BB3">
      <w:pPr>
        <w:pStyle w:val="Caption"/>
        <w:jc w:val="center"/>
      </w:pPr>
      <w:r>
        <w:t xml:space="preserve">Figure </w:t>
      </w:r>
      <w:r w:rsidR="00152910">
        <w:fldChar w:fldCharType="begin"/>
      </w:r>
      <w:r w:rsidR="00152910">
        <w:instrText xml:space="preserve"> SEQ Figure \* ARABIC </w:instrText>
      </w:r>
      <w:r w:rsidR="00152910">
        <w:fldChar w:fldCharType="separate"/>
      </w:r>
      <w:r w:rsidR="00896D3D">
        <w:rPr>
          <w:noProof/>
        </w:rPr>
        <w:t>18</w:t>
      </w:r>
      <w:r w:rsidR="00152910">
        <w:rPr>
          <w:noProof/>
        </w:rPr>
        <w:fldChar w:fldCharType="end"/>
      </w:r>
      <w:r>
        <w:t>:</w:t>
      </w:r>
      <w:r w:rsidR="00D90BB3">
        <w:t xml:space="preserve"> Revisions of the RPAS.</w:t>
      </w:r>
      <w:r w:rsidR="00DF4815">
        <w:br/>
      </w:r>
      <w:r w:rsidR="00A21318">
        <w:t xml:space="preserve">The difference </w:t>
      </w:r>
      <w:r w:rsidR="00DF4815">
        <w:t>was in the landing gear and propellers.</w:t>
      </w:r>
    </w:p>
    <w:p w14:paraId="35977D60" w14:textId="77777777" w:rsidR="008B30AD" w:rsidRDefault="008B30AD" w:rsidP="006F11D4"/>
    <w:p w14:paraId="0BD82A62" w14:textId="154635DF" w:rsidR="00910E4A" w:rsidRDefault="00910E4A" w:rsidP="007465FD">
      <w:pPr>
        <w:pStyle w:val="Heading2"/>
      </w:pPr>
      <w:bookmarkStart w:id="17" w:name="_Toc86415748"/>
      <w:r>
        <w:t xml:space="preserve">6.2 </w:t>
      </w:r>
      <w:r w:rsidR="00C47286">
        <w:t>Software</w:t>
      </w:r>
      <w:bookmarkEnd w:id="17"/>
    </w:p>
    <w:p w14:paraId="418D6B40" w14:textId="487897E3" w:rsidR="00471ADC" w:rsidRDefault="00B47419" w:rsidP="00471ADC">
      <w:r>
        <w:t xml:space="preserve">After the hardware of the RPAS had been set up, software configuration was carried out to </w:t>
      </w:r>
      <w:r w:rsidR="00784FE6">
        <w:t xml:space="preserve">install appropriate autopilot firmware onto the Pixhawk flight controller. Mission Planner was the ground control station (GCS) and was also the platform for all the software </w:t>
      </w:r>
      <w:r w:rsidR="00DF4815">
        <w:t>configurations</w:t>
      </w:r>
      <w:r w:rsidR="00784FE6">
        <w:t>.</w:t>
      </w:r>
      <w:r w:rsidR="007C05A0">
        <w:t xml:space="preserve"> </w:t>
      </w:r>
      <w:r w:rsidR="00675EBD">
        <w:t>S</w:t>
      </w:r>
      <w:r w:rsidR="002D0ABB">
        <w:t xml:space="preserve">ome of the major </w:t>
      </w:r>
      <w:r w:rsidR="00E50E2A">
        <w:t>configurations</w:t>
      </w:r>
      <w:r w:rsidR="007C05A0">
        <w:t xml:space="preserve"> included:</w:t>
      </w:r>
    </w:p>
    <w:p w14:paraId="5098E1F2" w14:textId="06886FFF" w:rsidR="007C05A0" w:rsidRDefault="00A5112A" w:rsidP="005A5CC1">
      <w:pPr>
        <w:pStyle w:val="ListParagraph"/>
        <w:numPr>
          <w:ilvl w:val="0"/>
          <w:numId w:val="17"/>
        </w:numPr>
      </w:pPr>
      <w:r>
        <w:t>Frame type</w:t>
      </w:r>
    </w:p>
    <w:p w14:paraId="3B3D3AA4" w14:textId="2C5AD626" w:rsidR="00A5112A" w:rsidRDefault="00A5112A" w:rsidP="005A5CC1">
      <w:pPr>
        <w:pStyle w:val="ListParagraph"/>
        <w:numPr>
          <w:ilvl w:val="0"/>
          <w:numId w:val="17"/>
        </w:numPr>
      </w:pPr>
      <w:r>
        <w:t>Accelerometer calibration</w:t>
      </w:r>
    </w:p>
    <w:p w14:paraId="33D6485F" w14:textId="11B8C316" w:rsidR="00A5112A" w:rsidRDefault="00A5112A" w:rsidP="005A5CC1">
      <w:pPr>
        <w:pStyle w:val="ListParagraph"/>
        <w:numPr>
          <w:ilvl w:val="0"/>
          <w:numId w:val="17"/>
        </w:numPr>
      </w:pPr>
      <w:r>
        <w:t>Compass calibration</w:t>
      </w:r>
    </w:p>
    <w:p w14:paraId="7820EBBF" w14:textId="3AAA1927" w:rsidR="00A5112A" w:rsidRDefault="00A5112A" w:rsidP="005A5CC1">
      <w:pPr>
        <w:pStyle w:val="ListParagraph"/>
        <w:numPr>
          <w:ilvl w:val="0"/>
          <w:numId w:val="17"/>
        </w:numPr>
      </w:pPr>
      <w:r>
        <w:t>Radio calibration</w:t>
      </w:r>
    </w:p>
    <w:p w14:paraId="2A93C9DB" w14:textId="225F244A" w:rsidR="00A5112A" w:rsidRDefault="00A5112A" w:rsidP="005A5CC1">
      <w:pPr>
        <w:pStyle w:val="ListParagraph"/>
        <w:numPr>
          <w:ilvl w:val="0"/>
          <w:numId w:val="17"/>
        </w:numPr>
      </w:pPr>
      <w:r>
        <w:t>Servo output settings</w:t>
      </w:r>
    </w:p>
    <w:p w14:paraId="36FFE6E7" w14:textId="0967D7A6" w:rsidR="00A5112A" w:rsidRDefault="00A5112A" w:rsidP="005A5CC1">
      <w:pPr>
        <w:pStyle w:val="ListParagraph"/>
        <w:numPr>
          <w:ilvl w:val="0"/>
          <w:numId w:val="17"/>
        </w:numPr>
      </w:pPr>
      <w:r>
        <w:t>ESC calibration</w:t>
      </w:r>
    </w:p>
    <w:p w14:paraId="05239DA5" w14:textId="64C187B6" w:rsidR="002D0ABB" w:rsidRDefault="002D0ABB" w:rsidP="005A5CC1">
      <w:pPr>
        <w:pStyle w:val="ListParagraph"/>
        <w:numPr>
          <w:ilvl w:val="0"/>
          <w:numId w:val="17"/>
        </w:numPr>
      </w:pPr>
      <w:r>
        <w:t>Flight mode settings</w:t>
      </w:r>
    </w:p>
    <w:p w14:paraId="6F802DF3" w14:textId="1D55C8A8" w:rsidR="002D0ABB" w:rsidRDefault="002D0ABB" w:rsidP="005A5CC1">
      <w:pPr>
        <w:pStyle w:val="ListParagraph"/>
        <w:numPr>
          <w:ilvl w:val="0"/>
          <w:numId w:val="17"/>
        </w:numPr>
      </w:pPr>
      <w:r>
        <w:t>Failsafe configuration</w:t>
      </w:r>
    </w:p>
    <w:p w14:paraId="288609C8" w14:textId="777F7873" w:rsidR="005A5CC1" w:rsidRDefault="002D0ABB" w:rsidP="005A5CC1">
      <w:pPr>
        <w:pStyle w:val="ListParagraph"/>
        <w:numPr>
          <w:ilvl w:val="0"/>
          <w:numId w:val="17"/>
        </w:numPr>
      </w:pPr>
      <w:r>
        <w:t>Motor test</w:t>
      </w:r>
    </w:p>
    <w:p w14:paraId="703CC30B" w14:textId="5EEA1D8A" w:rsidR="005A5CC1" w:rsidRDefault="006C50F9" w:rsidP="005A5CC1">
      <w:r>
        <w:t>Some of the mandatory</w:t>
      </w:r>
      <w:r w:rsidR="005A5CC1">
        <w:t xml:space="preserve"> settings for </w:t>
      </w:r>
      <w:r>
        <w:t xml:space="preserve">the Pixhawk </w:t>
      </w:r>
      <w:r w:rsidR="00C039FF">
        <w:t xml:space="preserve">are shown in Fig. </w:t>
      </w:r>
      <w:r w:rsidR="004A75F9">
        <w:t>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382129" w14:paraId="562E3F3B" w14:textId="77777777" w:rsidTr="00131CCC">
        <w:tc>
          <w:tcPr>
            <w:tcW w:w="5395" w:type="dxa"/>
          </w:tcPr>
          <w:p w14:paraId="0671F12E" w14:textId="421D3145" w:rsidR="00C039FF" w:rsidRDefault="00605AED" w:rsidP="00C51FA2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4F80326" wp14:editId="512EF954">
                  <wp:extent cx="3270395" cy="1839595"/>
                  <wp:effectExtent l="0" t="0" r="635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1857" cy="1862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5C3E1EBE" w14:textId="4D9DBD4E" w:rsidR="00C039FF" w:rsidRDefault="000573D3" w:rsidP="00C51FA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7743F2A" wp14:editId="72145CB3">
                  <wp:extent cx="3270551" cy="1839685"/>
                  <wp:effectExtent l="0" t="0" r="635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9886" cy="1856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2129" w14:paraId="73FEA126" w14:textId="77777777" w:rsidTr="00131CCC">
        <w:tc>
          <w:tcPr>
            <w:tcW w:w="5395" w:type="dxa"/>
          </w:tcPr>
          <w:p w14:paraId="473C9CF7" w14:textId="37E347CB" w:rsidR="00C039FF" w:rsidRDefault="00C51FA2" w:rsidP="00C51FA2">
            <w:pPr>
              <w:jc w:val="center"/>
            </w:pPr>
            <w:r>
              <w:t>(a) Frame type</w:t>
            </w:r>
          </w:p>
        </w:tc>
        <w:tc>
          <w:tcPr>
            <w:tcW w:w="5395" w:type="dxa"/>
          </w:tcPr>
          <w:p w14:paraId="2DE77938" w14:textId="77777777" w:rsidR="00C039FF" w:rsidRDefault="00C51FA2" w:rsidP="00C51FA2">
            <w:pPr>
              <w:jc w:val="center"/>
            </w:pPr>
            <w:r>
              <w:t>(b) Radio calibration</w:t>
            </w:r>
          </w:p>
          <w:p w14:paraId="7B5E8419" w14:textId="4877904B" w:rsidR="00131CCC" w:rsidRDefault="00131CCC" w:rsidP="00C51FA2">
            <w:pPr>
              <w:jc w:val="center"/>
            </w:pPr>
          </w:p>
        </w:tc>
      </w:tr>
      <w:tr w:rsidR="00382129" w14:paraId="17883CB8" w14:textId="77777777" w:rsidTr="00131CCC">
        <w:tc>
          <w:tcPr>
            <w:tcW w:w="5395" w:type="dxa"/>
          </w:tcPr>
          <w:p w14:paraId="0A792891" w14:textId="065FCAF2" w:rsidR="00C039FF" w:rsidRDefault="00382129" w:rsidP="00C51FA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3F969BA" wp14:editId="02AE482C">
                  <wp:extent cx="3243943" cy="1824718"/>
                  <wp:effectExtent l="0" t="0" r="0" b="44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5535" cy="1836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6515FC98" w14:textId="1F13B252" w:rsidR="00C039FF" w:rsidRDefault="00382129" w:rsidP="00C51FA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ACAC49" wp14:editId="11CC9304">
                  <wp:extent cx="3243298" cy="1824355"/>
                  <wp:effectExtent l="0" t="0" r="0" b="444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0955" cy="1834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2129" w14:paraId="37B44F46" w14:textId="77777777" w:rsidTr="00131CCC">
        <w:tc>
          <w:tcPr>
            <w:tcW w:w="5395" w:type="dxa"/>
          </w:tcPr>
          <w:p w14:paraId="608E2F17" w14:textId="5FA69FB7" w:rsidR="00C039FF" w:rsidRDefault="00C51FA2" w:rsidP="00C51FA2">
            <w:pPr>
              <w:jc w:val="center"/>
            </w:pPr>
            <w:r>
              <w:t>(c) Servo output settings</w:t>
            </w:r>
          </w:p>
        </w:tc>
        <w:tc>
          <w:tcPr>
            <w:tcW w:w="5395" w:type="dxa"/>
          </w:tcPr>
          <w:p w14:paraId="4D99D4B0" w14:textId="77777777" w:rsidR="00C039FF" w:rsidRDefault="00C51FA2" w:rsidP="00C51FA2">
            <w:pPr>
              <w:jc w:val="center"/>
            </w:pPr>
            <w:r>
              <w:t>(d) ESC calibration</w:t>
            </w:r>
          </w:p>
          <w:p w14:paraId="49B173CD" w14:textId="2422295F" w:rsidR="00131CCC" w:rsidRDefault="00131CCC" w:rsidP="00C51FA2">
            <w:pPr>
              <w:jc w:val="center"/>
            </w:pPr>
          </w:p>
        </w:tc>
      </w:tr>
      <w:tr w:rsidR="00382129" w14:paraId="75777EFD" w14:textId="77777777" w:rsidTr="00131CCC">
        <w:tc>
          <w:tcPr>
            <w:tcW w:w="5395" w:type="dxa"/>
          </w:tcPr>
          <w:p w14:paraId="1B51F511" w14:textId="5EA52B91" w:rsidR="00C039FF" w:rsidRDefault="00C04344" w:rsidP="00C51FA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1854CEB" wp14:editId="5C878747">
                  <wp:extent cx="3243580" cy="1824514"/>
                  <wp:effectExtent l="0" t="0" r="0" b="444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8332" cy="1832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32334F57" w14:textId="3711CDCF" w:rsidR="00C039FF" w:rsidRDefault="00C04344" w:rsidP="00C51FA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11146CE" wp14:editId="5CCC1C1D">
                  <wp:extent cx="3264717" cy="1836403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7797" cy="184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2129" w14:paraId="5EB70C3B" w14:textId="77777777" w:rsidTr="00131CCC">
        <w:tc>
          <w:tcPr>
            <w:tcW w:w="5395" w:type="dxa"/>
          </w:tcPr>
          <w:p w14:paraId="044FAD92" w14:textId="66254D54" w:rsidR="00C039FF" w:rsidRDefault="00C51FA2" w:rsidP="00C51FA2">
            <w:pPr>
              <w:jc w:val="center"/>
            </w:pPr>
            <w:r>
              <w:t xml:space="preserve">(d) </w:t>
            </w:r>
            <w:r w:rsidR="00E92552">
              <w:t>Flight modes</w:t>
            </w:r>
          </w:p>
        </w:tc>
        <w:tc>
          <w:tcPr>
            <w:tcW w:w="5395" w:type="dxa"/>
          </w:tcPr>
          <w:p w14:paraId="7684E8F4" w14:textId="77777777" w:rsidR="00C039FF" w:rsidRDefault="00E92552" w:rsidP="001B4B0F">
            <w:pPr>
              <w:keepNext/>
              <w:jc w:val="center"/>
            </w:pPr>
            <w:r>
              <w:t>(e) Failsafe settings</w:t>
            </w:r>
          </w:p>
          <w:p w14:paraId="7FC25EAD" w14:textId="2181401A" w:rsidR="00131CCC" w:rsidRDefault="00131CCC" w:rsidP="001B4B0F">
            <w:pPr>
              <w:keepNext/>
              <w:jc w:val="center"/>
            </w:pPr>
          </w:p>
        </w:tc>
      </w:tr>
    </w:tbl>
    <w:p w14:paraId="29A70EFD" w14:textId="17152C8B" w:rsidR="009A15C1" w:rsidRPr="006A0EE1" w:rsidRDefault="001B4B0F" w:rsidP="00A92BAD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19</w:t>
        </w:r>
      </w:fldSimple>
      <w:r>
        <w:t>: Mission Planner configurations for Pixhawk 2.4.8</w:t>
      </w:r>
      <w:r w:rsidR="00131CCC">
        <w:t>.</w:t>
      </w:r>
      <w:r w:rsidR="009A15C1">
        <w:br w:type="page"/>
      </w:r>
    </w:p>
    <w:p w14:paraId="3E014C6D" w14:textId="53FA6937" w:rsidR="002A0618" w:rsidRDefault="005A702A" w:rsidP="009A15C1">
      <w:pPr>
        <w:pStyle w:val="Heading1"/>
      </w:pPr>
      <w:bookmarkStart w:id="18" w:name="_Toc86415749"/>
      <w:r>
        <w:lastRenderedPageBreak/>
        <w:t>7</w:t>
      </w:r>
      <w:r w:rsidR="002A0618">
        <w:t>. Result</w:t>
      </w:r>
      <w:r w:rsidR="00726829">
        <w:t>s</w:t>
      </w:r>
      <w:bookmarkEnd w:id="18"/>
    </w:p>
    <w:p w14:paraId="520B98AF" w14:textId="17689A4A" w:rsidR="00A667B3" w:rsidRDefault="00CB4C5A" w:rsidP="00CB4C5A">
      <w:r>
        <w:t xml:space="preserve">Initially, in some first flight tests, the quadcopter </w:t>
      </w:r>
      <w:r w:rsidR="00607203">
        <w:t>demonstrated abnormal behaviors during take-off</w:t>
      </w:r>
      <w:r w:rsidR="00472F53">
        <w:t xml:space="preserve"> in which one of the 9450 propeller</w:t>
      </w:r>
      <w:r w:rsidR="00675EBD">
        <w:t>s</w:t>
      </w:r>
      <w:r w:rsidR="00472F53">
        <w:t xml:space="preserve"> sp</w:t>
      </w:r>
      <w:r w:rsidR="00491BA4">
        <w:t xml:space="preserve">un faster than others resulted in the loss of balance </w:t>
      </w:r>
      <w:r w:rsidR="007B6A39">
        <w:t xml:space="preserve">for the entire RPAS. The RPAS had several crashes due to imbalance during take-off </w:t>
      </w:r>
      <w:r w:rsidR="00956309">
        <w:t xml:space="preserve">leading to the second version of the landing gear </w:t>
      </w:r>
      <w:r w:rsidR="00675EBD">
        <w:t>breaking</w:t>
      </w:r>
      <w:r w:rsidR="00E77DE3">
        <w:t xml:space="preserve">. </w:t>
      </w:r>
      <w:r w:rsidR="00BB2AE7">
        <w:t xml:space="preserve">In addition, the </w:t>
      </w:r>
      <w:r w:rsidR="006D291B">
        <w:t xml:space="preserve">second version of the landing </w:t>
      </w:r>
      <w:r w:rsidR="00CC7A2A">
        <w:t xml:space="preserve">gear </w:t>
      </w:r>
      <w:r w:rsidR="006D291B">
        <w:t xml:space="preserve">vibrated </w:t>
      </w:r>
      <w:r w:rsidR="00CC7A2A">
        <w:t>when the propellers were accelerating</w:t>
      </w:r>
      <w:r w:rsidR="00E77DE3">
        <w:t>, indicating that this version of the gear was not having sufficient strength to support the entire airframe</w:t>
      </w:r>
      <w:r w:rsidR="00CC7A2A">
        <w:t xml:space="preserve">. </w:t>
      </w:r>
      <w:r w:rsidR="0049633D">
        <w:t xml:space="preserve">The new landing gear was designed and produced to improve the strength needed for harsh landing </w:t>
      </w:r>
      <w:r w:rsidR="00BD0FE3">
        <w:t>since</w:t>
      </w:r>
      <w:r w:rsidR="0049633D">
        <w:t xml:space="preserve"> all the flight tests were performed in stabilize mode without GPS</w:t>
      </w:r>
      <w:r w:rsidR="00B067B7">
        <w:t xml:space="preserve">. </w:t>
      </w:r>
      <w:r w:rsidR="00E77DE3">
        <w:t xml:space="preserve">All three versions of the landing gear are shown in Fig. 20. </w:t>
      </w:r>
      <w:r w:rsidR="00B067B7">
        <w:t xml:space="preserve">Aggressive control was seen in stabilize mode where </w:t>
      </w:r>
      <w:r w:rsidR="00E16520">
        <w:t xml:space="preserve">a slight input in the radio controller transmitter could lead to </w:t>
      </w:r>
      <w:r w:rsidR="00AA2EE3">
        <w:t>rapid</w:t>
      </w:r>
      <w:r w:rsidR="00E16520">
        <w:t xml:space="preserve"> movement of the RPAS</w:t>
      </w:r>
      <w:r w:rsidR="00AA2EE3">
        <w:t xml:space="preserve">. </w:t>
      </w:r>
      <w:r w:rsidR="00BD0FE3">
        <w:t xml:space="preserve">The RPAS seemed to have </w:t>
      </w:r>
      <w:r w:rsidR="00675EBD">
        <w:t xml:space="preserve">a </w:t>
      </w:r>
      <w:r w:rsidR="00BD0FE3">
        <w:t xml:space="preserve">difficult time during take-off which must be improved in </w:t>
      </w:r>
      <w:r w:rsidR="00675EBD">
        <w:t xml:space="preserve">the </w:t>
      </w:r>
      <w:r w:rsidR="00BD0FE3">
        <w:t>near future</w:t>
      </w:r>
      <w:r w:rsidR="00B958B5">
        <w:t xml:space="preserve">. The explanation for unstable take-off has not been identified </w:t>
      </w:r>
      <w:r w:rsidR="0077799C">
        <w:t xml:space="preserve">at the time of this report. Decisive </w:t>
      </w:r>
      <w:r w:rsidR="00E710AC">
        <w:t xml:space="preserve">and quick </w:t>
      </w:r>
      <w:r w:rsidR="0077799C">
        <w:t xml:space="preserve">throttle input </w:t>
      </w:r>
      <w:r w:rsidR="00E710AC">
        <w:t xml:space="preserve">was needed to </w:t>
      </w:r>
      <w:r w:rsidR="00E4041E">
        <w:t>make the quadcopter off the ground</w:t>
      </w:r>
      <w:r w:rsidR="00675EBD">
        <w:t>,</w:t>
      </w:r>
      <w:r w:rsidR="00E4041E">
        <w:t xml:space="preserve"> yet it sometimes resulted in the quadcopter being tilted to one sid</w:t>
      </w:r>
      <w:r w:rsidR="00F61E42">
        <w:t>e where one of the propeller</w:t>
      </w:r>
      <w:r w:rsidR="00DD5E58">
        <w:t>s</w:t>
      </w:r>
      <w:r w:rsidR="00F61E42">
        <w:t xml:space="preserve"> was not accelerating fast enough.</w:t>
      </w:r>
      <w:r w:rsidR="00C84A8F">
        <w:t xml:space="preserve"> </w:t>
      </w:r>
      <w:r w:rsidR="00565C3E">
        <w:t>The 9450 propellers had been replaced by 9443 propellers as one of the 9450 propeller</w:t>
      </w:r>
      <w:r w:rsidR="00675EBD">
        <w:t>s</w:t>
      </w:r>
      <w:r w:rsidR="00565C3E">
        <w:t xml:space="preserve"> </w:t>
      </w:r>
      <w:r w:rsidR="00AE2163">
        <w:t xml:space="preserve">was damaged slightly in one of the crashes. </w:t>
      </w:r>
      <w:r w:rsidR="00445B37">
        <w:t xml:space="preserve">The </w:t>
      </w:r>
      <w:r w:rsidR="009619D4">
        <w:t xml:space="preserve">black 9443 propellers mounted on the final design </w:t>
      </w:r>
      <w:r w:rsidR="00675EBD">
        <w:t>are</w:t>
      </w:r>
      <w:r w:rsidR="009619D4">
        <w:t xml:space="preserve"> shown in Fig 18b. </w:t>
      </w:r>
    </w:p>
    <w:p w14:paraId="7EA6A0E6" w14:textId="22F3C773" w:rsidR="0084333E" w:rsidRDefault="00A660FB" w:rsidP="00576F6A">
      <w:r>
        <w:t xml:space="preserve">The camera mounted under the RPAS was working perfectly </w:t>
      </w:r>
      <w:r w:rsidR="00DD5E58">
        <w:t xml:space="preserve">as it could pitch up and down using a potentiometer control on the RC transmitter. However, </w:t>
      </w:r>
      <w:r w:rsidR="00195670">
        <w:t>flight tests were done without the camera for safety reason</w:t>
      </w:r>
      <w:r w:rsidR="00675EBD">
        <w:t>s</w:t>
      </w:r>
      <w:r w:rsidR="00F050C1">
        <w:t>. Images of the RPAS in one of the flight test</w:t>
      </w:r>
      <w:r w:rsidR="00BB2AE7">
        <w:t>s are shown in Fig. 21.</w:t>
      </w:r>
    </w:p>
    <w:p w14:paraId="07AA30D1" w14:textId="77777777" w:rsidR="004A3A36" w:rsidRDefault="004A3A36" w:rsidP="00576F6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5"/>
        <w:gridCol w:w="3609"/>
        <w:gridCol w:w="3606"/>
      </w:tblGrid>
      <w:tr w:rsidR="004A3A36" w14:paraId="61EB751E" w14:textId="77777777" w:rsidTr="004A3A36">
        <w:tc>
          <w:tcPr>
            <w:tcW w:w="3596" w:type="dxa"/>
          </w:tcPr>
          <w:p w14:paraId="0325330E" w14:textId="3ADE069B" w:rsidR="00E77DE3" w:rsidRDefault="00D04A35" w:rsidP="00A427C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6BAE54" wp14:editId="533F3093">
                  <wp:extent cx="2126731" cy="1619250"/>
                  <wp:effectExtent l="0" t="0" r="698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829" b="20463"/>
                          <a:stretch/>
                        </pic:blipFill>
                        <pic:spPr bwMode="auto">
                          <a:xfrm>
                            <a:off x="0" y="0"/>
                            <a:ext cx="2166505" cy="1649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dxa"/>
          </w:tcPr>
          <w:p w14:paraId="45246492" w14:textId="27EC135A" w:rsidR="00E77DE3" w:rsidRDefault="00D04A35" w:rsidP="00A427C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D146F3" wp14:editId="325B8842">
                  <wp:extent cx="1612900" cy="2150533"/>
                  <wp:effectExtent l="0" t="1905" r="4445" b="444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623588" cy="216478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dxa"/>
          </w:tcPr>
          <w:p w14:paraId="20330FA2" w14:textId="4DB2A074" w:rsidR="00E77DE3" w:rsidRDefault="00D04A35" w:rsidP="00A427C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5AD4243" wp14:editId="03FA7ACF">
                  <wp:extent cx="2146300" cy="1609725"/>
                  <wp:effectExtent l="0" t="0" r="635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025" cy="162601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3A36" w14:paraId="305CDAA7" w14:textId="77777777" w:rsidTr="004A3A36">
        <w:tc>
          <w:tcPr>
            <w:tcW w:w="3596" w:type="dxa"/>
          </w:tcPr>
          <w:p w14:paraId="20F8F3BD" w14:textId="1A989CA8" w:rsidR="00E77DE3" w:rsidRDefault="00A427C6" w:rsidP="00A427C6">
            <w:pPr>
              <w:jc w:val="center"/>
            </w:pPr>
            <w:r>
              <w:t>(a) First version</w:t>
            </w:r>
          </w:p>
        </w:tc>
        <w:tc>
          <w:tcPr>
            <w:tcW w:w="3597" w:type="dxa"/>
          </w:tcPr>
          <w:p w14:paraId="09AB6C76" w14:textId="2883878D" w:rsidR="00E77DE3" w:rsidRDefault="00A427C6" w:rsidP="00A427C6">
            <w:pPr>
              <w:jc w:val="center"/>
            </w:pPr>
            <w:r>
              <w:t>(b) Second version - broken</w:t>
            </w:r>
          </w:p>
        </w:tc>
        <w:tc>
          <w:tcPr>
            <w:tcW w:w="3597" w:type="dxa"/>
          </w:tcPr>
          <w:p w14:paraId="106C9355" w14:textId="63879ED4" w:rsidR="00E77DE3" w:rsidRDefault="00A427C6" w:rsidP="00A427C6">
            <w:pPr>
              <w:keepNext/>
              <w:jc w:val="center"/>
            </w:pPr>
            <w:r>
              <w:t>(b) Final design</w:t>
            </w:r>
          </w:p>
        </w:tc>
      </w:tr>
    </w:tbl>
    <w:p w14:paraId="7FEA1F6D" w14:textId="26BA9772" w:rsidR="004A3A36" w:rsidRDefault="00A427C6" w:rsidP="00410BBB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20</w:t>
        </w:r>
      </w:fldSimple>
      <w:r>
        <w:t>: All three version</w:t>
      </w:r>
      <w:r w:rsidR="000F40AE">
        <w:t>s</w:t>
      </w:r>
      <w:r>
        <w:t xml:space="preserve"> of the landing gear for the RPAS.</w:t>
      </w:r>
    </w:p>
    <w:p w14:paraId="67EA3B6F" w14:textId="77777777" w:rsidR="00410BBB" w:rsidRPr="00410BBB" w:rsidRDefault="00410BBB" w:rsidP="00410BB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8C1404" w14:paraId="6EC56AA6" w14:textId="77777777" w:rsidTr="00410BBB">
        <w:tc>
          <w:tcPr>
            <w:tcW w:w="5395" w:type="dxa"/>
          </w:tcPr>
          <w:p w14:paraId="4581D991" w14:textId="5E9B23D4" w:rsidR="008C1404" w:rsidRDefault="008C1404" w:rsidP="008C140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0BA6AEA" wp14:editId="48B9C0B6">
                  <wp:extent cx="3073400" cy="1898650"/>
                  <wp:effectExtent l="0" t="0" r="0" b="6350"/>
                  <wp:docPr id="44" name="Picture 44" descr="A picture containing sky, outdoor, cloudy, cloud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sky, outdoor, cloudy, cloud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4467" b="10801"/>
                          <a:stretch/>
                        </pic:blipFill>
                        <pic:spPr bwMode="auto">
                          <a:xfrm>
                            <a:off x="0" y="0"/>
                            <a:ext cx="3083402" cy="19048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2184628C" w14:textId="2DB1E725" w:rsidR="008C1404" w:rsidRDefault="008C1404" w:rsidP="008C140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CFD4591" wp14:editId="68EB37B3">
                  <wp:extent cx="3068320" cy="188595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2311" b="13132"/>
                          <a:stretch/>
                        </pic:blipFill>
                        <pic:spPr bwMode="auto">
                          <a:xfrm>
                            <a:off x="0" y="0"/>
                            <a:ext cx="3076369" cy="1890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1404" w14:paraId="2DF45226" w14:textId="77777777" w:rsidTr="00410BBB">
        <w:tc>
          <w:tcPr>
            <w:tcW w:w="5395" w:type="dxa"/>
          </w:tcPr>
          <w:p w14:paraId="269961AF" w14:textId="02C00B2D" w:rsidR="008C1404" w:rsidRDefault="008C1404" w:rsidP="008C1404">
            <w:pPr>
              <w:jc w:val="center"/>
            </w:pPr>
            <w:r>
              <w:t>(a) Take</w:t>
            </w:r>
            <w:r w:rsidR="00891D07">
              <w:t xml:space="preserve">-off </w:t>
            </w:r>
          </w:p>
        </w:tc>
        <w:tc>
          <w:tcPr>
            <w:tcW w:w="5395" w:type="dxa"/>
          </w:tcPr>
          <w:p w14:paraId="65454852" w14:textId="440ACE73" w:rsidR="008C1404" w:rsidRDefault="00891D07" w:rsidP="004A3A36">
            <w:pPr>
              <w:keepNext/>
              <w:jc w:val="center"/>
            </w:pPr>
            <w:r>
              <w:t>(b) Hover</w:t>
            </w:r>
          </w:p>
        </w:tc>
      </w:tr>
    </w:tbl>
    <w:p w14:paraId="24AB891A" w14:textId="510CCB1C" w:rsidR="004962BF" w:rsidRPr="00A92BAD" w:rsidRDefault="004A3A36" w:rsidP="00A92BAD">
      <w:pPr>
        <w:pStyle w:val="Caption"/>
        <w:jc w:val="center"/>
      </w:pPr>
      <w:r>
        <w:t xml:space="preserve">Figure </w:t>
      </w:r>
      <w:fldSimple w:instr=" SEQ Figure \* ARABIC ">
        <w:r w:rsidR="00896D3D">
          <w:rPr>
            <w:noProof/>
          </w:rPr>
          <w:t>21</w:t>
        </w:r>
      </w:fldSimple>
      <w:r>
        <w:t xml:space="preserve">: </w:t>
      </w:r>
      <w:r w:rsidR="00CB2C91">
        <w:t>Test flight in stabilize mode.</w:t>
      </w:r>
    </w:p>
    <w:p w14:paraId="74802E7D" w14:textId="0A7AD0DE" w:rsidR="002A0618" w:rsidRDefault="005A702A" w:rsidP="009A15C1">
      <w:pPr>
        <w:pStyle w:val="Heading1"/>
      </w:pPr>
      <w:bookmarkStart w:id="19" w:name="_Toc86415750"/>
      <w:r>
        <w:lastRenderedPageBreak/>
        <w:t>8</w:t>
      </w:r>
      <w:r w:rsidR="002A0618">
        <w:t>. Conclusions and Future Work</w:t>
      </w:r>
      <w:bookmarkEnd w:id="19"/>
    </w:p>
    <w:p w14:paraId="4253863F" w14:textId="680A277B" w:rsidR="0034357D" w:rsidRDefault="00000554" w:rsidP="00576F6A">
      <w:r>
        <w:t>After several test flights in stabilize mode, the RPAS seemed to behave well most of the time, indicating that the airframe and electronic components were designed and assembled properly.</w:t>
      </w:r>
      <w:r w:rsidR="002E61B6">
        <w:t xml:space="preserve"> More flight tests </w:t>
      </w:r>
      <w:r w:rsidR="00AE2140">
        <w:t>are needed to investigate</w:t>
      </w:r>
      <w:r w:rsidR="00E6532F">
        <w:t xml:space="preserve"> the problem behind the RPAS’s imbalance </w:t>
      </w:r>
      <w:r w:rsidR="00EE7AFC">
        <w:t xml:space="preserve">in take-off which could be attributed to either PID tuning in the Mission Planner software or </w:t>
      </w:r>
      <w:r w:rsidR="00CA1CEB">
        <w:t xml:space="preserve">electronic hardware such as ESCs and motors. The operation of the RPAS had not been tested </w:t>
      </w:r>
      <w:r w:rsidR="00161428">
        <w:t xml:space="preserve">in GPS mode and with </w:t>
      </w:r>
      <w:r w:rsidR="00675EBD">
        <w:t xml:space="preserve">a </w:t>
      </w:r>
      <w:r w:rsidR="00161428">
        <w:t xml:space="preserve">camera payload. Therefore, flight tests relating </w:t>
      </w:r>
      <w:r w:rsidR="00675EBD">
        <w:t xml:space="preserve">to </w:t>
      </w:r>
      <w:r w:rsidR="00491AA5">
        <w:t xml:space="preserve">these features must be carried out in near </w:t>
      </w:r>
      <w:r w:rsidR="00402FAD">
        <w:t>future,</w:t>
      </w:r>
      <w:r w:rsidR="00491AA5">
        <w:t xml:space="preserve"> but approval must be obtained from </w:t>
      </w:r>
      <w:r w:rsidR="00675EBD">
        <w:t xml:space="preserve">a </w:t>
      </w:r>
      <w:r w:rsidR="00330260">
        <w:t>certified CASA representative</w:t>
      </w:r>
      <w:r w:rsidR="00402FAD">
        <w:t>.</w:t>
      </w:r>
    </w:p>
    <w:p w14:paraId="5DEE1EF4" w14:textId="4DCE7D35" w:rsidR="00402FAD" w:rsidRDefault="00402FAD" w:rsidP="00576F6A">
      <w:r>
        <w:t xml:space="preserve">The landing gear was the weakest part </w:t>
      </w:r>
      <w:r w:rsidR="00675EBD">
        <w:t>of</w:t>
      </w:r>
      <w:r>
        <w:t xml:space="preserve"> the airframe</w:t>
      </w:r>
      <w:r w:rsidR="00822203">
        <w:t xml:space="preserve">. The main reason this part was not properly designed was due to the lack of drop test, or event simulation, on </w:t>
      </w:r>
      <w:r w:rsidR="000F0139">
        <w:t>3D model software</w:t>
      </w:r>
      <w:r w:rsidR="00AC61FC">
        <w:t xml:space="preserve">. The static stress analysis was significant in the airframe design phases as it </w:t>
      </w:r>
      <w:r w:rsidR="009D366B">
        <w:t xml:space="preserve">gave an insight into </w:t>
      </w:r>
      <w:r w:rsidR="00FB7351">
        <w:t>how each component in the assembly behaved under large pressure.</w:t>
      </w:r>
      <w:r w:rsidR="00FB7F2A">
        <w:t xml:space="preserve"> </w:t>
      </w:r>
      <w:r w:rsidR="006A04B7">
        <w:t xml:space="preserve">The airframe seemed to be overengineered as indicated by the simulated results. Therefore, future work can be done in </w:t>
      </w:r>
      <w:r w:rsidR="00675EBD">
        <w:t xml:space="preserve">an </w:t>
      </w:r>
      <w:r w:rsidR="006A04B7">
        <w:t>attempt to reduce the overall weight of the airframe</w:t>
      </w:r>
      <w:r w:rsidR="00B218D9">
        <w:t>.</w:t>
      </w:r>
    </w:p>
    <w:p w14:paraId="4321ECA3" w14:textId="77777777" w:rsidR="00077814" w:rsidRDefault="00077814" w:rsidP="00576F6A"/>
    <w:p w14:paraId="0D756E95" w14:textId="77777777" w:rsidR="004962BF" w:rsidRDefault="004962BF">
      <w:pPr>
        <w:rPr>
          <w:rFonts w:asciiTheme="majorHAnsi" w:eastAsiaTheme="majorEastAsia" w:hAnsiTheme="majorHAnsi" w:cstheme="majorBidi"/>
          <w:b/>
          <w:color w:val="2F5496" w:themeColor="accent1" w:themeShade="BF"/>
          <w:sz w:val="48"/>
          <w:szCs w:val="32"/>
        </w:rPr>
      </w:pPr>
      <w:r>
        <w:br w:type="page"/>
      </w:r>
    </w:p>
    <w:p w14:paraId="2323A54D" w14:textId="63B7639D" w:rsidR="0097531A" w:rsidRDefault="00B35D3B" w:rsidP="009A15C1">
      <w:pPr>
        <w:pStyle w:val="Heading1"/>
      </w:pPr>
      <w:bookmarkStart w:id="20" w:name="_Toc86415751"/>
      <w:r>
        <w:lastRenderedPageBreak/>
        <w:t>References</w:t>
      </w:r>
      <w:bookmarkEnd w:id="20"/>
    </w:p>
    <w:p w14:paraId="57046E4F" w14:textId="46121180" w:rsidR="00161F95" w:rsidRDefault="00161F95" w:rsidP="00161F95">
      <w:r>
        <w:t>[1] https://ieeexplore.ieee.org/stamp/stamp.jsp?tp=&amp;arnumber=6196930</w:t>
      </w:r>
    </w:p>
    <w:p w14:paraId="6008C22F" w14:textId="77777777" w:rsidR="00161F95" w:rsidRDefault="00161F95" w:rsidP="00161F95">
      <w:r>
        <w:t>[2] https://epublications.marquette.edu/cgi/viewcontent.cgi?article=1370&amp;context=theses_open</w:t>
      </w:r>
    </w:p>
    <w:p w14:paraId="4B0E7E15" w14:textId="77777777" w:rsidR="00161F95" w:rsidRDefault="00161F95" w:rsidP="00161F95">
      <w:r>
        <w:t>[3] http://philsal.co.uk/projects/uav/hadesmicro-quadcopter-flight-control-system</w:t>
      </w:r>
    </w:p>
    <w:p w14:paraId="0607D2E2" w14:textId="77777777" w:rsidR="00161F95" w:rsidRDefault="00161F95" w:rsidP="00161F95">
      <w:r>
        <w:t>[4] https://www.tytorobotics.com/blogs/articles/how-to-increase-drone-flight-time-and-lift-capacity</w:t>
      </w:r>
    </w:p>
    <w:p w14:paraId="7531E71D" w14:textId="77777777" w:rsidR="00161F95" w:rsidRDefault="00161F95" w:rsidP="00161F95">
      <w:r>
        <w:t>[5] https://ardupilot.org/copter/docs/connect-escs-and-motors.html</w:t>
      </w:r>
    </w:p>
    <w:p w14:paraId="167C3A86" w14:textId="77777777" w:rsidR="00161F95" w:rsidRDefault="00161F95" w:rsidP="00161F95">
      <w:r>
        <w:t>[6] https://www.tytorobotics.com/blogs/articles/how-to-increase-drone-flight-time-and-lift-capacity</w:t>
      </w:r>
    </w:p>
    <w:p w14:paraId="36DDEB3D" w14:textId="77777777" w:rsidR="00161F95" w:rsidRDefault="00161F95" w:rsidP="00161F95">
      <w:r>
        <w:t>[7] https://www.tytorobotics.com/blogs/articles/the-drone-design-loop-for-brushless-motors-and-propellers</w:t>
      </w:r>
    </w:p>
    <w:p w14:paraId="76A2AD59" w14:textId="5C9EDAA4" w:rsidR="00161F95" w:rsidRDefault="00161F95" w:rsidP="00161F95">
      <w:r>
        <w:t>[8] https://github.com/MinhManLy/UAV-Design/blob/main/GU%206702ENG%20UAV%20Design/Lab%201%20Motor%20and%20Propeller%20Analysis/5inch%20and%206inch%20props/6702ENG%20Lab%20Report%20Props%20Motor%20Performance%20Analysis.pdf</w:t>
      </w:r>
    </w:p>
    <w:p w14:paraId="59E12CB0" w14:textId="77777777" w:rsidR="00161F95" w:rsidRDefault="00161F95" w:rsidP="00161F95">
      <w:r>
        <w:t>[9] https://hobbyking.com/en_us/multistar-high-capacity-4s-4000mah-multi-rotor-lipo-pack.html?___store=en_us</w:t>
      </w:r>
    </w:p>
    <w:p w14:paraId="2E7C316F" w14:textId="5F973189" w:rsidR="00161F95" w:rsidRDefault="00161F95" w:rsidP="00161F95">
      <w:r>
        <w:t xml:space="preserve">[10] </w:t>
      </w:r>
      <w:r w:rsidR="00790EF7" w:rsidRPr="00790EF7">
        <w:t>https://www.ovonicshop.com/products/ovonic-1300mah-4s-14-8v-100c-lipo-battery-with-xt60-for-fpv?variant=39280865280069&amp;currency=AUD&amp;utm_medium=product_sync&amp;utm_source=google&amp;utm_content=sag_organic&amp;utm_campaign=sag_organic&amp;gclid=Cj0KCQjwlOmLBhCHARIsAGiJg7ntY13u7gLr_8jtJiTGWKLunjj7htud-d2TDjp6onBgsu0dRbNQgLcaAtFVEALw_wcB</w:t>
      </w:r>
    </w:p>
    <w:p w14:paraId="6D812C77" w14:textId="7406E2E0" w:rsidR="00161F95" w:rsidRDefault="00161F95" w:rsidP="00161F95">
      <w:r>
        <w:t xml:space="preserve">[11] </w:t>
      </w:r>
      <w:r w:rsidR="00AF6DC2" w:rsidRPr="00AF6DC2">
        <w:t>https://www.ovonicshop.com/products/ovonic-1800mah-4s-14-8v-100c-lipo-battery-pack-with-xt60-plug?variant=39293785735237&amp;currency=AUD&amp;utm_medium=product_sync&amp;utm_source=google&amp;utm_content=sag_organic&amp;utm_campaign=sag_organic&amp;gclid=Cj0KCQjwlOmLBhCHARIsAGiJg7kUcYiGiNnlX9nazSS9b-ZyI-g6sAWOKiEhe7bTwiU7v37vgQywkQ8aAuq6EALw_wcB</w:t>
      </w:r>
    </w:p>
    <w:p w14:paraId="0F93B377" w14:textId="5CE78BDB" w:rsidR="00161F95" w:rsidRDefault="00161F95" w:rsidP="00161F95">
      <w:r>
        <w:t xml:space="preserve">[12] </w:t>
      </w:r>
      <w:r w:rsidR="00B42D9C" w:rsidRPr="00B42D9C">
        <w:t>https://hobbyking.com/en_us/turnigy-high-capacity-battery-8000mah-4s-12c-drone-lipo-pack-xt90.html?wrh_pdp=6&amp;utm_source=google&amp;utm_medium=cpc&amp;utm_campaign=google_au_shopping&amp;countrycode=AU&amp;gclid=Cj0KCQjwlOmLBhCHARIsAGiJg7m2Md54oW7-3qWtEtsQlOpZS3T7Jn8CHI60Cyrm73JdZsMdZTlLaE8aAoH7EALw_wcB</w:t>
      </w:r>
    </w:p>
    <w:p w14:paraId="305894CD" w14:textId="1C605C68" w:rsidR="00161F95" w:rsidRDefault="00161F95" w:rsidP="00161F95">
      <w:r>
        <w:t xml:space="preserve">[13] </w:t>
      </w:r>
      <w:r w:rsidR="00A14275" w:rsidRPr="00A14275">
        <w:t>https://www.ovonicshop.com/products/ovonic-14-8v-4s-5000mah-50c-hardcase-lipo-battery-pack-14-with-deans-plug?variant=39293642145861&amp;currency=AUD&amp;utm_medium=product_sync&amp;utm_source=google&amp;utm_content=sag_organic&amp;utm_campaign=sag_organic&amp;gclid=Cj0KCQjwlOmLBhCHARIsAGiJg7n0LscjAN-EekDlAgwMKBUYnnFQi-RPtifMeteu3_AOHtydyhHKBJcaAjQsEALw_wcB</w:t>
      </w:r>
    </w:p>
    <w:p w14:paraId="46A1BFEC" w14:textId="34D4D1ED" w:rsidR="00161F95" w:rsidRDefault="00161F95" w:rsidP="00161F95">
      <w:r>
        <w:t xml:space="preserve">[14] </w:t>
      </w:r>
      <w:r w:rsidR="00A14275" w:rsidRPr="00A14275">
        <w:t>https://www.auselectronicsdirect.com.au/14.8v-5400mah-lipo-4s-battery-pack-with-deans-conn?gclid=Cj0KCQjwlOmLBhCHARIsAGiJg7lY82JY41x0eI6B0b_7cPIrIE-4e7k7YS_qCyYKSSQ_wSQY0L0XaIIaAjRXEALw_wcB</w:t>
      </w:r>
    </w:p>
    <w:p w14:paraId="6FC82B6C" w14:textId="4D8DCA02" w:rsidR="00161F95" w:rsidRDefault="00161F95" w:rsidP="00161F95">
      <w:r>
        <w:t xml:space="preserve">[15] </w:t>
      </w:r>
      <w:r w:rsidR="00AC6933" w:rsidRPr="00AC6933">
        <w:t>https://www.pdfdrive.com/introduction-to-multicopter-design-and-control-e181096574.html</w:t>
      </w:r>
      <w:r w:rsidR="00AC6933" w:rsidRPr="00AC6933">
        <w:t xml:space="preserve"> </w:t>
      </w:r>
      <w:r>
        <w:t>[16] https://www.simplify3d.com/support/materials-guide/properties-table/</w:t>
      </w:r>
    </w:p>
    <w:p w14:paraId="6897E782" w14:textId="58DCB25A" w:rsidR="00161F95" w:rsidRDefault="00161F95" w:rsidP="00161F95">
      <w:r>
        <w:t>[17] https://dspace.mit.edu/bitstream/handle/1721.1/112940/Anderson_Physical%20and%20mechanical%20properties.pdf?sequence=1&amp;isAllowed=y</w:t>
      </w:r>
    </w:p>
    <w:p w14:paraId="2A550D52" w14:textId="7B31EFA6" w:rsidR="00B35D3B" w:rsidRDefault="00161F95" w:rsidP="00161F95">
      <w:r>
        <w:t>[18] https://ardupilot.org/copter/docs/advanced-pixhawk-quadcopter-wiring-chart.html</w:t>
      </w:r>
    </w:p>
    <w:p w14:paraId="023A2259" w14:textId="341035B3" w:rsidR="0097531A" w:rsidRDefault="00833852" w:rsidP="00B64273">
      <w:pPr>
        <w:pStyle w:val="Heading1"/>
      </w:pPr>
      <w:bookmarkStart w:id="21" w:name="_Toc86415752"/>
      <w:r>
        <w:lastRenderedPageBreak/>
        <w:t>Appendix</w:t>
      </w:r>
      <w:r w:rsidR="00B61175">
        <w:t xml:space="preserve"> A</w:t>
      </w:r>
      <w:r>
        <w:t xml:space="preserve">: Link to </w:t>
      </w:r>
      <w:r w:rsidR="00B64273">
        <w:t>R</w:t>
      </w:r>
      <w:r>
        <w:t>esources</w:t>
      </w:r>
      <w:bookmarkEnd w:id="21"/>
    </w:p>
    <w:p w14:paraId="146695A7" w14:textId="68B9EC04" w:rsidR="00B64273" w:rsidRDefault="0012356E" w:rsidP="00B64273">
      <w:r>
        <w:t xml:space="preserve">The documentation </w:t>
      </w:r>
      <w:r w:rsidR="001361BC">
        <w:t xml:space="preserve">and relevant data </w:t>
      </w:r>
      <w:r w:rsidR="00E11DF8">
        <w:t>of motor and propeller test can be found in the following repository</w:t>
      </w:r>
      <w:r w:rsidR="00C310A9">
        <w:t>:</w:t>
      </w:r>
    </w:p>
    <w:p w14:paraId="3FA03E0E" w14:textId="29A88A39" w:rsidR="00C310A9" w:rsidRPr="00B64273" w:rsidRDefault="00C310A9" w:rsidP="00B64273">
      <w:r w:rsidRPr="00C310A9">
        <w:t>https://github.com/MinhManLy/UAV-Design</w:t>
      </w:r>
    </w:p>
    <w:p w14:paraId="79808417" w14:textId="3A549192" w:rsidR="00B64273" w:rsidRDefault="00C310A9">
      <w:pPr>
        <w:rPr>
          <w:rFonts w:asciiTheme="majorHAnsi" w:eastAsiaTheme="majorEastAsia" w:hAnsiTheme="majorHAnsi" w:cstheme="majorBidi"/>
          <w:b/>
          <w:color w:val="2F5496" w:themeColor="accent1" w:themeShade="BF"/>
          <w:sz w:val="48"/>
          <w:szCs w:val="32"/>
        </w:rPr>
      </w:pPr>
      <w:r>
        <w:t xml:space="preserve">The above link also serves as a logbook and </w:t>
      </w:r>
      <w:r w:rsidR="00157A3C">
        <w:t>will be updated if future work is to be carried out.</w:t>
      </w:r>
      <w:r w:rsidR="00B64273">
        <w:br w:type="page"/>
      </w:r>
    </w:p>
    <w:p w14:paraId="5765A883" w14:textId="030E09F4" w:rsidR="0097531A" w:rsidRDefault="00BF55FE" w:rsidP="00B64273">
      <w:pPr>
        <w:pStyle w:val="Heading1"/>
      </w:pPr>
      <w:bookmarkStart w:id="22" w:name="_Toc86415753"/>
      <w:r>
        <w:lastRenderedPageBreak/>
        <w:t>Appendix</w:t>
      </w:r>
      <w:r w:rsidR="00B64273">
        <w:t xml:space="preserve"> B</w:t>
      </w:r>
      <w:r>
        <w:t>: Mechanical Drawings</w:t>
      </w:r>
      <w:bookmarkEnd w:id="22"/>
    </w:p>
    <w:p w14:paraId="4CA07EA0" w14:textId="54DFA31E" w:rsidR="003C2A32" w:rsidRPr="003C2A32" w:rsidRDefault="003C2A32" w:rsidP="003C2A32">
      <w:r>
        <w:t xml:space="preserve">The mechanical drawing below </w:t>
      </w:r>
      <w:r w:rsidR="004A75F9">
        <w:t>is only for the bottom plate, top plate and four arms</w:t>
      </w:r>
    </w:p>
    <w:p w14:paraId="70CB448F" w14:textId="77777777" w:rsidR="0012356E" w:rsidRPr="0012356E" w:rsidRDefault="0012356E" w:rsidP="0012356E"/>
    <w:p w14:paraId="7115B838" w14:textId="4C925620" w:rsidR="00BF55FE" w:rsidRDefault="00BF55FE" w:rsidP="00576F6A">
      <w:r>
        <w:rPr>
          <w:noProof/>
        </w:rPr>
        <w:drawing>
          <wp:inline distT="0" distB="0" distL="0" distR="0" wp14:anchorId="134E24B0" wp14:editId="3C2E0569">
            <wp:extent cx="6858000" cy="4855845"/>
            <wp:effectExtent l="0" t="0" r="0" b="1905"/>
            <wp:docPr id="25" name="Picture 25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, engineering drawing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5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EE052" w14:textId="77777777" w:rsidR="00BF55FE" w:rsidRDefault="00BF55FE" w:rsidP="00576F6A"/>
    <w:p w14:paraId="55FF1EC2" w14:textId="0985F13B" w:rsidR="00004CFF" w:rsidRPr="002A3E94" w:rsidRDefault="00004CFF" w:rsidP="00004CFF">
      <w:pPr>
        <w:rPr>
          <w:rFonts w:asciiTheme="majorHAnsi" w:eastAsiaTheme="majorEastAsia" w:hAnsiTheme="majorHAnsi" w:cstheme="majorBidi"/>
          <w:b/>
          <w:color w:val="2F5496" w:themeColor="accent1" w:themeShade="BF"/>
          <w:sz w:val="48"/>
          <w:szCs w:val="32"/>
        </w:rPr>
      </w:pPr>
    </w:p>
    <w:sectPr w:rsidR="00004CFF" w:rsidRPr="002A3E94" w:rsidSect="0021144C">
      <w:footerReference w:type="default" r:id="rId5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987A2" w14:textId="77777777" w:rsidR="00152910" w:rsidRDefault="00152910" w:rsidP="000D1050">
      <w:pPr>
        <w:spacing w:after="0" w:line="240" w:lineRule="auto"/>
      </w:pPr>
      <w:r>
        <w:separator/>
      </w:r>
    </w:p>
  </w:endnote>
  <w:endnote w:type="continuationSeparator" w:id="0">
    <w:p w14:paraId="222D6E2E" w14:textId="77777777" w:rsidR="00152910" w:rsidRDefault="00152910" w:rsidP="000D10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96087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467851" w14:textId="2E2F7430" w:rsidR="0021144C" w:rsidRDefault="002114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72462C" w14:textId="77777777" w:rsidR="0021144C" w:rsidRDefault="002114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0A85E" w14:textId="77777777" w:rsidR="00152910" w:rsidRDefault="00152910" w:rsidP="000D1050">
      <w:pPr>
        <w:spacing w:after="0" w:line="240" w:lineRule="auto"/>
      </w:pPr>
      <w:r>
        <w:separator/>
      </w:r>
    </w:p>
  </w:footnote>
  <w:footnote w:type="continuationSeparator" w:id="0">
    <w:p w14:paraId="268197B1" w14:textId="77777777" w:rsidR="00152910" w:rsidRDefault="00152910" w:rsidP="000D10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34AE"/>
    <w:multiLevelType w:val="multilevel"/>
    <w:tmpl w:val="CF383D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4724784"/>
    <w:multiLevelType w:val="hybridMultilevel"/>
    <w:tmpl w:val="B40C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B2513"/>
    <w:multiLevelType w:val="hybridMultilevel"/>
    <w:tmpl w:val="23DC2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2629D"/>
    <w:multiLevelType w:val="hybridMultilevel"/>
    <w:tmpl w:val="FA9CC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0654B"/>
    <w:multiLevelType w:val="hybridMultilevel"/>
    <w:tmpl w:val="685C1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E28DE"/>
    <w:multiLevelType w:val="hybridMultilevel"/>
    <w:tmpl w:val="F9D64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011F9"/>
    <w:multiLevelType w:val="hybridMultilevel"/>
    <w:tmpl w:val="5A3C0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A80597"/>
    <w:multiLevelType w:val="hybridMultilevel"/>
    <w:tmpl w:val="206058BC"/>
    <w:lvl w:ilvl="0" w:tplc="DB585008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610A22"/>
    <w:multiLevelType w:val="hybridMultilevel"/>
    <w:tmpl w:val="BDF63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87484C"/>
    <w:multiLevelType w:val="hybridMultilevel"/>
    <w:tmpl w:val="E154D2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DB596A"/>
    <w:multiLevelType w:val="hybridMultilevel"/>
    <w:tmpl w:val="10480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94428E"/>
    <w:multiLevelType w:val="hybridMultilevel"/>
    <w:tmpl w:val="F6420408"/>
    <w:lvl w:ilvl="0" w:tplc="DB585008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C2460E"/>
    <w:multiLevelType w:val="hybridMultilevel"/>
    <w:tmpl w:val="92A0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4D5A9F"/>
    <w:multiLevelType w:val="hybridMultilevel"/>
    <w:tmpl w:val="98824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6A1F25"/>
    <w:multiLevelType w:val="hybridMultilevel"/>
    <w:tmpl w:val="169A5BE2"/>
    <w:lvl w:ilvl="0" w:tplc="DB58500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CE654D"/>
    <w:multiLevelType w:val="hybridMultilevel"/>
    <w:tmpl w:val="FEACA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B7562C"/>
    <w:multiLevelType w:val="hybridMultilevel"/>
    <w:tmpl w:val="2F3EBBB0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0"/>
  </w:num>
  <w:num w:numId="4">
    <w:abstractNumId w:val="11"/>
  </w:num>
  <w:num w:numId="5">
    <w:abstractNumId w:val="6"/>
  </w:num>
  <w:num w:numId="6">
    <w:abstractNumId w:val="16"/>
  </w:num>
  <w:num w:numId="7">
    <w:abstractNumId w:val="9"/>
  </w:num>
  <w:num w:numId="8">
    <w:abstractNumId w:val="3"/>
  </w:num>
  <w:num w:numId="9">
    <w:abstractNumId w:val="13"/>
  </w:num>
  <w:num w:numId="10">
    <w:abstractNumId w:val="5"/>
  </w:num>
  <w:num w:numId="11">
    <w:abstractNumId w:val="8"/>
  </w:num>
  <w:num w:numId="12">
    <w:abstractNumId w:val="2"/>
  </w:num>
  <w:num w:numId="13">
    <w:abstractNumId w:val="12"/>
  </w:num>
  <w:num w:numId="14">
    <w:abstractNumId w:val="15"/>
  </w:num>
  <w:num w:numId="15">
    <w:abstractNumId w:val="10"/>
  </w:num>
  <w:num w:numId="16">
    <w:abstractNumId w:val="1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TAyAwJTI1NzcyUdpeDU4uLM/DyQAiOzWgB0dEpQLQAAAA=="/>
  </w:docVars>
  <w:rsids>
    <w:rsidRoot w:val="00604D0B"/>
    <w:rsid w:val="00000554"/>
    <w:rsid w:val="000039FE"/>
    <w:rsid w:val="00003D90"/>
    <w:rsid w:val="00004113"/>
    <w:rsid w:val="00004CFF"/>
    <w:rsid w:val="0000538C"/>
    <w:rsid w:val="00005AC6"/>
    <w:rsid w:val="00006000"/>
    <w:rsid w:val="00006AD7"/>
    <w:rsid w:val="00006CC9"/>
    <w:rsid w:val="000104D8"/>
    <w:rsid w:val="00011187"/>
    <w:rsid w:val="00011CC3"/>
    <w:rsid w:val="000126AD"/>
    <w:rsid w:val="0001365F"/>
    <w:rsid w:val="00014072"/>
    <w:rsid w:val="000143DA"/>
    <w:rsid w:val="00014B42"/>
    <w:rsid w:val="00014F07"/>
    <w:rsid w:val="0001505A"/>
    <w:rsid w:val="00015E0F"/>
    <w:rsid w:val="00015F87"/>
    <w:rsid w:val="00020293"/>
    <w:rsid w:val="0002309C"/>
    <w:rsid w:val="0003172E"/>
    <w:rsid w:val="00032F52"/>
    <w:rsid w:val="0003396F"/>
    <w:rsid w:val="0003480D"/>
    <w:rsid w:val="000354D8"/>
    <w:rsid w:val="00040100"/>
    <w:rsid w:val="00041ACB"/>
    <w:rsid w:val="00042175"/>
    <w:rsid w:val="0004334D"/>
    <w:rsid w:val="000444A8"/>
    <w:rsid w:val="000455DA"/>
    <w:rsid w:val="00047469"/>
    <w:rsid w:val="000474C8"/>
    <w:rsid w:val="00047D1A"/>
    <w:rsid w:val="00051248"/>
    <w:rsid w:val="00051A18"/>
    <w:rsid w:val="00052661"/>
    <w:rsid w:val="0005397E"/>
    <w:rsid w:val="00053DDB"/>
    <w:rsid w:val="00054763"/>
    <w:rsid w:val="00054EAC"/>
    <w:rsid w:val="000557DB"/>
    <w:rsid w:val="00056ED4"/>
    <w:rsid w:val="000573D3"/>
    <w:rsid w:val="00060337"/>
    <w:rsid w:val="000604F9"/>
    <w:rsid w:val="00061900"/>
    <w:rsid w:val="000620DF"/>
    <w:rsid w:val="000626C2"/>
    <w:rsid w:val="00062729"/>
    <w:rsid w:val="00062BAE"/>
    <w:rsid w:val="000632D1"/>
    <w:rsid w:val="00064EA6"/>
    <w:rsid w:val="000657CF"/>
    <w:rsid w:val="00065EAD"/>
    <w:rsid w:val="00067203"/>
    <w:rsid w:val="00067D76"/>
    <w:rsid w:val="00070600"/>
    <w:rsid w:val="00070775"/>
    <w:rsid w:val="0007145F"/>
    <w:rsid w:val="00072148"/>
    <w:rsid w:val="00072236"/>
    <w:rsid w:val="0007248F"/>
    <w:rsid w:val="00072613"/>
    <w:rsid w:val="00072CA0"/>
    <w:rsid w:val="000748BD"/>
    <w:rsid w:val="00074953"/>
    <w:rsid w:val="00074DCE"/>
    <w:rsid w:val="0007607F"/>
    <w:rsid w:val="00076A37"/>
    <w:rsid w:val="00077814"/>
    <w:rsid w:val="00080167"/>
    <w:rsid w:val="000805B3"/>
    <w:rsid w:val="000814E2"/>
    <w:rsid w:val="000826FF"/>
    <w:rsid w:val="00083399"/>
    <w:rsid w:val="0008376F"/>
    <w:rsid w:val="00084A3E"/>
    <w:rsid w:val="00087A47"/>
    <w:rsid w:val="000915D2"/>
    <w:rsid w:val="000916A4"/>
    <w:rsid w:val="00091C01"/>
    <w:rsid w:val="0009248F"/>
    <w:rsid w:val="00092722"/>
    <w:rsid w:val="00093552"/>
    <w:rsid w:val="0009365E"/>
    <w:rsid w:val="0009649B"/>
    <w:rsid w:val="00096A2F"/>
    <w:rsid w:val="0009751C"/>
    <w:rsid w:val="00097C91"/>
    <w:rsid w:val="000A02CB"/>
    <w:rsid w:val="000A02F4"/>
    <w:rsid w:val="000A0F7D"/>
    <w:rsid w:val="000A1A4F"/>
    <w:rsid w:val="000A2E75"/>
    <w:rsid w:val="000A605D"/>
    <w:rsid w:val="000A626D"/>
    <w:rsid w:val="000B00AD"/>
    <w:rsid w:val="000B00F0"/>
    <w:rsid w:val="000B081E"/>
    <w:rsid w:val="000B118B"/>
    <w:rsid w:val="000B15EF"/>
    <w:rsid w:val="000B541C"/>
    <w:rsid w:val="000B7512"/>
    <w:rsid w:val="000C1FAB"/>
    <w:rsid w:val="000C2F9C"/>
    <w:rsid w:val="000C365A"/>
    <w:rsid w:val="000C44EB"/>
    <w:rsid w:val="000C62BB"/>
    <w:rsid w:val="000C72DD"/>
    <w:rsid w:val="000D1050"/>
    <w:rsid w:val="000D3DAB"/>
    <w:rsid w:val="000D6D5C"/>
    <w:rsid w:val="000D7106"/>
    <w:rsid w:val="000D729B"/>
    <w:rsid w:val="000D7300"/>
    <w:rsid w:val="000D7A45"/>
    <w:rsid w:val="000E1F96"/>
    <w:rsid w:val="000E26A0"/>
    <w:rsid w:val="000E2EE6"/>
    <w:rsid w:val="000E3930"/>
    <w:rsid w:val="000E4590"/>
    <w:rsid w:val="000E4722"/>
    <w:rsid w:val="000E544B"/>
    <w:rsid w:val="000E727C"/>
    <w:rsid w:val="000E7461"/>
    <w:rsid w:val="000F0139"/>
    <w:rsid w:val="000F07AE"/>
    <w:rsid w:val="000F0BAB"/>
    <w:rsid w:val="000F155F"/>
    <w:rsid w:val="000F2477"/>
    <w:rsid w:val="000F2C8D"/>
    <w:rsid w:val="000F30D6"/>
    <w:rsid w:val="000F3357"/>
    <w:rsid w:val="000F3BC4"/>
    <w:rsid w:val="000F40AE"/>
    <w:rsid w:val="000F45B4"/>
    <w:rsid w:val="000F4663"/>
    <w:rsid w:val="000F5EF3"/>
    <w:rsid w:val="000F7A9E"/>
    <w:rsid w:val="00100095"/>
    <w:rsid w:val="00100180"/>
    <w:rsid w:val="001037C3"/>
    <w:rsid w:val="00103ED3"/>
    <w:rsid w:val="001059D1"/>
    <w:rsid w:val="00105E1F"/>
    <w:rsid w:val="001062D2"/>
    <w:rsid w:val="001113FB"/>
    <w:rsid w:val="0011196B"/>
    <w:rsid w:val="001125E2"/>
    <w:rsid w:val="001133D6"/>
    <w:rsid w:val="001133EC"/>
    <w:rsid w:val="00114724"/>
    <w:rsid w:val="00114CF4"/>
    <w:rsid w:val="00114FE3"/>
    <w:rsid w:val="0011562B"/>
    <w:rsid w:val="0011631E"/>
    <w:rsid w:val="00117145"/>
    <w:rsid w:val="001176D1"/>
    <w:rsid w:val="00117F2C"/>
    <w:rsid w:val="00120711"/>
    <w:rsid w:val="00121FBA"/>
    <w:rsid w:val="0012254F"/>
    <w:rsid w:val="0012356E"/>
    <w:rsid w:val="00123B9D"/>
    <w:rsid w:val="001243D0"/>
    <w:rsid w:val="00124D9C"/>
    <w:rsid w:val="001254CE"/>
    <w:rsid w:val="0012579A"/>
    <w:rsid w:val="00126A42"/>
    <w:rsid w:val="00127F28"/>
    <w:rsid w:val="00130716"/>
    <w:rsid w:val="00130ECE"/>
    <w:rsid w:val="00130F56"/>
    <w:rsid w:val="001311CA"/>
    <w:rsid w:val="00131CCC"/>
    <w:rsid w:val="00132B47"/>
    <w:rsid w:val="001337B4"/>
    <w:rsid w:val="001361BC"/>
    <w:rsid w:val="00137B59"/>
    <w:rsid w:val="00137E76"/>
    <w:rsid w:val="00137EA8"/>
    <w:rsid w:val="00140D49"/>
    <w:rsid w:val="00140F73"/>
    <w:rsid w:val="00141279"/>
    <w:rsid w:val="0014170B"/>
    <w:rsid w:val="00141B1E"/>
    <w:rsid w:val="00143105"/>
    <w:rsid w:val="00145228"/>
    <w:rsid w:val="001453CD"/>
    <w:rsid w:val="001457BD"/>
    <w:rsid w:val="00147DDB"/>
    <w:rsid w:val="001506C0"/>
    <w:rsid w:val="001506EB"/>
    <w:rsid w:val="00150C0C"/>
    <w:rsid w:val="0015108B"/>
    <w:rsid w:val="001516BE"/>
    <w:rsid w:val="00151823"/>
    <w:rsid w:val="00151DE1"/>
    <w:rsid w:val="00152362"/>
    <w:rsid w:val="00152910"/>
    <w:rsid w:val="00153E6B"/>
    <w:rsid w:val="001542FF"/>
    <w:rsid w:val="00154EF9"/>
    <w:rsid w:val="00154F28"/>
    <w:rsid w:val="0015518D"/>
    <w:rsid w:val="0015561D"/>
    <w:rsid w:val="001561BE"/>
    <w:rsid w:val="00157A3C"/>
    <w:rsid w:val="00157FCB"/>
    <w:rsid w:val="001607D4"/>
    <w:rsid w:val="001607FF"/>
    <w:rsid w:val="00161428"/>
    <w:rsid w:val="001615C5"/>
    <w:rsid w:val="00161F95"/>
    <w:rsid w:val="00162140"/>
    <w:rsid w:val="00162775"/>
    <w:rsid w:val="001630EC"/>
    <w:rsid w:val="0016399D"/>
    <w:rsid w:val="001649D9"/>
    <w:rsid w:val="00164DD8"/>
    <w:rsid w:val="001656A2"/>
    <w:rsid w:val="00166A36"/>
    <w:rsid w:val="00166F87"/>
    <w:rsid w:val="001679E7"/>
    <w:rsid w:val="00167CA9"/>
    <w:rsid w:val="00167FAD"/>
    <w:rsid w:val="00170152"/>
    <w:rsid w:val="001701FD"/>
    <w:rsid w:val="00173F1F"/>
    <w:rsid w:val="0017452C"/>
    <w:rsid w:val="001819E7"/>
    <w:rsid w:val="00181BAD"/>
    <w:rsid w:val="00181C2C"/>
    <w:rsid w:val="00182D3F"/>
    <w:rsid w:val="00183BB6"/>
    <w:rsid w:val="00184709"/>
    <w:rsid w:val="0018567D"/>
    <w:rsid w:val="00185735"/>
    <w:rsid w:val="00185849"/>
    <w:rsid w:val="00186D51"/>
    <w:rsid w:val="00186F7D"/>
    <w:rsid w:val="00187579"/>
    <w:rsid w:val="00191414"/>
    <w:rsid w:val="001915FF"/>
    <w:rsid w:val="00192450"/>
    <w:rsid w:val="00193209"/>
    <w:rsid w:val="00193BED"/>
    <w:rsid w:val="00194370"/>
    <w:rsid w:val="001949E4"/>
    <w:rsid w:val="00195670"/>
    <w:rsid w:val="001958DF"/>
    <w:rsid w:val="0019674A"/>
    <w:rsid w:val="0019725A"/>
    <w:rsid w:val="00197815"/>
    <w:rsid w:val="001A071A"/>
    <w:rsid w:val="001A2045"/>
    <w:rsid w:val="001A315A"/>
    <w:rsid w:val="001A39D1"/>
    <w:rsid w:val="001A3D37"/>
    <w:rsid w:val="001A440C"/>
    <w:rsid w:val="001A45A4"/>
    <w:rsid w:val="001A4D03"/>
    <w:rsid w:val="001A5AB4"/>
    <w:rsid w:val="001A61B8"/>
    <w:rsid w:val="001A67E5"/>
    <w:rsid w:val="001A74D4"/>
    <w:rsid w:val="001A7BA1"/>
    <w:rsid w:val="001B0D83"/>
    <w:rsid w:val="001B16B7"/>
    <w:rsid w:val="001B19A2"/>
    <w:rsid w:val="001B1C12"/>
    <w:rsid w:val="001B20BE"/>
    <w:rsid w:val="001B288F"/>
    <w:rsid w:val="001B2A41"/>
    <w:rsid w:val="001B3E22"/>
    <w:rsid w:val="001B4630"/>
    <w:rsid w:val="001B4B0F"/>
    <w:rsid w:val="001B6E80"/>
    <w:rsid w:val="001B70E5"/>
    <w:rsid w:val="001B7734"/>
    <w:rsid w:val="001C05CC"/>
    <w:rsid w:val="001C26B3"/>
    <w:rsid w:val="001C29DF"/>
    <w:rsid w:val="001C3147"/>
    <w:rsid w:val="001C3A52"/>
    <w:rsid w:val="001C44A2"/>
    <w:rsid w:val="001C47DC"/>
    <w:rsid w:val="001C55FF"/>
    <w:rsid w:val="001C6EA6"/>
    <w:rsid w:val="001C7B6D"/>
    <w:rsid w:val="001D0E7C"/>
    <w:rsid w:val="001D1F0F"/>
    <w:rsid w:val="001D22A7"/>
    <w:rsid w:val="001D2975"/>
    <w:rsid w:val="001D2B14"/>
    <w:rsid w:val="001D2EE8"/>
    <w:rsid w:val="001D3691"/>
    <w:rsid w:val="001D3FE7"/>
    <w:rsid w:val="001D53ED"/>
    <w:rsid w:val="001D5599"/>
    <w:rsid w:val="001D5901"/>
    <w:rsid w:val="001D6497"/>
    <w:rsid w:val="001D662F"/>
    <w:rsid w:val="001D6CF0"/>
    <w:rsid w:val="001D76F9"/>
    <w:rsid w:val="001E1038"/>
    <w:rsid w:val="001E2F23"/>
    <w:rsid w:val="001E3528"/>
    <w:rsid w:val="001E3AF7"/>
    <w:rsid w:val="001E728E"/>
    <w:rsid w:val="001E78BB"/>
    <w:rsid w:val="001E7C2A"/>
    <w:rsid w:val="001F040A"/>
    <w:rsid w:val="001F3B1D"/>
    <w:rsid w:val="001F3D8E"/>
    <w:rsid w:val="001F4EB6"/>
    <w:rsid w:val="001F50DF"/>
    <w:rsid w:val="001F5B16"/>
    <w:rsid w:val="001F5E95"/>
    <w:rsid w:val="001F6177"/>
    <w:rsid w:val="001F6AE0"/>
    <w:rsid w:val="001F710E"/>
    <w:rsid w:val="001F77B4"/>
    <w:rsid w:val="001F7E84"/>
    <w:rsid w:val="001F7FD8"/>
    <w:rsid w:val="00200995"/>
    <w:rsid w:val="00200CCA"/>
    <w:rsid w:val="00200ED5"/>
    <w:rsid w:val="0020241E"/>
    <w:rsid w:val="00203C12"/>
    <w:rsid w:val="002042DF"/>
    <w:rsid w:val="00204E46"/>
    <w:rsid w:val="0020566B"/>
    <w:rsid w:val="00207A76"/>
    <w:rsid w:val="0021144C"/>
    <w:rsid w:val="00211E20"/>
    <w:rsid w:val="00212398"/>
    <w:rsid w:val="002125F1"/>
    <w:rsid w:val="00213142"/>
    <w:rsid w:val="00213AFD"/>
    <w:rsid w:val="00213BEE"/>
    <w:rsid w:val="00214630"/>
    <w:rsid w:val="002152E2"/>
    <w:rsid w:val="00215421"/>
    <w:rsid w:val="0021557F"/>
    <w:rsid w:val="0022013E"/>
    <w:rsid w:val="00220B40"/>
    <w:rsid w:val="00220DFF"/>
    <w:rsid w:val="00221580"/>
    <w:rsid w:val="00224188"/>
    <w:rsid w:val="002274D4"/>
    <w:rsid w:val="0023020E"/>
    <w:rsid w:val="002313D4"/>
    <w:rsid w:val="00232F5B"/>
    <w:rsid w:val="0023539D"/>
    <w:rsid w:val="0023584A"/>
    <w:rsid w:val="00235CEF"/>
    <w:rsid w:val="00236D5A"/>
    <w:rsid w:val="00236FC4"/>
    <w:rsid w:val="002372D2"/>
    <w:rsid w:val="00240DC7"/>
    <w:rsid w:val="00242F96"/>
    <w:rsid w:val="00243935"/>
    <w:rsid w:val="002439C6"/>
    <w:rsid w:val="00243CDC"/>
    <w:rsid w:val="00244CC6"/>
    <w:rsid w:val="00244E44"/>
    <w:rsid w:val="002460A8"/>
    <w:rsid w:val="002466BF"/>
    <w:rsid w:val="00246CA6"/>
    <w:rsid w:val="00246F51"/>
    <w:rsid w:val="00251976"/>
    <w:rsid w:val="00251DAF"/>
    <w:rsid w:val="00252308"/>
    <w:rsid w:val="00252495"/>
    <w:rsid w:val="00252E50"/>
    <w:rsid w:val="00255BEB"/>
    <w:rsid w:val="00257448"/>
    <w:rsid w:val="00257ECC"/>
    <w:rsid w:val="00260260"/>
    <w:rsid w:val="0026119A"/>
    <w:rsid w:val="002622AF"/>
    <w:rsid w:val="0026302A"/>
    <w:rsid w:val="00263EAE"/>
    <w:rsid w:val="002646E5"/>
    <w:rsid w:val="00264882"/>
    <w:rsid w:val="0026554C"/>
    <w:rsid w:val="00266832"/>
    <w:rsid w:val="00267093"/>
    <w:rsid w:val="00267145"/>
    <w:rsid w:val="002708BB"/>
    <w:rsid w:val="00270B95"/>
    <w:rsid w:val="00272278"/>
    <w:rsid w:val="00273207"/>
    <w:rsid w:val="0027388F"/>
    <w:rsid w:val="00273F25"/>
    <w:rsid w:val="0027457B"/>
    <w:rsid w:val="00276026"/>
    <w:rsid w:val="00277FB0"/>
    <w:rsid w:val="00280AF2"/>
    <w:rsid w:val="00281806"/>
    <w:rsid w:val="00285D24"/>
    <w:rsid w:val="00287922"/>
    <w:rsid w:val="00287B89"/>
    <w:rsid w:val="00287F3A"/>
    <w:rsid w:val="00290104"/>
    <w:rsid w:val="0029155E"/>
    <w:rsid w:val="00291588"/>
    <w:rsid w:val="00291B55"/>
    <w:rsid w:val="00291F2D"/>
    <w:rsid w:val="0029384A"/>
    <w:rsid w:val="00294895"/>
    <w:rsid w:val="00295146"/>
    <w:rsid w:val="00297884"/>
    <w:rsid w:val="002A0618"/>
    <w:rsid w:val="002A1D0C"/>
    <w:rsid w:val="002A20F6"/>
    <w:rsid w:val="002A31AA"/>
    <w:rsid w:val="002A3E94"/>
    <w:rsid w:val="002A4405"/>
    <w:rsid w:val="002A4529"/>
    <w:rsid w:val="002A4AB4"/>
    <w:rsid w:val="002A5321"/>
    <w:rsid w:val="002A5700"/>
    <w:rsid w:val="002A5CEE"/>
    <w:rsid w:val="002A60CE"/>
    <w:rsid w:val="002A6658"/>
    <w:rsid w:val="002A66D1"/>
    <w:rsid w:val="002A6966"/>
    <w:rsid w:val="002A6D51"/>
    <w:rsid w:val="002A723C"/>
    <w:rsid w:val="002A76F9"/>
    <w:rsid w:val="002B027B"/>
    <w:rsid w:val="002B0CC5"/>
    <w:rsid w:val="002B0E36"/>
    <w:rsid w:val="002B3876"/>
    <w:rsid w:val="002B3CE5"/>
    <w:rsid w:val="002B7376"/>
    <w:rsid w:val="002B7687"/>
    <w:rsid w:val="002B7AEA"/>
    <w:rsid w:val="002C1D55"/>
    <w:rsid w:val="002C1F27"/>
    <w:rsid w:val="002C25D3"/>
    <w:rsid w:val="002C34E1"/>
    <w:rsid w:val="002C362C"/>
    <w:rsid w:val="002C4133"/>
    <w:rsid w:val="002C530C"/>
    <w:rsid w:val="002C54C1"/>
    <w:rsid w:val="002D06EA"/>
    <w:rsid w:val="002D0ABB"/>
    <w:rsid w:val="002D266B"/>
    <w:rsid w:val="002D281B"/>
    <w:rsid w:val="002D35E9"/>
    <w:rsid w:val="002D3FFC"/>
    <w:rsid w:val="002D416F"/>
    <w:rsid w:val="002D462B"/>
    <w:rsid w:val="002D4BFE"/>
    <w:rsid w:val="002D6FFB"/>
    <w:rsid w:val="002D7FD9"/>
    <w:rsid w:val="002E0878"/>
    <w:rsid w:val="002E0E2D"/>
    <w:rsid w:val="002E11BE"/>
    <w:rsid w:val="002E1BE0"/>
    <w:rsid w:val="002E217E"/>
    <w:rsid w:val="002E2D32"/>
    <w:rsid w:val="002E2DDB"/>
    <w:rsid w:val="002E3A19"/>
    <w:rsid w:val="002E3ACA"/>
    <w:rsid w:val="002E3DAF"/>
    <w:rsid w:val="002E4B7E"/>
    <w:rsid w:val="002E4BDA"/>
    <w:rsid w:val="002E547E"/>
    <w:rsid w:val="002E61B6"/>
    <w:rsid w:val="002E69C9"/>
    <w:rsid w:val="002E6AFC"/>
    <w:rsid w:val="002E777C"/>
    <w:rsid w:val="002F1EFB"/>
    <w:rsid w:val="002F53EA"/>
    <w:rsid w:val="002F5979"/>
    <w:rsid w:val="002F6002"/>
    <w:rsid w:val="002F62B3"/>
    <w:rsid w:val="003007FB"/>
    <w:rsid w:val="00302970"/>
    <w:rsid w:val="00302BAF"/>
    <w:rsid w:val="00303005"/>
    <w:rsid w:val="00305434"/>
    <w:rsid w:val="00305708"/>
    <w:rsid w:val="00307E3C"/>
    <w:rsid w:val="00310370"/>
    <w:rsid w:val="00310446"/>
    <w:rsid w:val="0031199D"/>
    <w:rsid w:val="003130BC"/>
    <w:rsid w:val="00313BA9"/>
    <w:rsid w:val="003143D0"/>
    <w:rsid w:val="00315942"/>
    <w:rsid w:val="00317311"/>
    <w:rsid w:val="00317521"/>
    <w:rsid w:val="00317C47"/>
    <w:rsid w:val="0032206B"/>
    <w:rsid w:val="003222D6"/>
    <w:rsid w:val="00322643"/>
    <w:rsid w:val="00322A9F"/>
    <w:rsid w:val="0032747D"/>
    <w:rsid w:val="00327675"/>
    <w:rsid w:val="00330260"/>
    <w:rsid w:val="00330A01"/>
    <w:rsid w:val="00330CF2"/>
    <w:rsid w:val="00331F42"/>
    <w:rsid w:val="00332609"/>
    <w:rsid w:val="00333453"/>
    <w:rsid w:val="003335F0"/>
    <w:rsid w:val="003354F6"/>
    <w:rsid w:val="003371F3"/>
    <w:rsid w:val="00337D6E"/>
    <w:rsid w:val="00340F95"/>
    <w:rsid w:val="0034157F"/>
    <w:rsid w:val="0034357D"/>
    <w:rsid w:val="0034358F"/>
    <w:rsid w:val="00343FBB"/>
    <w:rsid w:val="00344589"/>
    <w:rsid w:val="00345819"/>
    <w:rsid w:val="003459CB"/>
    <w:rsid w:val="00345B89"/>
    <w:rsid w:val="00345CC1"/>
    <w:rsid w:val="00345E80"/>
    <w:rsid w:val="003474AA"/>
    <w:rsid w:val="00347B28"/>
    <w:rsid w:val="003504D5"/>
    <w:rsid w:val="00350B55"/>
    <w:rsid w:val="00350E1B"/>
    <w:rsid w:val="00351084"/>
    <w:rsid w:val="003512CC"/>
    <w:rsid w:val="00351A25"/>
    <w:rsid w:val="00351E74"/>
    <w:rsid w:val="0035211F"/>
    <w:rsid w:val="00352E5F"/>
    <w:rsid w:val="00357958"/>
    <w:rsid w:val="00357C2D"/>
    <w:rsid w:val="00360BA0"/>
    <w:rsid w:val="00360F1A"/>
    <w:rsid w:val="0036188F"/>
    <w:rsid w:val="00362230"/>
    <w:rsid w:val="00362B6E"/>
    <w:rsid w:val="00363B34"/>
    <w:rsid w:val="00364252"/>
    <w:rsid w:val="00364422"/>
    <w:rsid w:val="0036490E"/>
    <w:rsid w:val="00364DE0"/>
    <w:rsid w:val="00366BA3"/>
    <w:rsid w:val="00367BAF"/>
    <w:rsid w:val="00370202"/>
    <w:rsid w:val="0037062F"/>
    <w:rsid w:val="00370B2E"/>
    <w:rsid w:val="003722E6"/>
    <w:rsid w:val="00373B53"/>
    <w:rsid w:val="00373E60"/>
    <w:rsid w:val="003743CC"/>
    <w:rsid w:val="003756A9"/>
    <w:rsid w:val="003766EA"/>
    <w:rsid w:val="00380E28"/>
    <w:rsid w:val="00381946"/>
    <w:rsid w:val="00382129"/>
    <w:rsid w:val="00382261"/>
    <w:rsid w:val="00382939"/>
    <w:rsid w:val="00383481"/>
    <w:rsid w:val="0038375E"/>
    <w:rsid w:val="003840A7"/>
    <w:rsid w:val="00385620"/>
    <w:rsid w:val="00385E8D"/>
    <w:rsid w:val="0038761B"/>
    <w:rsid w:val="00392846"/>
    <w:rsid w:val="00393C5F"/>
    <w:rsid w:val="00394C6D"/>
    <w:rsid w:val="00394FC4"/>
    <w:rsid w:val="003950A5"/>
    <w:rsid w:val="00396687"/>
    <w:rsid w:val="00397235"/>
    <w:rsid w:val="003973FA"/>
    <w:rsid w:val="003A06CB"/>
    <w:rsid w:val="003A0E36"/>
    <w:rsid w:val="003A19FD"/>
    <w:rsid w:val="003A2490"/>
    <w:rsid w:val="003A29CF"/>
    <w:rsid w:val="003A4420"/>
    <w:rsid w:val="003A54DB"/>
    <w:rsid w:val="003A5FC7"/>
    <w:rsid w:val="003A63A7"/>
    <w:rsid w:val="003A65FB"/>
    <w:rsid w:val="003A6BD8"/>
    <w:rsid w:val="003A6E12"/>
    <w:rsid w:val="003B0313"/>
    <w:rsid w:val="003B0372"/>
    <w:rsid w:val="003B090D"/>
    <w:rsid w:val="003B1934"/>
    <w:rsid w:val="003B2022"/>
    <w:rsid w:val="003B2807"/>
    <w:rsid w:val="003B2F46"/>
    <w:rsid w:val="003B33A3"/>
    <w:rsid w:val="003B42EB"/>
    <w:rsid w:val="003B48C3"/>
    <w:rsid w:val="003B4E2E"/>
    <w:rsid w:val="003B52D2"/>
    <w:rsid w:val="003B57D6"/>
    <w:rsid w:val="003B5D0B"/>
    <w:rsid w:val="003B6279"/>
    <w:rsid w:val="003B6FB3"/>
    <w:rsid w:val="003B72A7"/>
    <w:rsid w:val="003B766D"/>
    <w:rsid w:val="003C011B"/>
    <w:rsid w:val="003C049C"/>
    <w:rsid w:val="003C06BA"/>
    <w:rsid w:val="003C1614"/>
    <w:rsid w:val="003C2A32"/>
    <w:rsid w:val="003C46AB"/>
    <w:rsid w:val="003C4DCE"/>
    <w:rsid w:val="003C661E"/>
    <w:rsid w:val="003D2E0E"/>
    <w:rsid w:val="003D30A3"/>
    <w:rsid w:val="003D46F6"/>
    <w:rsid w:val="003D5057"/>
    <w:rsid w:val="003D7264"/>
    <w:rsid w:val="003D72E1"/>
    <w:rsid w:val="003D73BD"/>
    <w:rsid w:val="003D77BE"/>
    <w:rsid w:val="003D7A7C"/>
    <w:rsid w:val="003E0099"/>
    <w:rsid w:val="003E02AC"/>
    <w:rsid w:val="003E0E26"/>
    <w:rsid w:val="003E3EBB"/>
    <w:rsid w:val="003E4176"/>
    <w:rsid w:val="003E5DEE"/>
    <w:rsid w:val="003E6140"/>
    <w:rsid w:val="003E6A8F"/>
    <w:rsid w:val="003E73CC"/>
    <w:rsid w:val="003F06A8"/>
    <w:rsid w:val="003F178E"/>
    <w:rsid w:val="003F2C34"/>
    <w:rsid w:val="003F37D8"/>
    <w:rsid w:val="003F3EA0"/>
    <w:rsid w:val="003F5145"/>
    <w:rsid w:val="003F58CD"/>
    <w:rsid w:val="0040011A"/>
    <w:rsid w:val="004006F0"/>
    <w:rsid w:val="0040256D"/>
    <w:rsid w:val="00402FAD"/>
    <w:rsid w:val="00403859"/>
    <w:rsid w:val="00407EA6"/>
    <w:rsid w:val="00410BBB"/>
    <w:rsid w:val="00410EFB"/>
    <w:rsid w:val="004124BA"/>
    <w:rsid w:val="0041293A"/>
    <w:rsid w:val="00412C0C"/>
    <w:rsid w:val="00412F06"/>
    <w:rsid w:val="00414135"/>
    <w:rsid w:val="004169DD"/>
    <w:rsid w:val="00417CEF"/>
    <w:rsid w:val="00420068"/>
    <w:rsid w:val="00420B3A"/>
    <w:rsid w:val="0042409D"/>
    <w:rsid w:val="0042475E"/>
    <w:rsid w:val="00426517"/>
    <w:rsid w:val="00427538"/>
    <w:rsid w:val="00427D10"/>
    <w:rsid w:val="00430CF8"/>
    <w:rsid w:val="00434648"/>
    <w:rsid w:val="0043567B"/>
    <w:rsid w:val="00436C00"/>
    <w:rsid w:val="00436EDE"/>
    <w:rsid w:val="004372A3"/>
    <w:rsid w:val="00437742"/>
    <w:rsid w:val="00440815"/>
    <w:rsid w:val="004416DA"/>
    <w:rsid w:val="00442F72"/>
    <w:rsid w:val="00443AA6"/>
    <w:rsid w:val="00444268"/>
    <w:rsid w:val="004446E0"/>
    <w:rsid w:val="00445B37"/>
    <w:rsid w:val="00445B90"/>
    <w:rsid w:val="0044618D"/>
    <w:rsid w:val="004472DA"/>
    <w:rsid w:val="00447B6D"/>
    <w:rsid w:val="00447D3E"/>
    <w:rsid w:val="004509E8"/>
    <w:rsid w:val="00451313"/>
    <w:rsid w:val="004518DA"/>
    <w:rsid w:val="004522B7"/>
    <w:rsid w:val="00452307"/>
    <w:rsid w:val="004529C7"/>
    <w:rsid w:val="00453348"/>
    <w:rsid w:val="00454CD0"/>
    <w:rsid w:val="004556F9"/>
    <w:rsid w:val="00457812"/>
    <w:rsid w:val="00457F87"/>
    <w:rsid w:val="004620ED"/>
    <w:rsid w:val="0046270D"/>
    <w:rsid w:val="00462B97"/>
    <w:rsid w:val="0046358E"/>
    <w:rsid w:val="004639BB"/>
    <w:rsid w:val="00464685"/>
    <w:rsid w:val="00464EB4"/>
    <w:rsid w:val="0046554E"/>
    <w:rsid w:val="0046589D"/>
    <w:rsid w:val="004661E9"/>
    <w:rsid w:val="00466435"/>
    <w:rsid w:val="0046675C"/>
    <w:rsid w:val="004709EB"/>
    <w:rsid w:val="00470F5F"/>
    <w:rsid w:val="00471ADC"/>
    <w:rsid w:val="00471C4E"/>
    <w:rsid w:val="004728FD"/>
    <w:rsid w:val="00472F53"/>
    <w:rsid w:val="00474484"/>
    <w:rsid w:val="004776C9"/>
    <w:rsid w:val="0047799F"/>
    <w:rsid w:val="00480DF4"/>
    <w:rsid w:val="004817E2"/>
    <w:rsid w:val="00482112"/>
    <w:rsid w:val="0048414D"/>
    <w:rsid w:val="00485AC3"/>
    <w:rsid w:val="004860EF"/>
    <w:rsid w:val="004878D4"/>
    <w:rsid w:val="00487A49"/>
    <w:rsid w:val="00487E91"/>
    <w:rsid w:val="0049047D"/>
    <w:rsid w:val="004914EB"/>
    <w:rsid w:val="00491AA5"/>
    <w:rsid w:val="00491BA4"/>
    <w:rsid w:val="00492F2C"/>
    <w:rsid w:val="00493429"/>
    <w:rsid w:val="0049522D"/>
    <w:rsid w:val="004962BF"/>
    <w:rsid w:val="0049633D"/>
    <w:rsid w:val="00496A19"/>
    <w:rsid w:val="00497DA8"/>
    <w:rsid w:val="00497F7E"/>
    <w:rsid w:val="004A0D5D"/>
    <w:rsid w:val="004A3A36"/>
    <w:rsid w:val="004A3A82"/>
    <w:rsid w:val="004A3B1B"/>
    <w:rsid w:val="004A3DB3"/>
    <w:rsid w:val="004A45B8"/>
    <w:rsid w:val="004A54D4"/>
    <w:rsid w:val="004A59AB"/>
    <w:rsid w:val="004A6E6E"/>
    <w:rsid w:val="004A75F9"/>
    <w:rsid w:val="004B0C4D"/>
    <w:rsid w:val="004B2A5B"/>
    <w:rsid w:val="004B3757"/>
    <w:rsid w:val="004B44F8"/>
    <w:rsid w:val="004B4A6A"/>
    <w:rsid w:val="004B57BB"/>
    <w:rsid w:val="004B5BD1"/>
    <w:rsid w:val="004B7521"/>
    <w:rsid w:val="004C0653"/>
    <w:rsid w:val="004C23E3"/>
    <w:rsid w:val="004C269F"/>
    <w:rsid w:val="004C372A"/>
    <w:rsid w:val="004C3DD8"/>
    <w:rsid w:val="004C792C"/>
    <w:rsid w:val="004D0439"/>
    <w:rsid w:val="004D1324"/>
    <w:rsid w:val="004D4107"/>
    <w:rsid w:val="004D7588"/>
    <w:rsid w:val="004D77B5"/>
    <w:rsid w:val="004E0908"/>
    <w:rsid w:val="004E0C79"/>
    <w:rsid w:val="004E1591"/>
    <w:rsid w:val="004E176E"/>
    <w:rsid w:val="004E32A1"/>
    <w:rsid w:val="004E3F67"/>
    <w:rsid w:val="004E445C"/>
    <w:rsid w:val="004E4D46"/>
    <w:rsid w:val="004E557E"/>
    <w:rsid w:val="004E55EC"/>
    <w:rsid w:val="004E5D54"/>
    <w:rsid w:val="004E6B31"/>
    <w:rsid w:val="004F1A34"/>
    <w:rsid w:val="004F33CD"/>
    <w:rsid w:val="004F3428"/>
    <w:rsid w:val="004F3B03"/>
    <w:rsid w:val="004F504D"/>
    <w:rsid w:val="004F568D"/>
    <w:rsid w:val="0050080E"/>
    <w:rsid w:val="0050166B"/>
    <w:rsid w:val="00506202"/>
    <w:rsid w:val="0050682A"/>
    <w:rsid w:val="005070A6"/>
    <w:rsid w:val="00507633"/>
    <w:rsid w:val="005078C1"/>
    <w:rsid w:val="005107F2"/>
    <w:rsid w:val="00510C1E"/>
    <w:rsid w:val="00513D77"/>
    <w:rsid w:val="00514AC4"/>
    <w:rsid w:val="0051539F"/>
    <w:rsid w:val="0052036F"/>
    <w:rsid w:val="0052074B"/>
    <w:rsid w:val="00522A21"/>
    <w:rsid w:val="005245FF"/>
    <w:rsid w:val="0052478B"/>
    <w:rsid w:val="00525E69"/>
    <w:rsid w:val="0052637E"/>
    <w:rsid w:val="0052773A"/>
    <w:rsid w:val="00527C53"/>
    <w:rsid w:val="00530154"/>
    <w:rsid w:val="00530FCA"/>
    <w:rsid w:val="00532A0A"/>
    <w:rsid w:val="005335FF"/>
    <w:rsid w:val="005338D7"/>
    <w:rsid w:val="00533A45"/>
    <w:rsid w:val="00533A48"/>
    <w:rsid w:val="00533C84"/>
    <w:rsid w:val="00533DC8"/>
    <w:rsid w:val="005358E7"/>
    <w:rsid w:val="00535999"/>
    <w:rsid w:val="005359AC"/>
    <w:rsid w:val="005365F3"/>
    <w:rsid w:val="00537BF1"/>
    <w:rsid w:val="00540A17"/>
    <w:rsid w:val="00540C2A"/>
    <w:rsid w:val="005415DA"/>
    <w:rsid w:val="00541F6C"/>
    <w:rsid w:val="0054211B"/>
    <w:rsid w:val="00542808"/>
    <w:rsid w:val="00543313"/>
    <w:rsid w:val="00543519"/>
    <w:rsid w:val="00543C61"/>
    <w:rsid w:val="005456C0"/>
    <w:rsid w:val="005459A5"/>
    <w:rsid w:val="005465CE"/>
    <w:rsid w:val="00550520"/>
    <w:rsid w:val="00550F5C"/>
    <w:rsid w:val="005534ED"/>
    <w:rsid w:val="00553A97"/>
    <w:rsid w:val="00554207"/>
    <w:rsid w:val="005555B6"/>
    <w:rsid w:val="00555B72"/>
    <w:rsid w:val="005564EA"/>
    <w:rsid w:val="00556906"/>
    <w:rsid w:val="005569BC"/>
    <w:rsid w:val="00557165"/>
    <w:rsid w:val="005650EE"/>
    <w:rsid w:val="00565BFF"/>
    <w:rsid w:val="00565C3E"/>
    <w:rsid w:val="00566032"/>
    <w:rsid w:val="00566051"/>
    <w:rsid w:val="00567592"/>
    <w:rsid w:val="00571140"/>
    <w:rsid w:val="00571485"/>
    <w:rsid w:val="005716E1"/>
    <w:rsid w:val="00571B87"/>
    <w:rsid w:val="00572C33"/>
    <w:rsid w:val="00572C57"/>
    <w:rsid w:val="00574368"/>
    <w:rsid w:val="00574AFB"/>
    <w:rsid w:val="00574B9B"/>
    <w:rsid w:val="00574FE9"/>
    <w:rsid w:val="0057586D"/>
    <w:rsid w:val="00576F6A"/>
    <w:rsid w:val="00577C25"/>
    <w:rsid w:val="00577E5C"/>
    <w:rsid w:val="005813CC"/>
    <w:rsid w:val="005820F9"/>
    <w:rsid w:val="005822BC"/>
    <w:rsid w:val="00582C47"/>
    <w:rsid w:val="005843A8"/>
    <w:rsid w:val="00584B37"/>
    <w:rsid w:val="00585065"/>
    <w:rsid w:val="00587E3A"/>
    <w:rsid w:val="00587F3A"/>
    <w:rsid w:val="00587F68"/>
    <w:rsid w:val="00591DA0"/>
    <w:rsid w:val="00595F85"/>
    <w:rsid w:val="005960AD"/>
    <w:rsid w:val="0059633D"/>
    <w:rsid w:val="00597012"/>
    <w:rsid w:val="005A0254"/>
    <w:rsid w:val="005A16FC"/>
    <w:rsid w:val="005A23B6"/>
    <w:rsid w:val="005A2574"/>
    <w:rsid w:val="005A2A6C"/>
    <w:rsid w:val="005A2CE2"/>
    <w:rsid w:val="005A3A41"/>
    <w:rsid w:val="005A3A67"/>
    <w:rsid w:val="005A3B1D"/>
    <w:rsid w:val="005A4F33"/>
    <w:rsid w:val="005A57E9"/>
    <w:rsid w:val="005A5CC1"/>
    <w:rsid w:val="005A6247"/>
    <w:rsid w:val="005A7019"/>
    <w:rsid w:val="005A702A"/>
    <w:rsid w:val="005B06A0"/>
    <w:rsid w:val="005B1182"/>
    <w:rsid w:val="005B2091"/>
    <w:rsid w:val="005B3527"/>
    <w:rsid w:val="005B45C3"/>
    <w:rsid w:val="005B6196"/>
    <w:rsid w:val="005C0209"/>
    <w:rsid w:val="005C0877"/>
    <w:rsid w:val="005C0D04"/>
    <w:rsid w:val="005C2534"/>
    <w:rsid w:val="005C3454"/>
    <w:rsid w:val="005C3AAA"/>
    <w:rsid w:val="005C5BA5"/>
    <w:rsid w:val="005C5C1F"/>
    <w:rsid w:val="005C7D2A"/>
    <w:rsid w:val="005D164D"/>
    <w:rsid w:val="005D212A"/>
    <w:rsid w:val="005D26B5"/>
    <w:rsid w:val="005D2809"/>
    <w:rsid w:val="005D420B"/>
    <w:rsid w:val="005D4F5F"/>
    <w:rsid w:val="005D7A00"/>
    <w:rsid w:val="005E2637"/>
    <w:rsid w:val="005E2BA7"/>
    <w:rsid w:val="005E39AE"/>
    <w:rsid w:val="005E4AC2"/>
    <w:rsid w:val="005E502F"/>
    <w:rsid w:val="005E5E4B"/>
    <w:rsid w:val="005E6AF7"/>
    <w:rsid w:val="005E7767"/>
    <w:rsid w:val="005F332D"/>
    <w:rsid w:val="005F3B88"/>
    <w:rsid w:val="005F48CA"/>
    <w:rsid w:val="005F5BE8"/>
    <w:rsid w:val="005F601F"/>
    <w:rsid w:val="005F6B5D"/>
    <w:rsid w:val="005F76C8"/>
    <w:rsid w:val="005F77AA"/>
    <w:rsid w:val="005F7DD4"/>
    <w:rsid w:val="00600E3B"/>
    <w:rsid w:val="0060312C"/>
    <w:rsid w:val="00603E97"/>
    <w:rsid w:val="0060430E"/>
    <w:rsid w:val="00604D0B"/>
    <w:rsid w:val="00604FB5"/>
    <w:rsid w:val="006051D4"/>
    <w:rsid w:val="00605AED"/>
    <w:rsid w:val="00605D2D"/>
    <w:rsid w:val="00606267"/>
    <w:rsid w:val="00606650"/>
    <w:rsid w:val="00607203"/>
    <w:rsid w:val="006108F4"/>
    <w:rsid w:val="006127FA"/>
    <w:rsid w:val="00613462"/>
    <w:rsid w:val="00614E28"/>
    <w:rsid w:val="00614EF9"/>
    <w:rsid w:val="006166AE"/>
    <w:rsid w:val="00616999"/>
    <w:rsid w:val="00620D6B"/>
    <w:rsid w:val="0062173C"/>
    <w:rsid w:val="006224E2"/>
    <w:rsid w:val="00623022"/>
    <w:rsid w:val="0062422E"/>
    <w:rsid w:val="0062549C"/>
    <w:rsid w:val="006270D8"/>
    <w:rsid w:val="00627662"/>
    <w:rsid w:val="00631D83"/>
    <w:rsid w:val="00631FC2"/>
    <w:rsid w:val="00635446"/>
    <w:rsid w:val="00635880"/>
    <w:rsid w:val="00637606"/>
    <w:rsid w:val="00637D3B"/>
    <w:rsid w:val="00637F3D"/>
    <w:rsid w:val="0064014C"/>
    <w:rsid w:val="00640BF1"/>
    <w:rsid w:val="00642C34"/>
    <w:rsid w:val="00642EB3"/>
    <w:rsid w:val="00644B52"/>
    <w:rsid w:val="00646BAE"/>
    <w:rsid w:val="00651BF8"/>
    <w:rsid w:val="00651FD3"/>
    <w:rsid w:val="00654F05"/>
    <w:rsid w:val="006550E1"/>
    <w:rsid w:val="006558E1"/>
    <w:rsid w:val="00655CD3"/>
    <w:rsid w:val="00657658"/>
    <w:rsid w:val="00657DBC"/>
    <w:rsid w:val="006605D5"/>
    <w:rsid w:val="00660E11"/>
    <w:rsid w:val="00661487"/>
    <w:rsid w:val="006615C3"/>
    <w:rsid w:val="006627F0"/>
    <w:rsid w:val="006631CB"/>
    <w:rsid w:val="00664892"/>
    <w:rsid w:val="00665D0D"/>
    <w:rsid w:val="0066638E"/>
    <w:rsid w:val="00667BE5"/>
    <w:rsid w:val="00667D39"/>
    <w:rsid w:val="00670858"/>
    <w:rsid w:val="00671197"/>
    <w:rsid w:val="00671F62"/>
    <w:rsid w:val="00673975"/>
    <w:rsid w:val="006739EF"/>
    <w:rsid w:val="006742F3"/>
    <w:rsid w:val="00674FCC"/>
    <w:rsid w:val="00675EBD"/>
    <w:rsid w:val="006767C2"/>
    <w:rsid w:val="00680F87"/>
    <w:rsid w:val="00681C53"/>
    <w:rsid w:val="00682106"/>
    <w:rsid w:val="00682C7B"/>
    <w:rsid w:val="0068389B"/>
    <w:rsid w:val="00683B16"/>
    <w:rsid w:val="00685DC2"/>
    <w:rsid w:val="00686230"/>
    <w:rsid w:val="00687E8A"/>
    <w:rsid w:val="00687EEB"/>
    <w:rsid w:val="00687FEE"/>
    <w:rsid w:val="00691116"/>
    <w:rsid w:val="0069198C"/>
    <w:rsid w:val="006920BC"/>
    <w:rsid w:val="0069329B"/>
    <w:rsid w:val="0069353A"/>
    <w:rsid w:val="00694942"/>
    <w:rsid w:val="00694A7C"/>
    <w:rsid w:val="00696CBD"/>
    <w:rsid w:val="00697778"/>
    <w:rsid w:val="006A04B7"/>
    <w:rsid w:val="006A0EE1"/>
    <w:rsid w:val="006A11AE"/>
    <w:rsid w:val="006A1868"/>
    <w:rsid w:val="006A29BD"/>
    <w:rsid w:val="006A43B1"/>
    <w:rsid w:val="006A4956"/>
    <w:rsid w:val="006A531C"/>
    <w:rsid w:val="006A54C4"/>
    <w:rsid w:val="006A6347"/>
    <w:rsid w:val="006A7E8B"/>
    <w:rsid w:val="006B1438"/>
    <w:rsid w:val="006B29E7"/>
    <w:rsid w:val="006B3880"/>
    <w:rsid w:val="006B3D19"/>
    <w:rsid w:val="006B446D"/>
    <w:rsid w:val="006B59CA"/>
    <w:rsid w:val="006B6867"/>
    <w:rsid w:val="006B6B74"/>
    <w:rsid w:val="006B6B7C"/>
    <w:rsid w:val="006B7B37"/>
    <w:rsid w:val="006C0671"/>
    <w:rsid w:val="006C0A3D"/>
    <w:rsid w:val="006C0CD0"/>
    <w:rsid w:val="006C1A5E"/>
    <w:rsid w:val="006C2493"/>
    <w:rsid w:val="006C3064"/>
    <w:rsid w:val="006C4CF5"/>
    <w:rsid w:val="006C50F9"/>
    <w:rsid w:val="006C5974"/>
    <w:rsid w:val="006C636D"/>
    <w:rsid w:val="006C6B4F"/>
    <w:rsid w:val="006C6E8C"/>
    <w:rsid w:val="006C753D"/>
    <w:rsid w:val="006C778A"/>
    <w:rsid w:val="006D0663"/>
    <w:rsid w:val="006D09B2"/>
    <w:rsid w:val="006D0B57"/>
    <w:rsid w:val="006D0E77"/>
    <w:rsid w:val="006D1E92"/>
    <w:rsid w:val="006D1F0F"/>
    <w:rsid w:val="006D291B"/>
    <w:rsid w:val="006D3AD0"/>
    <w:rsid w:val="006D3BD2"/>
    <w:rsid w:val="006D42B3"/>
    <w:rsid w:val="006D643C"/>
    <w:rsid w:val="006D675B"/>
    <w:rsid w:val="006D7EAC"/>
    <w:rsid w:val="006E0442"/>
    <w:rsid w:val="006E13E7"/>
    <w:rsid w:val="006E1635"/>
    <w:rsid w:val="006E1945"/>
    <w:rsid w:val="006E197B"/>
    <w:rsid w:val="006E2FE5"/>
    <w:rsid w:val="006E4184"/>
    <w:rsid w:val="006E4846"/>
    <w:rsid w:val="006E71C7"/>
    <w:rsid w:val="006E7378"/>
    <w:rsid w:val="006F0AC1"/>
    <w:rsid w:val="006F11D4"/>
    <w:rsid w:val="006F1768"/>
    <w:rsid w:val="006F32F9"/>
    <w:rsid w:val="006F40E2"/>
    <w:rsid w:val="006F477C"/>
    <w:rsid w:val="006F4939"/>
    <w:rsid w:val="006F5BA3"/>
    <w:rsid w:val="007027F8"/>
    <w:rsid w:val="00702838"/>
    <w:rsid w:val="00702E94"/>
    <w:rsid w:val="00702EC6"/>
    <w:rsid w:val="007040BE"/>
    <w:rsid w:val="007063D8"/>
    <w:rsid w:val="007079D1"/>
    <w:rsid w:val="00711704"/>
    <w:rsid w:val="00711ABB"/>
    <w:rsid w:val="00712CB2"/>
    <w:rsid w:val="00712FA3"/>
    <w:rsid w:val="00714EB4"/>
    <w:rsid w:val="007152D9"/>
    <w:rsid w:val="00715A73"/>
    <w:rsid w:val="00716212"/>
    <w:rsid w:val="00716796"/>
    <w:rsid w:val="007174BE"/>
    <w:rsid w:val="00720916"/>
    <w:rsid w:val="00721E96"/>
    <w:rsid w:val="007245BB"/>
    <w:rsid w:val="00724B30"/>
    <w:rsid w:val="0072517E"/>
    <w:rsid w:val="007252C2"/>
    <w:rsid w:val="00725D9D"/>
    <w:rsid w:val="00726111"/>
    <w:rsid w:val="00726829"/>
    <w:rsid w:val="00726FA1"/>
    <w:rsid w:val="007275BF"/>
    <w:rsid w:val="00727DE4"/>
    <w:rsid w:val="00727E0C"/>
    <w:rsid w:val="00727F7C"/>
    <w:rsid w:val="00730115"/>
    <w:rsid w:val="00730824"/>
    <w:rsid w:val="00731265"/>
    <w:rsid w:val="00731536"/>
    <w:rsid w:val="00731AC5"/>
    <w:rsid w:val="00733DFE"/>
    <w:rsid w:val="0073404E"/>
    <w:rsid w:val="00736914"/>
    <w:rsid w:val="00737266"/>
    <w:rsid w:val="007373A7"/>
    <w:rsid w:val="00740F0F"/>
    <w:rsid w:val="0074134D"/>
    <w:rsid w:val="0074323D"/>
    <w:rsid w:val="00743D1C"/>
    <w:rsid w:val="0074542E"/>
    <w:rsid w:val="00745C4E"/>
    <w:rsid w:val="007465FD"/>
    <w:rsid w:val="00747145"/>
    <w:rsid w:val="00747914"/>
    <w:rsid w:val="00750A3A"/>
    <w:rsid w:val="00751735"/>
    <w:rsid w:val="0075275E"/>
    <w:rsid w:val="00752989"/>
    <w:rsid w:val="0075312C"/>
    <w:rsid w:val="0075388A"/>
    <w:rsid w:val="00753AA6"/>
    <w:rsid w:val="00753E2A"/>
    <w:rsid w:val="007546A5"/>
    <w:rsid w:val="00754763"/>
    <w:rsid w:val="00756E0E"/>
    <w:rsid w:val="007612BE"/>
    <w:rsid w:val="0076289A"/>
    <w:rsid w:val="00762ABF"/>
    <w:rsid w:val="007630BE"/>
    <w:rsid w:val="00763251"/>
    <w:rsid w:val="007635F5"/>
    <w:rsid w:val="00763B87"/>
    <w:rsid w:val="00763CB4"/>
    <w:rsid w:val="0076475F"/>
    <w:rsid w:val="00765447"/>
    <w:rsid w:val="00765498"/>
    <w:rsid w:val="007657E4"/>
    <w:rsid w:val="0077087B"/>
    <w:rsid w:val="00772154"/>
    <w:rsid w:val="00772633"/>
    <w:rsid w:val="0077343F"/>
    <w:rsid w:val="0077395C"/>
    <w:rsid w:val="00774C32"/>
    <w:rsid w:val="00774ECB"/>
    <w:rsid w:val="0077799C"/>
    <w:rsid w:val="00777D0C"/>
    <w:rsid w:val="00780E32"/>
    <w:rsid w:val="007810A1"/>
    <w:rsid w:val="0078115E"/>
    <w:rsid w:val="007811BD"/>
    <w:rsid w:val="0078153F"/>
    <w:rsid w:val="00781C2B"/>
    <w:rsid w:val="00781C94"/>
    <w:rsid w:val="00782454"/>
    <w:rsid w:val="00782AF2"/>
    <w:rsid w:val="0078309B"/>
    <w:rsid w:val="0078310D"/>
    <w:rsid w:val="00783C1C"/>
    <w:rsid w:val="00783CD5"/>
    <w:rsid w:val="00784FE6"/>
    <w:rsid w:val="00785496"/>
    <w:rsid w:val="00785762"/>
    <w:rsid w:val="0078577E"/>
    <w:rsid w:val="007874E6"/>
    <w:rsid w:val="00787B72"/>
    <w:rsid w:val="00790A68"/>
    <w:rsid w:val="00790EF7"/>
    <w:rsid w:val="00791308"/>
    <w:rsid w:val="00791647"/>
    <w:rsid w:val="00792D21"/>
    <w:rsid w:val="00792FD0"/>
    <w:rsid w:val="00794349"/>
    <w:rsid w:val="00794649"/>
    <w:rsid w:val="00796E2E"/>
    <w:rsid w:val="007A1E73"/>
    <w:rsid w:val="007A2ECB"/>
    <w:rsid w:val="007A5561"/>
    <w:rsid w:val="007A5CC0"/>
    <w:rsid w:val="007A5CE4"/>
    <w:rsid w:val="007A739B"/>
    <w:rsid w:val="007B0414"/>
    <w:rsid w:val="007B0487"/>
    <w:rsid w:val="007B04B6"/>
    <w:rsid w:val="007B1AC3"/>
    <w:rsid w:val="007B1E99"/>
    <w:rsid w:val="007B2600"/>
    <w:rsid w:val="007B26BE"/>
    <w:rsid w:val="007B29E3"/>
    <w:rsid w:val="007B4346"/>
    <w:rsid w:val="007B5822"/>
    <w:rsid w:val="007B6A39"/>
    <w:rsid w:val="007B6DCC"/>
    <w:rsid w:val="007B7DFF"/>
    <w:rsid w:val="007C05A0"/>
    <w:rsid w:val="007C0886"/>
    <w:rsid w:val="007C0B05"/>
    <w:rsid w:val="007C10C4"/>
    <w:rsid w:val="007C29C3"/>
    <w:rsid w:val="007C4257"/>
    <w:rsid w:val="007C47E7"/>
    <w:rsid w:val="007C6C4D"/>
    <w:rsid w:val="007C7C1B"/>
    <w:rsid w:val="007C7C9A"/>
    <w:rsid w:val="007D1153"/>
    <w:rsid w:val="007D190F"/>
    <w:rsid w:val="007D1AB1"/>
    <w:rsid w:val="007D1C87"/>
    <w:rsid w:val="007D1FE4"/>
    <w:rsid w:val="007D59F4"/>
    <w:rsid w:val="007D5C4F"/>
    <w:rsid w:val="007E0156"/>
    <w:rsid w:val="007E22C1"/>
    <w:rsid w:val="007E3805"/>
    <w:rsid w:val="007E4194"/>
    <w:rsid w:val="007E4397"/>
    <w:rsid w:val="007E45B9"/>
    <w:rsid w:val="007E4942"/>
    <w:rsid w:val="007E5A0E"/>
    <w:rsid w:val="007E5BA6"/>
    <w:rsid w:val="007E6B73"/>
    <w:rsid w:val="007E728D"/>
    <w:rsid w:val="007E7B04"/>
    <w:rsid w:val="007F20E0"/>
    <w:rsid w:val="007F3528"/>
    <w:rsid w:val="007F48F1"/>
    <w:rsid w:val="007F5300"/>
    <w:rsid w:val="007F7722"/>
    <w:rsid w:val="007F7B9F"/>
    <w:rsid w:val="0080120E"/>
    <w:rsid w:val="00801275"/>
    <w:rsid w:val="00802276"/>
    <w:rsid w:val="00803052"/>
    <w:rsid w:val="0080385C"/>
    <w:rsid w:val="00803D60"/>
    <w:rsid w:val="00804D49"/>
    <w:rsid w:val="00806959"/>
    <w:rsid w:val="00806D45"/>
    <w:rsid w:val="00807EBA"/>
    <w:rsid w:val="0081035D"/>
    <w:rsid w:val="008107E2"/>
    <w:rsid w:val="00811E7B"/>
    <w:rsid w:val="008122B7"/>
    <w:rsid w:val="008122CF"/>
    <w:rsid w:val="00813F0E"/>
    <w:rsid w:val="008154EA"/>
    <w:rsid w:val="0081665B"/>
    <w:rsid w:val="0081688C"/>
    <w:rsid w:val="00816F8D"/>
    <w:rsid w:val="00817D27"/>
    <w:rsid w:val="00820050"/>
    <w:rsid w:val="00820B4B"/>
    <w:rsid w:val="00822203"/>
    <w:rsid w:val="008230A1"/>
    <w:rsid w:val="00825951"/>
    <w:rsid w:val="00825E99"/>
    <w:rsid w:val="008260D0"/>
    <w:rsid w:val="00827996"/>
    <w:rsid w:val="00827C5F"/>
    <w:rsid w:val="00830C4C"/>
    <w:rsid w:val="00831A90"/>
    <w:rsid w:val="00832770"/>
    <w:rsid w:val="0083356F"/>
    <w:rsid w:val="00833852"/>
    <w:rsid w:val="008352ED"/>
    <w:rsid w:val="00837A7C"/>
    <w:rsid w:val="0084135A"/>
    <w:rsid w:val="008425C2"/>
    <w:rsid w:val="00842F4F"/>
    <w:rsid w:val="0084333E"/>
    <w:rsid w:val="00844887"/>
    <w:rsid w:val="00844D05"/>
    <w:rsid w:val="00845A1C"/>
    <w:rsid w:val="008462C9"/>
    <w:rsid w:val="008472EB"/>
    <w:rsid w:val="00851140"/>
    <w:rsid w:val="008515E6"/>
    <w:rsid w:val="00852108"/>
    <w:rsid w:val="0085295B"/>
    <w:rsid w:val="008534EE"/>
    <w:rsid w:val="0085375D"/>
    <w:rsid w:val="00853840"/>
    <w:rsid w:val="00853E96"/>
    <w:rsid w:val="008547ED"/>
    <w:rsid w:val="0085579C"/>
    <w:rsid w:val="0085627F"/>
    <w:rsid w:val="00856EAF"/>
    <w:rsid w:val="00856F47"/>
    <w:rsid w:val="00863028"/>
    <w:rsid w:val="00864853"/>
    <w:rsid w:val="00864C11"/>
    <w:rsid w:val="00870EE4"/>
    <w:rsid w:val="00870F8F"/>
    <w:rsid w:val="0087123C"/>
    <w:rsid w:val="0087254F"/>
    <w:rsid w:val="00872604"/>
    <w:rsid w:val="00872867"/>
    <w:rsid w:val="00873091"/>
    <w:rsid w:val="00874102"/>
    <w:rsid w:val="008748FB"/>
    <w:rsid w:val="008762AF"/>
    <w:rsid w:val="0087668A"/>
    <w:rsid w:val="008808BD"/>
    <w:rsid w:val="00881104"/>
    <w:rsid w:val="00881607"/>
    <w:rsid w:val="00881C27"/>
    <w:rsid w:val="00887BE5"/>
    <w:rsid w:val="008902AC"/>
    <w:rsid w:val="008906EC"/>
    <w:rsid w:val="00891D07"/>
    <w:rsid w:val="0089338E"/>
    <w:rsid w:val="00893B1E"/>
    <w:rsid w:val="00893E0F"/>
    <w:rsid w:val="008943A2"/>
    <w:rsid w:val="00894893"/>
    <w:rsid w:val="00895111"/>
    <w:rsid w:val="008951B2"/>
    <w:rsid w:val="00895739"/>
    <w:rsid w:val="008958D5"/>
    <w:rsid w:val="00895A05"/>
    <w:rsid w:val="00896D3D"/>
    <w:rsid w:val="008972BA"/>
    <w:rsid w:val="008A07AD"/>
    <w:rsid w:val="008A131B"/>
    <w:rsid w:val="008A14CD"/>
    <w:rsid w:val="008A19DF"/>
    <w:rsid w:val="008A1FA3"/>
    <w:rsid w:val="008A3C3F"/>
    <w:rsid w:val="008A4451"/>
    <w:rsid w:val="008A46F7"/>
    <w:rsid w:val="008A5FC2"/>
    <w:rsid w:val="008A77D1"/>
    <w:rsid w:val="008A796C"/>
    <w:rsid w:val="008A799A"/>
    <w:rsid w:val="008B023F"/>
    <w:rsid w:val="008B245B"/>
    <w:rsid w:val="008B30AD"/>
    <w:rsid w:val="008B35D0"/>
    <w:rsid w:val="008B4E5B"/>
    <w:rsid w:val="008B5682"/>
    <w:rsid w:val="008B5B2C"/>
    <w:rsid w:val="008B757C"/>
    <w:rsid w:val="008B7E37"/>
    <w:rsid w:val="008B7F4C"/>
    <w:rsid w:val="008C1404"/>
    <w:rsid w:val="008C1A6D"/>
    <w:rsid w:val="008C1E84"/>
    <w:rsid w:val="008C2B48"/>
    <w:rsid w:val="008C32B3"/>
    <w:rsid w:val="008C46B0"/>
    <w:rsid w:val="008C56F7"/>
    <w:rsid w:val="008C6583"/>
    <w:rsid w:val="008C7F2D"/>
    <w:rsid w:val="008C7FEB"/>
    <w:rsid w:val="008D03C1"/>
    <w:rsid w:val="008D0736"/>
    <w:rsid w:val="008D2310"/>
    <w:rsid w:val="008D27AB"/>
    <w:rsid w:val="008D2DA5"/>
    <w:rsid w:val="008D32CA"/>
    <w:rsid w:val="008D5352"/>
    <w:rsid w:val="008D64C2"/>
    <w:rsid w:val="008D70DC"/>
    <w:rsid w:val="008D75B3"/>
    <w:rsid w:val="008D7B61"/>
    <w:rsid w:val="008E0AFD"/>
    <w:rsid w:val="008E0E71"/>
    <w:rsid w:val="008E186E"/>
    <w:rsid w:val="008E1E04"/>
    <w:rsid w:val="008E4786"/>
    <w:rsid w:val="008E4B8E"/>
    <w:rsid w:val="008F2E1F"/>
    <w:rsid w:val="008F3D87"/>
    <w:rsid w:val="008F3DB6"/>
    <w:rsid w:val="008F3F9D"/>
    <w:rsid w:val="008F4CDB"/>
    <w:rsid w:val="008F55A8"/>
    <w:rsid w:val="008F5629"/>
    <w:rsid w:val="008F5BED"/>
    <w:rsid w:val="008F5CC9"/>
    <w:rsid w:val="008F67B0"/>
    <w:rsid w:val="008F7D85"/>
    <w:rsid w:val="00900109"/>
    <w:rsid w:val="00900232"/>
    <w:rsid w:val="00901EA9"/>
    <w:rsid w:val="0090435B"/>
    <w:rsid w:val="0090558F"/>
    <w:rsid w:val="009055F4"/>
    <w:rsid w:val="00905657"/>
    <w:rsid w:val="009058D2"/>
    <w:rsid w:val="00906296"/>
    <w:rsid w:val="00906E01"/>
    <w:rsid w:val="00907171"/>
    <w:rsid w:val="00907300"/>
    <w:rsid w:val="00907D5B"/>
    <w:rsid w:val="00910E4A"/>
    <w:rsid w:val="00911647"/>
    <w:rsid w:val="00912F13"/>
    <w:rsid w:val="00913237"/>
    <w:rsid w:val="00913554"/>
    <w:rsid w:val="009137A6"/>
    <w:rsid w:val="009137AC"/>
    <w:rsid w:val="0091425A"/>
    <w:rsid w:val="00915452"/>
    <w:rsid w:val="00916C72"/>
    <w:rsid w:val="00922921"/>
    <w:rsid w:val="00923B4E"/>
    <w:rsid w:val="0092443D"/>
    <w:rsid w:val="00924B64"/>
    <w:rsid w:val="00924F10"/>
    <w:rsid w:val="0092500C"/>
    <w:rsid w:val="0092536A"/>
    <w:rsid w:val="00925ACE"/>
    <w:rsid w:val="00926612"/>
    <w:rsid w:val="00926AAF"/>
    <w:rsid w:val="00927197"/>
    <w:rsid w:val="009277A0"/>
    <w:rsid w:val="00930B7C"/>
    <w:rsid w:val="00930FC9"/>
    <w:rsid w:val="00931516"/>
    <w:rsid w:val="00931598"/>
    <w:rsid w:val="00933A3D"/>
    <w:rsid w:val="00933B55"/>
    <w:rsid w:val="00934441"/>
    <w:rsid w:val="00934D47"/>
    <w:rsid w:val="009367CD"/>
    <w:rsid w:val="00937290"/>
    <w:rsid w:val="009379BC"/>
    <w:rsid w:val="00941598"/>
    <w:rsid w:val="009415BD"/>
    <w:rsid w:val="009447AA"/>
    <w:rsid w:val="009448C9"/>
    <w:rsid w:val="00944FD2"/>
    <w:rsid w:val="00945F8A"/>
    <w:rsid w:val="00947687"/>
    <w:rsid w:val="009477BB"/>
    <w:rsid w:val="009478D6"/>
    <w:rsid w:val="00947EE2"/>
    <w:rsid w:val="009500A1"/>
    <w:rsid w:val="00950CA1"/>
    <w:rsid w:val="009512FB"/>
    <w:rsid w:val="00951991"/>
    <w:rsid w:val="00951D3E"/>
    <w:rsid w:val="0095214B"/>
    <w:rsid w:val="00952982"/>
    <w:rsid w:val="00952C28"/>
    <w:rsid w:val="00952E94"/>
    <w:rsid w:val="00953377"/>
    <w:rsid w:val="00953B98"/>
    <w:rsid w:val="00954AAB"/>
    <w:rsid w:val="0095551B"/>
    <w:rsid w:val="009559CA"/>
    <w:rsid w:val="00956309"/>
    <w:rsid w:val="00956691"/>
    <w:rsid w:val="00957441"/>
    <w:rsid w:val="0095747C"/>
    <w:rsid w:val="009608E4"/>
    <w:rsid w:val="009613AC"/>
    <w:rsid w:val="009619D4"/>
    <w:rsid w:val="00964420"/>
    <w:rsid w:val="00964D54"/>
    <w:rsid w:val="0096646C"/>
    <w:rsid w:val="00966FA2"/>
    <w:rsid w:val="009676B2"/>
    <w:rsid w:val="009678C2"/>
    <w:rsid w:val="00967A53"/>
    <w:rsid w:val="00967A80"/>
    <w:rsid w:val="00970504"/>
    <w:rsid w:val="0097113B"/>
    <w:rsid w:val="009726D4"/>
    <w:rsid w:val="00973B8E"/>
    <w:rsid w:val="00973CF0"/>
    <w:rsid w:val="0097508B"/>
    <w:rsid w:val="009752FA"/>
    <w:rsid w:val="00975309"/>
    <w:rsid w:val="0097531A"/>
    <w:rsid w:val="009753C8"/>
    <w:rsid w:val="00975788"/>
    <w:rsid w:val="00975D4D"/>
    <w:rsid w:val="00977446"/>
    <w:rsid w:val="00977AA8"/>
    <w:rsid w:val="00980C02"/>
    <w:rsid w:val="00981447"/>
    <w:rsid w:val="0098154D"/>
    <w:rsid w:val="00981724"/>
    <w:rsid w:val="00983C71"/>
    <w:rsid w:val="00986B1D"/>
    <w:rsid w:val="00986DD3"/>
    <w:rsid w:val="00987128"/>
    <w:rsid w:val="00990467"/>
    <w:rsid w:val="00990781"/>
    <w:rsid w:val="0099090F"/>
    <w:rsid w:val="00990B43"/>
    <w:rsid w:val="009911A4"/>
    <w:rsid w:val="0099188C"/>
    <w:rsid w:val="0099225E"/>
    <w:rsid w:val="0099238B"/>
    <w:rsid w:val="009925A2"/>
    <w:rsid w:val="00992A27"/>
    <w:rsid w:val="00993A9B"/>
    <w:rsid w:val="00993AB5"/>
    <w:rsid w:val="009949B3"/>
    <w:rsid w:val="0099695E"/>
    <w:rsid w:val="0099781D"/>
    <w:rsid w:val="00997910"/>
    <w:rsid w:val="009A0A2B"/>
    <w:rsid w:val="009A0C92"/>
    <w:rsid w:val="009A147D"/>
    <w:rsid w:val="009A15C1"/>
    <w:rsid w:val="009A48C3"/>
    <w:rsid w:val="009A57C6"/>
    <w:rsid w:val="009A6974"/>
    <w:rsid w:val="009A6FB0"/>
    <w:rsid w:val="009A7C41"/>
    <w:rsid w:val="009A7DAA"/>
    <w:rsid w:val="009B03FF"/>
    <w:rsid w:val="009B0939"/>
    <w:rsid w:val="009B12E1"/>
    <w:rsid w:val="009B1909"/>
    <w:rsid w:val="009B335C"/>
    <w:rsid w:val="009B3A4C"/>
    <w:rsid w:val="009B3BDC"/>
    <w:rsid w:val="009B4269"/>
    <w:rsid w:val="009B4CFA"/>
    <w:rsid w:val="009B70BD"/>
    <w:rsid w:val="009C1564"/>
    <w:rsid w:val="009C166A"/>
    <w:rsid w:val="009C1810"/>
    <w:rsid w:val="009C20C2"/>
    <w:rsid w:val="009C2918"/>
    <w:rsid w:val="009C3F0B"/>
    <w:rsid w:val="009C4902"/>
    <w:rsid w:val="009C6046"/>
    <w:rsid w:val="009C6633"/>
    <w:rsid w:val="009C6C51"/>
    <w:rsid w:val="009C7110"/>
    <w:rsid w:val="009D0662"/>
    <w:rsid w:val="009D087A"/>
    <w:rsid w:val="009D09F7"/>
    <w:rsid w:val="009D0F16"/>
    <w:rsid w:val="009D11B6"/>
    <w:rsid w:val="009D159A"/>
    <w:rsid w:val="009D366B"/>
    <w:rsid w:val="009D3CF5"/>
    <w:rsid w:val="009D542E"/>
    <w:rsid w:val="009D57FF"/>
    <w:rsid w:val="009D6144"/>
    <w:rsid w:val="009D76FE"/>
    <w:rsid w:val="009D7B25"/>
    <w:rsid w:val="009E08BC"/>
    <w:rsid w:val="009E0AED"/>
    <w:rsid w:val="009E139A"/>
    <w:rsid w:val="009E1ECF"/>
    <w:rsid w:val="009E1F7B"/>
    <w:rsid w:val="009E353E"/>
    <w:rsid w:val="009E4104"/>
    <w:rsid w:val="009E65E6"/>
    <w:rsid w:val="009F0107"/>
    <w:rsid w:val="009F5030"/>
    <w:rsid w:val="009F5F9C"/>
    <w:rsid w:val="009F653E"/>
    <w:rsid w:val="009F65BF"/>
    <w:rsid w:val="009F70A5"/>
    <w:rsid w:val="009F74C9"/>
    <w:rsid w:val="00A00765"/>
    <w:rsid w:val="00A00EC8"/>
    <w:rsid w:val="00A016BD"/>
    <w:rsid w:val="00A01E2E"/>
    <w:rsid w:val="00A0228A"/>
    <w:rsid w:val="00A02E71"/>
    <w:rsid w:val="00A036BB"/>
    <w:rsid w:val="00A053C3"/>
    <w:rsid w:val="00A054B6"/>
    <w:rsid w:val="00A07F96"/>
    <w:rsid w:val="00A112CE"/>
    <w:rsid w:val="00A13031"/>
    <w:rsid w:val="00A13086"/>
    <w:rsid w:val="00A1367C"/>
    <w:rsid w:val="00A14275"/>
    <w:rsid w:val="00A15B03"/>
    <w:rsid w:val="00A16A7F"/>
    <w:rsid w:val="00A17804"/>
    <w:rsid w:val="00A208D3"/>
    <w:rsid w:val="00A21038"/>
    <w:rsid w:val="00A21318"/>
    <w:rsid w:val="00A2323C"/>
    <w:rsid w:val="00A24E3C"/>
    <w:rsid w:val="00A2651E"/>
    <w:rsid w:val="00A2696B"/>
    <w:rsid w:val="00A26AD0"/>
    <w:rsid w:val="00A26CE1"/>
    <w:rsid w:val="00A2749F"/>
    <w:rsid w:val="00A277A1"/>
    <w:rsid w:val="00A307A0"/>
    <w:rsid w:val="00A3101E"/>
    <w:rsid w:val="00A322FB"/>
    <w:rsid w:val="00A32AD6"/>
    <w:rsid w:val="00A34B73"/>
    <w:rsid w:val="00A34B89"/>
    <w:rsid w:val="00A35FCA"/>
    <w:rsid w:val="00A36C60"/>
    <w:rsid w:val="00A40ABA"/>
    <w:rsid w:val="00A40B09"/>
    <w:rsid w:val="00A40B51"/>
    <w:rsid w:val="00A41D9F"/>
    <w:rsid w:val="00A425AD"/>
    <w:rsid w:val="00A427C6"/>
    <w:rsid w:val="00A42C4C"/>
    <w:rsid w:val="00A43F74"/>
    <w:rsid w:val="00A4594A"/>
    <w:rsid w:val="00A47875"/>
    <w:rsid w:val="00A50245"/>
    <w:rsid w:val="00A5112A"/>
    <w:rsid w:val="00A522A4"/>
    <w:rsid w:val="00A52DB2"/>
    <w:rsid w:val="00A53087"/>
    <w:rsid w:val="00A53646"/>
    <w:rsid w:val="00A540EE"/>
    <w:rsid w:val="00A5631A"/>
    <w:rsid w:val="00A574EC"/>
    <w:rsid w:val="00A57581"/>
    <w:rsid w:val="00A579DB"/>
    <w:rsid w:val="00A60F8D"/>
    <w:rsid w:val="00A65770"/>
    <w:rsid w:val="00A660FB"/>
    <w:rsid w:val="00A667B3"/>
    <w:rsid w:val="00A66E7B"/>
    <w:rsid w:val="00A6723E"/>
    <w:rsid w:val="00A679E0"/>
    <w:rsid w:val="00A67D11"/>
    <w:rsid w:val="00A67DC8"/>
    <w:rsid w:val="00A700D5"/>
    <w:rsid w:val="00A725BB"/>
    <w:rsid w:val="00A726E7"/>
    <w:rsid w:val="00A72721"/>
    <w:rsid w:val="00A72EC4"/>
    <w:rsid w:val="00A736DC"/>
    <w:rsid w:val="00A758A3"/>
    <w:rsid w:val="00A75A75"/>
    <w:rsid w:val="00A75FA9"/>
    <w:rsid w:val="00A76940"/>
    <w:rsid w:val="00A805B5"/>
    <w:rsid w:val="00A81ABE"/>
    <w:rsid w:val="00A82EA0"/>
    <w:rsid w:val="00A8323A"/>
    <w:rsid w:val="00A836B1"/>
    <w:rsid w:val="00A83A21"/>
    <w:rsid w:val="00A84CF4"/>
    <w:rsid w:val="00A8537F"/>
    <w:rsid w:val="00A868E1"/>
    <w:rsid w:val="00A90254"/>
    <w:rsid w:val="00A9050D"/>
    <w:rsid w:val="00A9198A"/>
    <w:rsid w:val="00A91F73"/>
    <w:rsid w:val="00A92235"/>
    <w:rsid w:val="00A92BAD"/>
    <w:rsid w:val="00A93623"/>
    <w:rsid w:val="00A94233"/>
    <w:rsid w:val="00A94361"/>
    <w:rsid w:val="00A946EA"/>
    <w:rsid w:val="00A94A41"/>
    <w:rsid w:val="00A95D27"/>
    <w:rsid w:val="00A96651"/>
    <w:rsid w:val="00A96AEF"/>
    <w:rsid w:val="00A96C86"/>
    <w:rsid w:val="00A9723F"/>
    <w:rsid w:val="00AA08D9"/>
    <w:rsid w:val="00AA0D91"/>
    <w:rsid w:val="00AA2EE3"/>
    <w:rsid w:val="00AA360C"/>
    <w:rsid w:val="00AA38C7"/>
    <w:rsid w:val="00AA393D"/>
    <w:rsid w:val="00AA472F"/>
    <w:rsid w:val="00AA5A5B"/>
    <w:rsid w:val="00AA640E"/>
    <w:rsid w:val="00AA6A75"/>
    <w:rsid w:val="00AA6E26"/>
    <w:rsid w:val="00AA7494"/>
    <w:rsid w:val="00AA7726"/>
    <w:rsid w:val="00AB194D"/>
    <w:rsid w:val="00AB2648"/>
    <w:rsid w:val="00AB298A"/>
    <w:rsid w:val="00AB3596"/>
    <w:rsid w:val="00AB3E28"/>
    <w:rsid w:val="00AB4451"/>
    <w:rsid w:val="00AB5C2E"/>
    <w:rsid w:val="00AB62CA"/>
    <w:rsid w:val="00AB689A"/>
    <w:rsid w:val="00AB7523"/>
    <w:rsid w:val="00AC0643"/>
    <w:rsid w:val="00AC0AFC"/>
    <w:rsid w:val="00AC35D9"/>
    <w:rsid w:val="00AC4D04"/>
    <w:rsid w:val="00AC58FC"/>
    <w:rsid w:val="00AC61FC"/>
    <w:rsid w:val="00AC6933"/>
    <w:rsid w:val="00AD0343"/>
    <w:rsid w:val="00AD296A"/>
    <w:rsid w:val="00AD2E11"/>
    <w:rsid w:val="00AD33DB"/>
    <w:rsid w:val="00AD460D"/>
    <w:rsid w:val="00AD4BDE"/>
    <w:rsid w:val="00AD56D6"/>
    <w:rsid w:val="00AD5F64"/>
    <w:rsid w:val="00AD648B"/>
    <w:rsid w:val="00AD6A47"/>
    <w:rsid w:val="00AE1849"/>
    <w:rsid w:val="00AE2140"/>
    <w:rsid w:val="00AE2163"/>
    <w:rsid w:val="00AE2951"/>
    <w:rsid w:val="00AE3949"/>
    <w:rsid w:val="00AE3A21"/>
    <w:rsid w:val="00AE5146"/>
    <w:rsid w:val="00AE5972"/>
    <w:rsid w:val="00AE6239"/>
    <w:rsid w:val="00AE6AB9"/>
    <w:rsid w:val="00AE6BED"/>
    <w:rsid w:val="00AE7A7A"/>
    <w:rsid w:val="00AE7EEF"/>
    <w:rsid w:val="00AF10F5"/>
    <w:rsid w:val="00AF23C3"/>
    <w:rsid w:val="00AF24D6"/>
    <w:rsid w:val="00AF5355"/>
    <w:rsid w:val="00AF5B22"/>
    <w:rsid w:val="00AF6335"/>
    <w:rsid w:val="00AF6DC2"/>
    <w:rsid w:val="00AF7AB5"/>
    <w:rsid w:val="00B01797"/>
    <w:rsid w:val="00B04747"/>
    <w:rsid w:val="00B04E1C"/>
    <w:rsid w:val="00B051B4"/>
    <w:rsid w:val="00B05567"/>
    <w:rsid w:val="00B058AB"/>
    <w:rsid w:val="00B060AF"/>
    <w:rsid w:val="00B066C6"/>
    <w:rsid w:val="00B067B7"/>
    <w:rsid w:val="00B06FCC"/>
    <w:rsid w:val="00B0747C"/>
    <w:rsid w:val="00B10E16"/>
    <w:rsid w:val="00B115BA"/>
    <w:rsid w:val="00B116BD"/>
    <w:rsid w:val="00B11B58"/>
    <w:rsid w:val="00B11C39"/>
    <w:rsid w:val="00B17022"/>
    <w:rsid w:val="00B177A5"/>
    <w:rsid w:val="00B17DA2"/>
    <w:rsid w:val="00B2005F"/>
    <w:rsid w:val="00B20F16"/>
    <w:rsid w:val="00B218D9"/>
    <w:rsid w:val="00B21DE2"/>
    <w:rsid w:val="00B2262E"/>
    <w:rsid w:val="00B228FE"/>
    <w:rsid w:val="00B25167"/>
    <w:rsid w:val="00B255FA"/>
    <w:rsid w:val="00B25AE5"/>
    <w:rsid w:val="00B30554"/>
    <w:rsid w:val="00B30679"/>
    <w:rsid w:val="00B312AB"/>
    <w:rsid w:val="00B32833"/>
    <w:rsid w:val="00B32F31"/>
    <w:rsid w:val="00B33071"/>
    <w:rsid w:val="00B33325"/>
    <w:rsid w:val="00B35044"/>
    <w:rsid w:val="00B354E0"/>
    <w:rsid w:val="00B35734"/>
    <w:rsid w:val="00B35D3B"/>
    <w:rsid w:val="00B35FC4"/>
    <w:rsid w:val="00B36BE1"/>
    <w:rsid w:val="00B36EFD"/>
    <w:rsid w:val="00B3789C"/>
    <w:rsid w:val="00B37EEF"/>
    <w:rsid w:val="00B40DD2"/>
    <w:rsid w:val="00B4108E"/>
    <w:rsid w:val="00B42D9C"/>
    <w:rsid w:val="00B43A17"/>
    <w:rsid w:val="00B4458D"/>
    <w:rsid w:val="00B44AEC"/>
    <w:rsid w:val="00B45059"/>
    <w:rsid w:val="00B454F9"/>
    <w:rsid w:val="00B4647A"/>
    <w:rsid w:val="00B46AAA"/>
    <w:rsid w:val="00B47419"/>
    <w:rsid w:val="00B47A8B"/>
    <w:rsid w:val="00B50E36"/>
    <w:rsid w:val="00B51165"/>
    <w:rsid w:val="00B514F4"/>
    <w:rsid w:val="00B523FE"/>
    <w:rsid w:val="00B53C3A"/>
    <w:rsid w:val="00B547D8"/>
    <w:rsid w:val="00B55067"/>
    <w:rsid w:val="00B557E5"/>
    <w:rsid w:val="00B61175"/>
    <w:rsid w:val="00B61492"/>
    <w:rsid w:val="00B627F9"/>
    <w:rsid w:val="00B63536"/>
    <w:rsid w:val="00B63FD9"/>
    <w:rsid w:val="00B64273"/>
    <w:rsid w:val="00B648B1"/>
    <w:rsid w:val="00B64EE2"/>
    <w:rsid w:val="00B6502B"/>
    <w:rsid w:val="00B65FDD"/>
    <w:rsid w:val="00B7070B"/>
    <w:rsid w:val="00B709C3"/>
    <w:rsid w:val="00B70F84"/>
    <w:rsid w:val="00B71504"/>
    <w:rsid w:val="00B71ECF"/>
    <w:rsid w:val="00B721E3"/>
    <w:rsid w:val="00B7224F"/>
    <w:rsid w:val="00B7320D"/>
    <w:rsid w:val="00B74B26"/>
    <w:rsid w:val="00B750F9"/>
    <w:rsid w:val="00B75209"/>
    <w:rsid w:val="00B7537F"/>
    <w:rsid w:val="00B770A9"/>
    <w:rsid w:val="00B811E3"/>
    <w:rsid w:val="00B8152F"/>
    <w:rsid w:val="00B8159E"/>
    <w:rsid w:val="00B8186A"/>
    <w:rsid w:val="00B81E3D"/>
    <w:rsid w:val="00B825F5"/>
    <w:rsid w:val="00B82DF3"/>
    <w:rsid w:val="00B83553"/>
    <w:rsid w:val="00B8439A"/>
    <w:rsid w:val="00B843CE"/>
    <w:rsid w:val="00B85F2D"/>
    <w:rsid w:val="00B87A3D"/>
    <w:rsid w:val="00B87E97"/>
    <w:rsid w:val="00B92EA9"/>
    <w:rsid w:val="00B958B5"/>
    <w:rsid w:val="00B964FF"/>
    <w:rsid w:val="00BA0123"/>
    <w:rsid w:val="00BA23CE"/>
    <w:rsid w:val="00BA374A"/>
    <w:rsid w:val="00BA395E"/>
    <w:rsid w:val="00BA4B45"/>
    <w:rsid w:val="00BA5E8E"/>
    <w:rsid w:val="00BA645D"/>
    <w:rsid w:val="00BA682E"/>
    <w:rsid w:val="00BA6AB0"/>
    <w:rsid w:val="00BA6F12"/>
    <w:rsid w:val="00BA7333"/>
    <w:rsid w:val="00BA7BCE"/>
    <w:rsid w:val="00BA7D78"/>
    <w:rsid w:val="00BB00EA"/>
    <w:rsid w:val="00BB0A8A"/>
    <w:rsid w:val="00BB0AB6"/>
    <w:rsid w:val="00BB11F8"/>
    <w:rsid w:val="00BB2AE7"/>
    <w:rsid w:val="00BB4182"/>
    <w:rsid w:val="00BB444B"/>
    <w:rsid w:val="00BB467D"/>
    <w:rsid w:val="00BB5603"/>
    <w:rsid w:val="00BB5C27"/>
    <w:rsid w:val="00BB6401"/>
    <w:rsid w:val="00BB6E1A"/>
    <w:rsid w:val="00BB7BF0"/>
    <w:rsid w:val="00BC0F12"/>
    <w:rsid w:val="00BC2F0A"/>
    <w:rsid w:val="00BC33BE"/>
    <w:rsid w:val="00BC3A36"/>
    <w:rsid w:val="00BC4898"/>
    <w:rsid w:val="00BC5758"/>
    <w:rsid w:val="00BC76D0"/>
    <w:rsid w:val="00BD0FE3"/>
    <w:rsid w:val="00BD46EC"/>
    <w:rsid w:val="00BD4E25"/>
    <w:rsid w:val="00BD5B3B"/>
    <w:rsid w:val="00BD61D2"/>
    <w:rsid w:val="00BD6D4C"/>
    <w:rsid w:val="00BD74CC"/>
    <w:rsid w:val="00BD7638"/>
    <w:rsid w:val="00BD7B6B"/>
    <w:rsid w:val="00BE0471"/>
    <w:rsid w:val="00BE0B9E"/>
    <w:rsid w:val="00BE151E"/>
    <w:rsid w:val="00BE291D"/>
    <w:rsid w:val="00BE3E23"/>
    <w:rsid w:val="00BE444F"/>
    <w:rsid w:val="00BE4517"/>
    <w:rsid w:val="00BE4A10"/>
    <w:rsid w:val="00BE4D68"/>
    <w:rsid w:val="00BE517D"/>
    <w:rsid w:val="00BE5352"/>
    <w:rsid w:val="00BE592F"/>
    <w:rsid w:val="00BE5D44"/>
    <w:rsid w:val="00BE7423"/>
    <w:rsid w:val="00BE7BCF"/>
    <w:rsid w:val="00BF066B"/>
    <w:rsid w:val="00BF0A70"/>
    <w:rsid w:val="00BF0B90"/>
    <w:rsid w:val="00BF1518"/>
    <w:rsid w:val="00BF1C52"/>
    <w:rsid w:val="00BF3932"/>
    <w:rsid w:val="00BF4280"/>
    <w:rsid w:val="00BF55FE"/>
    <w:rsid w:val="00C015FC"/>
    <w:rsid w:val="00C0335C"/>
    <w:rsid w:val="00C0391D"/>
    <w:rsid w:val="00C039FF"/>
    <w:rsid w:val="00C03F30"/>
    <w:rsid w:val="00C04344"/>
    <w:rsid w:val="00C04466"/>
    <w:rsid w:val="00C048C3"/>
    <w:rsid w:val="00C0523D"/>
    <w:rsid w:val="00C0602E"/>
    <w:rsid w:val="00C0617A"/>
    <w:rsid w:val="00C0642F"/>
    <w:rsid w:val="00C069EA"/>
    <w:rsid w:val="00C070F6"/>
    <w:rsid w:val="00C073D6"/>
    <w:rsid w:val="00C07460"/>
    <w:rsid w:val="00C10657"/>
    <w:rsid w:val="00C125A2"/>
    <w:rsid w:val="00C12A0D"/>
    <w:rsid w:val="00C135FA"/>
    <w:rsid w:val="00C13838"/>
    <w:rsid w:val="00C14BE8"/>
    <w:rsid w:val="00C157FE"/>
    <w:rsid w:val="00C16047"/>
    <w:rsid w:val="00C16EDC"/>
    <w:rsid w:val="00C175D0"/>
    <w:rsid w:val="00C17B3E"/>
    <w:rsid w:val="00C207F7"/>
    <w:rsid w:val="00C21032"/>
    <w:rsid w:val="00C2459D"/>
    <w:rsid w:val="00C249EF"/>
    <w:rsid w:val="00C25255"/>
    <w:rsid w:val="00C26848"/>
    <w:rsid w:val="00C2698E"/>
    <w:rsid w:val="00C275D1"/>
    <w:rsid w:val="00C304C2"/>
    <w:rsid w:val="00C309A5"/>
    <w:rsid w:val="00C310A9"/>
    <w:rsid w:val="00C322B4"/>
    <w:rsid w:val="00C323A8"/>
    <w:rsid w:val="00C32EF4"/>
    <w:rsid w:val="00C3352D"/>
    <w:rsid w:val="00C33638"/>
    <w:rsid w:val="00C346F0"/>
    <w:rsid w:val="00C352A8"/>
    <w:rsid w:val="00C3597D"/>
    <w:rsid w:val="00C36627"/>
    <w:rsid w:val="00C37288"/>
    <w:rsid w:val="00C3747E"/>
    <w:rsid w:val="00C42F92"/>
    <w:rsid w:val="00C43644"/>
    <w:rsid w:val="00C44428"/>
    <w:rsid w:val="00C469C4"/>
    <w:rsid w:val="00C47286"/>
    <w:rsid w:val="00C517B3"/>
    <w:rsid w:val="00C5184F"/>
    <w:rsid w:val="00C51FA2"/>
    <w:rsid w:val="00C524AB"/>
    <w:rsid w:val="00C529EC"/>
    <w:rsid w:val="00C53343"/>
    <w:rsid w:val="00C54D13"/>
    <w:rsid w:val="00C55188"/>
    <w:rsid w:val="00C55239"/>
    <w:rsid w:val="00C5673B"/>
    <w:rsid w:val="00C6266E"/>
    <w:rsid w:val="00C63A8B"/>
    <w:rsid w:val="00C64131"/>
    <w:rsid w:val="00C646F8"/>
    <w:rsid w:val="00C65240"/>
    <w:rsid w:val="00C6588F"/>
    <w:rsid w:val="00C65AC6"/>
    <w:rsid w:val="00C66C4D"/>
    <w:rsid w:val="00C66E12"/>
    <w:rsid w:val="00C66E7B"/>
    <w:rsid w:val="00C678C4"/>
    <w:rsid w:val="00C67A64"/>
    <w:rsid w:val="00C7010F"/>
    <w:rsid w:val="00C70847"/>
    <w:rsid w:val="00C71398"/>
    <w:rsid w:val="00C71941"/>
    <w:rsid w:val="00C729A6"/>
    <w:rsid w:val="00C73A5C"/>
    <w:rsid w:val="00C73EDE"/>
    <w:rsid w:val="00C75568"/>
    <w:rsid w:val="00C7676E"/>
    <w:rsid w:val="00C7762A"/>
    <w:rsid w:val="00C810BB"/>
    <w:rsid w:val="00C817C6"/>
    <w:rsid w:val="00C82EAD"/>
    <w:rsid w:val="00C84A8F"/>
    <w:rsid w:val="00C84DB3"/>
    <w:rsid w:val="00C859B2"/>
    <w:rsid w:val="00C85ECC"/>
    <w:rsid w:val="00C8622F"/>
    <w:rsid w:val="00C86AE7"/>
    <w:rsid w:val="00C87224"/>
    <w:rsid w:val="00C87BE3"/>
    <w:rsid w:val="00C90513"/>
    <w:rsid w:val="00C90612"/>
    <w:rsid w:val="00C91CB7"/>
    <w:rsid w:val="00C93778"/>
    <w:rsid w:val="00C93FC1"/>
    <w:rsid w:val="00C9427E"/>
    <w:rsid w:val="00C94413"/>
    <w:rsid w:val="00C94BC4"/>
    <w:rsid w:val="00C95C32"/>
    <w:rsid w:val="00C9745C"/>
    <w:rsid w:val="00C97C3A"/>
    <w:rsid w:val="00CA0360"/>
    <w:rsid w:val="00CA050B"/>
    <w:rsid w:val="00CA14D4"/>
    <w:rsid w:val="00CA15F3"/>
    <w:rsid w:val="00CA1CEB"/>
    <w:rsid w:val="00CA21DA"/>
    <w:rsid w:val="00CA223C"/>
    <w:rsid w:val="00CA3CFC"/>
    <w:rsid w:val="00CA4598"/>
    <w:rsid w:val="00CA4C15"/>
    <w:rsid w:val="00CA5C4F"/>
    <w:rsid w:val="00CA7DD9"/>
    <w:rsid w:val="00CB1E2D"/>
    <w:rsid w:val="00CB2768"/>
    <w:rsid w:val="00CB29B7"/>
    <w:rsid w:val="00CB2C91"/>
    <w:rsid w:val="00CB2D07"/>
    <w:rsid w:val="00CB3FEC"/>
    <w:rsid w:val="00CB42B8"/>
    <w:rsid w:val="00CB4500"/>
    <w:rsid w:val="00CB4C5A"/>
    <w:rsid w:val="00CB5314"/>
    <w:rsid w:val="00CB69DA"/>
    <w:rsid w:val="00CB6ACB"/>
    <w:rsid w:val="00CB776F"/>
    <w:rsid w:val="00CC0E66"/>
    <w:rsid w:val="00CC2A28"/>
    <w:rsid w:val="00CC6224"/>
    <w:rsid w:val="00CC68A5"/>
    <w:rsid w:val="00CC7064"/>
    <w:rsid w:val="00CC7A2A"/>
    <w:rsid w:val="00CC7CF2"/>
    <w:rsid w:val="00CC7ED1"/>
    <w:rsid w:val="00CD067A"/>
    <w:rsid w:val="00CD0FC5"/>
    <w:rsid w:val="00CD35FF"/>
    <w:rsid w:val="00CD404E"/>
    <w:rsid w:val="00CD41FB"/>
    <w:rsid w:val="00CD4493"/>
    <w:rsid w:val="00CD4B28"/>
    <w:rsid w:val="00CD50EE"/>
    <w:rsid w:val="00CD66C4"/>
    <w:rsid w:val="00CD67C2"/>
    <w:rsid w:val="00CD6C6B"/>
    <w:rsid w:val="00CE1B54"/>
    <w:rsid w:val="00CE2BD9"/>
    <w:rsid w:val="00CE2DA7"/>
    <w:rsid w:val="00CE2E3A"/>
    <w:rsid w:val="00CE3EA2"/>
    <w:rsid w:val="00CE5428"/>
    <w:rsid w:val="00CE597A"/>
    <w:rsid w:val="00CE65F9"/>
    <w:rsid w:val="00CE6910"/>
    <w:rsid w:val="00CE73BD"/>
    <w:rsid w:val="00CE795C"/>
    <w:rsid w:val="00CF07F0"/>
    <w:rsid w:val="00CF0E74"/>
    <w:rsid w:val="00CF183E"/>
    <w:rsid w:val="00CF2E65"/>
    <w:rsid w:val="00CF7FD4"/>
    <w:rsid w:val="00D00420"/>
    <w:rsid w:val="00D0186A"/>
    <w:rsid w:val="00D030EB"/>
    <w:rsid w:val="00D03A6A"/>
    <w:rsid w:val="00D04235"/>
    <w:rsid w:val="00D04A35"/>
    <w:rsid w:val="00D04F9D"/>
    <w:rsid w:val="00D0558C"/>
    <w:rsid w:val="00D058F3"/>
    <w:rsid w:val="00D05BAB"/>
    <w:rsid w:val="00D0640E"/>
    <w:rsid w:val="00D072E7"/>
    <w:rsid w:val="00D13B1F"/>
    <w:rsid w:val="00D16920"/>
    <w:rsid w:val="00D17E37"/>
    <w:rsid w:val="00D2047C"/>
    <w:rsid w:val="00D226E2"/>
    <w:rsid w:val="00D231F6"/>
    <w:rsid w:val="00D23291"/>
    <w:rsid w:val="00D2504B"/>
    <w:rsid w:val="00D306FA"/>
    <w:rsid w:val="00D31C3A"/>
    <w:rsid w:val="00D31CC9"/>
    <w:rsid w:val="00D332B5"/>
    <w:rsid w:val="00D333D0"/>
    <w:rsid w:val="00D40355"/>
    <w:rsid w:val="00D41C63"/>
    <w:rsid w:val="00D41DDF"/>
    <w:rsid w:val="00D42C51"/>
    <w:rsid w:val="00D4380D"/>
    <w:rsid w:val="00D43C76"/>
    <w:rsid w:val="00D44089"/>
    <w:rsid w:val="00D47D97"/>
    <w:rsid w:val="00D5096D"/>
    <w:rsid w:val="00D50DFE"/>
    <w:rsid w:val="00D52652"/>
    <w:rsid w:val="00D535D8"/>
    <w:rsid w:val="00D5457C"/>
    <w:rsid w:val="00D55909"/>
    <w:rsid w:val="00D55E25"/>
    <w:rsid w:val="00D56768"/>
    <w:rsid w:val="00D571BD"/>
    <w:rsid w:val="00D602DD"/>
    <w:rsid w:val="00D605B1"/>
    <w:rsid w:val="00D609B1"/>
    <w:rsid w:val="00D60F4A"/>
    <w:rsid w:val="00D61384"/>
    <w:rsid w:val="00D621E7"/>
    <w:rsid w:val="00D64428"/>
    <w:rsid w:val="00D64DE4"/>
    <w:rsid w:val="00D65656"/>
    <w:rsid w:val="00D6576E"/>
    <w:rsid w:val="00D65796"/>
    <w:rsid w:val="00D65F9B"/>
    <w:rsid w:val="00D6693B"/>
    <w:rsid w:val="00D67426"/>
    <w:rsid w:val="00D67E20"/>
    <w:rsid w:val="00D67F0D"/>
    <w:rsid w:val="00D706A0"/>
    <w:rsid w:val="00D716CB"/>
    <w:rsid w:val="00D71B64"/>
    <w:rsid w:val="00D72FE3"/>
    <w:rsid w:val="00D748AE"/>
    <w:rsid w:val="00D74FA1"/>
    <w:rsid w:val="00D75787"/>
    <w:rsid w:val="00D7604B"/>
    <w:rsid w:val="00D77C26"/>
    <w:rsid w:val="00D82B9C"/>
    <w:rsid w:val="00D82D51"/>
    <w:rsid w:val="00D82FF3"/>
    <w:rsid w:val="00D8396B"/>
    <w:rsid w:val="00D847E6"/>
    <w:rsid w:val="00D851BD"/>
    <w:rsid w:val="00D85D2A"/>
    <w:rsid w:val="00D869BD"/>
    <w:rsid w:val="00D87B0E"/>
    <w:rsid w:val="00D9006A"/>
    <w:rsid w:val="00D90BB3"/>
    <w:rsid w:val="00D90C13"/>
    <w:rsid w:val="00D911A1"/>
    <w:rsid w:val="00D926ED"/>
    <w:rsid w:val="00D94258"/>
    <w:rsid w:val="00D94530"/>
    <w:rsid w:val="00D954F1"/>
    <w:rsid w:val="00D962D2"/>
    <w:rsid w:val="00DA0136"/>
    <w:rsid w:val="00DA051A"/>
    <w:rsid w:val="00DA0A01"/>
    <w:rsid w:val="00DA140E"/>
    <w:rsid w:val="00DA3BAE"/>
    <w:rsid w:val="00DA3BBB"/>
    <w:rsid w:val="00DA5B23"/>
    <w:rsid w:val="00DA7065"/>
    <w:rsid w:val="00DA744A"/>
    <w:rsid w:val="00DB0A8F"/>
    <w:rsid w:val="00DB133C"/>
    <w:rsid w:val="00DB3EBB"/>
    <w:rsid w:val="00DB5F75"/>
    <w:rsid w:val="00DB7038"/>
    <w:rsid w:val="00DC05FE"/>
    <w:rsid w:val="00DC20C0"/>
    <w:rsid w:val="00DC2455"/>
    <w:rsid w:val="00DC3007"/>
    <w:rsid w:val="00DC4531"/>
    <w:rsid w:val="00DC4889"/>
    <w:rsid w:val="00DC4E3E"/>
    <w:rsid w:val="00DC5042"/>
    <w:rsid w:val="00DC52B4"/>
    <w:rsid w:val="00DC5E2B"/>
    <w:rsid w:val="00DD10D6"/>
    <w:rsid w:val="00DD12A7"/>
    <w:rsid w:val="00DD156C"/>
    <w:rsid w:val="00DD1C20"/>
    <w:rsid w:val="00DD23C7"/>
    <w:rsid w:val="00DD2A31"/>
    <w:rsid w:val="00DD37D3"/>
    <w:rsid w:val="00DD4AC6"/>
    <w:rsid w:val="00DD4E0C"/>
    <w:rsid w:val="00DD5E58"/>
    <w:rsid w:val="00DD5EC9"/>
    <w:rsid w:val="00DD603D"/>
    <w:rsid w:val="00DD61A4"/>
    <w:rsid w:val="00DD6323"/>
    <w:rsid w:val="00DE023A"/>
    <w:rsid w:val="00DE21DF"/>
    <w:rsid w:val="00DE2233"/>
    <w:rsid w:val="00DE256F"/>
    <w:rsid w:val="00DE3386"/>
    <w:rsid w:val="00DE366E"/>
    <w:rsid w:val="00DE6143"/>
    <w:rsid w:val="00DE6191"/>
    <w:rsid w:val="00DE624C"/>
    <w:rsid w:val="00DE6954"/>
    <w:rsid w:val="00DE6F87"/>
    <w:rsid w:val="00DE7695"/>
    <w:rsid w:val="00DE7BA5"/>
    <w:rsid w:val="00DF01FC"/>
    <w:rsid w:val="00DF086C"/>
    <w:rsid w:val="00DF1CB2"/>
    <w:rsid w:val="00DF28C0"/>
    <w:rsid w:val="00DF2D7F"/>
    <w:rsid w:val="00DF3536"/>
    <w:rsid w:val="00DF3992"/>
    <w:rsid w:val="00DF3A2F"/>
    <w:rsid w:val="00DF4451"/>
    <w:rsid w:val="00DF4815"/>
    <w:rsid w:val="00DF4CFA"/>
    <w:rsid w:val="00DF6AA4"/>
    <w:rsid w:val="00DF769E"/>
    <w:rsid w:val="00DF781B"/>
    <w:rsid w:val="00E0105E"/>
    <w:rsid w:val="00E01B01"/>
    <w:rsid w:val="00E01C35"/>
    <w:rsid w:val="00E02174"/>
    <w:rsid w:val="00E02404"/>
    <w:rsid w:val="00E032A7"/>
    <w:rsid w:val="00E035C3"/>
    <w:rsid w:val="00E03C5C"/>
    <w:rsid w:val="00E040EC"/>
    <w:rsid w:val="00E04105"/>
    <w:rsid w:val="00E05507"/>
    <w:rsid w:val="00E06B66"/>
    <w:rsid w:val="00E07654"/>
    <w:rsid w:val="00E078E3"/>
    <w:rsid w:val="00E103ED"/>
    <w:rsid w:val="00E104BF"/>
    <w:rsid w:val="00E1058F"/>
    <w:rsid w:val="00E10AD3"/>
    <w:rsid w:val="00E11DF8"/>
    <w:rsid w:val="00E14852"/>
    <w:rsid w:val="00E14FE2"/>
    <w:rsid w:val="00E16103"/>
    <w:rsid w:val="00E1642B"/>
    <w:rsid w:val="00E16520"/>
    <w:rsid w:val="00E16EDF"/>
    <w:rsid w:val="00E2248C"/>
    <w:rsid w:val="00E22ABF"/>
    <w:rsid w:val="00E22B18"/>
    <w:rsid w:val="00E249BC"/>
    <w:rsid w:val="00E2509F"/>
    <w:rsid w:val="00E264B7"/>
    <w:rsid w:val="00E269DB"/>
    <w:rsid w:val="00E26C61"/>
    <w:rsid w:val="00E278C3"/>
    <w:rsid w:val="00E27F88"/>
    <w:rsid w:val="00E316C6"/>
    <w:rsid w:val="00E31719"/>
    <w:rsid w:val="00E32AE0"/>
    <w:rsid w:val="00E331E8"/>
    <w:rsid w:val="00E3399B"/>
    <w:rsid w:val="00E33A15"/>
    <w:rsid w:val="00E33D2E"/>
    <w:rsid w:val="00E3475C"/>
    <w:rsid w:val="00E34FA0"/>
    <w:rsid w:val="00E371E8"/>
    <w:rsid w:val="00E4041E"/>
    <w:rsid w:val="00E40468"/>
    <w:rsid w:val="00E40DD8"/>
    <w:rsid w:val="00E412D9"/>
    <w:rsid w:val="00E414B9"/>
    <w:rsid w:val="00E41D6D"/>
    <w:rsid w:val="00E4203A"/>
    <w:rsid w:val="00E43425"/>
    <w:rsid w:val="00E43F21"/>
    <w:rsid w:val="00E454AF"/>
    <w:rsid w:val="00E4651B"/>
    <w:rsid w:val="00E46FDE"/>
    <w:rsid w:val="00E4798A"/>
    <w:rsid w:val="00E47F64"/>
    <w:rsid w:val="00E50719"/>
    <w:rsid w:val="00E50E2A"/>
    <w:rsid w:val="00E517BD"/>
    <w:rsid w:val="00E51A44"/>
    <w:rsid w:val="00E51D39"/>
    <w:rsid w:val="00E530AC"/>
    <w:rsid w:val="00E538B7"/>
    <w:rsid w:val="00E54935"/>
    <w:rsid w:val="00E54E62"/>
    <w:rsid w:val="00E55413"/>
    <w:rsid w:val="00E558C9"/>
    <w:rsid w:val="00E562AC"/>
    <w:rsid w:val="00E568FC"/>
    <w:rsid w:val="00E623E5"/>
    <w:rsid w:val="00E6296A"/>
    <w:rsid w:val="00E62CE6"/>
    <w:rsid w:val="00E6321D"/>
    <w:rsid w:val="00E64D98"/>
    <w:rsid w:val="00E6532F"/>
    <w:rsid w:val="00E65921"/>
    <w:rsid w:val="00E659D5"/>
    <w:rsid w:val="00E66B60"/>
    <w:rsid w:val="00E66D9E"/>
    <w:rsid w:val="00E67D30"/>
    <w:rsid w:val="00E70165"/>
    <w:rsid w:val="00E710AC"/>
    <w:rsid w:val="00E72A72"/>
    <w:rsid w:val="00E73E3B"/>
    <w:rsid w:val="00E73ECF"/>
    <w:rsid w:val="00E74F58"/>
    <w:rsid w:val="00E75AF1"/>
    <w:rsid w:val="00E7636D"/>
    <w:rsid w:val="00E77DE3"/>
    <w:rsid w:val="00E80401"/>
    <w:rsid w:val="00E82111"/>
    <w:rsid w:val="00E83CF6"/>
    <w:rsid w:val="00E85235"/>
    <w:rsid w:val="00E853F5"/>
    <w:rsid w:val="00E85B97"/>
    <w:rsid w:val="00E85E50"/>
    <w:rsid w:val="00E87061"/>
    <w:rsid w:val="00E873C6"/>
    <w:rsid w:val="00E87E3F"/>
    <w:rsid w:val="00E918BE"/>
    <w:rsid w:val="00E919F9"/>
    <w:rsid w:val="00E92552"/>
    <w:rsid w:val="00E92752"/>
    <w:rsid w:val="00E93956"/>
    <w:rsid w:val="00E941E6"/>
    <w:rsid w:val="00E94D3E"/>
    <w:rsid w:val="00E94E9E"/>
    <w:rsid w:val="00E956BA"/>
    <w:rsid w:val="00E9614A"/>
    <w:rsid w:val="00E97226"/>
    <w:rsid w:val="00E977B4"/>
    <w:rsid w:val="00E97C89"/>
    <w:rsid w:val="00EA1671"/>
    <w:rsid w:val="00EA1E35"/>
    <w:rsid w:val="00EA20E2"/>
    <w:rsid w:val="00EA2192"/>
    <w:rsid w:val="00EA2BB2"/>
    <w:rsid w:val="00EA38B2"/>
    <w:rsid w:val="00EA3D30"/>
    <w:rsid w:val="00EA41A4"/>
    <w:rsid w:val="00EA41C5"/>
    <w:rsid w:val="00EA42D4"/>
    <w:rsid w:val="00EA4FE5"/>
    <w:rsid w:val="00EA6F12"/>
    <w:rsid w:val="00EA7ADE"/>
    <w:rsid w:val="00EB1A41"/>
    <w:rsid w:val="00EB1D37"/>
    <w:rsid w:val="00EB2CEE"/>
    <w:rsid w:val="00EB31B6"/>
    <w:rsid w:val="00EB40C6"/>
    <w:rsid w:val="00EB47A2"/>
    <w:rsid w:val="00EB4C61"/>
    <w:rsid w:val="00EB539F"/>
    <w:rsid w:val="00EB54E3"/>
    <w:rsid w:val="00EB54E6"/>
    <w:rsid w:val="00EB554B"/>
    <w:rsid w:val="00EB5B92"/>
    <w:rsid w:val="00EB5FF4"/>
    <w:rsid w:val="00EB6452"/>
    <w:rsid w:val="00EB6505"/>
    <w:rsid w:val="00EB69B2"/>
    <w:rsid w:val="00EC0398"/>
    <w:rsid w:val="00EC207F"/>
    <w:rsid w:val="00EC35C5"/>
    <w:rsid w:val="00EC3699"/>
    <w:rsid w:val="00EC3726"/>
    <w:rsid w:val="00EC4990"/>
    <w:rsid w:val="00EC5CCD"/>
    <w:rsid w:val="00EC7ACF"/>
    <w:rsid w:val="00ED1166"/>
    <w:rsid w:val="00ED12D3"/>
    <w:rsid w:val="00ED1871"/>
    <w:rsid w:val="00ED3068"/>
    <w:rsid w:val="00ED35ED"/>
    <w:rsid w:val="00ED4030"/>
    <w:rsid w:val="00ED5A4F"/>
    <w:rsid w:val="00ED7838"/>
    <w:rsid w:val="00EE0751"/>
    <w:rsid w:val="00EE15C4"/>
    <w:rsid w:val="00EE3061"/>
    <w:rsid w:val="00EE3319"/>
    <w:rsid w:val="00EE338F"/>
    <w:rsid w:val="00EE4307"/>
    <w:rsid w:val="00EE5DCC"/>
    <w:rsid w:val="00EE5F57"/>
    <w:rsid w:val="00EE608D"/>
    <w:rsid w:val="00EE63B7"/>
    <w:rsid w:val="00EE6787"/>
    <w:rsid w:val="00EE6EC2"/>
    <w:rsid w:val="00EE7AFC"/>
    <w:rsid w:val="00EF0A2E"/>
    <w:rsid w:val="00EF141E"/>
    <w:rsid w:val="00EF20C4"/>
    <w:rsid w:val="00EF2EA5"/>
    <w:rsid w:val="00EF4E24"/>
    <w:rsid w:val="00EF5918"/>
    <w:rsid w:val="00EF5CCF"/>
    <w:rsid w:val="00EF67AD"/>
    <w:rsid w:val="00EF68D8"/>
    <w:rsid w:val="00EF6D98"/>
    <w:rsid w:val="00F00119"/>
    <w:rsid w:val="00F00744"/>
    <w:rsid w:val="00F00AAA"/>
    <w:rsid w:val="00F01E80"/>
    <w:rsid w:val="00F0208B"/>
    <w:rsid w:val="00F024EB"/>
    <w:rsid w:val="00F033C9"/>
    <w:rsid w:val="00F03FB8"/>
    <w:rsid w:val="00F0458A"/>
    <w:rsid w:val="00F04D4A"/>
    <w:rsid w:val="00F050C1"/>
    <w:rsid w:val="00F050FA"/>
    <w:rsid w:val="00F05146"/>
    <w:rsid w:val="00F066D9"/>
    <w:rsid w:val="00F06712"/>
    <w:rsid w:val="00F06F43"/>
    <w:rsid w:val="00F10441"/>
    <w:rsid w:val="00F10A0D"/>
    <w:rsid w:val="00F157B6"/>
    <w:rsid w:val="00F162A9"/>
    <w:rsid w:val="00F165EF"/>
    <w:rsid w:val="00F17705"/>
    <w:rsid w:val="00F203CC"/>
    <w:rsid w:val="00F20CB9"/>
    <w:rsid w:val="00F215F8"/>
    <w:rsid w:val="00F21926"/>
    <w:rsid w:val="00F22417"/>
    <w:rsid w:val="00F238EB"/>
    <w:rsid w:val="00F24235"/>
    <w:rsid w:val="00F245B0"/>
    <w:rsid w:val="00F2552B"/>
    <w:rsid w:val="00F25E04"/>
    <w:rsid w:val="00F26AF8"/>
    <w:rsid w:val="00F301E7"/>
    <w:rsid w:val="00F30211"/>
    <w:rsid w:val="00F30CFA"/>
    <w:rsid w:val="00F31C51"/>
    <w:rsid w:val="00F31E59"/>
    <w:rsid w:val="00F3246A"/>
    <w:rsid w:val="00F34CCC"/>
    <w:rsid w:val="00F4087B"/>
    <w:rsid w:val="00F408DB"/>
    <w:rsid w:val="00F429FA"/>
    <w:rsid w:val="00F431D5"/>
    <w:rsid w:val="00F43714"/>
    <w:rsid w:val="00F43AFF"/>
    <w:rsid w:val="00F43EEE"/>
    <w:rsid w:val="00F448C7"/>
    <w:rsid w:val="00F457EA"/>
    <w:rsid w:val="00F467AF"/>
    <w:rsid w:val="00F50276"/>
    <w:rsid w:val="00F50402"/>
    <w:rsid w:val="00F50785"/>
    <w:rsid w:val="00F5179F"/>
    <w:rsid w:val="00F517C4"/>
    <w:rsid w:val="00F52460"/>
    <w:rsid w:val="00F527CA"/>
    <w:rsid w:val="00F53476"/>
    <w:rsid w:val="00F53C65"/>
    <w:rsid w:val="00F53ED3"/>
    <w:rsid w:val="00F54226"/>
    <w:rsid w:val="00F55B97"/>
    <w:rsid w:val="00F57075"/>
    <w:rsid w:val="00F609EA"/>
    <w:rsid w:val="00F60B97"/>
    <w:rsid w:val="00F60C72"/>
    <w:rsid w:val="00F61D64"/>
    <w:rsid w:val="00F61E42"/>
    <w:rsid w:val="00F62501"/>
    <w:rsid w:val="00F62E65"/>
    <w:rsid w:val="00F63049"/>
    <w:rsid w:val="00F6382A"/>
    <w:rsid w:val="00F64030"/>
    <w:rsid w:val="00F64227"/>
    <w:rsid w:val="00F64A08"/>
    <w:rsid w:val="00F65520"/>
    <w:rsid w:val="00F656CE"/>
    <w:rsid w:val="00F65716"/>
    <w:rsid w:val="00F660FC"/>
    <w:rsid w:val="00F662F0"/>
    <w:rsid w:val="00F668B5"/>
    <w:rsid w:val="00F67AB3"/>
    <w:rsid w:val="00F70709"/>
    <w:rsid w:val="00F70D66"/>
    <w:rsid w:val="00F7117C"/>
    <w:rsid w:val="00F72AA6"/>
    <w:rsid w:val="00F731F0"/>
    <w:rsid w:val="00F7342F"/>
    <w:rsid w:val="00F73843"/>
    <w:rsid w:val="00F7456D"/>
    <w:rsid w:val="00F75146"/>
    <w:rsid w:val="00F763BD"/>
    <w:rsid w:val="00F76E4E"/>
    <w:rsid w:val="00F77B97"/>
    <w:rsid w:val="00F80196"/>
    <w:rsid w:val="00F81DF6"/>
    <w:rsid w:val="00F82381"/>
    <w:rsid w:val="00F8389E"/>
    <w:rsid w:val="00F849F6"/>
    <w:rsid w:val="00F84A89"/>
    <w:rsid w:val="00F85CE4"/>
    <w:rsid w:val="00F85EF8"/>
    <w:rsid w:val="00F86372"/>
    <w:rsid w:val="00F86509"/>
    <w:rsid w:val="00F916C2"/>
    <w:rsid w:val="00F92450"/>
    <w:rsid w:val="00F947DC"/>
    <w:rsid w:val="00F94FFE"/>
    <w:rsid w:val="00F96D15"/>
    <w:rsid w:val="00F9780E"/>
    <w:rsid w:val="00F979CF"/>
    <w:rsid w:val="00F97CBC"/>
    <w:rsid w:val="00FA0AF5"/>
    <w:rsid w:val="00FA0EBA"/>
    <w:rsid w:val="00FA116D"/>
    <w:rsid w:val="00FA2239"/>
    <w:rsid w:val="00FA2A40"/>
    <w:rsid w:val="00FA2BDD"/>
    <w:rsid w:val="00FA4E79"/>
    <w:rsid w:val="00FA59BA"/>
    <w:rsid w:val="00FA5A63"/>
    <w:rsid w:val="00FA5F35"/>
    <w:rsid w:val="00FA658D"/>
    <w:rsid w:val="00FA74D6"/>
    <w:rsid w:val="00FA7941"/>
    <w:rsid w:val="00FB04FE"/>
    <w:rsid w:val="00FB10D3"/>
    <w:rsid w:val="00FB1C6C"/>
    <w:rsid w:val="00FB2462"/>
    <w:rsid w:val="00FB251D"/>
    <w:rsid w:val="00FB34CB"/>
    <w:rsid w:val="00FB5100"/>
    <w:rsid w:val="00FB62E2"/>
    <w:rsid w:val="00FB6895"/>
    <w:rsid w:val="00FB68E2"/>
    <w:rsid w:val="00FB6FA3"/>
    <w:rsid w:val="00FB7351"/>
    <w:rsid w:val="00FB76C5"/>
    <w:rsid w:val="00FB7E74"/>
    <w:rsid w:val="00FB7F2A"/>
    <w:rsid w:val="00FC0FC1"/>
    <w:rsid w:val="00FC13BD"/>
    <w:rsid w:val="00FC21B3"/>
    <w:rsid w:val="00FC30EE"/>
    <w:rsid w:val="00FC4018"/>
    <w:rsid w:val="00FC6396"/>
    <w:rsid w:val="00FC6B7D"/>
    <w:rsid w:val="00FC72D9"/>
    <w:rsid w:val="00FC7748"/>
    <w:rsid w:val="00FC7871"/>
    <w:rsid w:val="00FC7E15"/>
    <w:rsid w:val="00FD0BF4"/>
    <w:rsid w:val="00FD1002"/>
    <w:rsid w:val="00FD2E31"/>
    <w:rsid w:val="00FD2EE7"/>
    <w:rsid w:val="00FD5ABF"/>
    <w:rsid w:val="00FD5B77"/>
    <w:rsid w:val="00FD5EE2"/>
    <w:rsid w:val="00FD618E"/>
    <w:rsid w:val="00FD6673"/>
    <w:rsid w:val="00FD6EE1"/>
    <w:rsid w:val="00FD78B6"/>
    <w:rsid w:val="00FD7F3D"/>
    <w:rsid w:val="00FE24B0"/>
    <w:rsid w:val="00FE2A09"/>
    <w:rsid w:val="00FE34F6"/>
    <w:rsid w:val="00FE42D7"/>
    <w:rsid w:val="00FE4F3D"/>
    <w:rsid w:val="00FE52DF"/>
    <w:rsid w:val="00FE680F"/>
    <w:rsid w:val="00FE6F7F"/>
    <w:rsid w:val="00FE7570"/>
    <w:rsid w:val="00FF1460"/>
    <w:rsid w:val="00FF1634"/>
    <w:rsid w:val="00FF2921"/>
    <w:rsid w:val="00FF2E5B"/>
    <w:rsid w:val="00FF33BE"/>
    <w:rsid w:val="00FF3EE2"/>
    <w:rsid w:val="00FF40B5"/>
    <w:rsid w:val="00FF471F"/>
    <w:rsid w:val="00FF57DF"/>
    <w:rsid w:val="00FF5906"/>
    <w:rsid w:val="00FF6D35"/>
    <w:rsid w:val="00FF76CB"/>
    <w:rsid w:val="00FF7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41E38"/>
  <w15:chartTrackingRefBased/>
  <w15:docId w15:val="{3F194FA7-0152-49C4-98CF-7E8DDAF3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72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1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01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8D"/>
    <w:rPr>
      <w:rFonts w:asciiTheme="majorHAnsi" w:eastAsiaTheme="majorEastAsia" w:hAnsiTheme="majorHAnsi" w:cstheme="majorBidi"/>
      <w:b/>
      <w:color w:val="2F5496" w:themeColor="accent1" w:themeShade="BF"/>
      <w:sz w:val="4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607D4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607D4"/>
    <w:pPr>
      <w:spacing w:before="240" w:after="120"/>
    </w:pPr>
    <w:rPr>
      <w:rFonts w:cstheme="minorHAns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07D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2C4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1E80"/>
    <w:rPr>
      <w:color w:val="808080"/>
    </w:rPr>
  </w:style>
  <w:style w:type="table" w:styleId="TableGrid">
    <w:name w:val="Table Grid"/>
    <w:basedOn w:val="TableNormal"/>
    <w:uiPriority w:val="39"/>
    <w:rsid w:val="007E38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10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050"/>
  </w:style>
  <w:style w:type="paragraph" w:styleId="Footer">
    <w:name w:val="footer"/>
    <w:basedOn w:val="Normal"/>
    <w:link w:val="FooterChar"/>
    <w:uiPriority w:val="99"/>
    <w:unhideWhenUsed/>
    <w:rsid w:val="000D10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050"/>
  </w:style>
  <w:style w:type="character" w:customStyle="1" w:styleId="Heading2Char">
    <w:name w:val="Heading 2 Char"/>
    <w:basedOn w:val="DefaultParagraphFont"/>
    <w:link w:val="Heading2"/>
    <w:uiPriority w:val="9"/>
    <w:rsid w:val="0022013E"/>
    <w:rPr>
      <w:rFonts w:asciiTheme="majorHAnsi" w:eastAsiaTheme="majorEastAsia" w:hAnsiTheme="majorHAnsi" w:cstheme="majorBidi"/>
      <w:color w:val="2F5496" w:themeColor="accent1" w:themeShade="BF"/>
      <w:sz w:val="40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231F6"/>
    <w:pPr>
      <w:spacing w:before="120" w:after="0"/>
      <w:ind w:left="220"/>
    </w:pPr>
    <w:rPr>
      <w:rFonts w:cstheme="minorHAnsi"/>
      <w:i/>
      <w:i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F7FD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416D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AD4BDE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D4BDE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D4BDE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D4BDE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D4BDE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D4BDE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D4BDE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2013E"/>
    <w:rPr>
      <w:rFonts w:asciiTheme="majorHAnsi" w:eastAsiaTheme="majorEastAsia" w:hAnsiTheme="majorHAnsi" w:cstheme="majorBidi"/>
      <w:color w:val="1F3763" w:themeColor="accent1" w:themeShade="7F"/>
      <w:sz w:val="32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66E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3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jpe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50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image" Target="media/image32.png"/><Relationship Id="rId45" Type="http://schemas.openxmlformats.org/officeDocument/2006/relationships/image" Target="media/image37.jpe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jpeg"/><Relationship Id="rId44" Type="http://schemas.openxmlformats.org/officeDocument/2006/relationships/image" Target="media/image36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png"/><Relationship Id="rId48" Type="http://schemas.openxmlformats.org/officeDocument/2006/relationships/image" Target="media/image40.jpeg"/><Relationship Id="rId8" Type="http://schemas.openxmlformats.org/officeDocument/2006/relationships/image" Target="media/image1.png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chart" Target="charts/chart1.xm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jpeg"/><Relationship Id="rId49" Type="http://schemas.openxmlformats.org/officeDocument/2006/relationships/image" Target="media/image41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6702ENG%20UAV%20Design\Prop%20test%2020092021\Plots\Motor%20and%20Props%20plot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verall</a:t>
            </a:r>
            <a:r>
              <a:rPr lang="en-US" baseline="0"/>
              <a:t> Efficiency (kgf/W) vs Thrust (kgf) of </a:t>
            </a:r>
            <a:br>
              <a:rPr lang="en-US" baseline="0"/>
            </a:br>
            <a:r>
              <a:rPr lang="en-US" baseline="0"/>
              <a:t>Seven Motor/Propeller Combinations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1"/>
          <c:order val="0"/>
          <c:tx>
            <c:strRef>
              <c:f>'D:\6702ENG UAV Design\Prop test 20092021\Plots\[8045 2212 1000kv with plots.xlsx]Data'!$S$1</c:f>
              <c:strCache>
                <c:ptCount val="1"/>
                <c:pt idx="0">
                  <c:v>8045 &amp; 2212/1000Kv</c:v>
                </c:pt>
              </c:strCache>
            </c:strRef>
          </c:tx>
          <c:xVal>
            <c:numRef>
              <c:f>[1]Data!$J$2:$J$17</c:f>
              <c:numCache>
                <c:formatCode>General</c:formatCode>
                <c:ptCount val="16"/>
                <c:pt idx="0">
                  <c:v>4.5873000000000002E-4</c:v>
                </c:pt>
                <c:pt idx="1">
                  <c:v>4.4329670000000003E-3</c:v>
                </c:pt>
                <c:pt idx="2">
                  <c:v>2.6348652E-2</c:v>
                </c:pt>
                <c:pt idx="3">
                  <c:v>5.0934853000000002E-2</c:v>
                </c:pt>
                <c:pt idx="4">
                  <c:v>9.9492813999999999E-2</c:v>
                </c:pt>
                <c:pt idx="5">
                  <c:v>0.14891078699999999</c:v>
                </c:pt>
                <c:pt idx="6">
                  <c:v>0.21317396599999999</c:v>
                </c:pt>
                <c:pt idx="7">
                  <c:v>0.25109137300000001</c:v>
                </c:pt>
                <c:pt idx="8">
                  <c:v>0.41266355100000002</c:v>
                </c:pt>
                <c:pt idx="9">
                  <c:v>0.47794040500000001</c:v>
                </c:pt>
                <c:pt idx="10">
                  <c:v>0.565432304</c:v>
                </c:pt>
                <c:pt idx="11">
                  <c:v>0.643975674</c:v>
                </c:pt>
                <c:pt idx="12">
                  <c:v>0.68965488699999999</c:v>
                </c:pt>
                <c:pt idx="13">
                  <c:v>0.76796426200000001</c:v>
                </c:pt>
                <c:pt idx="14">
                  <c:v>0.86497605499999997</c:v>
                </c:pt>
                <c:pt idx="15">
                  <c:v>0.91131568900000004</c:v>
                </c:pt>
              </c:numCache>
            </c:numRef>
          </c:xVal>
          <c:yVal>
            <c:numRef>
              <c:f>[1]Data!$S$2:$S$1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1.0573763E-2</c:v>
                </c:pt>
                <c:pt idx="3">
                  <c:v>8.0126050000000008E-3</c:v>
                </c:pt>
                <c:pt idx="4">
                  <c:v>8.1862470000000007E-3</c:v>
                </c:pt>
                <c:pt idx="5">
                  <c:v>8.0713629999999998E-3</c:v>
                </c:pt>
                <c:pt idx="6">
                  <c:v>6.7745920000000003E-3</c:v>
                </c:pt>
                <c:pt idx="7">
                  <c:v>6.6914050000000001E-3</c:v>
                </c:pt>
                <c:pt idx="8">
                  <c:v>5.765638E-3</c:v>
                </c:pt>
                <c:pt idx="9">
                  <c:v>5.2589610000000004E-3</c:v>
                </c:pt>
                <c:pt idx="10">
                  <c:v>4.8686379999999998E-3</c:v>
                </c:pt>
                <c:pt idx="11">
                  <c:v>4.5419170000000003E-3</c:v>
                </c:pt>
                <c:pt idx="12">
                  <c:v>4.3858969999999997E-3</c:v>
                </c:pt>
                <c:pt idx="13">
                  <c:v>4.0856429999999999E-3</c:v>
                </c:pt>
                <c:pt idx="14">
                  <c:v>3.8835749999999998E-3</c:v>
                </c:pt>
                <c:pt idx="15">
                  <c:v>3.7227900000000001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FC4-4BCD-A354-B48D070036DF}"/>
            </c:ext>
          </c:extLst>
        </c:ser>
        <c:ser>
          <c:idx val="2"/>
          <c:order val="1"/>
          <c:tx>
            <c:strRef>
              <c:f>'D:\6702ENG UAV Design\Prop test 20092021\Plots\[8045 2810 1180kv with plots.xlsx]Data'!$S$1</c:f>
              <c:strCache>
                <c:ptCount val="1"/>
                <c:pt idx="0">
                  <c:v>8045 &amp; 2810/1180Kv</c:v>
                </c:pt>
              </c:strCache>
            </c:strRef>
          </c:tx>
          <c:spPr>
            <a:ln w="19050" cap="rnd">
              <a:solidFill>
                <a:schemeClr val="accent3">
                  <a:lumMod val="75000"/>
                </a:schemeClr>
              </a:solidFill>
              <a:round/>
            </a:ln>
            <a:effectLst/>
          </c:spPr>
          <c:marker>
            <c:spPr>
              <a:ln>
                <a:solidFill>
                  <a:schemeClr val="accent3">
                    <a:lumMod val="75000"/>
                  </a:schemeClr>
                </a:solidFill>
              </a:ln>
            </c:spPr>
          </c:marker>
          <c:xVal>
            <c:numRef>
              <c:f>[1]Data!$J$2:$J$17</c:f>
              <c:numCache>
                <c:formatCode>General</c:formatCode>
                <c:ptCount val="16"/>
                <c:pt idx="0">
                  <c:v>6.8744950000000004E-3</c:v>
                </c:pt>
                <c:pt idx="1">
                  <c:v>1.2356647E-2</c:v>
                </c:pt>
                <c:pt idx="2">
                  <c:v>4.0662790999999997E-2</c:v>
                </c:pt>
                <c:pt idx="3">
                  <c:v>9.8947937E-2</c:v>
                </c:pt>
                <c:pt idx="4">
                  <c:v>0.160695636</c:v>
                </c:pt>
                <c:pt idx="5">
                  <c:v>0.23274107999999999</c:v>
                </c:pt>
                <c:pt idx="6">
                  <c:v>0.30828122000000002</c:v>
                </c:pt>
                <c:pt idx="7">
                  <c:v>0.41171701500000002</c:v>
                </c:pt>
                <c:pt idx="8">
                  <c:v>0.53542595000000004</c:v>
                </c:pt>
                <c:pt idx="9">
                  <c:v>0.643218662</c:v>
                </c:pt>
                <c:pt idx="10">
                  <c:v>0.77138643399999995</c:v>
                </c:pt>
                <c:pt idx="11">
                  <c:v>0.90507727800000004</c:v>
                </c:pt>
                <c:pt idx="12">
                  <c:v>1.0624656400000001</c:v>
                </c:pt>
                <c:pt idx="13">
                  <c:v>1.229344768</c:v>
                </c:pt>
                <c:pt idx="14">
                  <c:v>1.360674658</c:v>
                </c:pt>
                <c:pt idx="15">
                  <c:v>1.473092794</c:v>
                </c:pt>
              </c:numCache>
            </c:numRef>
          </c:xVal>
          <c:yVal>
            <c:numRef>
              <c:f>[1]Data!$S$2:$S$1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6.5968750000000003E-3</c:v>
                </c:pt>
                <c:pt idx="3">
                  <c:v>7.8506770000000003E-3</c:v>
                </c:pt>
                <c:pt idx="4">
                  <c:v>7.1265499999999997E-3</c:v>
                </c:pt>
                <c:pt idx="5">
                  <c:v>6.840891E-3</c:v>
                </c:pt>
                <c:pt idx="6">
                  <c:v>6.1820130000000001E-3</c:v>
                </c:pt>
                <c:pt idx="7">
                  <c:v>5.5955950000000001E-3</c:v>
                </c:pt>
                <c:pt idx="8">
                  <c:v>5.2225559999999997E-3</c:v>
                </c:pt>
                <c:pt idx="9">
                  <c:v>4.7246620000000001E-3</c:v>
                </c:pt>
                <c:pt idx="10">
                  <c:v>4.59225E-3</c:v>
                </c:pt>
                <c:pt idx="11">
                  <c:v>4.162275E-3</c:v>
                </c:pt>
                <c:pt idx="12">
                  <c:v>3.9653880000000002E-3</c:v>
                </c:pt>
                <c:pt idx="13">
                  <c:v>3.7459360000000001E-3</c:v>
                </c:pt>
                <c:pt idx="14">
                  <c:v>3.5387909999999999E-3</c:v>
                </c:pt>
                <c:pt idx="15">
                  <c:v>3.3694139999999998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FC4-4BCD-A354-B48D070036DF}"/>
            </c:ext>
          </c:extLst>
        </c:ser>
        <c:ser>
          <c:idx val="3"/>
          <c:order val="2"/>
          <c:tx>
            <c:strRef>
              <c:f>'D:\6702ENG UAV Design\Prop test 20092021\Plots\[1045 2212 1000kv with plots.xlsx]Data'!$S$1</c:f>
              <c:strCache>
                <c:ptCount val="1"/>
                <c:pt idx="0">
                  <c:v>1045 &amp; 2212/1000Kv</c:v>
                </c:pt>
              </c:strCache>
            </c:strRef>
          </c:tx>
          <c:spPr>
            <a:ln w="19050" cap="rnd">
              <a:solidFill>
                <a:srgbClr val="92D050"/>
              </a:solidFill>
              <a:round/>
            </a:ln>
            <a:effectLst/>
          </c:spPr>
          <c:marker>
            <c:spPr>
              <a:ln>
                <a:solidFill>
                  <a:srgbClr val="92D050"/>
                </a:solidFill>
              </a:ln>
            </c:spPr>
          </c:marker>
          <c:xVal>
            <c:numRef>
              <c:f>[1]Data!$J$2:$J$17</c:f>
              <c:numCache>
                <c:formatCode>General</c:formatCode>
                <c:ptCount val="16"/>
                <c:pt idx="0">
                  <c:v>2.69208E-4</c:v>
                </c:pt>
                <c:pt idx="1">
                  <c:v>6.7366609999999997E-3</c:v>
                </c:pt>
                <c:pt idx="2">
                  <c:v>4.0320897000000001E-2</c:v>
                </c:pt>
                <c:pt idx="3">
                  <c:v>8.5013730999999995E-2</c:v>
                </c:pt>
                <c:pt idx="4">
                  <c:v>0.146558986</c:v>
                </c:pt>
                <c:pt idx="5">
                  <c:v>0.222728696</c:v>
                </c:pt>
                <c:pt idx="6">
                  <c:v>0.30438448800000001</c:v>
                </c:pt>
                <c:pt idx="7">
                  <c:v>0.36835767600000002</c:v>
                </c:pt>
                <c:pt idx="8">
                  <c:v>0.459044858</c:v>
                </c:pt>
                <c:pt idx="9">
                  <c:v>0.56714801999999997</c:v>
                </c:pt>
                <c:pt idx="10">
                  <c:v>0.65514317600000005</c:v>
                </c:pt>
                <c:pt idx="11">
                  <c:v>0.74948011800000003</c:v>
                </c:pt>
                <c:pt idx="12">
                  <c:v>0.84165908899999997</c:v>
                </c:pt>
                <c:pt idx="13">
                  <c:v>0.92503312800000004</c:v>
                </c:pt>
                <c:pt idx="14">
                  <c:v>0.99348012200000002</c:v>
                </c:pt>
                <c:pt idx="15">
                  <c:v>1.055526535</c:v>
                </c:pt>
              </c:numCache>
            </c:numRef>
          </c:xVal>
          <c:yVal>
            <c:numRef>
              <c:f>[1]Data!$S$2:$S$1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1.1034436E-2</c:v>
                </c:pt>
                <c:pt idx="3">
                  <c:v>9.1775859999999997E-3</c:v>
                </c:pt>
                <c:pt idx="4">
                  <c:v>9.3900670000000002E-3</c:v>
                </c:pt>
                <c:pt idx="5">
                  <c:v>8.4727899999999991E-3</c:v>
                </c:pt>
                <c:pt idx="6">
                  <c:v>6.8099700000000003E-3</c:v>
                </c:pt>
                <c:pt idx="7">
                  <c:v>6.4826969999999999E-3</c:v>
                </c:pt>
                <c:pt idx="8">
                  <c:v>5.6698310000000002E-3</c:v>
                </c:pt>
                <c:pt idx="9">
                  <c:v>5.14431E-3</c:v>
                </c:pt>
                <c:pt idx="10">
                  <c:v>4.9062790000000004E-3</c:v>
                </c:pt>
                <c:pt idx="11">
                  <c:v>4.3491129999999999E-3</c:v>
                </c:pt>
                <c:pt idx="12">
                  <c:v>4.2245310000000001E-3</c:v>
                </c:pt>
                <c:pt idx="13">
                  <c:v>3.9837709999999997E-3</c:v>
                </c:pt>
                <c:pt idx="14">
                  <c:v>3.7030029999999999E-3</c:v>
                </c:pt>
                <c:pt idx="15">
                  <c:v>3.5648749999999999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3FC4-4BCD-A354-B48D070036DF}"/>
            </c:ext>
          </c:extLst>
        </c:ser>
        <c:ser>
          <c:idx val="4"/>
          <c:order val="3"/>
          <c:tx>
            <c:strRef>
              <c:f>'D:\6702ENG UAV Design\Prop test 20092021\Plots\[1045 2810 1180kv with plots.xlsx]Data'!$S$1</c:f>
              <c:strCache>
                <c:ptCount val="1"/>
                <c:pt idx="0">
                  <c:v>1045 &amp; 2810/1180Kv</c:v>
                </c:pt>
              </c:strCache>
            </c:strRef>
          </c:tx>
          <c:spPr>
            <a:ln w="19050" cap="rnd">
              <a:solidFill>
                <a:srgbClr val="00B0F0"/>
              </a:solidFill>
              <a:round/>
            </a:ln>
            <a:effectLst/>
          </c:spPr>
          <c:marker>
            <c:spPr>
              <a:ln>
                <a:solidFill>
                  <a:srgbClr val="00B0F0"/>
                </a:solidFill>
              </a:ln>
            </c:spPr>
          </c:marker>
          <c:xVal>
            <c:numRef>
              <c:f>[1]Data!$J$2:$J$17</c:f>
              <c:numCache>
                <c:formatCode>General</c:formatCode>
                <c:ptCount val="16"/>
                <c:pt idx="0">
                  <c:v>6.9972539999999996E-3</c:v>
                </c:pt>
                <c:pt idx="1">
                  <c:v>2.6462069000000001E-2</c:v>
                </c:pt>
                <c:pt idx="2">
                  <c:v>8.0768858999999998E-2</c:v>
                </c:pt>
                <c:pt idx="3">
                  <c:v>0.15325903499999999</c:v>
                </c:pt>
                <c:pt idx="4">
                  <c:v>0.227330699</c:v>
                </c:pt>
                <c:pt idx="5">
                  <c:v>0.34796032500000001</c:v>
                </c:pt>
                <c:pt idx="6">
                  <c:v>0.43951613299999998</c:v>
                </c:pt>
                <c:pt idx="7">
                  <c:v>0.57858537600000004</c:v>
                </c:pt>
                <c:pt idx="8">
                  <c:v>0.72478900700000004</c:v>
                </c:pt>
                <c:pt idx="9">
                  <c:v>0.89514134899999998</c:v>
                </c:pt>
                <c:pt idx="10">
                  <c:v>1.037639602</c:v>
                </c:pt>
                <c:pt idx="11">
                  <c:v>1.2352304089999999</c:v>
                </c:pt>
                <c:pt idx="12">
                  <c:v>1.423446317</c:v>
                </c:pt>
                <c:pt idx="13">
                  <c:v>1.6066290050000001</c:v>
                </c:pt>
                <c:pt idx="14">
                  <c:v>1.6034495499999999</c:v>
                </c:pt>
              </c:numCache>
            </c:numRef>
          </c:xVal>
          <c:yVal>
            <c:numRef>
              <c:f>[1]Data!$S$2:$S$17</c:f>
              <c:numCache>
                <c:formatCode>General</c:formatCode>
                <c:ptCount val="16"/>
                <c:pt idx="0">
                  <c:v>0</c:v>
                </c:pt>
                <c:pt idx="1">
                  <c:v>1.0017264999999999E-2</c:v>
                </c:pt>
                <c:pt idx="2">
                  <c:v>1.0639058E-2</c:v>
                </c:pt>
                <c:pt idx="3">
                  <c:v>9.1320689999999996E-3</c:v>
                </c:pt>
                <c:pt idx="4">
                  <c:v>7.8424800000000006E-3</c:v>
                </c:pt>
                <c:pt idx="5">
                  <c:v>6.6342730000000004E-3</c:v>
                </c:pt>
                <c:pt idx="6">
                  <c:v>6.000137E-3</c:v>
                </c:pt>
                <c:pt idx="7">
                  <c:v>5.399203E-3</c:v>
                </c:pt>
                <c:pt idx="8">
                  <c:v>5.1042409999999998E-3</c:v>
                </c:pt>
                <c:pt idx="9">
                  <c:v>4.7263690000000002E-3</c:v>
                </c:pt>
                <c:pt idx="10">
                  <c:v>4.3442280000000003E-3</c:v>
                </c:pt>
                <c:pt idx="11">
                  <c:v>4.217948E-3</c:v>
                </c:pt>
                <c:pt idx="12">
                  <c:v>3.8195989999999999E-3</c:v>
                </c:pt>
                <c:pt idx="13">
                  <c:v>3.7137530000000002E-3</c:v>
                </c:pt>
                <c:pt idx="14">
                  <c:v>3.7839990000000001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3FC4-4BCD-A354-B48D070036DF}"/>
            </c:ext>
          </c:extLst>
        </c:ser>
        <c:ser>
          <c:idx val="5"/>
          <c:order val="4"/>
          <c:tx>
            <c:strRef>
              <c:f>'D:\6702ENG UAV Design\[p3 motor 9.5 prop with plots.xlsx]Data'!$S$1</c:f>
              <c:strCache>
                <c:ptCount val="1"/>
                <c:pt idx="0">
                  <c:v>9450 &amp; 2312A/800Kv</c:v>
                </c:pt>
              </c:strCache>
            </c:strRef>
          </c:tx>
          <c:spPr>
            <a:ln w="19050" cap="rnd">
              <a:solidFill>
                <a:schemeClr val="tx1">
                  <a:lumMod val="95000"/>
                  <a:lumOff val="5000"/>
                </a:schemeClr>
              </a:solidFill>
              <a:round/>
            </a:ln>
            <a:effectLst/>
          </c:spPr>
          <c:marker>
            <c:spPr>
              <a:ln>
                <a:solidFill>
                  <a:schemeClr val="tx1">
                    <a:lumMod val="95000"/>
                    <a:lumOff val="5000"/>
                  </a:schemeClr>
                </a:solidFill>
              </a:ln>
            </c:spPr>
          </c:marker>
          <c:xVal>
            <c:numRef>
              <c:f>[1]Data!$J$2:$J$17</c:f>
              <c:numCache>
                <c:formatCode>General</c:formatCode>
                <c:ptCount val="16"/>
                <c:pt idx="0">
                  <c:v>6.0141070000000003E-3</c:v>
                </c:pt>
                <c:pt idx="1">
                  <c:v>6.1551720000000004E-3</c:v>
                </c:pt>
                <c:pt idx="2">
                  <c:v>1.6250470999999999E-2</c:v>
                </c:pt>
                <c:pt idx="3">
                  <c:v>3.2202660000000001E-2</c:v>
                </c:pt>
                <c:pt idx="4">
                  <c:v>6.1941529000000002E-2</c:v>
                </c:pt>
                <c:pt idx="5">
                  <c:v>0.179144998</c:v>
                </c:pt>
                <c:pt idx="6">
                  <c:v>0.24796748399999999</c:v>
                </c:pt>
                <c:pt idx="7">
                  <c:v>0.29578851499999997</c:v>
                </c:pt>
                <c:pt idx="8">
                  <c:v>0.40366123500000001</c:v>
                </c:pt>
                <c:pt idx="9">
                  <c:v>0.437853881</c:v>
                </c:pt>
                <c:pt idx="10">
                  <c:v>0.60249287600000001</c:v>
                </c:pt>
                <c:pt idx="11">
                  <c:v>0.65790018900000002</c:v>
                </c:pt>
                <c:pt idx="12">
                  <c:v>0.83264848199999997</c:v>
                </c:pt>
                <c:pt idx="13">
                  <c:v>0.90217521599999995</c:v>
                </c:pt>
                <c:pt idx="14">
                  <c:v>0.908874187</c:v>
                </c:pt>
                <c:pt idx="15">
                  <c:v>0.906828207</c:v>
                </c:pt>
              </c:numCache>
            </c:numRef>
          </c:xVal>
          <c:yVal>
            <c:numRef>
              <c:f>[1]Data!$S$2:$S$1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5.7693809999999996E-3</c:v>
                </c:pt>
                <c:pt idx="3">
                  <c:v>6.8119670000000004E-3</c:v>
                </c:pt>
                <c:pt idx="4">
                  <c:v>8.1111610000000004E-3</c:v>
                </c:pt>
                <c:pt idx="5">
                  <c:v>1.5875424999999999E-2</c:v>
                </c:pt>
                <c:pt idx="6">
                  <c:v>1.3426070999999999E-2</c:v>
                </c:pt>
                <c:pt idx="7">
                  <c:v>9.9014889999999994E-3</c:v>
                </c:pt>
                <c:pt idx="8">
                  <c:v>8.2164119999999993E-3</c:v>
                </c:pt>
                <c:pt idx="9">
                  <c:v>6.5380120000000002E-3</c:v>
                </c:pt>
                <c:pt idx="10">
                  <c:v>6.6354559999999996E-3</c:v>
                </c:pt>
                <c:pt idx="11">
                  <c:v>6.5691040000000001E-3</c:v>
                </c:pt>
                <c:pt idx="12">
                  <c:v>6.2347180000000002E-3</c:v>
                </c:pt>
                <c:pt idx="13">
                  <c:v>5.7850339999999997E-3</c:v>
                </c:pt>
                <c:pt idx="14">
                  <c:v>4.7729260000000003E-3</c:v>
                </c:pt>
                <c:pt idx="15">
                  <c:v>4.7546860000000002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3FC4-4BCD-A354-B48D070036DF}"/>
            </c:ext>
          </c:extLst>
        </c:ser>
        <c:ser>
          <c:idx val="6"/>
          <c:order val="5"/>
          <c:tx>
            <c:strRef>
              <c:f>'D:\6702ENG UAV Design\Prop test 20092021\Plots\[9045TRI 2212 1000kv with plots.xlsx]Data'!$S$1</c:f>
              <c:strCache>
                <c:ptCount val="1"/>
                <c:pt idx="0">
                  <c:v>9045Tri &amp; 2212/1000Kv</c:v>
                </c:pt>
              </c:strCache>
            </c:strRef>
          </c:tx>
          <c:spPr>
            <a:ln w="19050" cap="rnd">
              <a:solidFill>
                <a:srgbClr val="FFC000"/>
              </a:solidFill>
              <a:round/>
            </a:ln>
            <a:effectLst/>
          </c:spPr>
          <c:marker>
            <c:spPr>
              <a:ln>
                <a:solidFill>
                  <a:srgbClr val="FFC000"/>
                </a:solidFill>
              </a:ln>
            </c:spPr>
          </c:marker>
          <c:xVal>
            <c:numRef>
              <c:f>[1]Data!$J$2:$J$17</c:f>
              <c:numCache>
                <c:formatCode>General</c:formatCode>
                <c:ptCount val="16"/>
                <c:pt idx="0">
                  <c:v>2.4694400000000003E-4</c:v>
                </c:pt>
                <c:pt idx="1">
                  <c:v>1.0752543999999999E-2</c:v>
                </c:pt>
                <c:pt idx="2">
                  <c:v>4.8313870000000002E-2</c:v>
                </c:pt>
                <c:pt idx="3">
                  <c:v>0.10954792100000001</c:v>
                </c:pt>
                <c:pt idx="4">
                  <c:v>0.162492519</c:v>
                </c:pt>
                <c:pt idx="5">
                  <c:v>0.243808409</c:v>
                </c:pt>
                <c:pt idx="6">
                  <c:v>0.29912634399999999</c:v>
                </c:pt>
                <c:pt idx="7">
                  <c:v>0.383347887</c:v>
                </c:pt>
                <c:pt idx="8">
                  <c:v>0.467821765</c:v>
                </c:pt>
                <c:pt idx="9">
                  <c:v>0.58836664400000005</c:v>
                </c:pt>
                <c:pt idx="10">
                  <c:v>0.69296722200000005</c:v>
                </c:pt>
                <c:pt idx="11">
                  <c:v>0.79337534300000001</c:v>
                </c:pt>
                <c:pt idx="12">
                  <c:v>0.85453078500000001</c:v>
                </c:pt>
                <c:pt idx="13">
                  <c:v>0.96459305500000003</c:v>
                </c:pt>
                <c:pt idx="14">
                  <c:v>1.0251088580000001</c:v>
                </c:pt>
                <c:pt idx="15">
                  <c:v>1.055702031</c:v>
                </c:pt>
              </c:numCache>
            </c:numRef>
          </c:xVal>
          <c:yVal>
            <c:numRef>
              <c:f>[1]Data!$S$2:$S$1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8.7289169999999992E-3</c:v>
                </c:pt>
                <c:pt idx="3">
                  <c:v>8.6110619999999992E-3</c:v>
                </c:pt>
                <c:pt idx="4">
                  <c:v>7.9034169999999994E-3</c:v>
                </c:pt>
                <c:pt idx="5">
                  <c:v>7.5148619999999998E-3</c:v>
                </c:pt>
                <c:pt idx="6">
                  <c:v>5.6956489999999997E-3</c:v>
                </c:pt>
                <c:pt idx="7">
                  <c:v>5.5618480000000003E-3</c:v>
                </c:pt>
                <c:pt idx="8">
                  <c:v>4.9580070000000004E-3</c:v>
                </c:pt>
                <c:pt idx="9">
                  <c:v>4.6001669999999996E-3</c:v>
                </c:pt>
                <c:pt idx="10">
                  <c:v>4.3569109999999998E-3</c:v>
                </c:pt>
                <c:pt idx="11">
                  <c:v>4.0557609999999997E-3</c:v>
                </c:pt>
                <c:pt idx="12">
                  <c:v>3.7245249999999998E-3</c:v>
                </c:pt>
                <c:pt idx="13">
                  <c:v>3.6199029999999998E-3</c:v>
                </c:pt>
                <c:pt idx="14">
                  <c:v>3.4206599999999998E-3</c:v>
                </c:pt>
                <c:pt idx="15">
                  <c:v>3.26984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3FC4-4BCD-A354-B48D070036DF}"/>
            </c:ext>
          </c:extLst>
        </c:ser>
        <c:ser>
          <c:idx val="0"/>
          <c:order val="6"/>
          <c:tx>
            <c:strRef>
              <c:f>'D:\6702ENG UAV Design\Prop test 20092021\Plots\[9045TRI 2810 1180kv with plots.xlsx]Data'!$S$1</c:f>
              <c:strCache>
                <c:ptCount val="1"/>
                <c:pt idx="0">
                  <c:v>9045Tri &amp; 2810/1180Kv</c:v>
                </c:pt>
              </c:strCache>
            </c:strRef>
          </c:tx>
          <c:spPr>
            <a:ln w="19050" cap="rnd">
              <a:solidFill>
                <a:srgbClr val="C0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[1]Data!$J$2:$J$17</c:f>
              <c:numCache>
                <c:formatCode>General</c:formatCode>
                <c:ptCount val="16"/>
                <c:pt idx="0">
                  <c:v>9.8713189999999999E-3</c:v>
                </c:pt>
                <c:pt idx="1">
                  <c:v>1.3439939999999999E-2</c:v>
                </c:pt>
                <c:pt idx="2">
                  <c:v>6.0762047999999999E-2</c:v>
                </c:pt>
                <c:pt idx="3">
                  <c:v>8.5258171999999993E-2</c:v>
                </c:pt>
                <c:pt idx="4">
                  <c:v>0.26505034599999999</c:v>
                </c:pt>
                <c:pt idx="5">
                  <c:v>0.36298785500000003</c:v>
                </c:pt>
                <c:pt idx="6">
                  <c:v>0.49415281100000003</c:v>
                </c:pt>
                <c:pt idx="7">
                  <c:v>0.64360847499999996</c:v>
                </c:pt>
                <c:pt idx="8">
                  <c:v>0.79172671299999997</c:v>
                </c:pt>
                <c:pt idx="9">
                  <c:v>0.937952958</c:v>
                </c:pt>
                <c:pt idx="10">
                  <c:v>1.098895189</c:v>
                </c:pt>
                <c:pt idx="11">
                  <c:v>1.281754558</c:v>
                </c:pt>
                <c:pt idx="12">
                  <c:v>1.4729586210000001</c:v>
                </c:pt>
                <c:pt idx="13">
                  <c:v>1.576876137</c:v>
                </c:pt>
                <c:pt idx="14">
                  <c:v>1.560325983</c:v>
                </c:pt>
              </c:numCache>
            </c:numRef>
          </c:xVal>
          <c:yVal>
            <c:numRef>
              <c:f>[1]Data!$S$2:$S$17</c:f>
              <c:numCache>
                <c:formatCode>General</c:formatCode>
                <c:ptCount val="16"/>
                <c:pt idx="0">
                  <c:v>0</c:v>
                </c:pt>
                <c:pt idx="1">
                  <c:v>4.124829E-3</c:v>
                </c:pt>
                <c:pt idx="2">
                  <c:v>6.7014029999999999E-3</c:v>
                </c:pt>
                <c:pt idx="3">
                  <c:v>7.8265409999999994E-3</c:v>
                </c:pt>
                <c:pt idx="4">
                  <c:v>6.8356500000000004E-3</c:v>
                </c:pt>
                <c:pt idx="5">
                  <c:v>6.4620820000000001E-3</c:v>
                </c:pt>
                <c:pt idx="6">
                  <c:v>5.6585120000000001E-3</c:v>
                </c:pt>
                <c:pt idx="7">
                  <c:v>4.8931649999999997E-3</c:v>
                </c:pt>
                <c:pt idx="8">
                  <c:v>4.6433459999999996E-3</c:v>
                </c:pt>
                <c:pt idx="9">
                  <c:v>4.296022E-3</c:v>
                </c:pt>
                <c:pt idx="10">
                  <c:v>3.9765310000000002E-3</c:v>
                </c:pt>
                <c:pt idx="11">
                  <c:v>3.7119549999999999E-3</c:v>
                </c:pt>
                <c:pt idx="12">
                  <c:v>3.5097710000000001E-3</c:v>
                </c:pt>
                <c:pt idx="13">
                  <c:v>3.5177419999999999E-3</c:v>
                </c:pt>
                <c:pt idx="14">
                  <c:v>3.699089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3FC4-4BCD-A354-B48D070036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86845167"/>
        <c:axId val="1086829359"/>
      </c:scatterChart>
      <c:valAx>
        <c:axId val="108684516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ust (kgf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6829359"/>
        <c:crosses val="autoZero"/>
        <c:crossBetween val="midCat"/>
      </c:valAx>
      <c:valAx>
        <c:axId val="1086829359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Overall</a:t>
                </a:r>
                <a:r>
                  <a:rPr lang="en-US" baseline="0"/>
                  <a:t> </a:t>
                </a:r>
                <a:r>
                  <a:rPr lang="en-US"/>
                  <a:t> Efficiency (kgf/W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6845167"/>
        <c:crosses val="autoZero"/>
        <c:crossBetween val="midCat"/>
      </c:valAx>
    </c:plotArea>
    <c:legend>
      <c:legendPos val="b"/>
      <c:overlay val="0"/>
    </c:legend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2BC9D1-377C-4D92-9235-7BB0176B2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2</TotalTime>
  <Pages>29</Pages>
  <Words>6577</Words>
  <Characters>37494</Characters>
  <Application>Microsoft Office Word</Application>
  <DocSecurity>0</DocSecurity>
  <Lines>31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 Ly</dc:creator>
  <cp:keywords/>
  <dc:description/>
  <cp:lastModifiedBy>Man Ly</cp:lastModifiedBy>
  <cp:revision>2597</cp:revision>
  <cp:lastPrinted>2021-10-29T06:00:00Z</cp:lastPrinted>
  <dcterms:created xsi:type="dcterms:W3CDTF">2021-08-08T04:56:00Z</dcterms:created>
  <dcterms:modified xsi:type="dcterms:W3CDTF">2021-10-29T06:02:00Z</dcterms:modified>
</cp:coreProperties>
</file>